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0F646" w14:textId="68FD652B" w:rsidR="003C5F0B" w:rsidRPr="0074264A" w:rsidRDefault="00474CDA">
      <w:pPr>
        <w:spacing w:before="4"/>
        <w:rPr>
          <w:sz w:val="14"/>
        </w:rPr>
      </w:pPr>
      <w:r>
        <w:rPr>
          <w:noProof/>
          <w:sz w:val="14"/>
        </w:rPr>
        <w:drawing>
          <wp:anchor distT="0" distB="0" distL="114300" distR="114300" simplePos="0" relativeHeight="251658240" behindDoc="0" locked="0" layoutInCell="1" allowOverlap="1" wp14:anchorId="5C1F1C9A" wp14:editId="30944FBF">
            <wp:simplePos x="0" y="0"/>
            <wp:positionH relativeFrom="column">
              <wp:posOffset>2348035</wp:posOffset>
            </wp:positionH>
            <wp:positionV relativeFrom="paragraph">
              <wp:posOffset>-727075</wp:posOffset>
            </wp:positionV>
            <wp:extent cx="1159510" cy="1159510"/>
            <wp:effectExtent l="0" t="0" r="0" b="0"/>
            <wp:wrapSquare wrapText="bothSides"/>
            <wp:docPr id="30965938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59388" name="Resim 309659388"/>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59510" cy="1159510"/>
                    </a:xfrm>
                    <a:prstGeom prst="rect">
                      <a:avLst/>
                    </a:prstGeom>
                  </pic:spPr>
                </pic:pic>
              </a:graphicData>
            </a:graphic>
            <wp14:sizeRelH relativeFrom="page">
              <wp14:pctWidth>0</wp14:pctWidth>
            </wp14:sizeRelH>
            <wp14:sizeRelV relativeFrom="page">
              <wp14:pctHeight>0</wp14:pctHeight>
            </wp14:sizeRelV>
          </wp:anchor>
        </w:drawing>
      </w:r>
    </w:p>
    <w:p w14:paraId="10747F40" w14:textId="1162FAE3" w:rsidR="003C5F0B" w:rsidRPr="0074264A" w:rsidRDefault="003C5F0B">
      <w:pPr>
        <w:ind w:left="2824"/>
        <w:rPr>
          <w:sz w:val="20"/>
        </w:rPr>
      </w:pPr>
    </w:p>
    <w:p w14:paraId="604266FB" w14:textId="77777777" w:rsidR="003C5F0B" w:rsidRPr="0074264A" w:rsidRDefault="003C5F0B">
      <w:pPr>
        <w:rPr>
          <w:sz w:val="48"/>
        </w:rPr>
      </w:pPr>
    </w:p>
    <w:p w14:paraId="6E7595E1" w14:textId="77777777" w:rsidR="003C5F0B" w:rsidRPr="0074264A" w:rsidRDefault="003C5F0B">
      <w:pPr>
        <w:spacing w:before="144"/>
        <w:rPr>
          <w:sz w:val="48"/>
        </w:rPr>
      </w:pPr>
    </w:p>
    <w:p w14:paraId="77BCE81B" w14:textId="77777777" w:rsidR="00474CDA" w:rsidRDefault="00474CDA">
      <w:pPr>
        <w:spacing w:before="284" w:line="362" w:lineRule="auto"/>
        <w:ind w:left="352" w:right="637" w:firstLine="4"/>
        <w:jc w:val="center"/>
        <w:rPr>
          <w:b/>
          <w:sz w:val="48"/>
        </w:rPr>
      </w:pPr>
      <w:r>
        <w:rPr>
          <w:b/>
          <w:sz w:val="48"/>
        </w:rPr>
        <w:t>HARRAN</w:t>
      </w:r>
      <w:r w:rsidRPr="0074264A">
        <w:rPr>
          <w:b/>
          <w:spacing w:val="-7"/>
          <w:sz w:val="48"/>
        </w:rPr>
        <w:t xml:space="preserve"> </w:t>
      </w:r>
      <w:r w:rsidRPr="0074264A">
        <w:rPr>
          <w:b/>
          <w:sz w:val="48"/>
        </w:rPr>
        <w:t xml:space="preserve">ÜNİVERSİTESİ </w:t>
      </w:r>
    </w:p>
    <w:p w14:paraId="0C3A2363" w14:textId="77777777" w:rsidR="00474CDA" w:rsidRDefault="00000000">
      <w:pPr>
        <w:spacing w:before="284" w:line="362" w:lineRule="auto"/>
        <w:ind w:left="352" w:right="637" w:firstLine="4"/>
        <w:jc w:val="center"/>
        <w:rPr>
          <w:b/>
          <w:sz w:val="48"/>
        </w:rPr>
      </w:pPr>
      <w:r w:rsidRPr="0074264A">
        <w:rPr>
          <w:b/>
          <w:sz w:val="48"/>
        </w:rPr>
        <w:t>SAĞLIK BİLİMLERİ FAKÜLTESİ</w:t>
      </w:r>
    </w:p>
    <w:p w14:paraId="1CAC7E10" w14:textId="0BBA7C2B" w:rsidR="003C5F0B" w:rsidRPr="0074264A" w:rsidRDefault="00000000">
      <w:pPr>
        <w:spacing w:before="284" w:line="362" w:lineRule="auto"/>
        <w:ind w:left="352" w:right="637" w:firstLine="4"/>
        <w:jc w:val="center"/>
        <w:rPr>
          <w:b/>
          <w:sz w:val="48"/>
        </w:rPr>
      </w:pPr>
      <w:r w:rsidRPr="0074264A">
        <w:rPr>
          <w:b/>
          <w:sz w:val="48"/>
        </w:rPr>
        <w:t>FİZYOTERAPİ</w:t>
      </w:r>
      <w:r w:rsidRPr="0074264A">
        <w:rPr>
          <w:b/>
          <w:spacing w:val="-14"/>
          <w:sz w:val="48"/>
        </w:rPr>
        <w:t xml:space="preserve"> </w:t>
      </w:r>
      <w:r w:rsidRPr="0074264A">
        <w:rPr>
          <w:b/>
          <w:sz w:val="48"/>
        </w:rPr>
        <w:t>VE</w:t>
      </w:r>
      <w:r w:rsidRPr="0074264A">
        <w:rPr>
          <w:b/>
          <w:spacing w:val="-15"/>
          <w:sz w:val="48"/>
        </w:rPr>
        <w:t xml:space="preserve"> </w:t>
      </w:r>
      <w:r w:rsidRPr="0074264A">
        <w:rPr>
          <w:b/>
          <w:sz w:val="48"/>
        </w:rPr>
        <w:t xml:space="preserve">REHABİLİTASYON </w:t>
      </w:r>
      <w:r w:rsidRPr="0074264A">
        <w:rPr>
          <w:b/>
          <w:spacing w:val="-2"/>
          <w:sz w:val="48"/>
        </w:rPr>
        <w:t>BÖLÜMÜ</w:t>
      </w:r>
    </w:p>
    <w:p w14:paraId="0319A1B7" w14:textId="77777777" w:rsidR="003C5F0B" w:rsidRPr="0074264A" w:rsidRDefault="003C5F0B">
      <w:pPr>
        <w:spacing w:before="124"/>
        <w:rPr>
          <w:b/>
          <w:sz w:val="48"/>
        </w:rPr>
      </w:pPr>
    </w:p>
    <w:p w14:paraId="7D7740F5" w14:textId="7C1D692B" w:rsidR="00474CDA" w:rsidRPr="00474CDA" w:rsidRDefault="00474CDA" w:rsidP="00474CDA">
      <w:pPr>
        <w:spacing w:line="360" w:lineRule="auto"/>
        <w:jc w:val="center"/>
        <w:rPr>
          <w:b/>
          <w:sz w:val="32"/>
          <w:szCs w:val="32"/>
        </w:rPr>
      </w:pPr>
      <w:proofErr w:type="gramStart"/>
      <w:r w:rsidRPr="00474CDA">
        <w:rPr>
          <w:b/>
          <w:sz w:val="32"/>
          <w:szCs w:val="32"/>
        </w:rPr>
        <w:t>20….</w:t>
      </w:r>
      <w:proofErr w:type="gramEnd"/>
      <w:r w:rsidRPr="00474CDA">
        <w:rPr>
          <w:b/>
          <w:sz w:val="32"/>
          <w:szCs w:val="32"/>
        </w:rPr>
        <w:t>./20….</w:t>
      </w:r>
      <w:r>
        <w:rPr>
          <w:b/>
          <w:sz w:val="32"/>
          <w:szCs w:val="32"/>
        </w:rPr>
        <w:t xml:space="preserve"> </w:t>
      </w:r>
      <w:r w:rsidRPr="00474CDA">
        <w:rPr>
          <w:b/>
          <w:sz w:val="32"/>
          <w:szCs w:val="32"/>
        </w:rPr>
        <w:t>EĞİTİM-ÖĞRETİM YILI</w:t>
      </w:r>
    </w:p>
    <w:p w14:paraId="6303F196" w14:textId="5C72DF29" w:rsidR="00474CDA" w:rsidRPr="00474CDA" w:rsidRDefault="00474CDA" w:rsidP="00474CDA">
      <w:pPr>
        <w:spacing w:line="360" w:lineRule="auto"/>
        <w:jc w:val="center"/>
        <w:rPr>
          <w:b/>
          <w:sz w:val="32"/>
          <w:szCs w:val="32"/>
        </w:rPr>
      </w:pPr>
      <w:r w:rsidRPr="00474CDA">
        <w:rPr>
          <w:b/>
          <w:sz w:val="32"/>
          <w:szCs w:val="32"/>
        </w:rPr>
        <w:t xml:space="preserve"> KLİNİK YAZ UYGULAMALARI I-II D</w:t>
      </w:r>
      <w:r>
        <w:rPr>
          <w:b/>
          <w:sz w:val="32"/>
          <w:szCs w:val="32"/>
        </w:rPr>
        <w:t>OSYASI</w:t>
      </w:r>
    </w:p>
    <w:p w14:paraId="67CE2F81" w14:textId="77777777" w:rsidR="003C5F0B" w:rsidRPr="0074264A" w:rsidRDefault="003C5F0B">
      <w:pPr>
        <w:spacing w:before="356"/>
        <w:rPr>
          <w:b/>
          <w:sz w:val="48"/>
        </w:rPr>
      </w:pPr>
    </w:p>
    <w:p w14:paraId="62F8BAE2" w14:textId="5652CF77" w:rsidR="00474CDA" w:rsidRPr="00474CDA" w:rsidRDefault="00474CDA" w:rsidP="00474CDA">
      <w:pPr>
        <w:spacing w:line="360" w:lineRule="auto"/>
        <w:rPr>
          <w:b/>
          <w:sz w:val="32"/>
          <w:szCs w:val="32"/>
          <w:u w:val="single"/>
        </w:rPr>
      </w:pPr>
      <w:r w:rsidRPr="00474CDA">
        <w:rPr>
          <w:b/>
          <w:sz w:val="32"/>
          <w:szCs w:val="32"/>
          <w:u w:val="single"/>
        </w:rPr>
        <w:t>Öğrencini</w:t>
      </w:r>
      <w:r>
        <w:rPr>
          <w:b/>
          <w:sz w:val="32"/>
          <w:szCs w:val="32"/>
          <w:u w:val="single"/>
        </w:rPr>
        <w:t>n;</w:t>
      </w:r>
    </w:p>
    <w:p w14:paraId="7B266D27" w14:textId="77777777" w:rsidR="00474CDA" w:rsidRPr="00474CDA" w:rsidRDefault="00474CDA" w:rsidP="00474CDA">
      <w:pPr>
        <w:spacing w:line="360" w:lineRule="auto"/>
        <w:rPr>
          <w:b/>
          <w:sz w:val="32"/>
          <w:szCs w:val="32"/>
        </w:rPr>
      </w:pPr>
      <w:r w:rsidRPr="00474CDA">
        <w:rPr>
          <w:b/>
          <w:sz w:val="32"/>
          <w:szCs w:val="32"/>
        </w:rPr>
        <w:t>Adı-Soyadı</w:t>
      </w:r>
      <w:r w:rsidRPr="00474CDA">
        <w:rPr>
          <w:b/>
          <w:sz w:val="32"/>
          <w:szCs w:val="32"/>
        </w:rPr>
        <w:tab/>
      </w:r>
      <w:r w:rsidRPr="00474CDA">
        <w:rPr>
          <w:b/>
          <w:sz w:val="32"/>
          <w:szCs w:val="32"/>
        </w:rPr>
        <w:tab/>
      </w:r>
      <w:r w:rsidRPr="00474CDA">
        <w:rPr>
          <w:b/>
          <w:sz w:val="32"/>
          <w:szCs w:val="32"/>
        </w:rPr>
        <w:tab/>
        <w:t>:</w:t>
      </w:r>
    </w:p>
    <w:p w14:paraId="0C367771" w14:textId="185F064C" w:rsidR="00474CDA" w:rsidRPr="00474CDA" w:rsidRDefault="00474CDA" w:rsidP="00474CDA">
      <w:pPr>
        <w:spacing w:line="360" w:lineRule="auto"/>
        <w:rPr>
          <w:b/>
          <w:sz w:val="32"/>
          <w:szCs w:val="32"/>
        </w:rPr>
      </w:pPr>
      <w:r w:rsidRPr="00474CDA">
        <w:rPr>
          <w:b/>
          <w:sz w:val="32"/>
          <w:szCs w:val="32"/>
        </w:rPr>
        <w:t>Numarası</w:t>
      </w:r>
      <w:r w:rsidRPr="00474CDA">
        <w:rPr>
          <w:b/>
          <w:sz w:val="32"/>
          <w:szCs w:val="32"/>
        </w:rPr>
        <w:tab/>
      </w:r>
      <w:r w:rsidRPr="00474CDA">
        <w:rPr>
          <w:b/>
          <w:sz w:val="32"/>
          <w:szCs w:val="32"/>
        </w:rPr>
        <w:tab/>
      </w:r>
      <w:r w:rsidRPr="00474CDA">
        <w:rPr>
          <w:b/>
          <w:sz w:val="32"/>
          <w:szCs w:val="32"/>
        </w:rPr>
        <w:tab/>
      </w:r>
      <w:r>
        <w:rPr>
          <w:b/>
          <w:sz w:val="32"/>
          <w:szCs w:val="32"/>
        </w:rPr>
        <w:t xml:space="preserve">       </w:t>
      </w:r>
      <w:proofErr w:type="gramStart"/>
      <w:r>
        <w:rPr>
          <w:b/>
          <w:sz w:val="32"/>
          <w:szCs w:val="32"/>
        </w:rPr>
        <w:t xml:space="preserve">  </w:t>
      </w:r>
      <w:r w:rsidRPr="00474CDA">
        <w:rPr>
          <w:b/>
          <w:sz w:val="32"/>
          <w:szCs w:val="32"/>
        </w:rPr>
        <w:t>:</w:t>
      </w:r>
      <w:proofErr w:type="gramEnd"/>
    </w:p>
    <w:p w14:paraId="2090F0B6" w14:textId="77777777" w:rsidR="00474CDA" w:rsidRPr="00474CDA" w:rsidRDefault="00474CDA" w:rsidP="00474CDA">
      <w:pPr>
        <w:spacing w:line="360" w:lineRule="auto"/>
        <w:rPr>
          <w:b/>
          <w:sz w:val="32"/>
          <w:szCs w:val="32"/>
        </w:rPr>
      </w:pPr>
      <w:r w:rsidRPr="00474CDA">
        <w:rPr>
          <w:b/>
          <w:sz w:val="32"/>
          <w:szCs w:val="32"/>
        </w:rPr>
        <w:t>Uygulama Tarihi</w:t>
      </w:r>
      <w:r w:rsidRPr="00474CDA">
        <w:rPr>
          <w:b/>
          <w:sz w:val="32"/>
          <w:szCs w:val="32"/>
        </w:rPr>
        <w:tab/>
      </w:r>
      <w:r w:rsidRPr="00474CDA">
        <w:rPr>
          <w:b/>
          <w:sz w:val="32"/>
          <w:szCs w:val="32"/>
        </w:rPr>
        <w:tab/>
        <w:t>:</w:t>
      </w:r>
    </w:p>
    <w:p w14:paraId="736F349B" w14:textId="77777777" w:rsidR="00474CDA" w:rsidRPr="00474CDA" w:rsidRDefault="00474CDA" w:rsidP="00474CDA">
      <w:pPr>
        <w:spacing w:line="360" w:lineRule="auto"/>
        <w:rPr>
          <w:b/>
          <w:sz w:val="32"/>
          <w:szCs w:val="32"/>
        </w:rPr>
      </w:pPr>
      <w:r w:rsidRPr="00474CDA">
        <w:rPr>
          <w:b/>
          <w:sz w:val="32"/>
          <w:szCs w:val="32"/>
        </w:rPr>
        <w:t>Uygulama Dönemi</w:t>
      </w:r>
      <w:r w:rsidRPr="00474CDA">
        <w:rPr>
          <w:b/>
          <w:sz w:val="32"/>
          <w:szCs w:val="32"/>
        </w:rPr>
        <w:tab/>
      </w:r>
      <w:r w:rsidRPr="00474CDA">
        <w:rPr>
          <w:b/>
          <w:sz w:val="32"/>
          <w:szCs w:val="32"/>
        </w:rPr>
        <w:tab/>
        <w:t>:</w:t>
      </w:r>
    </w:p>
    <w:p w14:paraId="0C420AE2" w14:textId="77777777" w:rsidR="00474CDA" w:rsidRPr="00474CDA" w:rsidRDefault="00474CDA" w:rsidP="00474CDA">
      <w:pPr>
        <w:spacing w:line="360" w:lineRule="auto"/>
        <w:rPr>
          <w:b/>
          <w:sz w:val="32"/>
          <w:szCs w:val="32"/>
        </w:rPr>
      </w:pPr>
      <w:r w:rsidRPr="00474CDA">
        <w:rPr>
          <w:b/>
          <w:sz w:val="32"/>
          <w:szCs w:val="32"/>
        </w:rPr>
        <w:t>Uygulama Yapılan Yer</w:t>
      </w:r>
      <w:r w:rsidRPr="00474CDA">
        <w:rPr>
          <w:b/>
          <w:sz w:val="32"/>
          <w:szCs w:val="32"/>
        </w:rPr>
        <w:tab/>
        <w:t>:</w:t>
      </w:r>
    </w:p>
    <w:p w14:paraId="5CA83B38" w14:textId="77777777" w:rsidR="00474CDA" w:rsidRPr="00474CDA" w:rsidRDefault="00474CDA" w:rsidP="00474CDA">
      <w:pPr>
        <w:spacing w:line="360" w:lineRule="auto"/>
        <w:rPr>
          <w:b/>
          <w:sz w:val="32"/>
          <w:szCs w:val="32"/>
        </w:rPr>
      </w:pPr>
    </w:p>
    <w:p w14:paraId="3CF4B93F" w14:textId="77EAE176" w:rsidR="00474CDA" w:rsidRPr="00474CDA" w:rsidRDefault="00474CDA" w:rsidP="00474CDA">
      <w:pPr>
        <w:spacing w:line="360" w:lineRule="auto"/>
        <w:rPr>
          <w:b/>
          <w:sz w:val="32"/>
          <w:szCs w:val="32"/>
          <w:u w:val="single"/>
        </w:rPr>
      </w:pPr>
      <w:r w:rsidRPr="00474CDA">
        <w:rPr>
          <w:b/>
          <w:sz w:val="32"/>
          <w:szCs w:val="32"/>
          <w:u w:val="single"/>
        </w:rPr>
        <w:t>Sorumlu Fizyoterapist</w:t>
      </w:r>
      <w:r>
        <w:rPr>
          <w:b/>
          <w:sz w:val="32"/>
          <w:szCs w:val="32"/>
          <w:u w:val="single"/>
        </w:rPr>
        <w:t>;</w:t>
      </w:r>
    </w:p>
    <w:p w14:paraId="137380ED" w14:textId="77777777" w:rsidR="00474CDA" w:rsidRPr="00474CDA" w:rsidRDefault="00474CDA" w:rsidP="00474CDA">
      <w:pPr>
        <w:spacing w:line="360" w:lineRule="auto"/>
        <w:rPr>
          <w:b/>
          <w:sz w:val="32"/>
          <w:szCs w:val="32"/>
        </w:rPr>
      </w:pPr>
      <w:r w:rsidRPr="00474CDA">
        <w:rPr>
          <w:b/>
          <w:sz w:val="32"/>
          <w:szCs w:val="32"/>
        </w:rPr>
        <w:t>Adı-Soyadı</w:t>
      </w:r>
      <w:r w:rsidRPr="00474CDA">
        <w:rPr>
          <w:b/>
          <w:sz w:val="32"/>
          <w:szCs w:val="32"/>
        </w:rPr>
        <w:tab/>
      </w:r>
      <w:r w:rsidRPr="00474CDA">
        <w:rPr>
          <w:b/>
          <w:sz w:val="32"/>
          <w:szCs w:val="32"/>
        </w:rPr>
        <w:tab/>
      </w:r>
      <w:r w:rsidRPr="00474CDA">
        <w:rPr>
          <w:b/>
          <w:sz w:val="32"/>
          <w:szCs w:val="32"/>
        </w:rPr>
        <w:tab/>
        <w:t>:</w:t>
      </w:r>
    </w:p>
    <w:p w14:paraId="5125D22C" w14:textId="77777777" w:rsidR="00474CDA" w:rsidRPr="00474CDA" w:rsidRDefault="00474CDA" w:rsidP="00474CDA">
      <w:pPr>
        <w:spacing w:line="360" w:lineRule="auto"/>
        <w:rPr>
          <w:b/>
          <w:sz w:val="32"/>
          <w:szCs w:val="32"/>
        </w:rPr>
      </w:pPr>
      <w:r w:rsidRPr="00474CDA">
        <w:rPr>
          <w:b/>
          <w:sz w:val="32"/>
          <w:szCs w:val="32"/>
        </w:rPr>
        <w:t>İmzası</w:t>
      </w:r>
      <w:r w:rsidRPr="00474CDA">
        <w:rPr>
          <w:b/>
          <w:sz w:val="32"/>
          <w:szCs w:val="32"/>
        </w:rPr>
        <w:tab/>
      </w:r>
      <w:r w:rsidRPr="00474CDA">
        <w:rPr>
          <w:b/>
          <w:sz w:val="32"/>
          <w:szCs w:val="32"/>
        </w:rPr>
        <w:tab/>
      </w:r>
      <w:r w:rsidRPr="00474CDA">
        <w:rPr>
          <w:b/>
          <w:sz w:val="32"/>
          <w:szCs w:val="32"/>
        </w:rPr>
        <w:tab/>
      </w:r>
      <w:r w:rsidRPr="00474CDA">
        <w:rPr>
          <w:b/>
          <w:sz w:val="32"/>
          <w:szCs w:val="32"/>
        </w:rPr>
        <w:tab/>
        <w:t>:</w:t>
      </w:r>
    </w:p>
    <w:p w14:paraId="08EE58C9" w14:textId="77777777" w:rsidR="00474CDA" w:rsidRPr="0074264A" w:rsidRDefault="00474CDA">
      <w:pPr>
        <w:spacing w:line="408" w:lineRule="auto"/>
        <w:jc w:val="both"/>
        <w:rPr>
          <w:b/>
          <w:sz w:val="32"/>
        </w:rPr>
        <w:sectPr w:rsidR="00474CDA" w:rsidRPr="0074264A">
          <w:type w:val="continuous"/>
          <w:pgSz w:w="11910" w:h="16840"/>
          <w:pgMar w:top="1920" w:right="992" w:bottom="280" w:left="1275" w:header="720" w:footer="720" w:gutter="0"/>
          <w:cols w:space="720"/>
        </w:sectPr>
      </w:pPr>
    </w:p>
    <w:p w14:paraId="60402E45" w14:textId="77777777" w:rsidR="003C5F0B" w:rsidRPr="0074264A" w:rsidRDefault="003C5F0B">
      <w:pPr>
        <w:pStyle w:val="TableParagraph"/>
        <w:rPr>
          <w:sz w:val="24"/>
        </w:rPr>
        <w:sectPr w:rsidR="003C5F0B" w:rsidRPr="0074264A">
          <w:type w:val="continuous"/>
          <w:pgSz w:w="11910" w:h="16840"/>
          <w:pgMar w:top="1100" w:right="992" w:bottom="280" w:left="1275" w:header="720" w:footer="720" w:gutter="0"/>
          <w:cols w:space="720"/>
        </w:sectPr>
      </w:pPr>
    </w:p>
    <w:p w14:paraId="193BF2E6" w14:textId="77777777" w:rsidR="003C5F0B" w:rsidRPr="0074264A" w:rsidRDefault="00000000">
      <w:pPr>
        <w:pStyle w:val="Balk1"/>
        <w:spacing w:before="71"/>
        <w:ind w:right="277"/>
        <w:jc w:val="center"/>
      </w:pPr>
      <w:r w:rsidRPr="0074264A">
        <w:lastRenderedPageBreak/>
        <w:t>ÖĞRENCİ</w:t>
      </w:r>
      <w:r w:rsidRPr="0074264A">
        <w:rPr>
          <w:spacing w:val="-5"/>
        </w:rPr>
        <w:t xml:space="preserve"> </w:t>
      </w:r>
      <w:r w:rsidRPr="0074264A">
        <w:t>OLGU</w:t>
      </w:r>
      <w:r w:rsidRPr="0074264A">
        <w:rPr>
          <w:spacing w:val="-2"/>
        </w:rPr>
        <w:t xml:space="preserve"> TAKİBİ</w:t>
      </w:r>
    </w:p>
    <w:p w14:paraId="2BE20F43" w14:textId="1E7BBF79" w:rsidR="003C5F0B" w:rsidRPr="0074264A" w:rsidRDefault="00000000">
      <w:pPr>
        <w:pStyle w:val="GvdeMetni"/>
        <w:spacing w:before="137" w:line="362" w:lineRule="auto"/>
        <w:ind w:left="323" w:right="606"/>
        <w:jc w:val="center"/>
      </w:pPr>
      <w:r w:rsidRPr="0074264A">
        <w:t>(Bu</w:t>
      </w:r>
      <w:r w:rsidRPr="0074264A">
        <w:rPr>
          <w:spacing w:val="-8"/>
        </w:rPr>
        <w:t xml:space="preserve"> </w:t>
      </w:r>
      <w:r w:rsidRPr="0074264A">
        <w:t>kısım</w:t>
      </w:r>
      <w:r w:rsidRPr="0074264A">
        <w:rPr>
          <w:spacing w:val="-6"/>
        </w:rPr>
        <w:t xml:space="preserve"> </w:t>
      </w:r>
      <w:r w:rsidRPr="0074264A">
        <w:t>klinik</w:t>
      </w:r>
      <w:r w:rsidRPr="0074264A">
        <w:rPr>
          <w:spacing w:val="-8"/>
        </w:rPr>
        <w:t xml:space="preserve"> </w:t>
      </w:r>
      <w:r w:rsidRPr="0074264A">
        <w:t>uygulama</w:t>
      </w:r>
      <w:r w:rsidRPr="0074264A">
        <w:rPr>
          <w:spacing w:val="-2"/>
        </w:rPr>
        <w:t xml:space="preserve"> </w:t>
      </w:r>
      <w:r w:rsidRPr="0074264A">
        <w:t>yapan</w:t>
      </w:r>
      <w:r w:rsidRPr="0074264A">
        <w:rPr>
          <w:spacing w:val="-4"/>
        </w:rPr>
        <w:t xml:space="preserve"> </w:t>
      </w:r>
      <w:r w:rsidRPr="0074264A">
        <w:t>öğrenci</w:t>
      </w:r>
      <w:r w:rsidRPr="0074264A">
        <w:rPr>
          <w:spacing w:val="-4"/>
        </w:rPr>
        <w:t xml:space="preserve"> </w:t>
      </w:r>
      <w:r w:rsidRPr="0074264A">
        <w:t>tarafından</w:t>
      </w:r>
      <w:r w:rsidRPr="0074264A">
        <w:rPr>
          <w:spacing w:val="-4"/>
        </w:rPr>
        <w:t xml:space="preserve"> </w:t>
      </w:r>
      <w:r w:rsidRPr="0074264A">
        <w:t>doldurulacak, Klinik</w:t>
      </w:r>
      <w:r w:rsidRPr="0074264A">
        <w:rPr>
          <w:spacing w:val="-8"/>
        </w:rPr>
        <w:t xml:space="preserve"> </w:t>
      </w:r>
      <w:r w:rsidRPr="0074264A">
        <w:t xml:space="preserve">Uygulama Danışmanına onaylatılacaktır. </w:t>
      </w:r>
      <w:r w:rsidR="008D6F34" w:rsidRPr="0074264A">
        <w:t>Hasta ismi yazılmamalıdır. Hasta isminin baş harfleri yeterlidir</w:t>
      </w:r>
      <w:r w:rsidRPr="0074264A">
        <w:t>.)</w:t>
      </w:r>
    </w:p>
    <w:tbl>
      <w:tblPr>
        <w:tblW w:w="0" w:type="auto"/>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4"/>
        <w:gridCol w:w="3016"/>
        <w:gridCol w:w="5306"/>
      </w:tblGrid>
      <w:tr w:rsidR="003C5F0B" w:rsidRPr="0074264A" w14:paraId="11C92D9E" w14:textId="77777777" w:rsidTr="007D310D">
        <w:trPr>
          <w:trHeight w:val="533"/>
        </w:trPr>
        <w:tc>
          <w:tcPr>
            <w:tcW w:w="524" w:type="dxa"/>
          </w:tcPr>
          <w:p w14:paraId="1A704F8A" w14:textId="77777777" w:rsidR="003C5F0B" w:rsidRPr="0074264A" w:rsidRDefault="003C5F0B">
            <w:pPr>
              <w:pStyle w:val="TableParagraph"/>
            </w:pPr>
          </w:p>
        </w:tc>
        <w:tc>
          <w:tcPr>
            <w:tcW w:w="3016" w:type="dxa"/>
          </w:tcPr>
          <w:p w14:paraId="09A9C526" w14:textId="24F060EC" w:rsidR="003C5F0B" w:rsidRPr="0074264A" w:rsidRDefault="00000000" w:rsidP="007D310D">
            <w:pPr>
              <w:pStyle w:val="TableParagraph"/>
              <w:spacing w:line="270" w:lineRule="exact"/>
              <w:ind w:left="1" w:right="1"/>
              <w:jc w:val="center"/>
              <w:rPr>
                <w:b/>
                <w:sz w:val="24"/>
              </w:rPr>
            </w:pPr>
            <w:r w:rsidRPr="0074264A">
              <w:rPr>
                <w:b/>
                <w:sz w:val="24"/>
              </w:rPr>
              <w:t>Gözlemlenen</w:t>
            </w:r>
            <w:r w:rsidRPr="0074264A">
              <w:rPr>
                <w:b/>
                <w:spacing w:val="-4"/>
                <w:sz w:val="24"/>
              </w:rPr>
              <w:t xml:space="preserve"> Hasta</w:t>
            </w:r>
          </w:p>
        </w:tc>
        <w:tc>
          <w:tcPr>
            <w:tcW w:w="5306" w:type="dxa"/>
          </w:tcPr>
          <w:p w14:paraId="50FCEAD1" w14:textId="77777777" w:rsidR="003C5F0B" w:rsidRPr="0074264A" w:rsidRDefault="00000000">
            <w:pPr>
              <w:pStyle w:val="TableParagraph"/>
              <w:spacing w:line="270" w:lineRule="exact"/>
              <w:ind w:left="1"/>
              <w:jc w:val="center"/>
              <w:rPr>
                <w:b/>
                <w:sz w:val="24"/>
              </w:rPr>
            </w:pPr>
            <w:r w:rsidRPr="0074264A">
              <w:rPr>
                <w:b/>
                <w:spacing w:val="-2"/>
                <w:sz w:val="24"/>
              </w:rPr>
              <w:t>Tanısı</w:t>
            </w:r>
          </w:p>
        </w:tc>
      </w:tr>
      <w:tr w:rsidR="003C5F0B" w:rsidRPr="0074264A" w14:paraId="043DB8ED" w14:textId="77777777" w:rsidTr="007D310D">
        <w:trPr>
          <w:trHeight w:val="498"/>
        </w:trPr>
        <w:tc>
          <w:tcPr>
            <w:tcW w:w="524" w:type="dxa"/>
          </w:tcPr>
          <w:p w14:paraId="6DE7CA22" w14:textId="77777777" w:rsidR="003C5F0B" w:rsidRPr="0074264A" w:rsidRDefault="00000000">
            <w:pPr>
              <w:pStyle w:val="TableParagraph"/>
              <w:spacing w:line="270" w:lineRule="exact"/>
              <w:ind w:left="13" w:right="5"/>
              <w:jc w:val="center"/>
              <w:rPr>
                <w:b/>
                <w:sz w:val="24"/>
              </w:rPr>
            </w:pPr>
            <w:r w:rsidRPr="0074264A">
              <w:rPr>
                <w:b/>
                <w:spacing w:val="-10"/>
                <w:sz w:val="24"/>
              </w:rPr>
              <w:t>1</w:t>
            </w:r>
          </w:p>
        </w:tc>
        <w:tc>
          <w:tcPr>
            <w:tcW w:w="3016" w:type="dxa"/>
          </w:tcPr>
          <w:p w14:paraId="70425BFB" w14:textId="77777777" w:rsidR="003C5F0B" w:rsidRPr="0074264A" w:rsidRDefault="003C5F0B">
            <w:pPr>
              <w:pStyle w:val="TableParagraph"/>
            </w:pPr>
          </w:p>
        </w:tc>
        <w:tc>
          <w:tcPr>
            <w:tcW w:w="5306" w:type="dxa"/>
          </w:tcPr>
          <w:p w14:paraId="3CCFA019" w14:textId="77777777" w:rsidR="003C5F0B" w:rsidRPr="0074264A" w:rsidRDefault="003C5F0B">
            <w:pPr>
              <w:pStyle w:val="TableParagraph"/>
            </w:pPr>
          </w:p>
        </w:tc>
      </w:tr>
      <w:tr w:rsidR="003C5F0B" w:rsidRPr="0074264A" w14:paraId="1F9F3B5F" w14:textId="77777777" w:rsidTr="007D310D">
        <w:trPr>
          <w:trHeight w:val="484"/>
        </w:trPr>
        <w:tc>
          <w:tcPr>
            <w:tcW w:w="524" w:type="dxa"/>
          </w:tcPr>
          <w:p w14:paraId="4EEC0768" w14:textId="77777777" w:rsidR="003C5F0B" w:rsidRPr="0074264A" w:rsidRDefault="00000000">
            <w:pPr>
              <w:pStyle w:val="TableParagraph"/>
              <w:spacing w:line="270" w:lineRule="exact"/>
              <w:ind w:left="13" w:right="5"/>
              <w:jc w:val="center"/>
              <w:rPr>
                <w:b/>
                <w:sz w:val="24"/>
              </w:rPr>
            </w:pPr>
            <w:r w:rsidRPr="0074264A">
              <w:rPr>
                <w:b/>
                <w:spacing w:val="-10"/>
                <w:sz w:val="24"/>
              </w:rPr>
              <w:t>2</w:t>
            </w:r>
          </w:p>
        </w:tc>
        <w:tc>
          <w:tcPr>
            <w:tcW w:w="3016" w:type="dxa"/>
          </w:tcPr>
          <w:p w14:paraId="4FE4FA2C" w14:textId="77777777" w:rsidR="003C5F0B" w:rsidRPr="0074264A" w:rsidRDefault="003C5F0B">
            <w:pPr>
              <w:pStyle w:val="TableParagraph"/>
            </w:pPr>
          </w:p>
        </w:tc>
        <w:tc>
          <w:tcPr>
            <w:tcW w:w="5306" w:type="dxa"/>
          </w:tcPr>
          <w:p w14:paraId="1E5E3836" w14:textId="77777777" w:rsidR="003C5F0B" w:rsidRPr="0074264A" w:rsidRDefault="003C5F0B">
            <w:pPr>
              <w:pStyle w:val="TableParagraph"/>
            </w:pPr>
          </w:p>
        </w:tc>
      </w:tr>
      <w:tr w:rsidR="003C5F0B" w:rsidRPr="0074264A" w14:paraId="0AEF30DA" w14:textId="77777777" w:rsidTr="007D310D">
        <w:trPr>
          <w:trHeight w:val="484"/>
        </w:trPr>
        <w:tc>
          <w:tcPr>
            <w:tcW w:w="524" w:type="dxa"/>
          </w:tcPr>
          <w:p w14:paraId="3AB5777D" w14:textId="77777777" w:rsidR="003C5F0B" w:rsidRPr="0074264A" w:rsidRDefault="00000000">
            <w:pPr>
              <w:pStyle w:val="TableParagraph"/>
              <w:spacing w:line="270" w:lineRule="exact"/>
              <w:ind w:left="13" w:right="5"/>
              <w:jc w:val="center"/>
              <w:rPr>
                <w:b/>
                <w:sz w:val="24"/>
              </w:rPr>
            </w:pPr>
            <w:r w:rsidRPr="0074264A">
              <w:rPr>
                <w:b/>
                <w:spacing w:val="-10"/>
                <w:sz w:val="24"/>
              </w:rPr>
              <w:t>3</w:t>
            </w:r>
          </w:p>
        </w:tc>
        <w:tc>
          <w:tcPr>
            <w:tcW w:w="3016" w:type="dxa"/>
          </w:tcPr>
          <w:p w14:paraId="5EB5D74A" w14:textId="77777777" w:rsidR="003C5F0B" w:rsidRPr="0074264A" w:rsidRDefault="003C5F0B">
            <w:pPr>
              <w:pStyle w:val="TableParagraph"/>
            </w:pPr>
          </w:p>
        </w:tc>
        <w:tc>
          <w:tcPr>
            <w:tcW w:w="5306" w:type="dxa"/>
          </w:tcPr>
          <w:p w14:paraId="01112CC5" w14:textId="77777777" w:rsidR="003C5F0B" w:rsidRPr="0074264A" w:rsidRDefault="003C5F0B">
            <w:pPr>
              <w:pStyle w:val="TableParagraph"/>
            </w:pPr>
          </w:p>
        </w:tc>
      </w:tr>
      <w:tr w:rsidR="003C5F0B" w:rsidRPr="0074264A" w14:paraId="26DF6B3C" w14:textId="77777777" w:rsidTr="007D310D">
        <w:trPr>
          <w:trHeight w:val="484"/>
        </w:trPr>
        <w:tc>
          <w:tcPr>
            <w:tcW w:w="524" w:type="dxa"/>
          </w:tcPr>
          <w:p w14:paraId="1531BFEA" w14:textId="77777777" w:rsidR="003C5F0B" w:rsidRPr="0074264A" w:rsidRDefault="00000000">
            <w:pPr>
              <w:pStyle w:val="TableParagraph"/>
              <w:spacing w:line="270" w:lineRule="exact"/>
              <w:ind w:left="13" w:right="5"/>
              <w:jc w:val="center"/>
              <w:rPr>
                <w:b/>
                <w:sz w:val="24"/>
              </w:rPr>
            </w:pPr>
            <w:r w:rsidRPr="0074264A">
              <w:rPr>
                <w:b/>
                <w:spacing w:val="-10"/>
                <w:sz w:val="24"/>
              </w:rPr>
              <w:t>4</w:t>
            </w:r>
          </w:p>
        </w:tc>
        <w:tc>
          <w:tcPr>
            <w:tcW w:w="3016" w:type="dxa"/>
          </w:tcPr>
          <w:p w14:paraId="309C3323" w14:textId="77777777" w:rsidR="003C5F0B" w:rsidRPr="0074264A" w:rsidRDefault="003C5F0B">
            <w:pPr>
              <w:pStyle w:val="TableParagraph"/>
            </w:pPr>
          </w:p>
        </w:tc>
        <w:tc>
          <w:tcPr>
            <w:tcW w:w="5306" w:type="dxa"/>
          </w:tcPr>
          <w:p w14:paraId="73628D9B" w14:textId="77777777" w:rsidR="003C5F0B" w:rsidRPr="0074264A" w:rsidRDefault="003C5F0B">
            <w:pPr>
              <w:pStyle w:val="TableParagraph"/>
            </w:pPr>
          </w:p>
        </w:tc>
      </w:tr>
      <w:tr w:rsidR="003C5F0B" w:rsidRPr="0074264A" w14:paraId="26A0D3C1" w14:textId="77777777" w:rsidTr="007D310D">
        <w:trPr>
          <w:trHeight w:val="485"/>
        </w:trPr>
        <w:tc>
          <w:tcPr>
            <w:tcW w:w="524" w:type="dxa"/>
          </w:tcPr>
          <w:p w14:paraId="642198AA" w14:textId="77777777" w:rsidR="003C5F0B" w:rsidRPr="0074264A" w:rsidRDefault="00000000">
            <w:pPr>
              <w:pStyle w:val="TableParagraph"/>
              <w:spacing w:line="270" w:lineRule="exact"/>
              <w:ind w:left="13" w:right="5"/>
              <w:jc w:val="center"/>
              <w:rPr>
                <w:b/>
                <w:sz w:val="24"/>
              </w:rPr>
            </w:pPr>
            <w:r w:rsidRPr="0074264A">
              <w:rPr>
                <w:b/>
                <w:spacing w:val="-10"/>
                <w:sz w:val="24"/>
              </w:rPr>
              <w:t>5</w:t>
            </w:r>
          </w:p>
        </w:tc>
        <w:tc>
          <w:tcPr>
            <w:tcW w:w="3016" w:type="dxa"/>
          </w:tcPr>
          <w:p w14:paraId="77EA909D" w14:textId="77777777" w:rsidR="003C5F0B" w:rsidRPr="0074264A" w:rsidRDefault="003C5F0B">
            <w:pPr>
              <w:pStyle w:val="TableParagraph"/>
            </w:pPr>
          </w:p>
        </w:tc>
        <w:tc>
          <w:tcPr>
            <w:tcW w:w="5306" w:type="dxa"/>
          </w:tcPr>
          <w:p w14:paraId="7CBAD596" w14:textId="77777777" w:rsidR="003C5F0B" w:rsidRPr="0074264A" w:rsidRDefault="003C5F0B">
            <w:pPr>
              <w:pStyle w:val="TableParagraph"/>
            </w:pPr>
          </w:p>
        </w:tc>
      </w:tr>
      <w:tr w:rsidR="003C5F0B" w:rsidRPr="0074264A" w14:paraId="25FF831D" w14:textId="77777777" w:rsidTr="007D310D">
        <w:trPr>
          <w:trHeight w:val="484"/>
        </w:trPr>
        <w:tc>
          <w:tcPr>
            <w:tcW w:w="524" w:type="dxa"/>
          </w:tcPr>
          <w:p w14:paraId="02E85B20" w14:textId="77777777" w:rsidR="003C5F0B" w:rsidRPr="0074264A" w:rsidRDefault="00000000">
            <w:pPr>
              <w:pStyle w:val="TableParagraph"/>
              <w:spacing w:line="270" w:lineRule="exact"/>
              <w:ind w:left="13" w:right="5"/>
              <w:jc w:val="center"/>
              <w:rPr>
                <w:b/>
                <w:sz w:val="24"/>
              </w:rPr>
            </w:pPr>
            <w:r w:rsidRPr="0074264A">
              <w:rPr>
                <w:b/>
                <w:spacing w:val="-10"/>
                <w:sz w:val="24"/>
              </w:rPr>
              <w:t>6</w:t>
            </w:r>
          </w:p>
        </w:tc>
        <w:tc>
          <w:tcPr>
            <w:tcW w:w="3016" w:type="dxa"/>
          </w:tcPr>
          <w:p w14:paraId="26FC7D18" w14:textId="77777777" w:rsidR="003C5F0B" w:rsidRPr="0074264A" w:rsidRDefault="003C5F0B">
            <w:pPr>
              <w:pStyle w:val="TableParagraph"/>
            </w:pPr>
          </w:p>
        </w:tc>
        <w:tc>
          <w:tcPr>
            <w:tcW w:w="5306" w:type="dxa"/>
          </w:tcPr>
          <w:p w14:paraId="3F57CA7A" w14:textId="77777777" w:rsidR="003C5F0B" w:rsidRPr="0074264A" w:rsidRDefault="003C5F0B">
            <w:pPr>
              <w:pStyle w:val="TableParagraph"/>
            </w:pPr>
          </w:p>
        </w:tc>
      </w:tr>
      <w:tr w:rsidR="003C5F0B" w:rsidRPr="0074264A" w14:paraId="08EFEC02" w14:textId="77777777" w:rsidTr="007D310D">
        <w:trPr>
          <w:trHeight w:val="498"/>
        </w:trPr>
        <w:tc>
          <w:tcPr>
            <w:tcW w:w="524" w:type="dxa"/>
          </w:tcPr>
          <w:p w14:paraId="5655AC60" w14:textId="77777777" w:rsidR="003C5F0B" w:rsidRPr="0074264A" w:rsidRDefault="00000000">
            <w:pPr>
              <w:pStyle w:val="TableParagraph"/>
              <w:spacing w:line="275" w:lineRule="exact"/>
              <w:ind w:left="13" w:right="5"/>
              <w:jc w:val="center"/>
              <w:rPr>
                <w:b/>
                <w:sz w:val="24"/>
              </w:rPr>
            </w:pPr>
            <w:r w:rsidRPr="0074264A">
              <w:rPr>
                <w:b/>
                <w:spacing w:val="-10"/>
                <w:sz w:val="24"/>
              </w:rPr>
              <w:t>7</w:t>
            </w:r>
          </w:p>
        </w:tc>
        <w:tc>
          <w:tcPr>
            <w:tcW w:w="3016" w:type="dxa"/>
          </w:tcPr>
          <w:p w14:paraId="2FC2CB99" w14:textId="77777777" w:rsidR="003C5F0B" w:rsidRPr="0074264A" w:rsidRDefault="003C5F0B">
            <w:pPr>
              <w:pStyle w:val="TableParagraph"/>
            </w:pPr>
          </w:p>
        </w:tc>
        <w:tc>
          <w:tcPr>
            <w:tcW w:w="5306" w:type="dxa"/>
          </w:tcPr>
          <w:p w14:paraId="5F097590" w14:textId="77777777" w:rsidR="003C5F0B" w:rsidRPr="0074264A" w:rsidRDefault="003C5F0B">
            <w:pPr>
              <w:pStyle w:val="TableParagraph"/>
            </w:pPr>
          </w:p>
        </w:tc>
      </w:tr>
      <w:tr w:rsidR="003C5F0B" w:rsidRPr="0074264A" w14:paraId="7F6EC8E8" w14:textId="77777777" w:rsidTr="007D310D">
        <w:trPr>
          <w:trHeight w:val="489"/>
        </w:trPr>
        <w:tc>
          <w:tcPr>
            <w:tcW w:w="524" w:type="dxa"/>
          </w:tcPr>
          <w:p w14:paraId="773DC245" w14:textId="77777777" w:rsidR="003C5F0B" w:rsidRPr="0074264A" w:rsidRDefault="00000000">
            <w:pPr>
              <w:pStyle w:val="TableParagraph"/>
              <w:spacing w:line="275" w:lineRule="exact"/>
              <w:ind w:left="13" w:right="5"/>
              <w:jc w:val="center"/>
              <w:rPr>
                <w:b/>
                <w:sz w:val="24"/>
              </w:rPr>
            </w:pPr>
            <w:r w:rsidRPr="0074264A">
              <w:rPr>
                <w:b/>
                <w:spacing w:val="-10"/>
                <w:sz w:val="24"/>
              </w:rPr>
              <w:t>8</w:t>
            </w:r>
          </w:p>
        </w:tc>
        <w:tc>
          <w:tcPr>
            <w:tcW w:w="3016" w:type="dxa"/>
          </w:tcPr>
          <w:p w14:paraId="1752BE17" w14:textId="77777777" w:rsidR="003C5F0B" w:rsidRPr="0074264A" w:rsidRDefault="003C5F0B">
            <w:pPr>
              <w:pStyle w:val="TableParagraph"/>
            </w:pPr>
          </w:p>
        </w:tc>
        <w:tc>
          <w:tcPr>
            <w:tcW w:w="5306" w:type="dxa"/>
          </w:tcPr>
          <w:p w14:paraId="5C5336EB" w14:textId="77777777" w:rsidR="003C5F0B" w:rsidRPr="0074264A" w:rsidRDefault="003C5F0B">
            <w:pPr>
              <w:pStyle w:val="TableParagraph"/>
            </w:pPr>
          </w:p>
        </w:tc>
      </w:tr>
      <w:tr w:rsidR="003C5F0B" w:rsidRPr="0074264A" w14:paraId="13B70D3E" w14:textId="77777777" w:rsidTr="007D310D">
        <w:trPr>
          <w:trHeight w:val="484"/>
        </w:trPr>
        <w:tc>
          <w:tcPr>
            <w:tcW w:w="524" w:type="dxa"/>
          </w:tcPr>
          <w:p w14:paraId="581E6FEE" w14:textId="77777777" w:rsidR="003C5F0B" w:rsidRPr="0074264A" w:rsidRDefault="00000000">
            <w:pPr>
              <w:pStyle w:val="TableParagraph"/>
              <w:spacing w:line="270" w:lineRule="exact"/>
              <w:ind w:left="13" w:right="5"/>
              <w:jc w:val="center"/>
              <w:rPr>
                <w:b/>
                <w:sz w:val="24"/>
              </w:rPr>
            </w:pPr>
            <w:r w:rsidRPr="0074264A">
              <w:rPr>
                <w:b/>
                <w:spacing w:val="-10"/>
                <w:sz w:val="24"/>
              </w:rPr>
              <w:t>9</w:t>
            </w:r>
          </w:p>
        </w:tc>
        <w:tc>
          <w:tcPr>
            <w:tcW w:w="3016" w:type="dxa"/>
          </w:tcPr>
          <w:p w14:paraId="22B8DCD9" w14:textId="77777777" w:rsidR="003C5F0B" w:rsidRPr="0074264A" w:rsidRDefault="003C5F0B">
            <w:pPr>
              <w:pStyle w:val="TableParagraph"/>
            </w:pPr>
          </w:p>
        </w:tc>
        <w:tc>
          <w:tcPr>
            <w:tcW w:w="5306" w:type="dxa"/>
          </w:tcPr>
          <w:p w14:paraId="28FD2D13" w14:textId="77777777" w:rsidR="003C5F0B" w:rsidRPr="0074264A" w:rsidRDefault="003C5F0B">
            <w:pPr>
              <w:pStyle w:val="TableParagraph"/>
            </w:pPr>
          </w:p>
        </w:tc>
      </w:tr>
      <w:tr w:rsidR="003C5F0B" w:rsidRPr="0074264A" w14:paraId="09D20A12" w14:textId="77777777" w:rsidTr="007D310D">
        <w:trPr>
          <w:trHeight w:val="484"/>
        </w:trPr>
        <w:tc>
          <w:tcPr>
            <w:tcW w:w="524" w:type="dxa"/>
          </w:tcPr>
          <w:p w14:paraId="7083C71B" w14:textId="77777777" w:rsidR="003C5F0B" w:rsidRPr="0074264A" w:rsidRDefault="00000000">
            <w:pPr>
              <w:pStyle w:val="TableParagraph"/>
              <w:spacing w:line="270" w:lineRule="exact"/>
              <w:ind w:left="13"/>
              <w:jc w:val="center"/>
              <w:rPr>
                <w:b/>
                <w:sz w:val="24"/>
              </w:rPr>
            </w:pPr>
            <w:r w:rsidRPr="0074264A">
              <w:rPr>
                <w:b/>
                <w:spacing w:val="-5"/>
                <w:sz w:val="24"/>
              </w:rPr>
              <w:t>10</w:t>
            </w:r>
          </w:p>
        </w:tc>
        <w:tc>
          <w:tcPr>
            <w:tcW w:w="3016" w:type="dxa"/>
          </w:tcPr>
          <w:p w14:paraId="0A7A50DF" w14:textId="77777777" w:rsidR="003C5F0B" w:rsidRPr="0074264A" w:rsidRDefault="003C5F0B">
            <w:pPr>
              <w:pStyle w:val="TableParagraph"/>
            </w:pPr>
          </w:p>
        </w:tc>
        <w:tc>
          <w:tcPr>
            <w:tcW w:w="5306" w:type="dxa"/>
          </w:tcPr>
          <w:p w14:paraId="117D2A72" w14:textId="77777777" w:rsidR="003C5F0B" w:rsidRPr="0074264A" w:rsidRDefault="003C5F0B">
            <w:pPr>
              <w:pStyle w:val="TableParagraph"/>
            </w:pPr>
          </w:p>
        </w:tc>
      </w:tr>
      <w:tr w:rsidR="003C5F0B" w:rsidRPr="0074264A" w14:paraId="0CC7ADDC" w14:textId="77777777" w:rsidTr="007D310D">
        <w:trPr>
          <w:trHeight w:val="484"/>
        </w:trPr>
        <w:tc>
          <w:tcPr>
            <w:tcW w:w="524" w:type="dxa"/>
          </w:tcPr>
          <w:p w14:paraId="59D8FFEC" w14:textId="77777777" w:rsidR="003C5F0B" w:rsidRPr="0074264A" w:rsidRDefault="00000000">
            <w:pPr>
              <w:pStyle w:val="TableParagraph"/>
              <w:spacing w:line="270" w:lineRule="exact"/>
              <w:ind w:left="13"/>
              <w:jc w:val="center"/>
              <w:rPr>
                <w:b/>
                <w:sz w:val="24"/>
              </w:rPr>
            </w:pPr>
            <w:r w:rsidRPr="0074264A">
              <w:rPr>
                <w:b/>
                <w:spacing w:val="-5"/>
                <w:sz w:val="24"/>
              </w:rPr>
              <w:t>11</w:t>
            </w:r>
          </w:p>
        </w:tc>
        <w:tc>
          <w:tcPr>
            <w:tcW w:w="3016" w:type="dxa"/>
          </w:tcPr>
          <w:p w14:paraId="74DEE117" w14:textId="77777777" w:rsidR="003C5F0B" w:rsidRPr="0074264A" w:rsidRDefault="003C5F0B">
            <w:pPr>
              <w:pStyle w:val="TableParagraph"/>
            </w:pPr>
          </w:p>
        </w:tc>
        <w:tc>
          <w:tcPr>
            <w:tcW w:w="5306" w:type="dxa"/>
          </w:tcPr>
          <w:p w14:paraId="256E1FD3" w14:textId="77777777" w:rsidR="003C5F0B" w:rsidRPr="0074264A" w:rsidRDefault="003C5F0B">
            <w:pPr>
              <w:pStyle w:val="TableParagraph"/>
            </w:pPr>
          </w:p>
        </w:tc>
      </w:tr>
      <w:tr w:rsidR="003C5F0B" w:rsidRPr="0074264A" w14:paraId="343AF569" w14:textId="77777777" w:rsidTr="007D310D">
        <w:trPr>
          <w:trHeight w:val="484"/>
        </w:trPr>
        <w:tc>
          <w:tcPr>
            <w:tcW w:w="524" w:type="dxa"/>
          </w:tcPr>
          <w:p w14:paraId="636579FB" w14:textId="77777777" w:rsidR="003C5F0B" w:rsidRPr="0074264A" w:rsidRDefault="00000000">
            <w:pPr>
              <w:pStyle w:val="TableParagraph"/>
              <w:spacing w:line="270" w:lineRule="exact"/>
              <w:ind w:left="13"/>
              <w:jc w:val="center"/>
              <w:rPr>
                <w:b/>
                <w:sz w:val="24"/>
              </w:rPr>
            </w:pPr>
            <w:r w:rsidRPr="0074264A">
              <w:rPr>
                <w:b/>
                <w:spacing w:val="-5"/>
                <w:sz w:val="24"/>
              </w:rPr>
              <w:t>12</w:t>
            </w:r>
          </w:p>
        </w:tc>
        <w:tc>
          <w:tcPr>
            <w:tcW w:w="3016" w:type="dxa"/>
          </w:tcPr>
          <w:p w14:paraId="470580B4" w14:textId="77777777" w:rsidR="003C5F0B" w:rsidRPr="0074264A" w:rsidRDefault="003C5F0B">
            <w:pPr>
              <w:pStyle w:val="TableParagraph"/>
            </w:pPr>
          </w:p>
        </w:tc>
        <w:tc>
          <w:tcPr>
            <w:tcW w:w="5306" w:type="dxa"/>
          </w:tcPr>
          <w:p w14:paraId="39275029" w14:textId="77777777" w:rsidR="003C5F0B" w:rsidRPr="0074264A" w:rsidRDefault="003C5F0B">
            <w:pPr>
              <w:pStyle w:val="TableParagraph"/>
            </w:pPr>
          </w:p>
        </w:tc>
      </w:tr>
      <w:tr w:rsidR="003C5F0B" w:rsidRPr="0074264A" w14:paraId="1C9C9F77" w14:textId="77777777" w:rsidTr="007D310D">
        <w:trPr>
          <w:trHeight w:val="484"/>
        </w:trPr>
        <w:tc>
          <w:tcPr>
            <w:tcW w:w="524" w:type="dxa"/>
          </w:tcPr>
          <w:p w14:paraId="54E57FAE" w14:textId="77777777" w:rsidR="003C5F0B" w:rsidRPr="0074264A" w:rsidRDefault="00000000">
            <w:pPr>
              <w:pStyle w:val="TableParagraph"/>
              <w:spacing w:line="270" w:lineRule="exact"/>
              <w:ind w:left="13"/>
              <w:jc w:val="center"/>
              <w:rPr>
                <w:b/>
                <w:sz w:val="24"/>
              </w:rPr>
            </w:pPr>
            <w:r w:rsidRPr="0074264A">
              <w:rPr>
                <w:b/>
                <w:spacing w:val="-5"/>
                <w:sz w:val="24"/>
              </w:rPr>
              <w:t>13</w:t>
            </w:r>
          </w:p>
        </w:tc>
        <w:tc>
          <w:tcPr>
            <w:tcW w:w="3016" w:type="dxa"/>
          </w:tcPr>
          <w:p w14:paraId="03601B71" w14:textId="77777777" w:rsidR="003C5F0B" w:rsidRPr="0074264A" w:rsidRDefault="003C5F0B">
            <w:pPr>
              <w:pStyle w:val="TableParagraph"/>
            </w:pPr>
          </w:p>
        </w:tc>
        <w:tc>
          <w:tcPr>
            <w:tcW w:w="5306" w:type="dxa"/>
          </w:tcPr>
          <w:p w14:paraId="190980BD" w14:textId="77777777" w:rsidR="003C5F0B" w:rsidRPr="0074264A" w:rsidRDefault="003C5F0B">
            <w:pPr>
              <w:pStyle w:val="TableParagraph"/>
            </w:pPr>
          </w:p>
        </w:tc>
      </w:tr>
      <w:tr w:rsidR="003C5F0B" w:rsidRPr="0074264A" w14:paraId="545240FE" w14:textId="77777777" w:rsidTr="007D310D">
        <w:trPr>
          <w:trHeight w:val="484"/>
        </w:trPr>
        <w:tc>
          <w:tcPr>
            <w:tcW w:w="524" w:type="dxa"/>
          </w:tcPr>
          <w:p w14:paraId="3F9E52AD" w14:textId="77777777" w:rsidR="003C5F0B" w:rsidRPr="0074264A" w:rsidRDefault="00000000">
            <w:pPr>
              <w:pStyle w:val="TableParagraph"/>
              <w:spacing w:line="270" w:lineRule="exact"/>
              <w:ind w:left="13"/>
              <w:jc w:val="center"/>
              <w:rPr>
                <w:b/>
                <w:sz w:val="24"/>
              </w:rPr>
            </w:pPr>
            <w:r w:rsidRPr="0074264A">
              <w:rPr>
                <w:b/>
                <w:spacing w:val="-5"/>
                <w:sz w:val="24"/>
              </w:rPr>
              <w:t>14</w:t>
            </w:r>
          </w:p>
        </w:tc>
        <w:tc>
          <w:tcPr>
            <w:tcW w:w="3016" w:type="dxa"/>
          </w:tcPr>
          <w:p w14:paraId="37D68466" w14:textId="77777777" w:rsidR="003C5F0B" w:rsidRPr="0074264A" w:rsidRDefault="003C5F0B">
            <w:pPr>
              <w:pStyle w:val="TableParagraph"/>
            </w:pPr>
          </w:p>
        </w:tc>
        <w:tc>
          <w:tcPr>
            <w:tcW w:w="5306" w:type="dxa"/>
          </w:tcPr>
          <w:p w14:paraId="3BA216D2" w14:textId="77777777" w:rsidR="003C5F0B" w:rsidRPr="0074264A" w:rsidRDefault="003C5F0B">
            <w:pPr>
              <w:pStyle w:val="TableParagraph"/>
            </w:pPr>
          </w:p>
        </w:tc>
      </w:tr>
      <w:tr w:rsidR="003C5F0B" w:rsidRPr="0074264A" w14:paraId="077DEFFA" w14:textId="77777777" w:rsidTr="007D310D">
        <w:trPr>
          <w:trHeight w:val="485"/>
        </w:trPr>
        <w:tc>
          <w:tcPr>
            <w:tcW w:w="524" w:type="dxa"/>
          </w:tcPr>
          <w:p w14:paraId="72942DC8" w14:textId="77777777" w:rsidR="003C5F0B" w:rsidRPr="0074264A" w:rsidRDefault="00000000">
            <w:pPr>
              <w:pStyle w:val="TableParagraph"/>
              <w:spacing w:line="270" w:lineRule="exact"/>
              <w:ind w:left="13"/>
              <w:jc w:val="center"/>
              <w:rPr>
                <w:b/>
                <w:sz w:val="24"/>
              </w:rPr>
            </w:pPr>
            <w:r w:rsidRPr="0074264A">
              <w:rPr>
                <w:b/>
                <w:spacing w:val="-5"/>
                <w:sz w:val="24"/>
              </w:rPr>
              <w:t>15</w:t>
            </w:r>
          </w:p>
        </w:tc>
        <w:tc>
          <w:tcPr>
            <w:tcW w:w="3016" w:type="dxa"/>
          </w:tcPr>
          <w:p w14:paraId="39AD45DF" w14:textId="77777777" w:rsidR="003C5F0B" w:rsidRPr="0074264A" w:rsidRDefault="003C5F0B">
            <w:pPr>
              <w:pStyle w:val="TableParagraph"/>
            </w:pPr>
          </w:p>
        </w:tc>
        <w:tc>
          <w:tcPr>
            <w:tcW w:w="5306" w:type="dxa"/>
          </w:tcPr>
          <w:p w14:paraId="475E4B5C" w14:textId="77777777" w:rsidR="003C5F0B" w:rsidRPr="0074264A" w:rsidRDefault="003C5F0B">
            <w:pPr>
              <w:pStyle w:val="TableParagraph"/>
            </w:pPr>
          </w:p>
        </w:tc>
      </w:tr>
      <w:tr w:rsidR="003C5F0B" w:rsidRPr="0074264A" w14:paraId="52FCF0EC" w14:textId="77777777" w:rsidTr="007D310D">
        <w:trPr>
          <w:trHeight w:val="489"/>
        </w:trPr>
        <w:tc>
          <w:tcPr>
            <w:tcW w:w="524" w:type="dxa"/>
          </w:tcPr>
          <w:p w14:paraId="056BFE59" w14:textId="77777777" w:rsidR="003C5F0B" w:rsidRPr="0074264A" w:rsidRDefault="00000000">
            <w:pPr>
              <w:pStyle w:val="TableParagraph"/>
              <w:spacing w:line="275" w:lineRule="exact"/>
              <w:ind w:left="13"/>
              <w:jc w:val="center"/>
              <w:rPr>
                <w:b/>
                <w:sz w:val="24"/>
              </w:rPr>
            </w:pPr>
            <w:r w:rsidRPr="0074264A">
              <w:rPr>
                <w:b/>
                <w:spacing w:val="-5"/>
                <w:sz w:val="24"/>
              </w:rPr>
              <w:t>16</w:t>
            </w:r>
          </w:p>
        </w:tc>
        <w:tc>
          <w:tcPr>
            <w:tcW w:w="3016" w:type="dxa"/>
          </w:tcPr>
          <w:p w14:paraId="1B095C79" w14:textId="77777777" w:rsidR="003C5F0B" w:rsidRPr="0074264A" w:rsidRDefault="003C5F0B">
            <w:pPr>
              <w:pStyle w:val="TableParagraph"/>
            </w:pPr>
          </w:p>
        </w:tc>
        <w:tc>
          <w:tcPr>
            <w:tcW w:w="5306" w:type="dxa"/>
          </w:tcPr>
          <w:p w14:paraId="512D5404" w14:textId="77777777" w:rsidR="003C5F0B" w:rsidRPr="0074264A" w:rsidRDefault="003C5F0B">
            <w:pPr>
              <w:pStyle w:val="TableParagraph"/>
            </w:pPr>
          </w:p>
        </w:tc>
      </w:tr>
      <w:tr w:rsidR="003C5F0B" w:rsidRPr="0074264A" w14:paraId="0BD1DD91" w14:textId="77777777" w:rsidTr="007D310D">
        <w:trPr>
          <w:trHeight w:val="484"/>
        </w:trPr>
        <w:tc>
          <w:tcPr>
            <w:tcW w:w="524" w:type="dxa"/>
          </w:tcPr>
          <w:p w14:paraId="4CB374E9" w14:textId="77777777" w:rsidR="003C5F0B" w:rsidRPr="0074264A" w:rsidRDefault="00000000">
            <w:pPr>
              <w:pStyle w:val="TableParagraph"/>
              <w:spacing w:line="270" w:lineRule="exact"/>
              <w:ind w:left="13"/>
              <w:jc w:val="center"/>
              <w:rPr>
                <w:b/>
                <w:sz w:val="24"/>
              </w:rPr>
            </w:pPr>
            <w:r w:rsidRPr="0074264A">
              <w:rPr>
                <w:b/>
                <w:spacing w:val="-5"/>
                <w:sz w:val="24"/>
              </w:rPr>
              <w:t>17</w:t>
            </w:r>
          </w:p>
        </w:tc>
        <w:tc>
          <w:tcPr>
            <w:tcW w:w="3016" w:type="dxa"/>
          </w:tcPr>
          <w:p w14:paraId="1B98ED0F" w14:textId="77777777" w:rsidR="003C5F0B" w:rsidRPr="0074264A" w:rsidRDefault="003C5F0B">
            <w:pPr>
              <w:pStyle w:val="TableParagraph"/>
            </w:pPr>
          </w:p>
        </w:tc>
        <w:tc>
          <w:tcPr>
            <w:tcW w:w="5306" w:type="dxa"/>
          </w:tcPr>
          <w:p w14:paraId="54CB06D4" w14:textId="77777777" w:rsidR="003C5F0B" w:rsidRPr="0074264A" w:rsidRDefault="003C5F0B">
            <w:pPr>
              <w:pStyle w:val="TableParagraph"/>
            </w:pPr>
          </w:p>
        </w:tc>
      </w:tr>
      <w:tr w:rsidR="003C5F0B" w:rsidRPr="0074264A" w14:paraId="070445C8" w14:textId="77777777" w:rsidTr="007D310D">
        <w:trPr>
          <w:trHeight w:val="484"/>
        </w:trPr>
        <w:tc>
          <w:tcPr>
            <w:tcW w:w="524" w:type="dxa"/>
          </w:tcPr>
          <w:p w14:paraId="0D2DC265" w14:textId="77777777" w:rsidR="003C5F0B" w:rsidRPr="0074264A" w:rsidRDefault="00000000">
            <w:pPr>
              <w:pStyle w:val="TableParagraph"/>
              <w:spacing w:line="270" w:lineRule="exact"/>
              <w:ind w:left="13"/>
              <w:jc w:val="center"/>
              <w:rPr>
                <w:b/>
                <w:sz w:val="24"/>
              </w:rPr>
            </w:pPr>
            <w:r w:rsidRPr="0074264A">
              <w:rPr>
                <w:b/>
                <w:spacing w:val="-5"/>
                <w:sz w:val="24"/>
              </w:rPr>
              <w:t>18</w:t>
            </w:r>
          </w:p>
        </w:tc>
        <w:tc>
          <w:tcPr>
            <w:tcW w:w="3016" w:type="dxa"/>
          </w:tcPr>
          <w:p w14:paraId="2F875171" w14:textId="77777777" w:rsidR="003C5F0B" w:rsidRPr="0074264A" w:rsidRDefault="003C5F0B">
            <w:pPr>
              <w:pStyle w:val="TableParagraph"/>
            </w:pPr>
          </w:p>
        </w:tc>
        <w:tc>
          <w:tcPr>
            <w:tcW w:w="5306" w:type="dxa"/>
          </w:tcPr>
          <w:p w14:paraId="754C3117" w14:textId="77777777" w:rsidR="003C5F0B" w:rsidRPr="0074264A" w:rsidRDefault="003C5F0B">
            <w:pPr>
              <w:pStyle w:val="TableParagraph"/>
            </w:pPr>
          </w:p>
        </w:tc>
      </w:tr>
      <w:tr w:rsidR="003C5F0B" w:rsidRPr="0074264A" w14:paraId="5E7D2F8D" w14:textId="77777777" w:rsidTr="007D310D">
        <w:trPr>
          <w:trHeight w:val="484"/>
        </w:trPr>
        <w:tc>
          <w:tcPr>
            <w:tcW w:w="524" w:type="dxa"/>
          </w:tcPr>
          <w:p w14:paraId="49F5B809" w14:textId="77777777" w:rsidR="003C5F0B" w:rsidRPr="0074264A" w:rsidRDefault="00000000">
            <w:pPr>
              <w:pStyle w:val="TableParagraph"/>
              <w:spacing w:line="270" w:lineRule="exact"/>
              <w:ind w:left="13"/>
              <w:jc w:val="center"/>
              <w:rPr>
                <w:b/>
                <w:sz w:val="24"/>
              </w:rPr>
            </w:pPr>
            <w:r w:rsidRPr="0074264A">
              <w:rPr>
                <w:b/>
                <w:spacing w:val="-5"/>
                <w:sz w:val="24"/>
              </w:rPr>
              <w:t>19</w:t>
            </w:r>
          </w:p>
        </w:tc>
        <w:tc>
          <w:tcPr>
            <w:tcW w:w="3016" w:type="dxa"/>
          </w:tcPr>
          <w:p w14:paraId="72A21BD1" w14:textId="77777777" w:rsidR="003C5F0B" w:rsidRPr="0074264A" w:rsidRDefault="003C5F0B">
            <w:pPr>
              <w:pStyle w:val="TableParagraph"/>
            </w:pPr>
          </w:p>
        </w:tc>
        <w:tc>
          <w:tcPr>
            <w:tcW w:w="5306" w:type="dxa"/>
          </w:tcPr>
          <w:p w14:paraId="50120601" w14:textId="77777777" w:rsidR="003C5F0B" w:rsidRPr="0074264A" w:rsidRDefault="003C5F0B">
            <w:pPr>
              <w:pStyle w:val="TableParagraph"/>
            </w:pPr>
          </w:p>
        </w:tc>
      </w:tr>
      <w:tr w:rsidR="003C5F0B" w:rsidRPr="0074264A" w14:paraId="59ED17CB" w14:textId="77777777" w:rsidTr="007D310D">
        <w:trPr>
          <w:trHeight w:val="484"/>
        </w:trPr>
        <w:tc>
          <w:tcPr>
            <w:tcW w:w="524" w:type="dxa"/>
          </w:tcPr>
          <w:p w14:paraId="0396103D" w14:textId="77777777" w:rsidR="003C5F0B" w:rsidRPr="0074264A" w:rsidRDefault="00000000">
            <w:pPr>
              <w:pStyle w:val="TableParagraph"/>
              <w:spacing w:line="270" w:lineRule="exact"/>
              <w:ind w:left="13"/>
              <w:jc w:val="center"/>
              <w:rPr>
                <w:b/>
                <w:sz w:val="24"/>
              </w:rPr>
            </w:pPr>
            <w:r w:rsidRPr="0074264A">
              <w:rPr>
                <w:b/>
                <w:spacing w:val="-5"/>
                <w:sz w:val="24"/>
              </w:rPr>
              <w:t>20</w:t>
            </w:r>
          </w:p>
        </w:tc>
        <w:tc>
          <w:tcPr>
            <w:tcW w:w="3016" w:type="dxa"/>
          </w:tcPr>
          <w:p w14:paraId="2EF9A9BC" w14:textId="77777777" w:rsidR="003C5F0B" w:rsidRPr="0074264A" w:rsidRDefault="003C5F0B">
            <w:pPr>
              <w:pStyle w:val="TableParagraph"/>
            </w:pPr>
          </w:p>
        </w:tc>
        <w:tc>
          <w:tcPr>
            <w:tcW w:w="5306" w:type="dxa"/>
          </w:tcPr>
          <w:p w14:paraId="3AF16644" w14:textId="77777777" w:rsidR="003C5F0B" w:rsidRPr="0074264A" w:rsidRDefault="003C5F0B">
            <w:pPr>
              <w:pStyle w:val="TableParagraph"/>
            </w:pPr>
          </w:p>
        </w:tc>
      </w:tr>
    </w:tbl>
    <w:p w14:paraId="77B69F75" w14:textId="77777777" w:rsidR="003C5F0B" w:rsidRPr="0074264A" w:rsidRDefault="00000000">
      <w:pPr>
        <w:spacing w:before="2"/>
        <w:ind w:left="126" w:right="456"/>
        <w:jc w:val="center"/>
      </w:pPr>
      <w:r w:rsidRPr="0074264A">
        <w:t>Buradaki</w:t>
      </w:r>
      <w:r w:rsidRPr="0074264A">
        <w:rPr>
          <w:spacing w:val="-9"/>
        </w:rPr>
        <w:t xml:space="preserve"> </w:t>
      </w:r>
      <w:r w:rsidRPr="0074264A">
        <w:t>hastalar,</w:t>
      </w:r>
      <w:r w:rsidRPr="0074264A">
        <w:rPr>
          <w:spacing w:val="-2"/>
        </w:rPr>
        <w:t xml:space="preserve"> </w:t>
      </w:r>
      <w:r w:rsidRPr="0074264A">
        <w:t>yukarıda</w:t>
      </w:r>
      <w:r w:rsidRPr="0074264A">
        <w:rPr>
          <w:spacing w:val="-2"/>
        </w:rPr>
        <w:t xml:space="preserve"> </w:t>
      </w:r>
      <w:r w:rsidRPr="0074264A">
        <w:t>adı</w:t>
      </w:r>
      <w:r w:rsidRPr="0074264A">
        <w:rPr>
          <w:spacing w:val="-8"/>
        </w:rPr>
        <w:t xml:space="preserve"> </w:t>
      </w:r>
      <w:r w:rsidRPr="0074264A">
        <w:t>geçen</w:t>
      </w:r>
      <w:r w:rsidRPr="0074264A">
        <w:rPr>
          <w:spacing w:val="-8"/>
        </w:rPr>
        <w:t xml:space="preserve"> </w:t>
      </w:r>
      <w:r w:rsidRPr="0074264A">
        <w:t>öğrencinin</w:t>
      </w:r>
      <w:r w:rsidRPr="0074264A">
        <w:rPr>
          <w:spacing w:val="-5"/>
        </w:rPr>
        <w:t xml:space="preserve"> </w:t>
      </w:r>
      <w:r w:rsidRPr="0074264A">
        <w:t>klinik</w:t>
      </w:r>
      <w:r w:rsidRPr="0074264A">
        <w:rPr>
          <w:spacing w:val="-4"/>
        </w:rPr>
        <w:t xml:space="preserve"> </w:t>
      </w:r>
      <w:r w:rsidRPr="0074264A">
        <w:t>aktivitelerini</w:t>
      </w:r>
      <w:r w:rsidRPr="0074264A">
        <w:rPr>
          <w:spacing w:val="-4"/>
        </w:rPr>
        <w:t xml:space="preserve"> </w:t>
      </w:r>
      <w:r w:rsidRPr="0074264A">
        <w:t>doğru</w:t>
      </w:r>
      <w:r w:rsidRPr="0074264A">
        <w:rPr>
          <w:spacing w:val="-5"/>
        </w:rPr>
        <w:t xml:space="preserve"> </w:t>
      </w:r>
      <w:r w:rsidRPr="0074264A">
        <w:t>bir</w:t>
      </w:r>
      <w:r w:rsidRPr="0074264A">
        <w:rPr>
          <w:spacing w:val="-1"/>
        </w:rPr>
        <w:t xml:space="preserve"> </w:t>
      </w:r>
      <w:r w:rsidRPr="0074264A">
        <w:t>şekilde</w:t>
      </w:r>
      <w:r w:rsidRPr="0074264A">
        <w:rPr>
          <w:spacing w:val="-6"/>
        </w:rPr>
        <w:t xml:space="preserve"> </w:t>
      </w:r>
      <w:r w:rsidRPr="0074264A">
        <w:rPr>
          <w:spacing w:val="-2"/>
        </w:rPr>
        <w:t>yansıtmaktadır.</w:t>
      </w:r>
    </w:p>
    <w:p w14:paraId="34104E1B" w14:textId="77777777" w:rsidR="003C5F0B" w:rsidRPr="0074264A" w:rsidRDefault="003C5F0B"/>
    <w:p w14:paraId="70912C5C" w14:textId="77777777" w:rsidR="003C5F0B" w:rsidRPr="0074264A" w:rsidRDefault="003C5F0B">
      <w:pPr>
        <w:spacing w:before="34"/>
      </w:pPr>
    </w:p>
    <w:p w14:paraId="4FA38EAA" w14:textId="2A669396" w:rsidR="003C5F0B" w:rsidRPr="0074264A" w:rsidRDefault="00000000" w:rsidP="009C2458">
      <w:pPr>
        <w:tabs>
          <w:tab w:val="left" w:pos="7654"/>
          <w:tab w:val="left" w:pos="8499"/>
        </w:tabs>
        <w:ind w:right="316"/>
        <w:jc w:val="center"/>
        <w:sectPr w:rsidR="003C5F0B" w:rsidRPr="0074264A">
          <w:pgSz w:w="11910" w:h="16840"/>
          <w:pgMar w:top="1040" w:right="992" w:bottom="280" w:left="1275" w:header="720" w:footer="720" w:gutter="0"/>
          <w:cols w:space="720"/>
        </w:sectPr>
      </w:pPr>
      <w:r w:rsidRPr="0074264A">
        <w:rPr>
          <w:b/>
          <w:sz w:val="24"/>
        </w:rPr>
        <w:t>Klinik</w:t>
      </w:r>
      <w:r w:rsidRPr="0074264A">
        <w:rPr>
          <w:b/>
          <w:spacing w:val="-5"/>
          <w:sz w:val="24"/>
        </w:rPr>
        <w:t xml:space="preserve"> </w:t>
      </w:r>
      <w:r w:rsidRPr="0074264A">
        <w:rPr>
          <w:b/>
          <w:sz w:val="24"/>
        </w:rPr>
        <w:t>Uygulama</w:t>
      </w:r>
      <w:r w:rsidRPr="0074264A">
        <w:rPr>
          <w:b/>
          <w:spacing w:val="-1"/>
          <w:sz w:val="24"/>
        </w:rPr>
        <w:t xml:space="preserve"> </w:t>
      </w:r>
      <w:r w:rsidRPr="0074264A">
        <w:rPr>
          <w:b/>
          <w:sz w:val="24"/>
        </w:rPr>
        <w:t xml:space="preserve">Danışmanı </w:t>
      </w:r>
      <w:r w:rsidRPr="0074264A">
        <w:rPr>
          <w:sz w:val="24"/>
        </w:rPr>
        <w:t>(Ad-</w:t>
      </w:r>
      <w:proofErr w:type="spellStart"/>
      <w:r w:rsidRPr="0074264A">
        <w:rPr>
          <w:sz w:val="24"/>
        </w:rPr>
        <w:t>Soyad</w:t>
      </w:r>
      <w:proofErr w:type="spellEnd"/>
      <w:r w:rsidRPr="0074264A">
        <w:rPr>
          <w:sz w:val="24"/>
        </w:rPr>
        <w:t xml:space="preserve"> ve</w:t>
      </w:r>
      <w:r w:rsidRPr="0074264A">
        <w:rPr>
          <w:spacing w:val="-2"/>
          <w:sz w:val="24"/>
        </w:rPr>
        <w:t xml:space="preserve"> </w:t>
      </w:r>
      <w:r w:rsidRPr="0074264A">
        <w:rPr>
          <w:sz w:val="24"/>
        </w:rPr>
        <w:t>İmza)</w:t>
      </w:r>
      <w:r w:rsidRPr="0074264A">
        <w:t>:</w:t>
      </w:r>
      <w:r w:rsidRPr="0074264A">
        <w:rPr>
          <w:spacing w:val="-5"/>
        </w:rPr>
        <w:t xml:space="preserve"> </w:t>
      </w:r>
      <w:r w:rsidRPr="0074264A">
        <w:rPr>
          <w:u w:val="single"/>
        </w:rPr>
        <w:tab/>
      </w:r>
      <w:r w:rsidRPr="0074264A">
        <w:tab/>
      </w:r>
      <w:r w:rsidRPr="0074264A">
        <w:rPr>
          <w:spacing w:val="-2"/>
        </w:rPr>
        <w:t>Tarih</w:t>
      </w:r>
      <w:r w:rsidR="009C2458">
        <w:rPr>
          <w:spacing w:val="-2"/>
        </w:rPr>
        <w:t>:</w:t>
      </w:r>
    </w:p>
    <w:p w14:paraId="78F0A8CF" w14:textId="77777777" w:rsidR="00EB7F7A" w:rsidRPr="00EB7F7A" w:rsidRDefault="00EB7F7A" w:rsidP="009C2458">
      <w:pPr>
        <w:adjustRightInd w:val="0"/>
        <w:rPr>
          <w:rFonts w:ascii="TimesNewRomanPSMT" w:hAnsi="TimesNewRomanPSMT" w:cs="TimesNewRomanPSMT"/>
          <w:b/>
          <w:sz w:val="16"/>
          <w:szCs w:val="16"/>
        </w:rPr>
      </w:pPr>
    </w:p>
    <w:p w14:paraId="50A4EC38" w14:textId="369D7747" w:rsidR="003C5F0B" w:rsidRPr="0074264A" w:rsidRDefault="00000000" w:rsidP="009C2458">
      <w:pPr>
        <w:pStyle w:val="GvdeMetni"/>
        <w:spacing w:before="71" w:line="360" w:lineRule="auto"/>
        <w:ind w:right="464"/>
        <w:jc w:val="center"/>
        <w:rPr>
          <w:sz w:val="18"/>
          <w:szCs w:val="18"/>
        </w:rPr>
      </w:pPr>
      <w:r w:rsidRPr="0074264A">
        <w:rPr>
          <w:sz w:val="18"/>
          <w:szCs w:val="18"/>
        </w:rPr>
        <w:t>* Birebir uygulama yapma imkânı bulduğunuz hasta</w:t>
      </w:r>
      <w:r w:rsidR="0074264A" w:rsidRPr="0074264A">
        <w:rPr>
          <w:sz w:val="18"/>
          <w:szCs w:val="18"/>
        </w:rPr>
        <w:t>lar</w:t>
      </w:r>
      <w:r w:rsidRPr="0074264A">
        <w:rPr>
          <w:sz w:val="18"/>
          <w:szCs w:val="18"/>
        </w:rPr>
        <w:t xml:space="preserve">ın hastalığına ait genel bilgi, </w:t>
      </w:r>
      <w:r w:rsidR="00396D6B" w:rsidRPr="0074264A">
        <w:rPr>
          <w:sz w:val="18"/>
          <w:szCs w:val="18"/>
        </w:rPr>
        <w:t xml:space="preserve">hikayesi ve </w:t>
      </w:r>
      <w:r w:rsidRPr="0074264A">
        <w:rPr>
          <w:sz w:val="18"/>
          <w:szCs w:val="18"/>
        </w:rPr>
        <w:t>değerlendirme</w:t>
      </w:r>
      <w:r w:rsidR="00396D6B" w:rsidRPr="0074264A">
        <w:rPr>
          <w:spacing w:val="-6"/>
          <w:sz w:val="18"/>
          <w:szCs w:val="18"/>
        </w:rPr>
        <w:t xml:space="preserve">sinde </w:t>
      </w:r>
      <w:r w:rsidRPr="0074264A">
        <w:rPr>
          <w:sz w:val="18"/>
          <w:szCs w:val="18"/>
        </w:rPr>
        <w:t>test,</w:t>
      </w:r>
      <w:r w:rsidRPr="0074264A">
        <w:rPr>
          <w:spacing w:val="-3"/>
          <w:sz w:val="18"/>
          <w:szCs w:val="18"/>
        </w:rPr>
        <w:t xml:space="preserve"> </w:t>
      </w:r>
      <w:r w:rsidRPr="0074264A">
        <w:rPr>
          <w:sz w:val="18"/>
          <w:szCs w:val="18"/>
        </w:rPr>
        <w:t>ölçüm,</w:t>
      </w:r>
      <w:r w:rsidRPr="0074264A">
        <w:rPr>
          <w:spacing w:val="-3"/>
          <w:sz w:val="18"/>
          <w:szCs w:val="18"/>
        </w:rPr>
        <w:t xml:space="preserve"> </w:t>
      </w:r>
      <w:r w:rsidRPr="0074264A">
        <w:rPr>
          <w:sz w:val="18"/>
          <w:szCs w:val="18"/>
        </w:rPr>
        <w:t>uygulama</w:t>
      </w:r>
      <w:r w:rsidRPr="0074264A">
        <w:rPr>
          <w:spacing w:val="-5"/>
          <w:sz w:val="18"/>
          <w:szCs w:val="18"/>
        </w:rPr>
        <w:t xml:space="preserve"> </w:t>
      </w:r>
      <w:r w:rsidRPr="0074264A">
        <w:rPr>
          <w:sz w:val="18"/>
          <w:szCs w:val="18"/>
        </w:rPr>
        <w:t>ve</w:t>
      </w:r>
      <w:r w:rsidRPr="0074264A">
        <w:rPr>
          <w:spacing w:val="-6"/>
          <w:sz w:val="18"/>
          <w:szCs w:val="18"/>
        </w:rPr>
        <w:t xml:space="preserve"> </w:t>
      </w:r>
      <w:r w:rsidRPr="0074264A">
        <w:rPr>
          <w:sz w:val="18"/>
          <w:szCs w:val="18"/>
        </w:rPr>
        <w:t>ekipman</w:t>
      </w:r>
      <w:r w:rsidRPr="0074264A">
        <w:rPr>
          <w:spacing w:val="-5"/>
          <w:sz w:val="18"/>
          <w:szCs w:val="18"/>
        </w:rPr>
        <w:t xml:space="preserve"> </w:t>
      </w:r>
      <w:r w:rsidRPr="0074264A">
        <w:rPr>
          <w:sz w:val="18"/>
          <w:szCs w:val="18"/>
        </w:rPr>
        <w:t>bilgilerini aşağıda açık olarak anlatınız.</w:t>
      </w:r>
    </w:p>
    <w:p w14:paraId="6206FFBA" w14:textId="2DA5AD77" w:rsidR="003C5F0B" w:rsidRPr="0074264A" w:rsidRDefault="00000000">
      <w:pPr>
        <w:pStyle w:val="Balk1"/>
        <w:spacing w:before="2"/>
        <w:ind w:right="281"/>
        <w:jc w:val="center"/>
      </w:pPr>
      <w:r w:rsidRPr="0074264A">
        <w:rPr>
          <w:spacing w:val="-2"/>
        </w:rPr>
        <w:t>OLGU-</w:t>
      </w:r>
      <w:r w:rsidRPr="0074264A">
        <w:rPr>
          <w:spacing w:val="-10"/>
        </w:rPr>
        <w:t>1</w:t>
      </w:r>
    </w:p>
    <w:tbl>
      <w:tblPr>
        <w:tblStyle w:val="TabloKlavuzu"/>
        <w:tblW w:w="0" w:type="auto"/>
        <w:tblInd w:w="141" w:type="dxa"/>
        <w:tblLook w:val="04A0" w:firstRow="1" w:lastRow="0" w:firstColumn="1" w:lastColumn="0" w:noHBand="0" w:noVBand="1"/>
      </w:tblPr>
      <w:tblGrid>
        <w:gridCol w:w="9718"/>
      </w:tblGrid>
      <w:tr w:rsidR="007D310D" w14:paraId="1A23F22C" w14:textId="77777777" w:rsidTr="007D310D">
        <w:tc>
          <w:tcPr>
            <w:tcW w:w="9859" w:type="dxa"/>
          </w:tcPr>
          <w:p w14:paraId="44C5AD94" w14:textId="77777777" w:rsidR="007D310D" w:rsidRPr="0074264A" w:rsidRDefault="007D310D" w:rsidP="007D310D">
            <w:pPr>
              <w:pStyle w:val="GvdeMetni"/>
            </w:pPr>
            <w:r w:rsidRPr="0074264A">
              <w:t>Hasta-Tanısı</w:t>
            </w:r>
            <w:r w:rsidRPr="0074264A">
              <w:rPr>
                <w:spacing w:val="-3"/>
              </w:rPr>
              <w:t xml:space="preserve"> </w:t>
            </w:r>
            <w:r w:rsidRPr="0074264A">
              <w:t>ve</w:t>
            </w:r>
            <w:r w:rsidRPr="0074264A">
              <w:rPr>
                <w:spacing w:val="-8"/>
              </w:rPr>
              <w:t xml:space="preserve"> </w:t>
            </w:r>
            <w:r w:rsidRPr="0074264A">
              <w:t>Kısa</w:t>
            </w:r>
            <w:r w:rsidRPr="0074264A">
              <w:rPr>
                <w:spacing w:val="-2"/>
              </w:rPr>
              <w:t xml:space="preserve"> </w:t>
            </w:r>
            <w:r w:rsidRPr="0074264A">
              <w:t>Demografik</w:t>
            </w:r>
            <w:r w:rsidRPr="0074264A">
              <w:rPr>
                <w:spacing w:val="-3"/>
              </w:rPr>
              <w:t xml:space="preserve"> </w:t>
            </w:r>
            <w:r w:rsidRPr="0074264A">
              <w:rPr>
                <w:spacing w:val="-2"/>
              </w:rPr>
              <w:t>Bilgileri:</w:t>
            </w:r>
          </w:p>
          <w:p w14:paraId="6EA0DA29" w14:textId="77777777" w:rsidR="007D310D" w:rsidRPr="0074264A" w:rsidRDefault="007D310D" w:rsidP="007D310D">
            <w:pPr>
              <w:rPr>
                <w:b/>
                <w:sz w:val="24"/>
              </w:rPr>
            </w:pPr>
          </w:p>
          <w:p w14:paraId="2BDE371B" w14:textId="77777777" w:rsidR="007D310D" w:rsidRPr="0074264A" w:rsidRDefault="007D310D" w:rsidP="007D310D">
            <w:pPr>
              <w:rPr>
                <w:b/>
                <w:sz w:val="24"/>
              </w:rPr>
            </w:pPr>
          </w:p>
          <w:p w14:paraId="66F9D9C3" w14:textId="77777777" w:rsidR="007D310D" w:rsidRDefault="007D310D" w:rsidP="007D310D">
            <w:pPr>
              <w:pStyle w:val="GvdeMetni"/>
            </w:pPr>
          </w:p>
        </w:tc>
      </w:tr>
      <w:tr w:rsidR="007D310D" w14:paraId="6D64D32E" w14:textId="77777777" w:rsidTr="007D310D">
        <w:tc>
          <w:tcPr>
            <w:tcW w:w="9859" w:type="dxa"/>
          </w:tcPr>
          <w:p w14:paraId="6CB566F6" w14:textId="77777777" w:rsidR="007D310D" w:rsidRPr="0074264A" w:rsidRDefault="007D310D" w:rsidP="007D310D">
            <w:pPr>
              <w:pStyle w:val="GvdeMetni"/>
              <w:rPr>
                <w:spacing w:val="-2"/>
              </w:rPr>
            </w:pPr>
            <w:r w:rsidRPr="0074264A">
              <w:t>Hastalık</w:t>
            </w:r>
            <w:r w:rsidRPr="0074264A">
              <w:rPr>
                <w:spacing w:val="-4"/>
              </w:rPr>
              <w:t xml:space="preserve"> </w:t>
            </w:r>
            <w:r w:rsidRPr="0074264A">
              <w:t>Genel</w:t>
            </w:r>
            <w:r w:rsidRPr="0074264A">
              <w:rPr>
                <w:spacing w:val="-4"/>
              </w:rPr>
              <w:t xml:space="preserve"> </w:t>
            </w:r>
            <w:r w:rsidRPr="0074264A">
              <w:rPr>
                <w:spacing w:val="-2"/>
              </w:rPr>
              <w:t>Bilgileri:</w:t>
            </w:r>
          </w:p>
          <w:p w14:paraId="063BEC3F" w14:textId="77777777" w:rsidR="007D310D" w:rsidRPr="0074264A" w:rsidRDefault="007D310D" w:rsidP="007D310D">
            <w:pPr>
              <w:pStyle w:val="GvdeMetni"/>
              <w:ind w:left="141"/>
              <w:rPr>
                <w:spacing w:val="-2"/>
              </w:rPr>
            </w:pPr>
          </w:p>
          <w:p w14:paraId="43E2F08C" w14:textId="77777777" w:rsidR="007D310D" w:rsidRPr="0074264A" w:rsidRDefault="007D310D" w:rsidP="007D310D">
            <w:pPr>
              <w:pStyle w:val="GvdeMetni"/>
              <w:ind w:left="141"/>
              <w:rPr>
                <w:spacing w:val="-2"/>
              </w:rPr>
            </w:pPr>
          </w:p>
          <w:p w14:paraId="74330585" w14:textId="77777777" w:rsidR="007D310D" w:rsidRPr="0074264A" w:rsidRDefault="007D310D" w:rsidP="007D310D">
            <w:pPr>
              <w:pStyle w:val="GvdeMetni"/>
              <w:ind w:left="141"/>
              <w:rPr>
                <w:spacing w:val="-2"/>
              </w:rPr>
            </w:pPr>
          </w:p>
          <w:p w14:paraId="700E3DC6" w14:textId="77777777" w:rsidR="007D310D" w:rsidRDefault="007D310D" w:rsidP="007D310D">
            <w:pPr>
              <w:pStyle w:val="GvdeMetni"/>
            </w:pPr>
          </w:p>
        </w:tc>
      </w:tr>
      <w:tr w:rsidR="007D310D" w14:paraId="26941D5C" w14:textId="77777777" w:rsidTr="007D310D">
        <w:tc>
          <w:tcPr>
            <w:tcW w:w="9859" w:type="dxa"/>
          </w:tcPr>
          <w:p w14:paraId="1361C3EB" w14:textId="77777777" w:rsidR="007D310D" w:rsidRPr="0074264A" w:rsidRDefault="007D310D" w:rsidP="007D310D">
            <w:pPr>
              <w:pStyle w:val="GvdeMetni"/>
            </w:pPr>
            <w:r w:rsidRPr="0074264A">
              <w:t>Hasta Hikayesi:</w:t>
            </w:r>
          </w:p>
          <w:p w14:paraId="28A5D81A" w14:textId="77777777" w:rsidR="007D310D" w:rsidRPr="0074264A" w:rsidRDefault="007D310D" w:rsidP="007D310D">
            <w:pPr>
              <w:pStyle w:val="GvdeMetni"/>
              <w:ind w:left="141"/>
            </w:pPr>
          </w:p>
          <w:p w14:paraId="7D602D17" w14:textId="77777777" w:rsidR="007D310D" w:rsidRPr="0074264A" w:rsidRDefault="007D310D" w:rsidP="007D310D">
            <w:pPr>
              <w:rPr>
                <w:b/>
                <w:sz w:val="24"/>
              </w:rPr>
            </w:pPr>
          </w:p>
          <w:p w14:paraId="6DAECEC7" w14:textId="77777777" w:rsidR="007D310D" w:rsidRPr="0074264A" w:rsidRDefault="007D310D" w:rsidP="007D310D">
            <w:pPr>
              <w:rPr>
                <w:b/>
                <w:sz w:val="24"/>
              </w:rPr>
            </w:pPr>
          </w:p>
          <w:p w14:paraId="663F9935" w14:textId="77777777" w:rsidR="007D310D" w:rsidRPr="0074264A" w:rsidRDefault="007D310D" w:rsidP="007D310D">
            <w:pPr>
              <w:rPr>
                <w:b/>
                <w:sz w:val="24"/>
              </w:rPr>
            </w:pPr>
          </w:p>
          <w:p w14:paraId="30E57C44" w14:textId="77777777" w:rsidR="007D310D" w:rsidRPr="0074264A" w:rsidRDefault="007D310D" w:rsidP="007D310D">
            <w:pPr>
              <w:rPr>
                <w:b/>
                <w:sz w:val="24"/>
              </w:rPr>
            </w:pPr>
          </w:p>
          <w:p w14:paraId="6EDD19C3" w14:textId="77777777" w:rsidR="007D310D" w:rsidRPr="0074264A" w:rsidRDefault="007D310D" w:rsidP="007D310D">
            <w:pPr>
              <w:rPr>
                <w:b/>
                <w:sz w:val="24"/>
              </w:rPr>
            </w:pPr>
          </w:p>
          <w:p w14:paraId="33323E9C" w14:textId="77777777" w:rsidR="007D310D" w:rsidRPr="0074264A" w:rsidRDefault="007D310D" w:rsidP="007D310D">
            <w:pPr>
              <w:rPr>
                <w:b/>
                <w:sz w:val="24"/>
              </w:rPr>
            </w:pPr>
          </w:p>
          <w:p w14:paraId="50068E76" w14:textId="77777777" w:rsidR="007D310D" w:rsidRDefault="007D310D" w:rsidP="007D310D">
            <w:pPr>
              <w:pStyle w:val="GvdeMetni"/>
            </w:pPr>
          </w:p>
        </w:tc>
      </w:tr>
      <w:tr w:rsidR="007D310D" w14:paraId="2BE3D7F5" w14:textId="77777777" w:rsidTr="007D310D">
        <w:tc>
          <w:tcPr>
            <w:tcW w:w="9859" w:type="dxa"/>
          </w:tcPr>
          <w:p w14:paraId="0ACAF128" w14:textId="77777777" w:rsidR="007D310D" w:rsidRPr="0074264A" w:rsidRDefault="007D310D" w:rsidP="007D310D">
            <w:pPr>
              <w:pStyle w:val="GvdeMetni"/>
            </w:pPr>
            <w:r w:rsidRPr="0074264A">
              <w:t>Hastaya Yapılan Değerlendirmeler ve Sonuçları Tedavi Öncesi ve Sonrası:</w:t>
            </w:r>
          </w:p>
          <w:p w14:paraId="2692478D" w14:textId="77777777" w:rsidR="007D310D" w:rsidRPr="0074264A" w:rsidRDefault="007D310D" w:rsidP="007D310D">
            <w:pPr>
              <w:pStyle w:val="GvdeMetni"/>
              <w:ind w:left="141"/>
            </w:pPr>
          </w:p>
          <w:p w14:paraId="54CFB2A8" w14:textId="77777777" w:rsidR="007D310D" w:rsidRPr="0074264A" w:rsidRDefault="007D310D" w:rsidP="007D310D">
            <w:pPr>
              <w:pStyle w:val="GvdeMetni"/>
              <w:ind w:left="141"/>
            </w:pPr>
          </w:p>
          <w:p w14:paraId="3F05A6FB" w14:textId="77777777" w:rsidR="007D310D" w:rsidRPr="0074264A" w:rsidRDefault="007D310D" w:rsidP="007D310D">
            <w:pPr>
              <w:pStyle w:val="GvdeMetni"/>
              <w:ind w:left="141"/>
            </w:pPr>
          </w:p>
          <w:p w14:paraId="56E3BDC1" w14:textId="77777777" w:rsidR="007D310D" w:rsidRPr="0074264A" w:rsidRDefault="007D310D" w:rsidP="007D310D">
            <w:pPr>
              <w:pStyle w:val="GvdeMetni"/>
              <w:ind w:left="141"/>
            </w:pPr>
          </w:p>
          <w:p w14:paraId="79F37565" w14:textId="77777777" w:rsidR="007D310D" w:rsidRPr="0074264A" w:rsidRDefault="007D310D" w:rsidP="007D310D">
            <w:pPr>
              <w:pStyle w:val="GvdeMetni"/>
              <w:ind w:left="141"/>
            </w:pPr>
          </w:p>
          <w:p w14:paraId="0BEB8D32" w14:textId="77777777" w:rsidR="007D310D" w:rsidRPr="0074264A" w:rsidRDefault="007D310D" w:rsidP="007D310D">
            <w:pPr>
              <w:pStyle w:val="GvdeMetni"/>
              <w:ind w:left="141"/>
            </w:pPr>
          </w:p>
          <w:p w14:paraId="6694610C" w14:textId="77777777" w:rsidR="007D310D" w:rsidRPr="0074264A" w:rsidRDefault="007D310D" w:rsidP="007D310D">
            <w:pPr>
              <w:pStyle w:val="GvdeMetni"/>
              <w:ind w:left="141"/>
            </w:pPr>
          </w:p>
          <w:p w14:paraId="655BF7CD" w14:textId="77777777" w:rsidR="007D310D" w:rsidRPr="0074264A" w:rsidRDefault="007D310D" w:rsidP="007D310D">
            <w:pPr>
              <w:pStyle w:val="GvdeMetni"/>
              <w:ind w:left="141"/>
            </w:pPr>
          </w:p>
          <w:p w14:paraId="143E69A3" w14:textId="77777777" w:rsidR="007D310D" w:rsidRPr="0074264A" w:rsidRDefault="007D310D" w:rsidP="007D310D">
            <w:pPr>
              <w:pStyle w:val="GvdeMetni"/>
              <w:ind w:left="141"/>
            </w:pPr>
          </w:p>
          <w:p w14:paraId="396756DA" w14:textId="77777777" w:rsidR="007D310D" w:rsidRPr="0074264A" w:rsidRDefault="007D310D" w:rsidP="007D310D">
            <w:pPr>
              <w:pStyle w:val="GvdeMetni"/>
              <w:ind w:left="141"/>
            </w:pPr>
          </w:p>
          <w:p w14:paraId="4C7BAB5B" w14:textId="77777777" w:rsidR="007D310D" w:rsidRPr="0074264A" w:rsidRDefault="007D310D" w:rsidP="007D310D">
            <w:pPr>
              <w:pStyle w:val="GvdeMetni"/>
              <w:ind w:left="141"/>
            </w:pPr>
          </w:p>
          <w:p w14:paraId="3F69AACF" w14:textId="77777777" w:rsidR="007D310D" w:rsidRPr="0074264A" w:rsidRDefault="007D310D" w:rsidP="007D310D">
            <w:pPr>
              <w:pStyle w:val="GvdeMetni"/>
              <w:ind w:left="141"/>
            </w:pPr>
          </w:p>
          <w:p w14:paraId="53CA9E7D" w14:textId="77777777" w:rsidR="007D310D" w:rsidRPr="0074264A" w:rsidRDefault="007D310D" w:rsidP="007D310D">
            <w:pPr>
              <w:pStyle w:val="GvdeMetni"/>
              <w:ind w:left="141"/>
            </w:pPr>
          </w:p>
          <w:p w14:paraId="1F2F12B4" w14:textId="77777777" w:rsidR="007D310D" w:rsidRPr="0074264A" w:rsidRDefault="007D310D" w:rsidP="007D310D">
            <w:pPr>
              <w:pStyle w:val="GvdeMetni"/>
              <w:ind w:left="141"/>
            </w:pPr>
          </w:p>
          <w:p w14:paraId="1B3719C2" w14:textId="77777777" w:rsidR="007D310D" w:rsidRDefault="007D310D" w:rsidP="007D310D">
            <w:pPr>
              <w:pStyle w:val="GvdeMetni"/>
            </w:pPr>
          </w:p>
        </w:tc>
      </w:tr>
      <w:tr w:rsidR="007D310D" w14:paraId="696D0ED3" w14:textId="77777777" w:rsidTr="007D310D">
        <w:tc>
          <w:tcPr>
            <w:tcW w:w="9859" w:type="dxa"/>
          </w:tcPr>
          <w:p w14:paraId="3FF84AA3" w14:textId="77777777" w:rsidR="007D310D" w:rsidRPr="0074264A" w:rsidRDefault="007D310D" w:rsidP="007D310D">
            <w:pPr>
              <w:pStyle w:val="GvdeMetni"/>
            </w:pPr>
            <w:r w:rsidRPr="0074264A">
              <w:t>Hastaya verilen egzersizlerden 5’ini kaç set, kaç tekrar ve ne için verildiğiniz yazınız.</w:t>
            </w:r>
          </w:p>
          <w:p w14:paraId="33541EDD" w14:textId="77777777" w:rsidR="007D310D" w:rsidRPr="0074264A" w:rsidRDefault="007D310D" w:rsidP="007D310D">
            <w:pPr>
              <w:pStyle w:val="GvdeMetni"/>
              <w:ind w:left="141"/>
            </w:pPr>
          </w:p>
          <w:p w14:paraId="3D30E159" w14:textId="77777777" w:rsidR="007D310D" w:rsidRPr="0074264A" w:rsidRDefault="007D310D" w:rsidP="007D310D">
            <w:pPr>
              <w:pStyle w:val="GvdeMetni"/>
              <w:ind w:left="141"/>
            </w:pPr>
          </w:p>
          <w:p w14:paraId="1741DDBD" w14:textId="77777777" w:rsidR="007D310D" w:rsidRPr="0074264A" w:rsidRDefault="007D310D" w:rsidP="007D310D">
            <w:pPr>
              <w:pStyle w:val="GvdeMetni"/>
              <w:ind w:left="141"/>
            </w:pPr>
          </w:p>
          <w:p w14:paraId="54E45D4C" w14:textId="77777777" w:rsidR="007D310D" w:rsidRPr="0074264A" w:rsidRDefault="007D310D" w:rsidP="007D310D">
            <w:pPr>
              <w:pStyle w:val="GvdeMetni"/>
              <w:ind w:left="141"/>
            </w:pPr>
          </w:p>
          <w:p w14:paraId="57DC0AF1" w14:textId="77777777" w:rsidR="007D310D" w:rsidRPr="0074264A" w:rsidRDefault="007D310D" w:rsidP="007D310D">
            <w:pPr>
              <w:pStyle w:val="GvdeMetni"/>
              <w:ind w:left="141"/>
            </w:pPr>
          </w:p>
          <w:p w14:paraId="611A88E7" w14:textId="77777777" w:rsidR="007D310D" w:rsidRDefault="007D310D" w:rsidP="007D310D">
            <w:pPr>
              <w:pStyle w:val="GvdeMetni"/>
            </w:pPr>
          </w:p>
          <w:p w14:paraId="5EE0997C" w14:textId="77777777" w:rsidR="007D310D" w:rsidRDefault="007D310D" w:rsidP="007D310D">
            <w:pPr>
              <w:pStyle w:val="GvdeMetni"/>
            </w:pPr>
          </w:p>
        </w:tc>
      </w:tr>
      <w:tr w:rsidR="007D310D" w14:paraId="51D09524" w14:textId="77777777" w:rsidTr="007D310D">
        <w:tc>
          <w:tcPr>
            <w:tcW w:w="9859" w:type="dxa"/>
          </w:tcPr>
          <w:p w14:paraId="4D935A7A" w14:textId="77777777" w:rsidR="007D310D" w:rsidRDefault="007D310D" w:rsidP="007D310D">
            <w:pPr>
              <w:pStyle w:val="GvdeMetni"/>
            </w:pPr>
            <w:r w:rsidRPr="0074264A">
              <w:t>Hastaya uygulanan manuel terapi veya elektroterapi uygulamalarını detayları ile (akım/teknik adı, yapılış şekli, süresi, tekrarı) ve amacıyla yazınız.</w:t>
            </w:r>
          </w:p>
          <w:p w14:paraId="6E554642" w14:textId="77777777" w:rsidR="007D310D" w:rsidRDefault="007D310D" w:rsidP="007D310D">
            <w:pPr>
              <w:pStyle w:val="GvdeMetni"/>
            </w:pPr>
          </w:p>
          <w:p w14:paraId="7AF73278" w14:textId="77777777" w:rsidR="007D310D" w:rsidRDefault="007D310D" w:rsidP="007D310D">
            <w:pPr>
              <w:pStyle w:val="GvdeMetni"/>
            </w:pPr>
          </w:p>
          <w:p w14:paraId="6710E77A" w14:textId="77777777" w:rsidR="007D310D" w:rsidRDefault="007D310D" w:rsidP="007D310D">
            <w:pPr>
              <w:pStyle w:val="GvdeMetni"/>
            </w:pPr>
          </w:p>
          <w:p w14:paraId="57ED8525" w14:textId="77777777" w:rsidR="007D310D" w:rsidRDefault="007D310D" w:rsidP="007D310D">
            <w:pPr>
              <w:pStyle w:val="GvdeMetni"/>
            </w:pPr>
          </w:p>
          <w:p w14:paraId="4FC847E8" w14:textId="77777777" w:rsidR="007D310D" w:rsidRDefault="007D310D" w:rsidP="007D310D">
            <w:pPr>
              <w:pStyle w:val="GvdeMetni"/>
            </w:pPr>
          </w:p>
          <w:p w14:paraId="097EF947" w14:textId="77777777" w:rsidR="007D310D" w:rsidRDefault="007D310D" w:rsidP="007D310D">
            <w:pPr>
              <w:pStyle w:val="GvdeMetni"/>
            </w:pPr>
          </w:p>
          <w:p w14:paraId="17DE9A42" w14:textId="4F802022" w:rsidR="007D310D" w:rsidRDefault="007D310D" w:rsidP="007D310D">
            <w:pPr>
              <w:pStyle w:val="GvdeMetni"/>
            </w:pPr>
          </w:p>
        </w:tc>
      </w:tr>
    </w:tbl>
    <w:p w14:paraId="27D066A8" w14:textId="01B9C9D2" w:rsidR="0074264A" w:rsidRPr="0074264A" w:rsidRDefault="0074264A" w:rsidP="0074264A">
      <w:pPr>
        <w:pStyle w:val="GvdeMetni"/>
        <w:spacing w:before="1"/>
        <w:ind w:left="141"/>
      </w:pPr>
    </w:p>
    <w:p w14:paraId="6F87273A" w14:textId="587556E6" w:rsidR="0074264A" w:rsidRPr="0074264A" w:rsidRDefault="0074264A"/>
    <w:p w14:paraId="7EA10584" w14:textId="4D42725C" w:rsidR="0074264A" w:rsidRPr="0074264A" w:rsidRDefault="0074264A" w:rsidP="0074264A">
      <w:pPr>
        <w:pStyle w:val="Balk1"/>
        <w:spacing w:before="2"/>
        <w:ind w:right="281"/>
        <w:jc w:val="center"/>
      </w:pPr>
      <w:r w:rsidRPr="0074264A">
        <w:rPr>
          <w:spacing w:val="-2"/>
        </w:rPr>
        <w:t>OLGU-</w:t>
      </w:r>
      <w:r w:rsidRPr="0074264A">
        <w:rPr>
          <w:spacing w:val="-10"/>
        </w:rPr>
        <w:t>2</w:t>
      </w:r>
    </w:p>
    <w:tbl>
      <w:tblPr>
        <w:tblStyle w:val="TabloKlavuzu"/>
        <w:tblW w:w="0" w:type="auto"/>
        <w:tblInd w:w="141" w:type="dxa"/>
        <w:tblLook w:val="04A0" w:firstRow="1" w:lastRow="0" w:firstColumn="1" w:lastColumn="0" w:noHBand="0" w:noVBand="1"/>
      </w:tblPr>
      <w:tblGrid>
        <w:gridCol w:w="9718"/>
      </w:tblGrid>
      <w:tr w:rsidR="007D310D" w14:paraId="5B5E763F" w14:textId="77777777" w:rsidTr="003B4C0C">
        <w:tc>
          <w:tcPr>
            <w:tcW w:w="9859" w:type="dxa"/>
          </w:tcPr>
          <w:p w14:paraId="0A8B7842" w14:textId="77777777" w:rsidR="007D310D" w:rsidRPr="0074264A" w:rsidRDefault="007D310D" w:rsidP="003B4C0C">
            <w:pPr>
              <w:pStyle w:val="GvdeMetni"/>
            </w:pPr>
            <w:r w:rsidRPr="0074264A">
              <w:t>Hasta-Tanısı</w:t>
            </w:r>
            <w:r w:rsidRPr="0074264A">
              <w:rPr>
                <w:spacing w:val="-3"/>
              </w:rPr>
              <w:t xml:space="preserve"> </w:t>
            </w:r>
            <w:r w:rsidRPr="0074264A">
              <w:t>ve</w:t>
            </w:r>
            <w:r w:rsidRPr="0074264A">
              <w:rPr>
                <w:spacing w:val="-8"/>
              </w:rPr>
              <w:t xml:space="preserve"> </w:t>
            </w:r>
            <w:r w:rsidRPr="0074264A">
              <w:t>Kısa</w:t>
            </w:r>
            <w:r w:rsidRPr="0074264A">
              <w:rPr>
                <w:spacing w:val="-2"/>
              </w:rPr>
              <w:t xml:space="preserve"> </w:t>
            </w:r>
            <w:r w:rsidRPr="0074264A">
              <w:t>Demografik</w:t>
            </w:r>
            <w:r w:rsidRPr="0074264A">
              <w:rPr>
                <w:spacing w:val="-3"/>
              </w:rPr>
              <w:t xml:space="preserve"> </w:t>
            </w:r>
            <w:r w:rsidRPr="0074264A">
              <w:rPr>
                <w:spacing w:val="-2"/>
              </w:rPr>
              <w:t>Bilgileri:</w:t>
            </w:r>
          </w:p>
          <w:p w14:paraId="23913466" w14:textId="77777777" w:rsidR="007D310D" w:rsidRPr="0074264A" w:rsidRDefault="007D310D" w:rsidP="003B4C0C">
            <w:pPr>
              <w:rPr>
                <w:b/>
                <w:sz w:val="24"/>
              </w:rPr>
            </w:pPr>
          </w:p>
          <w:p w14:paraId="1493FE48" w14:textId="77777777" w:rsidR="007D310D" w:rsidRPr="0074264A" w:rsidRDefault="007D310D" w:rsidP="003B4C0C">
            <w:pPr>
              <w:rPr>
                <w:b/>
                <w:sz w:val="24"/>
              </w:rPr>
            </w:pPr>
          </w:p>
          <w:p w14:paraId="0C8EBFBD" w14:textId="77777777" w:rsidR="007D310D" w:rsidRDefault="007D310D" w:rsidP="003B4C0C">
            <w:pPr>
              <w:pStyle w:val="GvdeMetni"/>
            </w:pPr>
          </w:p>
        </w:tc>
      </w:tr>
      <w:tr w:rsidR="007D310D" w14:paraId="73DBD76F" w14:textId="77777777" w:rsidTr="003B4C0C">
        <w:tc>
          <w:tcPr>
            <w:tcW w:w="9859" w:type="dxa"/>
          </w:tcPr>
          <w:p w14:paraId="51EB3EC1" w14:textId="77777777" w:rsidR="007D310D" w:rsidRPr="0074264A" w:rsidRDefault="007D310D" w:rsidP="003B4C0C">
            <w:pPr>
              <w:pStyle w:val="GvdeMetni"/>
              <w:rPr>
                <w:spacing w:val="-2"/>
              </w:rPr>
            </w:pPr>
            <w:r w:rsidRPr="0074264A">
              <w:t>Hastalık</w:t>
            </w:r>
            <w:r w:rsidRPr="0074264A">
              <w:rPr>
                <w:spacing w:val="-4"/>
              </w:rPr>
              <w:t xml:space="preserve"> </w:t>
            </w:r>
            <w:r w:rsidRPr="0074264A">
              <w:t>Genel</w:t>
            </w:r>
            <w:r w:rsidRPr="0074264A">
              <w:rPr>
                <w:spacing w:val="-4"/>
              </w:rPr>
              <w:t xml:space="preserve"> </w:t>
            </w:r>
            <w:r w:rsidRPr="0074264A">
              <w:rPr>
                <w:spacing w:val="-2"/>
              </w:rPr>
              <w:t>Bilgileri:</w:t>
            </w:r>
          </w:p>
          <w:p w14:paraId="48D35338" w14:textId="77777777" w:rsidR="007D310D" w:rsidRPr="0074264A" w:rsidRDefault="007D310D" w:rsidP="003B4C0C">
            <w:pPr>
              <w:pStyle w:val="GvdeMetni"/>
              <w:ind w:left="141"/>
              <w:rPr>
                <w:spacing w:val="-2"/>
              </w:rPr>
            </w:pPr>
          </w:p>
          <w:p w14:paraId="6E2C74C4" w14:textId="77777777" w:rsidR="007D310D" w:rsidRPr="0074264A" w:rsidRDefault="007D310D" w:rsidP="003B4C0C">
            <w:pPr>
              <w:pStyle w:val="GvdeMetni"/>
              <w:ind w:left="141"/>
              <w:rPr>
                <w:spacing w:val="-2"/>
              </w:rPr>
            </w:pPr>
          </w:p>
          <w:p w14:paraId="3A8872D9" w14:textId="77777777" w:rsidR="007D310D" w:rsidRPr="0074264A" w:rsidRDefault="007D310D" w:rsidP="003B4C0C">
            <w:pPr>
              <w:pStyle w:val="GvdeMetni"/>
              <w:ind w:left="141"/>
              <w:rPr>
                <w:spacing w:val="-2"/>
              </w:rPr>
            </w:pPr>
          </w:p>
          <w:p w14:paraId="1FAABB30" w14:textId="77777777" w:rsidR="007D310D" w:rsidRDefault="007D310D" w:rsidP="003B4C0C">
            <w:pPr>
              <w:pStyle w:val="GvdeMetni"/>
            </w:pPr>
          </w:p>
        </w:tc>
      </w:tr>
      <w:tr w:rsidR="007D310D" w14:paraId="6FAE90E6" w14:textId="77777777" w:rsidTr="003B4C0C">
        <w:tc>
          <w:tcPr>
            <w:tcW w:w="9859" w:type="dxa"/>
          </w:tcPr>
          <w:p w14:paraId="53E4A39A" w14:textId="77777777" w:rsidR="007D310D" w:rsidRPr="0074264A" w:rsidRDefault="007D310D" w:rsidP="003B4C0C">
            <w:pPr>
              <w:pStyle w:val="GvdeMetni"/>
            </w:pPr>
            <w:r w:rsidRPr="0074264A">
              <w:t>Hasta Hikayesi:</w:t>
            </w:r>
          </w:p>
          <w:p w14:paraId="0565228A" w14:textId="77777777" w:rsidR="007D310D" w:rsidRPr="0074264A" w:rsidRDefault="007D310D" w:rsidP="003B4C0C">
            <w:pPr>
              <w:pStyle w:val="GvdeMetni"/>
              <w:ind w:left="141"/>
            </w:pPr>
          </w:p>
          <w:p w14:paraId="13EAC893" w14:textId="77777777" w:rsidR="007D310D" w:rsidRPr="0074264A" w:rsidRDefault="007D310D" w:rsidP="003B4C0C">
            <w:pPr>
              <w:rPr>
                <w:b/>
                <w:sz w:val="24"/>
              </w:rPr>
            </w:pPr>
          </w:p>
          <w:p w14:paraId="311D6AF9" w14:textId="77777777" w:rsidR="007D310D" w:rsidRPr="0074264A" w:rsidRDefault="007D310D" w:rsidP="003B4C0C">
            <w:pPr>
              <w:rPr>
                <w:b/>
                <w:sz w:val="24"/>
              </w:rPr>
            </w:pPr>
          </w:p>
          <w:p w14:paraId="509D9571" w14:textId="77777777" w:rsidR="007D310D" w:rsidRPr="0074264A" w:rsidRDefault="007D310D" w:rsidP="003B4C0C">
            <w:pPr>
              <w:rPr>
                <w:b/>
                <w:sz w:val="24"/>
              </w:rPr>
            </w:pPr>
          </w:p>
          <w:p w14:paraId="487AF8BA" w14:textId="77777777" w:rsidR="007D310D" w:rsidRPr="0074264A" w:rsidRDefault="007D310D" w:rsidP="003B4C0C">
            <w:pPr>
              <w:rPr>
                <w:b/>
                <w:sz w:val="24"/>
              </w:rPr>
            </w:pPr>
          </w:p>
          <w:p w14:paraId="30A4C7E5" w14:textId="77777777" w:rsidR="007D310D" w:rsidRPr="0074264A" w:rsidRDefault="007D310D" w:rsidP="003B4C0C">
            <w:pPr>
              <w:rPr>
                <w:b/>
                <w:sz w:val="24"/>
              </w:rPr>
            </w:pPr>
          </w:p>
          <w:p w14:paraId="3C956B3E" w14:textId="77777777" w:rsidR="007D310D" w:rsidRPr="0074264A" w:rsidRDefault="007D310D" w:rsidP="003B4C0C">
            <w:pPr>
              <w:rPr>
                <w:b/>
                <w:sz w:val="24"/>
              </w:rPr>
            </w:pPr>
          </w:p>
          <w:p w14:paraId="4B3FF533" w14:textId="77777777" w:rsidR="007D310D" w:rsidRDefault="007D310D" w:rsidP="003B4C0C">
            <w:pPr>
              <w:pStyle w:val="GvdeMetni"/>
            </w:pPr>
          </w:p>
        </w:tc>
      </w:tr>
      <w:tr w:rsidR="007D310D" w14:paraId="032EBA60" w14:textId="77777777" w:rsidTr="003B4C0C">
        <w:tc>
          <w:tcPr>
            <w:tcW w:w="9859" w:type="dxa"/>
          </w:tcPr>
          <w:p w14:paraId="16F9AC90" w14:textId="77777777" w:rsidR="007D310D" w:rsidRPr="0074264A" w:rsidRDefault="007D310D" w:rsidP="003B4C0C">
            <w:pPr>
              <w:pStyle w:val="GvdeMetni"/>
            </w:pPr>
            <w:r w:rsidRPr="0074264A">
              <w:t>Hastaya Yapılan Değerlendirmeler ve Sonuçları Tedavi Öncesi ve Sonrası:</w:t>
            </w:r>
          </w:p>
          <w:p w14:paraId="035DBE19" w14:textId="77777777" w:rsidR="007D310D" w:rsidRPr="0074264A" w:rsidRDefault="007D310D" w:rsidP="003B4C0C">
            <w:pPr>
              <w:pStyle w:val="GvdeMetni"/>
              <w:ind w:left="141"/>
            </w:pPr>
          </w:p>
          <w:p w14:paraId="3E5277E2" w14:textId="77777777" w:rsidR="007D310D" w:rsidRPr="0074264A" w:rsidRDefault="007D310D" w:rsidP="003B4C0C">
            <w:pPr>
              <w:pStyle w:val="GvdeMetni"/>
              <w:ind w:left="141"/>
            </w:pPr>
          </w:p>
          <w:p w14:paraId="7CCDF8C8" w14:textId="77777777" w:rsidR="007D310D" w:rsidRPr="0074264A" w:rsidRDefault="007D310D" w:rsidP="003B4C0C">
            <w:pPr>
              <w:pStyle w:val="GvdeMetni"/>
              <w:ind w:left="141"/>
            </w:pPr>
          </w:p>
          <w:p w14:paraId="04CE0F24" w14:textId="77777777" w:rsidR="007D310D" w:rsidRPr="0074264A" w:rsidRDefault="007D310D" w:rsidP="003B4C0C">
            <w:pPr>
              <w:pStyle w:val="GvdeMetni"/>
              <w:ind w:left="141"/>
            </w:pPr>
          </w:p>
          <w:p w14:paraId="70277C91" w14:textId="77777777" w:rsidR="007D310D" w:rsidRPr="0074264A" w:rsidRDefault="007D310D" w:rsidP="003B4C0C">
            <w:pPr>
              <w:pStyle w:val="GvdeMetni"/>
              <w:ind w:left="141"/>
            </w:pPr>
          </w:p>
          <w:p w14:paraId="35E2B220" w14:textId="77777777" w:rsidR="007D310D" w:rsidRPr="0074264A" w:rsidRDefault="007D310D" w:rsidP="003B4C0C">
            <w:pPr>
              <w:pStyle w:val="GvdeMetni"/>
              <w:ind w:left="141"/>
            </w:pPr>
          </w:p>
          <w:p w14:paraId="54D83B62" w14:textId="77777777" w:rsidR="007D310D" w:rsidRPr="0074264A" w:rsidRDefault="007D310D" w:rsidP="003B4C0C">
            <w:pPr>
              <w:pStyle w:val="GvdeMetni"/>
              <w:ind w:left="141"/>
            </w:pPr>
          </w:p>
          <w:p w14:paraId="066AFC91" w14:textId="77777777" w:rsidR="007D310D" w:rsidRPr="0074264A" w:rsidRDefault="007D310D" w:rsidP="003B4C0C">
            <w:pPr>
              <w:pStyle w:val="GvdeMetni"/>
              <w:ind w:left="141"/>
            </w:pPr>
          </w:p>
          <w:p w14:paraId="5167F19C" w14:textId="77777777" w:rsidR="007D310D" w:rsidRPr="0074264A" w:rsidRDefault="007D310D" w:rsidP="003B4C0C">
            <w:pPr>
              <w:pStyle w:val="GvdeMetni"/>
              <w:ind w:left="141"/>
            </w:pPr>
          </w:p>
          <w:p w14:paraId="1BACCA96" w14:textId="77777777" w:rsidR="007D310D" w:rsidRPr="0074264A" w:rsidRDefault="007D310D" w:rsidP="003B4C0C">
            <w:pPr>
              <w:pStyle w:val="GvdeMetni"/>
              <w:ind w:left="141"/>
            </w:pPr>
          </w:p>
          <w:p w14:paraId="4EE498F5" w14:textId="77777777" w:rsidR="007D310D" w:rsidRPr="0074264A" w:rsidRDefault="007D310D" w:rsidP="003B4C0C">
            <w:pPr>
              <w:pStyle w:val="GvdeMetni"/>
              <w:ind w:left="141"/>
            </w:pPr>
          </w:p>
          <w:p w14:paraId="32CCDF3F" w14:textId="77777777" w:rsidR="007D310D" w:rsidRPr="0074264A" w:rsidRDefault="007D310D" w:rsidP="003B4C0C">
            <w:pPr>
              <w:pStyle w:val="GvdeMetni"/>
              <w:ind w:left="141"/>
            </w:pPr>
          </w:p>
          <w:p w14:paraId="789D5178" w14:textId="77777777" w:rsidR="007D310D" w:rsidRPr="0074264A" w:rsidRDefault="007D310D" w:rsidP="003B4C0C">
            <w:pPr>
              <w:pStyle w:val="GvdeMetni"/>
              <w:ind w:left="141"/>
            </w:pPr>
          </w:p>
          <w:p w14:paraId="464B63C7" w14:textId="77777777" w:rsidR="007D310D" w:rsidRPr="0074264A" w:rsidRDefault="007D310D" w:rsidP="003B4C0C">
            <w:pPr>
              <w:pStyle w:val="GvdeMetni"/>
              <w:ind w:left="141"/>
            </w:pPr>
          </w:p>
          <w:p w14:paraId="553F9472" w14:textId="77777777" w:rsidR="007D310D" w:rsidRDefault="007D310D" w:rsidP="003B4C0C">
            <w:pPr>
              <w:pStyle w:val="GvdeMetni"/>
            </w:pPr>
          </w:p>
        </w:tc>
      </w:tr>
      <w:tr w:rsidR="007D310D" w14:paraId="7C5E83BC" w14:textId="77777777" w:rsidTr="003B4C0C">
        <w:tc>
          <w:tcPr>
            <w:tcW w:w="9859" w:type="dxa"/>
          </w:tcPr>
          <w:p w14:paraId="32B0AA00" w14:textId="77777777" w:rsidR="007D310D" w:rsidRPr="0074264A" w:rsidRDefault="007D310D" w:rsidP="003B4C0C">
            <w:pPr>
              <w:pStyle w:val="GvdeMetni"/>
            </w:pPr>
            <w:r w:rsidRPr="0074264A">
              <w:t>Hastaya verilen egzersizlerden 5’ini kaç set, kaç tekrar ve ne için verildiğiniz yazınız.</w:t>
            </w:r>
          </w:p>
          <w:p w14:paraId="3E769386" w14:textId="77777777" w:rsidR="007D310D" w:rsidRPr="0074264A" w:rsidRDefault="007D310D" w:rsidP="003B4C0C">
            <w:pPr>
              <w:pStyle w:val="GvdeMetni"/>
              <w:ind w:left="141"/>
            </w:pPr>
          </w:p>
          <w:p w14:paraId="66065E22" w14:textId="77777777" w:rsidR="007D310D" w:rsidRPr="0074264A" w:rsidRDefault="007D310D" w:rsidP="003B4C0C">
            <w:pPr>
              <w:pStyle w:val="GvdeMetni"/>
              <w:ind w:left="141"/>
            </w:pPr>
          </w:p>
          <w:p w14:paraId="1D56321E" w14:textId="77777777" w:rsidR="007D310D" w:rsidRPr="0074264A" w:rsidRDefault="007D310D" w:rsidP="003B4C0C">
            <w:pPr>
              <w:pStyle w:val="GvdeMetni"/>
              <w:ind w:left="141"/>
            </w:pPr>
          </w:p>
          <w:p w14:paraId="0ECD74BB" w14:textId="77777777" w:rsidR="007D310D" w:rsidRPr="0074264A" w:rsidRDefault="007D310D" w:rsidP="003B4C0C">
            <w:pPr>
              <w:pStyle w:val="GvdeMetni"/>
              <w:ind w:left="141"/>
            </w:pPr>
          </w:p>
          <w:p w14:paraId="7B03D683" w14:textId="77777777" w:rsidR="007D310D" w:rsidRPr="0074264A" w:rsidRDefault="007D310D" w:rsidP="003B4C0C">
            <w:pPr>
              <w:pStyle w:val="GvdeMetni"/>
              <w:ind w:left="141"/>
            </w:pPr>
          </w:p>
          <w:p w14:paraId="5D4962B7" w14:textId="77777777" w:rsidR="007D310D" w:rsidRDefault="007D310D" w:rsidP="003B4C0C">
            <w:pPr>
              <w:pStyle w:val="GvdeMetni"/>
            </w:pPr>
          </w:p>
          <w:p w14:paraId="635CDB86" w14:textId="77777777" w:rsidR="007D310D" w:rsidRDefault="007D310D" w:rsidP="003B4C0C">
            <w:pPr>
              <w:pStyle w:val="GvdeMetni"/>
            </w:pPr>
          </w:p>
        </w:tc>
      </w:tr>
      <w:tr w:rsidR="007D310D" w14:paraId="01D8F8E5" w14:textId="77777777" w:rsidTr="003B4C0C">
        <w:tc>
          <w:tcPr>
            <w:tcW w:w="9859" w:type="dxa"/>
          </w:tcPr>
          <w:p w14:paraId="50F0BE41" w14:textId="77777777" w:rsidR="007D310D" w:rsidRDefault="007D310D" w:rsidP="003B4C0C">
            <w:pPr>
              <w:pStyle w:val="GvdeMetni"/>
            </w:pPr>
            <w:r w:rsidRPr="0074264A">
              <w:t>Hastaya uygulanan manuel terapi veya elektroterapi uygulamalarını detayları ile (akım/teknik adı, yapılış şekli, süresi, tekrarı) ve amacıyla yazınız.</w:t>
            </w:r>
          </w:p>
          <w:p w14:paraId="3EBFA04D" w14:textId="77777777" w:rsidR="007D310D" w:rsidRDefault="007D310D" w:rsidP="003B4C0C">
            <w:pPr>
              <w:pStyle w:val="GvdeMetni"/>
            </w:pPr>
          </w:p>
          <w:p w14:paraId="587577E6" w14:textId="77777777" w:rsidR="007D310D" w:rsidRDefault="007D310D" w:rsidP="003B4C0C">
            <w:pPr>
              <w:pStyle w:val="GvdeMetni"/>
            </w:pPr>
          </w:p>
          <w:p w14:paraId="2D8588CC" w14:textId="77777777" w:rsidR="007D310D" w:rsidRDefault="007D310D" w:rsidP="003B4C0C">
            <w:pPr>
              <w:pStyle w:val="GvdeMetni"/>
            </w:pPr>
          </w:p>
          <w:p w14:paraId="76DDD691" w14:textId="77777777" w:rsidR="007D310D" w:rsidRDefault="007D310D" w:rsidP="003B4C0C">
            <w:pPr>
              <w:pStyle w:val="GvdeMetni"/>
            </w:pPr>
          </w:p>
          <w:p w14:paraId="377D7E6C" w14:textId="77777777" w:rsidR="007D310D" w:rsidRDefault="007D310D" w:rsidP="003B4C0C">
            <w:pPr>
              <w:pStyle w:val="GvdeMetni"/>
            </w:pPr>
          </w:p>
          <w:p w14:paraId="6467D7EA" w14:textId="77777777" w:rsidR="007D310D" w:rsidRDefault="007D310D" w:rsidP="003B4C0C">
            <w:pPr>
              <w:pStyle w:val="GvdeMetni"/>
            </w:pPr>
          </w:p>
          <w:p w14:paraId="7ED30E4F" w14:textId="77777777" w:rsidR="007D310D" w:rsidRDefault="007D310D" w:rsidP="003B4C0C">
            <w:pPr>
              <w:pStyle w:val="GvdeMetni"/>
            </w:pPr>
          </w:p>
        </w:tc>
      </w:tr>
    </w:tbl>
    <w:p w14:paraId="070FA7B2" w14:textId="5B40E7A7" w:rsidR="0074264A" w:rsidRPr="0074264A" w:rsidRDefault="0074264A">
      <w:pPr>
        <w:rPr>
          <w:b/>
          <w:bCs/>
          <w:sz w:val="24"/>
          <w:szCs w:val="24"/>
        </w:rPr>
      </w:pPr>
      <w:r w:rsidRPr="0074264A">
        <w:rPr>
          <w:b/>
          <w:bCs/>
          <w:sz w:val="24"/>
          <w:szCs w:val="24"/>
        </w:rPr>
        <w:br w:type="page"/>
      </w:r>
    </w:p>
    <w:p w14:paraId="00DC8951" w14:textId="7EDDDA28" w:rsidR="0074264A" w:rsidRPr="0074264A" w:rsidRDefault="0074264A" w:rsidP="0074264A">
      <w:pPr>
        <w:pStyle w:val="Balk1"/>
        <w:spacing w:before="2"/>
        <w:ind w:right="281"/>
        <w:jc w:val="center"/>
      </w:pPr>
      <w:r w:rsidRPr="0074264A">
        <w:rPr>
          <w:spacing w:val="-2"/>
        </w:rPr>
        <w:lastRenderedPageBreak/>
        <w:t>OLGU-</w:t>
      </w:r>
      <w:r w:rsidRPr="0074264A">
        <w:rPr>
          <w:spacing w:val="-10"/>
        </w:rPr>
        <w:t>3</w:t>
      </w:r>
    </w:p>
    <w:p w14:paraId="0915516A" w14:textId="77777777" w:rsidR="0074264A" w:rsidRDefault="0074264A" w:rsidP="0074264A">
      <w:pPr>
        <w:rPr>
          <w:b/>
          <w:bCs/>
          <w:sz w:val="24"/>
          <w:szCs w:val="24"/>
        </w:rPr>
      </w:pPr>
    </w:p>
    <w:tbl>
      <w:tblPr>
        <w:tblStyle w:val="TabloKlavuzu"/>
        <w:tblW w:w="0" w:type="auto"/>
        <w:tblInd w:w="141" w:type="dxa"/>
        <w:tblLook w:val="04A0" w:firstRow="1" w:lastRow="0" w:firstColumn="1" w:lastColumn="0" w:noHBand="0" w:noVBand="1"/>
      </w:tblPr>
      <w:tblGrid>
        <w:gridCol w:w="9718"/>
      </w:tblGrid>
      <w:tr w:rsidR="007D310D" w14:paraId="5F038037" w14:textId="77777777" w:rsidTr="003B4C0C">
        <w:tc>
          <w:tcPr>
            <w:tcW w:w="9859" w:type="dxa"/>
          </w:tcPr>
          <w:p w14:paraId="11E0FAAB" w14:textId="77777777" w:rsidR="007D310D" w:rsidRPr="0074264A" w:rsidRDefault="007D310D" w:rsidP="003B4C0C">
            <w:pPr>
              <w:pStyle w:val="GvdeMetni"/>
            </w:pPr>
            <w:r w:rsidRPr="0074264A">
              <w:t>Hasta-Tanısı</w:t>
            </w:r>
            <w:r w:rsidRPr="0074264A">
              <w:rPr>
                <w:spacing w:val="-3"/>
              </w:rPr>
              <w:t xml:space="preserve"> </w:t>
            </w:r>
            <w:r w:rsidRPr="0074264A">
              <w:t>ve</w:t>
            </w:r>
            <w:r w:rsidRPr="0074264A">
              <w:rPr>
                <w:spacing w:val="-8"/>
              </w:rPr>
              <w:t xml:space="preserve"> </w:t>
            </w:r>
            <w:r w:rsidRPr="0074264A">
              <w:t>Kısa</w:t>
            </w:r>
            <w:r w:rsidRPr="0074264A">
              <w:rPr>
                <w:spacing w:val="-2"/>
              </w:rPr>
              <w:t xml:space="preserve"> </w:t>
            </w:r>
            <w:r w:rsidRPr="0074264A">
              <w:t>Demografik</w:t>
            </w:r>
            <w:r w:rsidRPr="0074264A">
              <w:rPr>
                <w:spacing w:val="-3"/>
              </w:rPr>
              <w:t xml:space="preserve"> </w:t>
            </w:r>
            <w:r w:rsidRPr="0074264A">
              <w:rPr>
                <w:spacing w:val="-2"/>
              </w:rPr>
              <w:t>Bilgileri:</w:t>
            </w:r>
          </w:p>
          <w:p w14:paraId="7EFD3D92" w14:textId="77777777" w:rsidR="007D310D" w:rsidRPr="0074264A" w:rsidRDefault="007D310D" w:rsidP="003B4C0C">
            <w:pPr>
              <w:rPr>
                <w:b/>
                <w:sz w:val="24"/>
              </w:rPr>
            </w:pPr>
          </w:p>
          <w:p w14:paraId="543006DE" w14:textId="77777777" w:rsidR="007D310D" w:rsidRPr="0074264A" w:rsidRDefault="007D310D" w:rsidP="003B4C0C">
            <w:pPr>
              <w:rPr>
                <w:b/>
                <w:sz w:val="24"/>
              </w:rPr>
            </w:pPr>
          </w:p>
          <w:p w14:paraId="5184642A" w14:textId="77777777" w:rsidR="007D310D" w:rsidRDefault="007D310D" w:rsidP="003B4C0C">
            <w:pPr>
              <w:pStyle w:val="GvdeMetni"/>
            </w:pPr>
          </w:p>
        </w:tc>
      </w:tr>
      <w:tr w:rsidR="007D310D" w14:paraId="483E7A5C" w14:textId="77777777" w:rsidTr="003B4C0C">
        <w:tc>
          <w:tcPr>
            <w:tcW w:w="9859" w:type="dxa"/>
          </w:tcPr>
          <w:p w14:paraId="245A9978" w14:textId="77777777" w:rsidR="007D310D" w:rsidRPr="0074264A" w:rsidRDefault="007D310D" w:rsidP="003B4C0C">
            <w:pPr>
              <w:pStyle w:val="GvdeMetni"/>
              <w:rPr>
                <w:spacing w:val="-2"/>
              </w:rPr>
            </w:pPr>
            <w:r w:rsidRPr="0074264A">
              <w:t>Hastalık</w:t>
            </w:r>
            <w:r w:rsidRPr="0074264A">
              <w:rPr>
                <w:spacing w:val="-4"/>
              </w:rPr>
              <w:t xml:space="preserve"> </w:t>
            </w:r>
            <w:r w:rsidRPr="0074264A">
              <w:t>Genel</w:t>
            </w:r>
            <w:r w:rsidRPr="0074264A">
              <w:rPr>
                <w:spacing w:val="-4"/>
              </w:rPr>
              <w:t xml:space="preserve"> </w:t>
            </w:r>
            <w:r w:rsidRPr="0074264A">
              <w:rPr>
                <w:spacing w:val="-2"/>
              </w:rPr>
              <w:t>Bilgileri:</w:t>
            </w:r>
          </w:p>
          <w:p w14:paraId="42BE621E" w14:textId="77777777" w:rsidR="007D310D" w:rsidRPr="0074264A" w:rsidRDefault="007D310D" w:rsidP="003B4C0C">
            <w:pPr>
              <w:pStyle w:val="GvdeMetni"/>
              <w:ind w:left="141"/>
              <w:rPr>
                <w:spacing w:val="-2"/>
              </w:rPr>
            </w:pPr>
          </w:p>
          <w:p w14:paraId="1CC6E45B" w14:textId="77777777" w:rsidR="007D310D" w:rsidRPr="0074264A" w:rsidRDefault="007D310D" w:rsidP="003B4C0C">
            <w:pPr>
              <w:pStyle w:val="GvdeMetni"/>
              <w:ind w:left="141"/>
              <w:rPr>
                <w:spacing w:val="-2"/>
              </w:rPr>
            </w:pPr>
          </w:p>
          <w:p w14:paraId="1533272A" w14:textId="77777777" w:rsidR="007D310D" w:rsidRPr="0074264A" w:rsidRDefault="007D310D" w:rsidP="003B4C0C">
            <w:pPr>
              <w:pStyle w:val="GvdeMetni"/>
              <w:ind w:left="141"/>
              <w:rPr>
                <w:spacing w:val="-2"/>
              </w:rPr>
            </w:pPr>
          </w:p>
          <w:p w14:paraId="66724142" w14:textId="77777777" w:rsidR="007D310D" w:rsidRDefault="007D310D" w:rsidP="003B4C0C">
            <w:pPr>
              <w:pStyle w:val="GvdeMetni"/>
            </w:pPr>
          </w:p>
        </w:tc>
      </w:tr>
      <w:tr w:rsidR="007D310D" w14:paraId="7F952483" w14:textId="77777777" w:rsidTr="003B4C0C">
        <w:tc>
          <w:tcPr>
            <w:tcW w:w="9859" w:type="dxa"/>
          </w:tcPr>
          <w:p w14:paraId="1FE8FF27" w14:textId="77777777" w:rsidR="007D310D" w:rsidRPr="0074264A" w:rsidRDefault="007D310D" w:rsidP="003B4C0C">
            <w:pPr>
              <w:pStyle w:val="GvdeMetni"/>
            </w:pPr>
            <w:r w:rsidRPr="0074264A">
              <w:t>Hasta Hikayesi:</w:t>
            </w:r>
          </w:p>
          <w:p w14:paraId="48914BF1" w14:textId="77777777" w:rsidR="007D310D" w:rsidRPr="0074264A" w:rsidRDefault="007D310D" w:rsidP="003B4C0C">
            <w:pPr>
              <w:pStyle w:val="GvdeMetni"/>
              <w:ind w:left="141"/>
            </w:pPr>
          </w:p>
          <w:p w14:paraId="091B2F0D" w14:textId="77777777" w:rsidR="007D310D" w:rsidRPr="0074264A" w:rsidRDefault="007D310D" w:rsidP="003B4C0C">
            <w:pPr>
              <w:rPr>
                <w:b/>
                <w:sz w:val="24"/>
              </w:rPr>
            </w:pPr>
          </w:p>
          <w:p w14:paraId="72E8B8AC" w14:textId="77777777" w:rsidR="007D310D" w:rsidRPr="0074264A" w:rsidRDefault="007D310D" w:rsidP="003B4C0C">
            <w:pPr>
              <w:rPr>
                <w:b/>
                <w:sz w:val="24"/>
              </w:rPr>
            </w:pPr>
          </w:p>
          <w:p w14:paraId="65018C1A" w14:textId="77777777" w:rsidR="007D310D" w:rsidRPr="0074264A" w:rsidRDefault="007D310D" w:rsidP="003B4C0C">
            <w:pPr>
              <w:rPr>
                <w:b/>
                <w:sz w:val="24"/>
              </w:rPr>
            </w:pPr>
          </w:p>
          <w:p w14:paraId="0768B7C3" w14:textId="77777777" w:rsidR="007D310D" w:rsidRPr="0074264A" w:rsidRDefault="007D310D" w:rsidP="003B4C0C">
            <w:pPr>
              <w:rPr>
                <w:b/>
                <w:sz w:val="24"/>
              </w:rPr>
            </w:pPr>
          </w:p>
          <w:p w14:paraId="575E600C" w14:textId="77777777" w:rsidR="007D310D" w:rsidRPr="0074264A" w:rsidRDefault="007D310D" w:rsidP="003B4C0C">
            <w:pPr>
              <w:rPr>
                <w:b/>
                <w:sz w:val="24"/>
              </w:rPr>
            </w:pPr>
          </w:p>
          <w:p w14:paraId="5A978CA4" w14:textId="77777777" w:rsidR="007D310D" w:rsidRPr="0074264A" w:rsidRDefault="007D310D" w:rsidP="003B4C0C">
            <w:pPr>
              <w:rPr>
                <w:b/>
                <w:sz w:val="24"/>
              </w:rPr>
            </w:pPr>
          </w:p>
          <w:p w14:paraId="02FB5915" w14:textId="77777777" w:rsidR="007D310D" w:rsidRDefault="007D310D" w:rsidP="003B4C0C">
            <w:pPr>
              <w:pStyle w:val="GvdeMetni"/>
            </w:pPr>
          </w:p>
        </w:tc>
      </w:tr>
      <w:tr w:rsidR="007D310D" w14:paraId="7CA0ED91" w14:textId="77777777" w:rsidTr="003B4C0C">
        <w:tc>
          <w:tcPr>
            <w:tcW w:w="9859" w:type="dxa"/>
          </w:tcPr>
          <w:p w14:paraId="17A6A40A" w14:textId="77777777" w:rsidR="007D310D" w:rsidRPr="0074264A" w:rsidRDefault="007D310D" w:rsidP="003B4C0C">
            <w:pPr>
              <w:pStyle w:val="GvdeMetni"/>
            </w:pPr>
            <w:r w:rsidRPr="0074264A">
              <w:t>Hastaya Yapılan Değerlendirmeler ve Sonuçları Tedavi Öncesi ve Sonrası:</w:t>
            </w:r>
          </w:p>
          <w:p w14:paraId="6EEFD425" w14:textId="77777777" w:rsidR="007D310D" w:rsidRPr="0074264A" w:rsidRDefault="007D310D" w:rsidP="003B4C0C">
            <w:pPr>
              <w:pStyle w:val="GvdeMetni"/>
              <w:ind w:left="141"/>
            </w:pPr>
          </w:p>
          <w:p w14:paraId="01AA7858" w14:textId="77777777" w:rsidR="007D310D" w:rsidRPr="0074264A" w:rsidRDefault="007D310D" w:rsidP="003B4C0C">
            <w:pPr>
              <w:pStyle w:val="GvdeMetni"/>
              <w:ind w:left="141"/>
            </w:pPr>
          </w:p>
          <w:p w14:paraId="03D786D6" w14:textId="77777777" w:rsidR="007D310D" w:rsidRPr="0074264A" w:rsidRDefault="007D310D" w:rsidP="003B4C0C">
            <w:pPr>
              <w:pStyle w:val="GvdeMetni"/>
              <w:ind w:left="141"/>
            </w:pPr>
          </w:p>
          <w:p w14:paraId="7E5C826D" w14:textId="77777777" w:rsidR="007D310D" w:rsidRPr="0074264A" w:rsidRDefault="007D310D" w:rsidP="003B4C0C">
            <w:pPr>
              <w:pStyle w:val="GvdeMetni"/>
              <w:ind w:left="141"/>
            </w:pPr>
          </w:p>
          <w:p w14:paraId="3E0499C2" w14:textId="77777777" w:rsidR="007D310D" w:rsidRPr="0074264A" w:rsidRDefault="007D310D" w:rsidP="003B4C0C">
            <w:pPr>
              <w:pStyle w:val="GvdeMetni"/>
              <w:ind w:left="141"/>
            </w:pPr>
          </w:p>
          <w:p w14:paraId="518B7015" w14:textId="77777777" w:rsidR="007D310D" w:rsidRPr="0074264A" w:rsidRDefault="007D310D" w:rsidP="003B4C0C">
            <w:pPr>
              <w:pStyle w:val="GvdeMetni"/>
              <w:ind w:left="141"/>
            </w:pPr>
          </w:p>
          <w:p w14:paraId="6D57AFD7" w14:textId="77777777" w:rsidR="007D310D" w:rsidRPr="0074264A" w:rsidRDefault="007D310D" w:rsidP="003B4C0C">
            <w:pPr>
              <w:pStyle w:val="GvdeMetni"/>
              <w:ind w:left="141"/>
            </w:pPr>
          </w:p>
          <w:p w14:paraId="5801BF9E" w14:textId="77777777" w:rsidR="007D310D" w:rsidRPr="0074264A" w:rsidRDefault="007D310D" w:rsidP="003B4C0C">
            <w:pPr>
              <w:pStyle w:val="GvdeMetni"/>
              <w:ind w:left="141"/>
            </w:pPr>
          </w:p>
          <w:p w14:paraId="5620FB9F" w14:textId="77777777" w:rsidR="007D310D" w:rsidRPr="0074264A" w:rsidRDefault="007D310D" w:rsidP="003B4C0C">
            <w:pPr>
              <w:pStyle w:val="GvdeMetni"/>
              <w:ind w:left="141"/>
            </w:pPr>
          </w:p>
          <w:p w14:paraId="4A61D9D4" w14:textId="77777777" w:rsidR="007D310D" w:rsidRPr="0074264A" w:rsidRDefault="007D310D" w:rsidP="003B4C0C">
            <w:pPr>
              <w:pStyle w:val="GvdeMetni"/>
              <w:ind w:left="141"/>
            </w:pPr>
          </w:p>
          <w:p w14:paraId="26EE7667" w14:textId="77777777" w:rsidR="007D310D" w:rsidRPr="0074264A" w:rsidRDefault="007D310D" w:rsidP="003B4C0C">
            <w:pPr>
              <w:pStyle w:val="GvdeMetni"/>
              <w:ind w:left="141"/>
            </w:pPr>
          </w:p>
          <w:p w14:paraId="254125D6" w14:textId="77777777" w:rsidR="007D310D" w:rsidRPr="0074264A" w:rsidRDefault="007D310D" w:rsidP="003B4C0C">
            <w:pPr>
              <w:pStyle w:val="GvdeMetni"/>
              <w:ind w:left="141"/>
            </w:pPr>
          </w:p>
          <w:p w14:paraId="4F55431B" w14:textId="77777777" w:rsidR="007D310D" w:rsidRPr="0074264A" w:rsidRDefault="007D310D" w:rsidP="003B4C0C">
            <w:pPr>
              <w:pStyle w:val="GvdeMetni"/>
              <w:ind w:left="141"/>
            </w:pPr>
          </w:p>
          <w:p w14:paraId="14FC3DC6" w14:textId="77777777" w:rsidR="007D310D" w:rsidRPr="0074264A" w:rsidRDefault="007D310D" w:rsidP="003B4C0C">
            <w:pPr>
              <w:pStyle w:val="GvdeMetni"/>
              <w:ind w:left="141"/>
            </w:pPr>
          </w:p>
          <w:p w14:paraId="2BDA9C0A" w14:textId="77777777" w:rsidR="007D310D" w:rsidRDefault="007D310D" w:rsidP="003B4C0C">
            <w:pPr>
              <w:pStyle w:val="GvdeMetni"/>
            </w:pPr>
          </w:p>
        </w:tc>
      </w:tr>
      <w:tr w:rsidR="007D310D" w14:paraId="081CBA07" w14:textId="77777777" w:rsidTr="003B4C0C">
        <w:tc>
          <w:tcPr>
            <w:tcW w:w="9859" w:type="dxa"/>
          </w:tcPr>
          <w:p w14:paraId="44C6CDE2" w14:textId="77777777" w:rsidR="007D310D" w:rsidRPr="0074264A" w:rsidRDefault="007D310D" w:rsidP="003B4C0C">
            <w:pPr>
              <w:pStyle w:val="GvdeMetni"/>
            </w:pPr>
            <w:r w:rsidRPr="0074264A">
              <w:t>Hastaya verilen egzersizlerden 5’ini kaç set, kaç tekrar ve ne için verildiğiniz yazınız.</w:t>
            </w:r>
          </w:p>
          <w:p w14:paraId="19D53AD5" w14:textId="77777777" w:rsidR="007D310D" w:rsidRPr="0074264A" w:rsidRDefault="007D310D" w:rsidP="003B4C0C">
            <w:pPr>
              <w:pStyle w:val="GvdeMetni"/>
              <w:ind w:left="141"/>
            </w:pPr>
          </w:p>
          <w:p w14:paraId="243ECE27" w14:textId="77777777" w:rsidR="007D310D" w:rsidRPr="0074264A" w:rsidRDefault="007D310D" w:rsidP="003B4C0C">
            <w:pPr>
              <w:pStyle w:val="GvdeMetni"/>
              <w:ind w:left="141"/>
            </w:pPr>
          </w:p>
          <w:p w14:paraId="187780AB" w14:textId="77777777" w:rsidR="007D310D" w:rsidRPr="0074264A" w:rsidRDefault="007D310D" w:rsidP="003B4C0C">
            <w:pPr>
              <w:pStyle w:val="GvdeMetni"/>
              <w:ind w:left="141"/>
            </w:pPr>
          </w:p>
          <w:p w14:paraId="3B8FD313" w14:textId="77777777" w:rsidR="007D310D" w:rsidRPr="0074264A" w:rsidRDefault="007D310D" w:rsidP="003B4C0C">
            <w:pPr>
              <w:pStyle w:val="GvdeMetni"/>
              <w:ind w:left="141"/>
            </w:pPr>
          </w:p>
          <w:p w14:paraId="17A14729" w14:textId="77777777" w:rsidR="007D310D" w:rsidRPr="0074264A" w:rsidRDefault="007D310D" w:rsidP="003B4C0C">
            <w:pPr>
              <w:pStyle w:val="GvdeMetni"/>
              <w:ind w:left="141"/>
            </w:pPr>
          </w:p>
          <w:p w14:paraId="2133BFC5" w14:textId="77777777" w:rsidR="007D310D" w:rsidRDefault="007D310D" w:rsidP="003B4C0C">
            <w:pPr>
              <w:pStyle w:val="GvdeMetni"/>
            </w:pPr>
          </w:p>
          <w:p w14:paraId="5950B42B" w14:textId="77777777" w:rsidR="007D310D" w:rsidRDefault="007D310D" w:rsidP="003B4C0C">
            <w:pPr>
              <w:pStyle w:val="GvdeMetni"/>
            </w:pPr>
          </w:p>
        </w:tc>
      </w:tr>
      <w:tr w:rsidR="007D310D" w14:paraId="54EFB053" w14:textId="77777777" w:rsidTr="003B4C0C">
        <w:tc>
          <w:tcPr>
            <w:tcW w:w="9859" w:type="dxa"/>
          </w:tcPr>
          <w:p w14:paraId="5119614E" w14:textId="77777777" w:rsidR="007D310D" w:rsidRDefault="007D310D" w:rsidP="003B4C0C">
            <w:pPr>
              <w:pStyle w:val="GvdeMetni"/>
            </w:pPr>
            <w:r w:rsidRPr="0074264A">
              <w:t>Hastaya uygulanan manuel terapi veya elektroterapi uygulamalarını detayları ile (akım/teknik adı, yapılış şekli, süresi, tekrarı) ve amacıyla yazınız.</w:t>
            </w:r>
          </w:p>
          <w:p w14:paraId="55B6C11B" w14:textId="77777777" w:rsidR="007D310D" w:rsidRDefault="007D310D" w:rsidP="003B4C0C">
            <w:pPr>
              <w:pStyle w:val="GvdeMetni"/>
            </w:pPr>
          </w:p>
          <w:p w14:paraId="5F1B057E" w14:textId="77777777" w:rsidR="007D310D" w:rsidRDefault="007D310D" w:rsidP="003B4C0C">
            <w:pPr>
              <w:pStyle w:val="GvdeMetni"/>
            </w:pPr>
          </w:p>
          <w:p w14:paraId="2AAEA710" w14:textId="77777777" w:rsidR="007D310D" w:rsidRDefault="007D310D" w:rsidP="003B4C0C">
            <w:pPr>
              <w:pStyle w:val="GvdeMetni"/>
            </w:pPr>
          </w:p>
          <w:p w14:paraId="094BE70F" w14:textId="77777777" w:rsidR="007D310D" w:rsidRDefault="007D310D" w:rsidP="003B4C0C">
            <w:pPr>
              <w:pStyle w:val="GvdeMetni"/>
            </w:pPr>
          </w:p>
          <w:p w14:paraId="3FEBE08C" w14:textId="77777777" w:rsidR="007D310D" w:rsidRDefault="007D310D" w:rsidP="003B4C0C">
            <w:pPr>
              <w:pStyle w:val="GvdeMetni"/>
            </w:pPr>
          </w:p>
          <w:p w14:paraId="57123A3E" w14:textId="77777777" w:rsidR="007D310D" w:rsidRDefault="007D310D" w:rsidP="003B4C0C">
            <w:pPr>
              <w:pStyle w:val="GvdeMetni"/>
            </w:pPr>
          </w:p>
          <w:p w14:paraId="71513F20" w14:textId="77777777" w:rsidR="007D310D" w:rsidRDefault="007D310D" w:rsidP="003B4C0C">
            <w:pPr>
              <w:pStyle w:val="GvdeMetni"/>
            </w:pPr>
          </w:p>
        </w:tc>
      </w:tr>
    </w:tbl>
    <w:p w14:paraId="6403CD01" w14:textId="77777777" w:rsidR="007D310D" w:rsidRPr="0074264A" w:rsidRDefault="007D310D" w:rsidP="0074264A">
      <w:pPr>
        <w:rPr>
          <w:b/>
          <w:bCs/>
          <w:sz w:val="24"/>
          <w:szCs w:val="24"/>
        </w:rPr>
        <w:sectPr w:rsidR="007D310D" w:rsidRPr="0074264A">
          <w:pgSz w:w="11910" w:h="16840"/>
          <w:pgMar w:top="1040" w:right="992" w:bottom="280" w:left="1275" w:header="720" w:footer="720" w:gutter="0"/>
          <w:cols w:space="720"/>
        </w:sectPr>
      </w:pPr>
    </w:p>
    <w:p w14:paraId="69A4F48F" w14:textId="6D5405D2" w:rsidR="0074264A" w:rsidRPr="007D310D" w:rsidRDefault="0074264A" w:rsidP="007D310D">
      <w:pPr>
        <w:jc w:val="center"/>
        <w:rPr>
          <w:b/>
          <w:bCs/>
          <w:sz w:val="24"/>
          <w:szCs w:val="24"/>
        </w:rPr>
      </w:pPr>
      <w:r w:rsidRPr="007D310D">
        <w:rPr>
          <w:b/>
          <w:bCs/>
          <w:sz w:val="24"/>
          <w:szCs w:val="24"/>
        </w:rPr>
        <w:lastRenderedPageBreak/>
        <w:t>SEÇİLMİŞ OLGU</w:t>
      </w:r>
    </w:p>
    <w:p w14:paraId="593E0AB8" w14:textId="1E27D9B7" w:rsidR="0074264A" w:rsidRDefault="00023EC8">
      <w:pPr>
        <w:pStyle w:val="GvdeMetni"/>
        <w:rPr>
          <w:b w:val="0"/>
          <w:bCs w:val="0"/>
        </w:rPr>
      </w:pPr>
      <w:r w:rsidRPr="00023EC8">
        <w:rPr>
          <w:b w:val="0"/>
          <w:bCs w:val="0"/>
          <w:sz w:val="20"/>
          <w:szCs w:val="20"/>
        </w:rPr>
        <w:t>Bu kısımda öğrencimiz, staj süresince hasta ile iletişimde veya klinik uygulamalar sırasında karşılaştığı bir güçlüğü ele alacaktır. Örneğin, hasta stajyere yönelik güven duymakta tereddüt etmiş ya da öğrencinin söylediklerini yeterince dikkate almamış olabilir. Burada amaç, yaşanan deneyimi aktarmak, bu durumla nasıl başa çıkıldığını açıklamak ve sürece dair kişisel değerlendirme yapmaktır.</w:t>
      </w:r>
    </w:p>
    <w:tbl>
      <w:tblPr>
        <w:tblStyle w:val="TabloKlavuzu"/>
        <w:tblW w:w="0" w:type="auto"/>
        <w:tblLook w:val="04A0" w:firstRow="1" w:lastRow="0" w:firstColumn="1" w:lastColumn="0" w:noHBand="0" w:noVBand="1"/>
      </w:tblPr>
      <w:tblGrid>
        <w:gridCol w:w="9859"/>
      </w:tblGrid>
      <w:tr w:rsidR="007D310D" w:rsidRPr="007D310D" w14:paraId="0F8A6CEA" w14:textId="77777777" w:rsidTr="00D03ED3">
        <w:trPr>
          <w:trHeight w:val="1706"/>
        </w:trPr>
        <w:tc>
          <w:tcPr>
            <w:tcW w:w="9859" w:type="dxa"/>
          </w:tcPr>
          <w:p w14:paraId="1DD77CAB" w14:textId="77777777" w:rsidR="007D310D" w:rsidRDefault="007D310D" w:rsidP="002279AF">
            <w:pPr>
              <w:pStyle w:val="GvdeMetni"/>
              <w:rPr>
                <w:b w:val="0"/>
                <w:bCs w:val="0"/>
              </w:rPr>
            </w:pPr>
            <w:r w:rsidRPr="007D310D">
              <w:rPr>
                <w:b w:val="0"/>
                <w:bCs w:val="0"/>
              </w:rPr>
              <w:t>Vaka ile ilgili deneyimlediğiniz olay neydi:</w:t>
            </w:r>
          </w:p>
          <w:p w14:paraId="30EA8495" w14:textId="77777777" w:rsidR="007D310D" w:rsidRDefault="007D310D" w:rsidP="002279AF">
            <w:pPr>
              <w:pStyle w:val="GvdeMetni"/>
              <w:rPr>
                <w:b w:val="0"/>
                <w:bCs w:val="0"/>
              </w:rPr>
            </w:pPr>
          </w:p>
          <w:p w14:paraId="36C9FDF1" w14:textId="77777777" w:rsidR="007D310D" w:rsidRDefault="007D310D" w:rsidP="002279AF">
            <w:pPr>
              <w:pStyle w:val="GvdeMetni"/>
              <w:rPr>
                <w:b w:val="0"/>
                <w:bCs w:val="0"/>
              </w:rPr>
            </w:pPr>
          </w:p>
          <w:p w14:paraId="23D41D56" w14:textId="77777777" w:rsidR="007D310D" w:rsidRDefault="007D310D" w:rsidP="002279AF">
            <w:pPr>
              <w:pStyle w:val="GvdeMetni"/>
              <w:rPr>
                <w:b w:val="0"/>
                <w:bCs w:val="0"/>
              </w:rPr>
            </w:pPr>
          </w:p>
          <w:p w14:paraId="1F6C1358" w14:textId="77777777" w:rsidR="007D310D" w:rsidRDefault="007D310D" w:rsidP="002279AF">
            <w:pPr>
              <w:pStyle w:val="GvdeMetni"/>
              <w:rPr>
                <w:b w:val="0"/>
                <w:bCs w:val="0"/>
              </w:rPr>
            </w:pPr>
          </w:p>
          <w:p w14:paraId="6F6C79D3" w14:textId="77777777" w:rsidR="007D310D" w:rsidRDefault="007D310D" w:rsidP="002279AF">
            <w:pPr>
              <w:pStyle w:val="GvdeMetni"/>
              <w:rPr>
                <w:b w:val="0"/>
                <w:bCs w:val="0"/>
              </w:rPr>
            </w:pPr>
          </w:p>
          <w:p w14:paraId="6E6337D3" w14:textId="77777777" w:rsidR="007D310D" w:rsidRDefault="007D310D" w:rsidP="002279AF">
            <w:pPr>
              <w:pStyle w:val="GvdeMetni"/>
              <w:rPr>
                <w:b w:val="0"/>
                <w:bCs w:val="0"/>
              </w:rPr>
            </w:pPr>
          </w:p>
          <w:p w14:paraId="431B75FE" w14:textId="77777777" w:rsidR="007D310D" w:rsidRPr="007D310D" w:rsidRDefault="007D310D" w:rsidP="002279AF">
            <w:pPr>
              <w:pStyle w:val="GvdeMetni"/>
              <w:rPr>
                <w:b w:val="0"/>
                <w:bCs w:val="0"/>
              </w:rPr>
            </w:pPr>
          </w:p>
        </w:tc>
      </w:tr>
      <w:tr w:rsidR="007D310D" w:rsidRPr="007D310D" w14:paraId="0442EC12" w14:textId="77777777" w:rsidTr="004F5F54">
        <w:trPr>
          <w:trHeight w:val="1420"/>
        </w:trPr>
        <w:tc>
          <w:tcPr>
            <w:tcW w:w="9859" w:type="dxa"/>
          </w:tcPr>
          <w:p w14:paraId="1AAD4529" w14:textId="77777777" w:rsidR="007D310D" w:rsidRPr="007D310D" w:rsidRDefault="007D310D" w:rsidP="002279AF">
            <w:pPr>
              <w:pStyle w:val="GvdeMetni"/>
              <w:rPr>
                <w:b w:val="0"/>
                <w:bCs w:val="0"/>
              </w:rPr>
            </w:pPr>
            <w:r w:rsidRPr="007D310D">
              <w:rPr>
                <w:b w:val="0"/>
                <w:bCs w:val="0"/>
              </w:rPr>
              <w:t xml:space="preserve"> Bu olayla nasıl başa çıkmaya çalıştınız:</w:t>
            </w:r>
          </w:p>
        </w:tc>
      </w:tr>
      <w:tr w:rsidR="007D310D" w:rsidRPr="007D310D" w14:paraId="64A0F6ED" w14:textId="77777777" w:rsidTr="003B777C">
        <w:trPr>
          <w:trHeight w:val="1706"/>
        </w:trPr>
        <w:tc>
          <w:tcPr>
            <w:tcW w:w="9859" w:type="dxa"/>
          </w:tcPr>
          <w:p w14:paraId="4439488C" w14:textId="77777777" w:rsidR="007D310D" w:rsidRPr="007D310D" w:rsidRDefault="007D310D" w:rsidP="002279AF">
            <w:pPr>
              <w:pStyle w:val="GvdeMetni"/>
              <w:rPr>
                <w:b w:val="0"/>
                <w:bCs w:val="0"/>
              </w:rPr>
            </w:pPr>
            <w:r w:rsidRPr="007D310D">
              <w:rPr>
                <w:b w:val="0"/>
                <w:bCs w:val="0"/>
              </w:rPr>
              <w:t>Başa çıkma yönteminiz nasıl sonuçlandı:</w:t>
            </w:r>
          </w:p>
        </w:tc>
      </w:tr>
      <w:tr w:rsidR="007D310D" w:rsidRPr="007D310D" w14:paraId="1D05891F" w14:textId="77777777" w:rsidTr="00F616CC">
        <w:trPr>
          <w:trHeight w:val="1706"/>
        </w:trPr>
        <w:tc>
          <w:tcPr>
            <w:tcW w:w="9859" w:type="dxa"/>
          </w:tcPr>
          <w:p w14:paraId="0586BCCC" w14:textId="77777777" w:rsidR="007D310D" w:rsidRPr="007D310D" w:rsidRDefault="007D310D" w:rsidP="002279AF">
            <w:pPr>
              <w:pStyle w:val="GvdeMetni"/>
              <w:rPr>
                <w:b w:val="0"/>
                <w:bCs w:val="0"/>
              </w:rPr>
            </w:pPr>
            <w:r w:rsidRPr="007D310D">
              <w:rPr>
                <w:b w:val="0"/>
                <w:bCs w:val="0"/>
              </w:rPr>
              <w:t>Bu konunun ileri bir çözümü gerekli ise nasıl bir yol izlediniz:</w:t>
            </w:r>
          </w:p>
        </w:tc>
      </w:tr>
      <w:tr w:rsidR="007D310D" w:rsidRPr="007D310D" w14:paraId="3C8E672E" w14:textId="77777777" w:rsidTr="008F548E">
        <w:trPr>
          <w:trHeight w:val="1706"/>
        </w:trPr>
        <w:tc>
          <w:tcPr>
            <w:tcW w:w="9859" w:type="dxa"/>
          </w:tcPr>
          <w:p w14:paraId="427C7B2E" w14:textId="77777777" w:rsidR="007D310D" w:rsidRPr="007D310D" w:rsidRDefault="007D310D" w:rsidP="002279AF">
            <w:pPr>
              <w:pStyle w:val="GvdeMetni"/>
              <w:rPr>
                <w:b w:val="0"/>
                <w:bCs w:val="0"/>
              </w:rPr>
            </w:pPr>
            <w:r w:rsidRPr="007D310D">
              <w:rPr>
                <w:b w:val="0"/>
                <w:bCs w:val="0"/>
              </w:rPr>
              <w:t>Bu olayın nasıl çözümlenmesini beklerdiniz:</w:t>
            </w:r>
          </w:p>
        </w:tc>
      </w:tr>
      <w:tr w:rsidR="007D310D" w:rsidRPr="0074264A" w14:paraId="68B38634" w14:textId="77777777">
        <w:tc>
          <w:tcPr>
            <w:tcW w:w="9859" w:type="dxa"/>
          </w:tcPr>
          <w:p w14:paraId="67FA242D" w14:textId="77777777" w:rsidR="007D310D" w:rsidRDefault="007D310D" w:rsidP="002279AF">
            <w:pPr>
              <w:pStyle w:val="GvdeMetni"/>
              <w:rPr>
                <w:b w:val="0"/>
                <w:bCs w:val="0"/>
              </w:rPr>
            </w:pPr>
            <w:r w:rsidRPr="007D310D">
              <w:rPr>
                <w:b w:val="0"/>
                <w:bCs w:val="0"/>
              </w:rPr>
              <w:t xml:space="preserve">Zamanda geri gidebilseydiniz bu olayla ilgili farklı yapacağınız veya farklı ilerlemesini istediğiniz bir şey olur muydu? </w:t>
            </w:r>
          </w:p>
          <w:p w14:paraId="0B2BC085" w14:textId="77777777" w:rsidR="007D310D" w:rsidRDefault="007D310D" w:rsidP="002279AF">
            <w:pPr>
              <w:pStyle w:val="GvdeMetni"/>
              <w:rPr>
                <w:b w:val="0"/>
                <w:bCs w:val="0"/>
              </w:rPr>
            </w:pPr>
          </w:p>
          <w:p w14:paraId="1FFFD1AC" w14:textId="77777777" w:rsidR="007D310D" w:rsidRDefault="007D310D" w:rsidP="002279AF">
            <w:pPr>
              <w:pStyle w:val="GvdeMetni"/>
              <w:rPr>
                <w:b w:val="0"/>
                <w:bCs w:val="0"/>
              </w:rPr>
            </w:pPr>
          </w:p>
          <w:p w14:paraId="1D8FA758" w14:textId="77777777" w:rsidR="007D310D" w:rsidRDefault="007D310D" w:rsidP="002279AF">
            <w:pPr>
              <w:pStyle w:val="GvdeMetni"/>
              <w:rPr>
                <w:b w:val="0"/>
                <w:bCs w:val="0"/>
              </w:rPr>
            </w:pPr>
          </w:p>
          <w:p w14:paraId="294DC183" w14:textId="77777777" w:rsidR="007D310D" w:rsidRDefault="007D310D" w:rsidP="002279AF">
            <w:pPr>
              <w:pStyle w:val="GvdeMetni"/>
              <w:rPr>
                <w:b w:val="0"/>
                <w:bCs w:val="0"/>
              </w:rPr>
            </w:pPr>
          </w:p>
          <w:p w14:paraId="1BFC1DFA" w14:textId="77777777" w:rsidR="007D310D" w:rsidRDefault="007D310D" w:rsidP="002279AF">
            <w:pPr>
              <w:pStyle w:val="GvdeMetni"/>
              <w:rPr>
                <w:b w:val="0"/>
                <w:bCs w:val="0"/>
              </w:rPr>
            </w:pPr>
          </w:p>
          <w:p w14:paraId="2E4EF0AC" w14:textId="77777777" w:rsidR="007D310D" w:rsidRDefault="007D310D" w:rsidP="002279AF">
            <w:pPr>
              <w:pStyle w:val="GvdeMetni"/>
              <w:rPr>
                <w:b w:val="0"/>
                <w:bCs w:val="0"/>
              </w:rPr>
            </w:pPr>
          </w:p>
          <w:p w14:paraId="647AFF60" w14:textId="77777777" w:rsidR="007D310D" w:rsidRDefault="007D310D" w:rsidP="002279AF">
            <w:pPr>
              <w:pStyle w:val="GvdeMetni"/>
              <w:rPr>
                <w:b w:val="0"/>
                <w:bCs w:val="0"/>
              </w:rPr>
            </w:pPr>
          </w:p>
          <w:p w14:paraId="72FC8EEC" w14:textId="77777777" w:rsidR="007D310D" w:rsidRDefault="007D310D" w:rsidP="002279AF">
            <w:pPr>
              <w:pStyle w:val="GvdeMetni"/>
              <w:rPr>
                <w:b w:val="0"/>
                <w:bCs w:val="0"/>
              </w:rPr>
            </w:pPr>
          </w:p>
          <w:p w14:paraId="59D742BE" w14:textId="77777777" w:rsidR="007D310D" w:rsidRDefault="007D310D" w:rsidP="002279AF">
            <w:pPr>
              <w:pStyle w:val="GvdeMetni"/>
              <w:rPr>
                <w:b w:val="0"/>
                <w:bCs w:val="0"/>
              </w:rPr>
            </w:pPr>
          </w:p>
          <w:p w14:paraId="5052DDDC" w14:textId="77777777" w:rsidR="007D310D" w:rsidRDefault="007D310D" w:rsidP="002279AF">
            <w:pPr>
              <w:pStyle w:val="GvdeMetni"/>
              <w:rPr>
                <w:b w:val="0"/>
                <w:bCs w:val="0"/>
              </w:rPr>
            </w:pPr>
          </w:p>
          <w:p w14:paraId="6AA88A04" w14:textId="77777777" w:rsidR="007D310D" w:rsidRDefault="007D310D" w:rsidP="002279AF">
            <w:pPr>
              <w:pStyle w:val="GvdeMetni"/>
              <w:rPr>
                <w:b w:val="0"/>
                <w:bCs w:val="0"/>
              </w:rPr>
            </w:pPr>
          </w:p>
          <w:p w14:paraId="13DDE668" w14:textId="77777777" w:rsidR="007D310D" w:rsidRDefault="007D310D" w:rsidP="002279AF">
            <w:pPr>
              <w:pStyle w:val="GvdeMetni"/>
              <w:rPr>
                <w:b w:val="0"/>
                <w:bCs w:val="0"/>
              </w:rPr>
            </w:pPr>
          </w:p>
          <w:p w14:paraId="30234F27" w14:textId="77777777" w:rsidR="007D310D" w:rsidRDefault="007D310D" w:rsidP="002279AF">
            <w:pPr>
              <w:pStyle w:val="GvdeMetni"/>
              <w:rPr>
                <w:b w:val="0"/>
                <w:bCs w:val="0"/>
              </w:rPr>
            </w:pPr>
          </w:p>
          <w:p w14:paraId="06442469" w14:textId="77777777" w:rsidR="007D310D" w:rsidRDefault="007D310D" w:rsidP="002279AF">
            <w:pPr>
              <w:pStyle w:val="GvdeMetni"/>
              <w:rPr>
                <w:b w:val="0"/>
                <w:bCs w:val="0"/>
              </w:rPr>
            </w:pPr>
          </w:p>
          <w:p w14:paraId="6FD20FC2" w14:textId="77777777" w:rsidR="007D310D" w:rsidRPr="0074264A" w:rsidRDefault="007D310D" w:rsidP="002279AF">
            <w:pPr>
              <w:pStyle w:val="GvdeMetni"/>
              <w:rPr>
                <w:b w:val="0"/>
                <w:bCs w:val="0"/>
              </w:rPr>
            </w:pPr>
          </w:p>
        </w:tc>
      </w:tr>
    </w:tbl>
    <w:p w14:paraId="0FA85E92" w14:textId="77B0578B" w:rsidR="00F47BD6" w:rsidRPr="0074264A" w:rsidRDefault="00F47BD6">
      <w:pPr>
        <w:pStyle w:val="GvdeMetni"/>
        <w:rPr>
          <w:b w:val="0"/>
          <w:bCs w:val="0"/>
        </w:rPr>
        <w:sectPr w:rsidR="00F47BD6" w:rsidRPr="0074264A">
          <w:headerReference w:type="default" r:id="rId8"/>
          <w:pgSz w:w="11910" w:h="16840"/>
          <w:pgMar w:top="1800" w:right="992" w:bottom="280" w:left="1275" w:header="1140" w:footer="0" w:gutter="0"/>
          <w:cols w:space="720"/>
        </w:sectPr>
      </w:pPr>
    </w:p>
    <w:p w14:paraId="4940CF32" w14:textId="77777777" w:rsidR="003C5F0B" w:rsidRPr="0074264A" w:rsidRDefault="00000000">
      <w:pPr>
        <w:spacing w:before="137" w:line="360" w:lineRule="auto"/>
        <w:ind w:left="141" w:right="225" w:firstLine="749"/>
        <w:rPr>
          <w:sz w:val="24"/>
        </w:rPr>
      </w:pPr>
      <w:r w:rsidRPr="0074264A">
        <w:rPr>
          <w:b/>
          <w:sz w:val="24"/>
        </w:rPr>
        <w:lastRenderedPageBreak/>
        <w:t xml:space="preserve">(Bu kısım klinik uygulama bitiminde öğrenci tarafından doldurulacaktır.) </w:t>
      </w:r>
      <w:r w:rsidRPr="0074264A">
        <w:rPr>
          <w:sz w:val="24"/>
        </w:rPr>
        <w:t>Aşağıdaki</w:t>
      </w:r>
      <w:r w:rsidRPr="0074264A">
        <w:rPr>
          <w:spacing w:val="-3"/>
          <w:sz w:val="24"/>
        </w:rPr>
        <w:t xml:space="preserve"> </w:t>
      </w:r>
      <w:r w:rsidRPr="0074264A">
        <w:rPr>
          <w:sz w:val="24"/>
        </w:rPr>
        <w:t>sorular klinik uygulamanıza ve klinik uygulama yerinize yönelik değerlendirmeleri içermektedir.</w:t>
      </w:r>
      <w:r w:rsidRPr="0074264A">
        <w:rPr>
          <w:spacing w:val="32"/>
          <w:sz w:val="24"/>
        </w:rPr>
        <w:t xml:space="preserve"> </w:t>
      </w:r>
      <w:r w:rsidRPr="0074264A">
        <w:rPr>
          <w:sz w:val="24"/>
        </w:rPr>
        <w:t>Klinik uygulamalarınızın</w:t>
      </w:r>
      <w:r w:rsidRPr="0074264A">
        <w:rPr>
          <w:spacing w:val="31"/>
          <w:sz w:val="24"/>
        </w:rPr>
        <w:t xml:space="preserve"> </w:t>
      </w:r>
      <w:r w:rsidRPr="0074264A">
        <w:rPr>
          <w:sz w:val="24"/>
        </w:rPr>
        <w:t>daha verimli hale getirebilmesi için lütfen aşağıdaki sorulara objektif cevaplar veriniz.</w:t>
      </w:r>
    </w:p>
    <w:p w14:paraId="0042608B" w14:textId="7F1ACFC7" w:rsidR="00631203" w:rsidRDefault="00000000" w:rsidP="00631203">
      <w:pPr>
        <w:spacing w:line="362" w:lineRule="auto"/>
        <w:ind w:left="141" w:right="160"/>
        <w:rPr>
          <w:sz w:val="24"/>
        </w:rPr>
      </w:pPr>
      <w:r w:rsidRPr="0074264A">
        <w:rPr>
          <w:sz w:val="24"/>
        </w:rPr>
        <w:t>Lütfen</w:t>
      </w:r>
      <w:r w:rsidRPr="0074264A">
        <w:rPr>
          <w:spacing w:val="-8"/>
          <w:sz w:val="24"/>
        </w:rPr>
        <w:t xml:space="preserve"> </w:t>
      </w:r>
      <w:r w:rsidRPr="0074264A">
        <w:rPr>
          <w:sz w:val="24"/>
        </w:rPr>
        <w:t>aşağıdakileri</w:t>
      </w:r>
      <w:r w:rsidRPr="0074264A">
        <w:rPr>
          <w:spacing w:val="-8"/>
          <w:sz w:val="24"/>
        </w:rPr>
        <w:t xml:space="preserve"> </w:t>
      </w:r>
      <w:r w:rsidRPr="0074264A">
        <w:rPr>
          <w:sz w:val="24"/>
        </w:rPr>
        <w:t>puanlayın:</w:t>
      </w:r>
      <w:r w:rsidRPr="0074264A">
        <w:rPr>
          <w:spacing w:val="-3"/>
          <w:sz w:val="24"/>
        </w:rPr>
        <w:t xml:space="preserve"> </w:t>
      </w:r>
      <w:r w:rsidRPr="0074264A">
        <w:rPr>
          <w:sz w:val="24"/>
        </w:rPr>
        <w:t>(5</w:t>
      </w:r>
      <w:r w:rsidRPr="0074264A">
        <w:rPr>
          <w:spacing w:val="-3"/>
          <w:sz w:val="24"/>
        </w:rPr>
        <w:t xml:space="preserve"> </w:t>
      </w:r>
      <w:r w:rsidRPr="0074264A">
        <w:rPr>
          <w:sz w:val="24"/>
        </w:rPr>
        <w:t>=</w:t>
      </w:r>
      <w:r w:rsidRPr="0074264A">
        <w:rPr>
          <w:spacing w:val="-4"/>
          <w:sz w:val="24"/>
        </w:rPr>
        <w:t xml:space="preserve"> </w:t>
      </w:r>
      <w:r w:rsidRPr="0074264A">
        <w:rPr>
          <w:sz w:val="24"/>
        </w:rPr>
        <w:t>mükemmel,</w:t>
      </w:r>
      <w:r w:rsidRPr="0074264A">
        <w:rPr>
          <w:spacing w:val="-1"/>
          <w:sz w:val="24"/>
        </w:rPr>
        <w:t xml:space="preserve"> </w:t>
      </w:r>
      <w:r w:rsidRPr="0074264A">
        <w:rPr>
          <w:sz w:val="24"/>
        </w:rPr>
        <w:t>4</w:t>
      </w:r>
      <w:r w:rsidRPr="0074264A">
        <w:rPr>
          <w:spacing w:val="-3"/>
          <w:sz w:val="24"/>
        </w:rPr>
        <w:t xml:space="preserve"> </w:t>
      </w:r>
      <w:r w:rsidRPr="0074264A">
        <w:rPr>
          <w:sz w:val="24"/>
        </w:rPr>
        <w:t>= iyi,</w:t>
      </w:r>
      <w:r w:rsidRPr="0074264A">
        <w:rPr>
          <w:spacing w:val="-1"/>
          <w:sz w:val="24"/>
        </w:rPr>
        <w:t xml:space="preserve"> </w:t>
      </w:r>
      <w:r w:rsidRPr="0074264A">
        <w:rPr>
          <w:sz w:val="24"/>
        </w:rPr>
        <w:t>3</w:t>
      </w:r>
      <w:r w:rsidRPr="0074264A">
        <w:rPr>
          <w:spacing w:val="-3"/>
          <w:sz w:val="24"/>
        </w:rPr>
        <w:t xml:space="preserve"> </w:t>
      </w:r>
      <w:r w:rsidRPr="0074264A">
        <w:rPr>
          <w:sz w:val="24"/>
        </w:rPr>
        <w:t>=</w:t>
      </w:r>
      <w:r w:rsidRPr="0074264A">
        <w:rPr>
          <w:spacing w:val="-4"/>
          <w:sz w:val="24"/>
        </w:rPr>
        <w:t xml:space="preserve"> </w:t>
      </w:r>
      <w:r w:rsidRPr="0074264A">
        <w:rPr>
          <w:sz w:val="24"/>
        </w:rPr>
        <w:t>orta,</w:t>
      </w:r>
      <w:r w:rsidRPr="0074264A">
        <w:rPr>
          <w:spacing w:val="-6"/>
          <w:sz w:val="24"/>
        </w:rPr>
        <w:t xml:space="preserve"> </w:t>
      </w:r>
      <w:r w:rsidRPr="0074264A">
        <w:rPr>
          <w:sz w:val="24"/>
        </w:rPr>
        <w:t>2</w:t>
      </w:r>
      <w:r w:rsidRPr="0074264A">
        <w:rPr>
          <w:spacing w:val="-3"/>
          <w:sz w:val="24"/>
        </w:rPr>
        <w:t xml:space="preserve"> </w:t>
      </w:r>
      <w:r w:rsidRPr="0074264A">
        <w:rPr>
          <w:sz w:val="24"/>
        </w:rPr>
        <w:t>=</w:t>
      </w:r>
      <w:r w:rsidRPr="0074264A">
        <w:rPr>
          <w:spacing w:val="-4"/>
          <w:sz w:val="24"/>
        </w:rPr>
        <w:t xml:space="preserve"> </w:t>
      </w:r>
      <w:r w:rsidRPr="0074264A">
        <w:rPr>
          <w:sz w:val="24"/>
        </w:rPr>
        <w:t>zayıf,</w:t>
      </w:r>
      <w:r w:rsidRPr="0074264A">
        <w:rPr>
          <w:spacing w:val="-1"/>
          <w:sz w:val="24"/>
        </w:rPr>
        <w:t xml:space="preserve"> </w:t>
      </w:r>
      <w:r w:rsidRPr="0074264A">
        <w:rPr>
          <w:sz w:val="24"/>
        </w:rPr>
        <w:t>1</w:t>
      </w:r>
      <w:r w:rsidRPr="0074264A">
        <w:rPr>
          <w:spacing w:val="-3"/>
          <w:sz w:val="24"/>
        </w:rPr>
        <w:t xml:space="preserve"> </w:t>
      </w:r>
      <w:r w:rsidRPr="0074264A">
        <w:rPr>
          <w:sz w:val="24"/>
        </w:rPr>
        <w:t>=</w:t>
      </w:r>
      <w:r w:rsidRPr="0074264A">
        <w:rPr>
          <w:spacing w:val="-4"/>
          <w:sz w:val="24"/>
        </w:rPr>
        <w:t xml:space="preserve"> </w:t>
      </w:r>
      <w:r w:rsidRPr="0074264A">
        <w:rPr>
          <w:sz w:val="24"/>
        </w:rPr>
        <w:t>başarısız) ve altına varsa görüşlerinizi belirtiniz.</w:t>
      </w:r>
    </w:p>
    <w:p w14:paraId="45FD0668" w14:textId="77777777" w:rsidR="00631203" w:rsidRDefault="00631203">
      <w:pPr>
        <w:spacing w:line="362" w:lineRule="auto"/>
        <w:ind w:left="141" w:right="160"/>
        <w:rPr>
          <w:sz w:val="24"/>
        </w:rPr>
      </w:pPr>
    </w:p>
    <w:tbl>
      <w:tblPr>
        <w:tblStyle w:val="TabloKlavuzu"/>
        <w:tblW w:w="0" w:type="auto"/>
        <w:tblInd w:w="141" w:type="dxa"/>
        <w:tblLayout w:type="fixed"/>
        <w:tblLook w:val="04A0" w:firstRow="1" w:lastRow="0" w:firstColumn="1" w:lastColumn="0" w:noHBand="0" w:noVBand="1"/>
      </w:tblPr>
      <w:tblGrid>
        <w:gridCol w:w="676"/>
        <w:gridCol w:w="7655"/>
        <w:gridCol w:w="283"/>
        <w:gridCol w:w="284"/>
        <w:gridCol w:w="283"/>
        <w:gridCol w:w="284"/>
        <w:gridCol w:w="253"/>
      </w:tblGrid>
      <w:tr w:rsidR="00631203" w14:paraId="5F05A9DB" w14:textId="77777777" w:rsidTr="00631203">
        <w:tc>
          <w:tcPr>
            <w:tcW w:w="676" w:type="dxa"/>
          </w:tcPr>
          <w:p w14:paraId="543979EB" w14:textId="0A014C9F" w:rsidR="00631203" w:rsidRDefault="00631203">
            <w:pPr>
              <w:spacing w:line="362" w:lineRule="auto"/>
              <w:ind w:right="160"/>
              <w:rPr>
                <w:sz w:val="24"/>
              </w:rPr>
            </w:pPr>
            <w:r>
              <w:rPr>
                <w:sz w:val="24"/>
              </w:rPr>
              <w:t>1</w:t>
            </w:r>
          </w:p>
        </w:tc>
        <w:tc>
          <w:tcPr>
            <w:tcW w:w="7655" w:type="dxa"/>
          </w:tcPr>
          <w:p w14:paraId="3C07047D" w14:textId="34B604C7" w:rsidR="00631203" w:rsidRDefault="00631203">
            <w:pPr>
              <w:spacing w:line="362" w:lineRule="auto"/>
              <w:ind w:right="160"/>
              <w:rPr>
                <w:sz w:val="24"/>
              </w:rPr>
            </w:pPr>
            <w:r w:rsidRPr="0074264A">
              <w:rPr>
                <w:sz w:val="24"/>
              </w:rPr>
              <w:t>Mesleğiniz</w:t>
            </w:r>
            <w:r w:rsidRPr="0074264A">
              <w:rPr>
                <w:spacing w:val="-2"/>
                <w:sz w:val="24"/>
              </w:rPr>
              <w:t xml:space="preserve"> </w:t>
            </w:r>
            <w:r w:rsidRPr="0074264A">
              <w:rPr>
                <w:sz w:val="24"/>
              </w:rPr>
              <w:t>adına</w:t>
            </w:r>
            <w:r w:rsidRPr="0074264A">
              <w:rPr>
                <w:spacing w:val="1"/>
                <w:sz w:val="24"/>
              </w:rPr>
              <w:t xml:space="preserve"> </w:t>
            </w:r>
            <w:r w:rsidRPr="0074264A">
              <w:rPr>
                <w:sz w:val="24"/>
              </w:rPr>
              <w:t>klinik uygulamanın</w:t>
            </w:r>
            <w:r w:rsidRPr="0074264A">
              <w:rPr>
                <w:spacing w:val="2"/>
                <w:sz w:val="24"/>
              </w:rPr>
              <w:t xml:space="preserve"> </w:t>
            </w:r>
            <w:r w:rsidRPr="0074264A">
              <w:rPr>
                <w:sz w:val="24"/>
              </w:rPr>
              <w:t>sizde</w:t>
            </w:r>
            <w:r w:rsidRPr="0074264A">
              <w:rPr>
                <w:spacing w:val="-1"/>
                <w:sz w:val="24"/>
              </w:rPr>
              <w:t xml:space="preserve"> </w:t>
            </w:r>
            <w:r w:rsidRPr="0074264A">
              <w:rPr>
                <w:sz w:val="24"/>
              </w:rPr>
              <w:t>bıraktığı</w:t>
            </w:r>
            <w:r w:rsidRPr="0074264A">
              <w:rPr>
                <w:spacing w:val="-8"/>
                <w:sz w:val="24"/>
              </w:rPr>
              <w:t xml:space="preserve"> </w:t>
            </w:r>
            <w:r w:rsidRPr="0074264A">
              <w:rPr>
                <w:sz w:val="24"/>
              </w:rPr>
              <w:t>genel</w:t>
            </w:r>
            <w:r w:rsidRPr="0074264A">
              <w:rPr>
                <w:spacing w:val="-9"/>
                <w:sz w:val="24"/>
              </w:rPr>
              <w:t xml:space="preserve"> </w:t>
            </w:r>
            <w:r w:rsidRPr="0074264A">
              <w:rPr>
                <w:sz w:val="24"/>
              </w:rPr>
              <w:t>etki</w:t>
            </w:r>
          </w:p>
        </w:tc>
        <w:tc>
          <w:tcPr>
            <w:tcW w:w="283" w:type="dxa"/>
          </w:tcPr>
          <w:p w14:paraId="7443FA43" w14:textId="1B31E5B1" w:rsidR="00631203" w:rsidRDefault="00631203">
            <w:pPr>
              <w:spacing w:line="362" w:lineRule="auto"/>
              <w:ind w:right="160"/>
              <w:rPr>
                <w:sz w:val="24"/>
              </w:rPr>
            </w:pPr>
            <w:r>
              <w:rPr>
                <w:sz w:val="24"/>
              </w:rPr>
              <w:t>1</w:t>
            </w:r>
          </w:p>
        </w:tc>
        <w:tc>
          <w:tcPr>
            <w:tcW w:w="284" w:type="dxa"/>
          </w:tcPr>
          <w:p w14:paraId="6EE4C7C9" w14:textId="64457052" w:rsidR="00631203" w:rsidRDefault="00631203">
            <w:pPr>
              <w:spacing w:line="362" w:lineRule="auto"/>
              <w:ind w:right="160"/>
              <w:rPr>
                <w:sz w:val="24"/>
              </w:rPr>
            </w:pPr>
            <w:r>
              <w:rPr>
                <w:sz w:val="24"/>
              </w:rPr>
              <w:t>2</w:t>
            </w:r>
          </w:p>
        </w:tc>
        <w:tc>
          <w:tcPr>
            <w:tcW w:w="283" w:type="dxa"/>
          </w:tcPr>
          <w:p w14:paraId="59D155FD" w14:textId="56F2DC65" w:rsidR="00631203" w:rsidRDefault="00631203">
            <w:pPr>
              <w:spacing w:line="362" w:lineRule="auto"/>
              <w:ind w:right="160"/>
              <w:rPr>
                <w:sz w:val="24"/>
              </w:rPr>
            </w:pPr>
            <w:r>
              <w:rPr>
                <w:sz w:val="24"/>
              </w:rPr>
              <w:t>3</w:t>
            </w:r>
          </w:p>
        </w:tc>
        <w:tc>
          <w:tcPr>
            <w:tcW w:w="284" w:type="dxa"/>
          </w:tcPr>
          <w:p w14:paraId="4EDCC15F" w14:textId="3DFDEA08" w:rsidR="00631203" w:rsidRDefault="00631203">
            <w:pPr>
              <w:spacing w:line="362" w:lineRule="auto"/>
              <w:ind w:right="160"/>
              <w:rPr>
                <w:sz w:val="24"/>
              </w:rPr>
            </w:pPr>
            <w:r>
              <w:rPr>
                <w:sz w:val="24"/>
              </w:rPr>
              <w:t>4</w:t>
            </w:r>
          </w:p>
        </w:tc>
        <w:tc>
          <w:tcPr>
            <w:tcW w:w="253" w:type="dxa"/>
          </w:tcPr>
          <w:p w14:paraId="05F33A06" w14:textId="5107F87E" w:rsidR="00631203" w:rsidRDefault="00631203">
            <w:pPr>
              <w:spacing w:line="362" w:lineRule="auto"/>
              <w:ind w:right="160"/>
              <w:rPr>
                <w:sz w:val="24"/>
              </w:rPr>
            </w:pPr>
            <w:r>
              <w:rPr>
                <w:sz w:val="24"/>
              </w:rPr>
              <w:t>5</w:t>
            </w:r>
          </w:p>
        </w:tc>
      </w:tr>
      <w:tr w:rsidR="00631203" w14:paraId="7E8A30D6" w14:textId="77777777" w:rsidTr="00631203">
        <w:tc>
          <w:tcPr>
            <w:tcW w:w="676" w:type="dxa"/>
          </w:tcPr>
          <w:p w14:paraId="775220CE" w14:textId="51866D9A" w:rsidR="00631203" w:rsidRDefault="00631203">
            <w:pPr>
              <w:spacing w:line="362" w:lineRule="auto"/>
              <w:ind w:right="160"/>
              <w:rPr>
                <w:sz w:val="24"/>
              </w:rPr>
            </w:pPr>
            <w:r>
              <w:rPr>
                <w:sz w:val="24"/>
              </w:rPr>
              <w:t>2</w:t>
            </w:r>
          </w:p>
        </w:tc>
        <w:tc>
          <w:tcPr>
            <w:tcW w:w="7655" w:type="dxa"/>
          </w:tcPr>
          <w:p w14:paraId="24C16E68" w14:textId="59DB9507" w:rsidR="00631203" w:rsidRDefault="00631203">
            <w:pPr>
              <w:spacing w:line="362" w:lineRule="auto"/>
              <w:ind w:right="160"/>
              <w:rPr>
                <w:sz w:val="24"/>
              </w:rPr>
            </w:pPr>
            <w:r w:rsidRPr="0074264A">
              <w:rPr>
                <w:sz w:val="24"/>
              </w:rPr>
              <w:t>Klinik</w:t>
            </w:r>
            <w:r w:rsidRPr="0074264A">
              <w:rPr>
                <w:spacing w:val="-3"/>
                <w:sz w:val="24"/>
              </w:rPr>
              <w:t xml:space="preserve"> </w:t>
            </w:r>
            <w:r w:rsidRPr="0074264A">
              <w:rPr>
                <w:sz w:val="24"/>
              </w:rPr>
              <w:t>uygulama</w:t>
            </w:r>
            <w:r w:rsidRPr="0074264A">
              <w:rPr>
                <w:spacing w:val="-4"/>
                <w:sz w:val="24"/>
              </w:rPr>
              <w:t xml:space="preserve"> </w:t>
            </w:r>
            <w:r w:rsidRPr="0074264A">
              <w:rPr>
                <w:sz w:val="24"/>
              </w:rPr>
              <w:t>danışmanının</w:t>
            </w:r>
            <w:r w:rsidRPr="0074264A">
              <w:rPr>
                <w:spacing w:val="5"/>
                <w:sz w:val="24"/>
              </w:rPr>
              <w:t xml:space="preserve"> </w:t>
            </w:r>
            <w:r w:rsidRPr="0074264A">
              <w:rPr>
                <w:sz w:val="24"/>
              </w:rPr>
              <w:t>mesleki</w:t>
            </w:r>
            <w:r w:rsidRPr="0074264A">
              <w:rPr>
                <w:spacing w:val="-2"/>
                <w:sz w:val="24"/>
              </w:rPr>
              <w:t xml:space="preserve"> </w:t>
            </w:r>
            <w:r w:rsidRPr="0074264A">
              <w:rPr>
                <w:sz w:val="24"/>
              </w:rPr>
              <w:t>bakışınıza</w:t>
            </w:r>
            <w:r w:rsidRPr="0074264A">
              <w:rPr>
                <w:spacing w:val="1"/>
                <w:sz w:val="24"/>
              </w:rPr>
              <w:t xml:space="preserve"> </w:t>
            </w:r>
            <w:r w:rsidRPr="0074264A">
              <w:rPr>
                <w:sz w:val="24"/>
              </w:rPr>
              <w:t>katkısı</w:t>
            </w:r>
          </w:p>
        </w:tc>
        <w:tc>
          <w:tcPr>
            <w:tcW w:w="283" w:type="dxa"/>
          </w:tcPr>
          <w:p w14:paraId="2BB55117" w14:textId="77777777" w:rsidR="00631203" w:rsidRDefault="00631203">
            <w:pPr>
              <w:spacing w:line="362" w:lineRule="auto"/>
              <w:ind w:right="160"/>
              <w:rPr>
                <w:sz w:val="24"/>
              </w:rPr>
            </w:pPr>
          </w:p>
        </w:tc>
        <w:tc>
          <w:tcPr>
            <w:tcW w:w="284" w:type="dxa"/>
          </w:tcPr>
          <w:p w14:paraId="65F4B9DE" w14:textId="77777777" w:rsidR="00631203" w:rsidRDefault="00631203">
            <w:pPr>
              <w:spacing w:line="362" w:lineRule="auto"/>
              <w:ind w:right="160"/>
              <w:rPr>
                <w:sz w:val="24"/>
              </w:rPr>
            </w:pPr>
          </w:p>
        </w:tc>
        <w:tc>
          <w:tcPr>
            <w:tcW w:w="283" w:type="dxa"/>
          </w:tcPr>
          <w:p w14:paraId="788B63AB" w14:textId="77777777" w:rsidR="00631203" w:rsidRDefault="00631203">
            <w:pPr>
              <w:spacing w:line="362" w:lineRule="auto"/>
              <w:ind w:right="160"/>
              <w:rPr>
                <w:sz w:val="24"/>
              </w:rPr>
            </w:pPr>
          </w:p>
        </w:tc>
        <w:tc>
          <w:tcPr>
            <w:tcW w:w="284" w:type="dxa"/>
          </w:tcPr>
          <w:p w14:paraId="167B9827" w14:textId="77777777" w:rsidR="00631203" w:rsidRDefault="00631203">
            <w:pPr>
              <w:spacing w:line="362" w:lineRule="auto"/>
              <w:ind w:right="160"/>
              <w:rPr>
                <w:sz w:val="24"/>
              </w:rPr>
            </w:pPr>
          </w:p>
        </w:tc>
        <w:tc>
          <w:tcPr>
            <w:tcW w:w="253" w:type="dxa"/>
          </w:tcPr>
          <w:p w14:paraId="1E88BB67" w14:textId="77777777" w:rsidR="00631203" w:rsidRDefault="00631203">
            <w:pPr>
              <w:spacing w:line="362" w:lineRule="auto"/>
              <w:ind w:right="160"/>
              <w:rPr>
                <w:sz w:val="24"/>
              </w:rPr>
            </w:pPr>
          </w:p>
        </w:tc>
      </w:tr>
      <w:tr w:rsidR="00631203" w14:paraId="41D6084E" w14:textId="77777777" w:rsidTr="00631203">
        <w:tc>
          <w:tcPr>
            <w:tcW w:w="676" w:type="dxa"/>
          </w:tcPr>
          <w:p w14:paraId="16807A74" w14:textId="2D277ADF" w:rsidR="00631203" w:rsidRDefault="00631203">
            <w:pPr>
              <w:spacing w:line="362" w:lineRule="auto"/>
              <w:ind w:right="160"/>
              <w:rPr>
                <w:sz w:val="24"/>
              </w:rPr>
            </w:pPr>
            <w:r>
              <w:rPr>
                <w:sz w:val="24"/>
              </w:rPr>
              <w:t>3</w:t>
            </w:r>
          </w:p>
        </w:tc>
        <w:tc>
          <w:tcPr>
            <w:tcW w:w="7655" w:type="dxa"/>
          </w:tcPr>
          <w:p w14:paraId="59E67F98" w14:textId="78BF3AFD" w:rsidR="00631203" w:rsidRDefault="00631203">
            <w:pPr>
              <w:spacing w:line="362" w:lineRule="auto"/>
              <w:ind w:right="160"/>
              <w:rPr>
                <w:sz w:val="24"/>
              </w:rPr>
            </w:pPr>
            <w:r w:rsidRPr="0074264A">
              <w:rPr>
                <w:sz w:val="24"/>
              </w:rPr>
              <w:t>Klinik</w:t>
            </w:r>
            <w:r w:rsidRPr="0074264A">
              <w:rPr>
                <w:spacing w:val="-4"/>
                <w:sz w:val="24"/>
              </w:rPr>
              <w:t xml:space="preserve"> </w:t>
            </w:r>
            <w:r w:rsidRPr="0074264A">
              <w:rPr>
                <w:sz w:val="24"/>
              </w:rPr>
              <w:t>uygulamanın teorik</w:t>
            </w:r>
            <w:r w:rsidRPr="0074264A">
              <w:rPr>
                <w:spacing w:val="-2"/>
                <w:sz w:val="24"/>
              </w:rPr>
              <w:t xml:space="preserve"> </w:t>
            </w:r>
            <w:r w:rsidRPr="0074264A">
              <w:rPr>
                <w:sz w:val="24"/>
              </w:rPr>
              <w:t>bilginize</w:t>
            </w:r>
            <w:r w:rsidRPr="0074264A">
              <w:rPr>
                <w:spacing w:val="1"/>
                <w:sz w:val="24"/>
              </w:rPr>
              <w:t xml:space="preserve"> </w:t>
            </w:r>
            <w:r w:rsidRPr="0074264A">
              <w:rPr>
                <w:sz w:val="24"/>
              </w:rPr>
              <w:t>katkısı</w:t>
            </w:r>
          </w:p>
        </w:tc>
        <w:tc>
          <w:tcPr>
            <w:tcW w:w="283" w:type="dxa"/>
          </w:tcPr>
          <w:p w14:paraId="7AB9C0AF" w14:textId="77777777" w:rsidR="00631203" w:rsidRDefault="00631203">
            <w:pPr>
              <w:spacing w:line="362" w:lineRule="auto"/>
              <w:ind w:right="160"/>
              <w:rPr>
                <w:sz w:val="24"/>
              </w:rPr>
            </w:pPr>
          </w:p>
        </w:tc>
        <w:tc>
          <w:tcPr>
            <w:tcW w:w="284" w:type="dxa"/>
          </w:tcPr>
          <w:p w14:paraId="4321EAF1" w14:textId="77777777" w:rsidR="00631203" w:rsidRDefault="00631203">
            <w:pPr>
              <w:spacing w:line="362" w:lineRule="auto"/>
              <w:ind w:right="160"/>
              <w:rPr>
                <w:sz w:val="24"/>
              </w:rPr>
            </w:pPr>
          </w:p>
        </w:tc>
        <w:tc>
          <w:tcPr>
            <w:tcW w:w="283" w:type="dxa"/>
          </w:tcPr>
          <w:p w14:paraId="073EF2A6" w14:textId="77777777" w:rsidR="00631203" w:rsidRDefault="00631203">
            <w:pPr>
              <w:spacing w:line="362" w:lineRule="auto"/>
              <w:ind w:right="160"/>
              <w:rPr>
                <w:sz w:val="24"/>
              </w:rPr>
            </w:pPr>
          </w:p>
        </w:tc>
        <w:tc>
          <w:tcPr>
            <w:tcW w:w="284" w:type="dxa"/>
          </w:tcPr>
          <w:p w14:paraId="14EF8EA4" w14:textId="77777777" w:rsidR="00631203" w:rsidRDefault="00631203">
            <w:pPr>
              <w:spacing w:line="362" w:lineRule="auto"/>
              <w:ind w:right="160"/>
              <w:rPr>
                <w:sz w:val="24"/>
              </w:rPr>
            </w:pPr>
          </w:p>
        </w:tc>
        <w:tc>
          <w:tcPr>
            <w:tcW w:w="253" w:type="dxa"/>
          </w:tcPr>
          <w:p w14:paraId="453FF63B" w14:textId="77777777" w:rsidR="00631203" w:rsidRDefault="00631203">
            <w:pPr>
              <w:spacing w:line="362" w:lineRule="auto"/>
              <w:ind w:right="160"/>
              <w:rPr>
                <w:sz w:val="24"/>
              </w:rPr>
            </w:pPr>
          </w:p>
        </w:tc>
      </w:tr>
      <w:tr w:rsidR="00631203" w14:paraId="6223F43F" w14:textId="77777777" w:rsidTr="00631203">
        <w:tc>
          <w:tcPr>
            <w:tcW w:w="676" w:type="dxa"/>
          </w:tcPr>
          <w:p w14:paraId="4B096E21" w14:textId="5EA19341" w:rsidR="00631203" w:rsidRDefault="00631203">
            <w:pPr>
              <w:spacing w:line="362" w:lineRule="auto"/>
              <w:ind w:right="160"/>
              <w:rPr>
                <w:sz w:val="24"/>
              </w:rPr>
            </w:pPr>
            <w:r>
              <w:rPr>
                <w:sz w:val="24"/>
              </w:rPr>
              <w:t>4</w:t>
            </w:r>
          </w:p>
        </w:tc>
        <w:tc>
          <w:tcPr>
            <w:tcW w:w="7655" w:type="dxa"/>
          </w:tcPr>
          <w:p w14:paraId="43D2C101" w14:textId="0CFC1178" w:rsidR="00631203" w:rsidRDefault="00631203">
            <w:pPr>
              <w:spacing w:line="362" w:lineRule="auto"/>
              <w:ind w:right="160"/>
              <w:rPr>
                <w:sz w:val="24"/>
              </w:rPr>
            </w:pPr>
            <w:r w:rsidRPr="0074264A">
              <w:rPr>
                <w:sz w:val="24"/>
              </w:rPr>
              <w:t>Klinik</w:t>
            </w:r>
            <w:r w:rsidRPr="0074264A">
              <w:rPr>
                <w:spacing w:val="-2"/>
                <w:sz w:val="24"/>
              </w:rPr>
              <w:t xml:space="preserve"> </w:t>
            </w:r>
            <w:r w:rsidRPr="0074264A">
              <w:rPr>
                <w:sz w:val="24"/>
              </w:rPr>
              <w:t>uygulamanın pratik</w:t>
            </w:r>
            <w:r w:rsidRPr="0074264A">
              <w:rPr>
                <w:spacing w:val="2"/>
                <w:sz w:val="24"/>
              </w:rPr>
              <w:t xml:space="preserve"> </w:t>
            </w:r>
            <w:r w:rsidRPr="0074264A">
              <w:rPr>
                <w:sz w:val="24"/>
              </w:rPr>
              <w:t>bilginize</w:t>
            </w:r>
            <w:r w:rsidRPr="0074264A">
              <w:rPr>
                <w:spacing w:val="-1"/>
                <w:sz w:val="24"/>
              </w:rPr>
              <w:t xml:space="preserve"> </w:t>
            </w:r>
            <w:r w:rsidRPr="0074264A">
              <w:rPr>
                <w:sz w:val="24"/>
              </w:rPr>
              <w:t>ve</w:t>
            </w:r>
            <w:r w:rsidRPr="0074264A">
              <w:rPr>
                <w:spacing w:val="-2"/>
                <w:sz w:val="24"/>
              </w:rPr>
              <w:t xml:space="preserve"> </w:t>
            </w:r>
            <w:r w:rsidRPr="0074264A">
              <w:rPr>
                <w:sz w:val="24"/>
              </w:rPr>
              <w:t>klinik</w:t>
            </w:r>
            <w:r w:rsidRPr="0074264A">
              <w:rPr>
                <w:spacing w:val="-2"/>
                <w:sz w:val="24"/>
              </w:rPr>
              <w:t xml:space="preserve"> </w:t>
            </w:r>
            <w:r w:rsidRPr="0074264A">
              <w:rPr>
                <w:sz w:val="24"/>
              </w:rPr>
              <w:t>karar</w:t>
            </w:r>
            <w:r w:rsidRPr="0074264A">
              <w:rPr>
                <w:spacing w:val="-1"/>
                <w:sz w:val="24"/>
              </w:rPr>
              <w:t xml:space="preserve"> </w:t>
            </w:r>
            <w:r w:rsidRPr="0074264A">
              <w:rPr>
                <w:sz w:val="24"/>
              </w:rPr>
              <w:t>verme</w:t>
            </w:r>
            <w:r w:rsidRPr="0074264A">
              <w:rPr>
                <w:spacing w:val="-2"/>
                <w:sz w:val="24"/>
              </w:rPr>
              <w:t xml:space="preserve"> </w:t>
            </w:r>
            <w:r w:rsidRPr="0074264A">
              <w:rPr>
                <w:sz w:val="24"/>
              </w:rPr>
              <w:t>sürecinize</w:t>
            </w:r>
            <w:r w:rsidRPr="0074264A">
              <w:rPr>
                <w:spacing w:val="-3"/>
                <w:sz w:val="24"/>
              </w:rPr>
              <w:t xml:space="preserve"> </w:t>
            </w:r>
            <w:r w:rsidRPr="0074264A">
              <w:rPr>
                <w:sz w:val="24"/>
              </w:rPr>
              <w:t>katkısı</w:t>
            </w:r>
          </w:p>
        </w:tc>
        <w:tc>
          <w:tcPr>
            <w:tcW w:w="283" w:type="dxa"/>
          </w:tcPr>
          <w:p w14:paraId="0743151D" w14:textId="77777777" w:rsidR="00631203" w:rsidRDefault="00631203">
            <w:pPr>
              <w:spacing w:line="362" w:lineRule="auto"/>
              <w:ind w:right="160"/>
              <w:rPr>
                <w:sz w:val="24"/>
              </w:rPr>
            </w:pPr>
          </w:p>
        </w:tc>
        <w:tc>
          <w:tcPr>
            <w:tcW w:w="284" w:type="dxa"/>
          </w:tcPr>
          <w:p w14:paraId="338DB388" w14:textId="77777777" w:rsidR="00631203" w:rsidRDefault="00631203">
            <w:pPr>
              <w:spacing w:line="362" w:lineRule="auto"/>
              <w:ind w:right="160"/>
              <w:rPr>
                <w:sz w:val="24"/>
              </w:rPr>
            </w:pPr>
          </w:p>
        </w:tc>
        <w:tc>
          <w:tcPr>
            <w:tcW w:w="283" w:type="dxa"/>
          </w:tcPr>
          <w:p w14:paraId="5E2D3282" w14:textId="77777777" w:rsidR="00631203" w:rsidRDefault="00631203">
            <w:pPr>
              <w:spacing w:line="362" w:lineRule="auto"/>
              <w:ind w:right="160"/>
              <w:rPr>
                <w:sz w:val="24"/>
              </w:rPr>
            </w:pPr>
          </w:p>
        </w:tc>
        <w:tc>
          <w:tcPr>
            <w:tcW w:w="284" w:type="dxa"/>
          </w:tcPr>
          <w:p w14:paraId="06F797B9" w14:textId="77777777" w:rsidR="00631203" w:rsidRDefault="00631203">
            <w:pPr>
              <w:spacing w:line="362" w:lineRule="auto"/>
              <w:ind w:right="160"/>
              <w:rPr>
                <w:sz w:val="24"/>
              </w:rPr>
            </w:pPr>
          </w:p>
        </w:tc>
        <w:tc>
          <w:tcPr>
            <w:tcW w:w="253" w:type="dxa"/>
          </w:tcPr>
          <w:p w14:paraId="6384364C" w14:textId="77777777" w:rsidR="00631203" w:rsidRDefault="00631203">
            <w:pPr>
              <w:spacing w:line="362" w:lineRule="auto"/>
              <w:ind w:right="160"/>
              <w:rPr>
                <w:sz w:val="24"/>
              </w:rPr>
            </w:pPr>
          </w:p>
        </w:tc>
      </w:tr>
      <w:tr w:rsidR="00631203" w14:paraId="2679C633" w14:textId="77777777" w:rsidTr="00631203">
        <w:tc>
          <w:tcPr>
            <w:tcW w:w="676" w:type="dxa"/>
          </w:tcPr>
          <w:p w14:paraId="185E11A5" w14:textId="779B0112" w:rsidR="00631203" w:rsidRDefault="00631203">
            <w:pPr>
              <w:spacing w:line="362" w:lineRule="auto"/>
              <w:ind w:right="160"/>
              <w:rPr>
                <w:sz w:val="24"/>
              </w:rPr>
            </w:pPr>
            <w:r>
              <w:rPr>
                <w:sz w:val="24"/>
              </w:rPr>
              <w:t>5</w:t>
            </w:r>
          </w:p>
        </w:tc>
        <w:tc>
          <w:tcPr>
            <w:tcW w:w="7655" w:type="dxa"/>
          </w:tcPr>
          <w:p w14:paraId="6BD7AAF9" w14:textId="228A08FB" w:rsidR="00631203" w:rsidRDefault="00631203">
            <w:pPr>
              <w:spacing w:line="362" w:lineRule="auto"/>
              <w:ind w:right="160"/>
              <w:rPr>
                <w:sz w:val="24"/>
              </w:rPr>
            </w:pPr>
            <w:r w:rsidRPr="0074264A">
              <w:rPr>
                <w:sz w:val="24"/>
              </w:rPr>
              <w:t>Yeni</w:t>
            </w:r>
            <w:r w:rsidRPr="0074264A">
              <w:rPr>
                <w:spacing w:val="-6"/>
                <w:sz w:val="24"/>
              </w:rPr>
              <w:t xml:space="preserve"> </w:t>
            </w:r>
            <w:r w:rsidRPr="0074264A">
              <w:rPr>
                <w:sz w:val="24"/>
              </w:rPr>
              <w:t>uygulamaların miktarı</w:t>
            </w:r>
          </w:p>
        </w:tc>
        <w:tc>
          <w:tcPr>
            <w:tcW w:w="283" w:type="dxa"/>
          </w:tcPr>
          <w:p w14:paraId="4BC70FF6" w14:textId="77777777" w:rsidR="00631203" w:rsidRDefault="00631203">
            <w:pPr>
              <w:spacing w:line="362" w:lineRule="auto"/>
              <w:ind w:right="160"/>
              <w:rPr>
                <w:sz w:val="24"/>
              </w:rPr>
            </w:pPr>
          </w:p>
        </w:tc>
        <w:tc>
          <w:tcPr>
            <w:tcW w:w="284" w:type="dxa"/>
          </w:tcPr>
          <w:p w14:paraId="2EBC33CC" w14:textId="77777777" w:rsidR="00631203" w:rsidRDefault="00631203">
            <w:pPr>
              <w:spacing w:line="362" w:lineRule="auto"/>
              <w:ind w:right="160"/>
              <w:rPr>
                <w:sz w:val="24"/>
              </w:rPr>
            </w:pPr>
          </w:p>
        </w:tc>
        <w:tc>
          <w:tcPr>
            <w:tcW w:w="283" w:type="dxa"/>
          </w:tcPr>
          <w:p w14:paraId="051BF460" w14:textId="77777777" w:rsidR="00631203" w:rsidRDefault="00631203">
            <w:pPr>
              <w:spacing w:line="362" w:lineRule="auto"/>
              <w:ind w:right="160"/>
              <w:rPr>
                <w:sz w:val="24"/>
              </w:rPr>
            </w:pPr>
          </w:p>
        </w:tc>
        <w:tc>
          <w:tcPr>
            <w:tcW w:w="284" w:type="dxa"/>
          </w:tcPr>
          <w:p w14:paraId="1C7AC37F" w14:textId="77777777" w:rsidR="00631203" w:rsidRDefault="00631203">
            <w:pPr>
              <w:spacing w:line="362" w:lineRule="auto"/>
              <w:ind w:right="160"/>
              <w:rPr>
                <w:sz w:val="24"/>
              </w:rPr>
            </w:pPr>
          </w:p>
        </w:tc>
        <w:tc>
          <w:tcPr>
            <w:tcW w:w="253" w:type="dxa"/>
          </w:tcPr>
          <w:p w14:paraId="2CAA9097" w14:textId="77777777" w:rsidR="00631203" w:rsidRDefault="00631203">
            <w:pPr>
              <w:spacing w:line="362" w:lineRule="auto"/>
              <w:ind w:right="160"/>
              <w:rPr>
                <w:sz w:val="24"/>
              </w:rPr>
            </w:pPr>
          </w:p>
        </w:tc>
      </w:tr>
      <w:tr w:rsidR="00631203" w14:paraId="33C8725F" w14:textId="77777777" w:rsidTr="00631203">
        <w:tc>
          <w:tcPr>
            <w:tcW w:w="676" w:type="dxa"/>
          </w:tcPr>
          <w:p w14:paraId="28B56819" w14:textId="1085154A" w:rsidR="00631203" w:rsidRDefault="00631203">
            <w:pPr>
              <w:spacing w:line="362" w:lineRule="auto"/>
              <w:ind w:right="160"/>
              <w:rPr>
                <w:sz w:val="24"/>
              </w:rPr>
            </w:pPr>
            <w:r>
              <w:rPr>
                <w:sz w:val="24"/>
              </w:rPr>
              <w:t>6</w:t>
            </w:r>
          </w:p>
        </w:tc>
        <w:tc>
          <w:tcPr>
            <w:tcW w:w="7655" w:type="dxa"/>
          </w:tcPr>
          <w:p w14:paraId="52674B31" w14:textId="4D140EB3" w:rsidR="00631203" w:rsidRDefault="00631203">
            <w:pPr>
              <w:spacing w:line="362" w:lineRule="auto"/>
              <w:ind w:right="160"/>
              <w:rPr>
                <w:sz w:val="24"/>
              </w:rPr>
            </w:pPr>
            <w:r w:rsidRPr="0074264A">
              <w:rPr>
                <w:sz w:val="24"/>
              </w:rPr>
              <w:t>Klinik</w:t>
            </w:r>
            <w:r w:rsidRPr="0074264A">
              <w:rPr>
                <w:spacing w:val="-1"/>
                <w:sz w:val="24"/>
              </w:rPr>
              <w:t xml:space="preserve"> </w:t>
            </w:r>
            <w:r w:rsidRPr="0074264A">
              <w:rPr>
                <w:sz w:val="24"/>
              </w:rPr>
              <w:t>uygulama amaçlarının</w:t>
            </w:r>
            <w:r w:rsidRPr="0074264A">
              <w:rPr>
                <w:spacing w:val="-6"/>
                <w:sz w:val="24"/>
              </w:rPr>
              <w:t xml:space="preserve"> </w:t>
            </w:r>
            <w:r w:rsidRPr="0074264A">
              <w:rPr>
                <w:sz w:val="24"/>
              </w:rPr>
              <w:t>karşılanması</w:t>
            </w:r>
          </w:p>
        </w:tc>
        <w:tc>
          <w:tcPr>
            <w:tcW w:w="283" w:type="dxa"/>
          </w:tcPr>
          <w:p w14:paraId="5FBC74E9" w14:textId="77777777" w:rsidR="00631203" w:rsidRDefault="00631203">
            <w:pPr>
              <w:spacing w:line="362" w:lineRule="auto"/>
              <w:ind w:right="160"/>
              <w:rPr>
                <w:sz w:val="24"/>
              </w:rPr>
            </w:pPr>
          </w:p>
        </w:tc>
        <w:tc>
          <w:tcPr>
            <w:tcW w:w="284" w:type="dxa"/>
          </w:tcPr>
          <w:p w14:paraId="5BDDEDE1" w14:textId="77777777" w:rsidR="00631203" w:rsidRDefault="00631203">
            <w:pPr>
              <w:spacing w:line="362" w:lineRule="auto"/>
              <w:ind w:right="160"/>
              <w:rPr>
                <w:sz w:val="24"/>
              </w:rPr>
            </w:pPr>
          </w:p>
        </w:tc>
        <w:tc>
          <w:tcPr>
            <w:tcW w:w="283" w:type="dxa"/>
          </w:tcPr>
          <w:p w14:paraId="6BFBA568" w14:textId="77777777" w:rsidR="00631203" w:rsidRDefault="00631203">
            <w:pPr>
              <w:spacing w:line="362" w:lineRule="auto"/>
              <w:ind w:right="160"/>
              <w:rPr>
                <w:sz w:val="24"/>
              </w:rPr>
            </w:pPr>
          </w:p>
        </w:tc>
        <w:tc>
          <w:tcPr>
            <w:tcW w:w="284" w:type="dxa"/>
          </w:tcPr>
          <w:p w14:paraId="30056A5D" w14:textId="77777777" w:rsidR="00631203" w:rsidRDefault="00631203">
            <w:pPr>
              <w:spacing w:line="362" w:lineRule="auto"/>
              <w:ind w:right="160"/>
              <w:rPr>
                <w:sz w:val="24"/>
              </w:rPr>
            </w:pPr>
          </w:p>
        </w:tc>
        <w:tc>
          <w:tcPr>
            <w:tcW w:w="253" w:type="dxa"/>
          </w:tcPr>
          <w:p w14:paraId="5ACE34B2" w14:textId="77777777" w:rsidR="00631203" w:rsidRDefault="00631203">
            <w:pPr>
              <w:spacing w:line="362" w:lineRule="auto"/>
              <w:ind w:right="160"/>
              <w:rPr>
                <w:sz w:val="24"/>
              </w:rPr>
            </w:pPr>
          </w:p>
        </w:tc>
      </w:tr>
      <w:tr w:rsidR="00631203" w14:paraId="3CE5D853" w14:textId="77777777" w:rsidTr="00631203">
        <w:tc>
          <w:tcPr>
            <w:tcW w:w="676" w:type="dxa"/>
          </w:tcPr>
          <w:p w14:paraId="2BD87AF5" w14:textId="5C8E7433" w:rsidR="00631203" w:rsidRDefault="00631203">
            <w:pPr>
              <w:spacing w:line="362" w:lineRule="auto"/>
              <w:ind w:right="160"/>
              <w:rPr>
                <w:sz w:val="24"/>
              </w:rPr>
            </w:pPr>
            <w:r>
              <w:rPr>
                <w:sz w:val="24"/>
              </w:rPr>
              <w:t>7</w:t>
            </w:r>
          </w:p>
        </w:tc>
        <w:tc>
          <w:tcPr>
            <w:tcW w:w="7655" w:type="dxa"/>
          </w:tcPr>
          <w:p w14:paraId="2AF1D7AE" w14:textId="4F0C5E3F" w:rsidR="00631203" w:rsidRDefault="00631203">
            <w:pPr>
              <w:spacing w:line="362" w:lineRule="auto"/>
              <w:ind w:right="160"/>
              <w:rPr>
                <w:sz w:val="24"/>
              </w:rPr>
            </w:pPr>
            <w:r w:rsidRPr="0074264A">
              <w:rPr>
                <w:sz w:val="24"/>
              </w:rPr>
              <w:t>Derste</w:t>
            </w:r>
            <w:r w:rsidRPr="0074264A">
              <w:rPr>
                <w:spacing w:val="-7"/>
                <w:sz w:val="24"/>
              </w:rPr>
              <w:t xml:space="preserve"> </w:t>
            </w:r>
            <w:r w:rsidRPr="0074264A">
              <w:rPr>
                <w:sz w:val="24"/>
              </w:rPr>
              <w:t>öğrendiklerinizin</w:t>
            </w:r>
            <w:r w:rsidRPr="0074264A">
              <w:rPr>
                <w:spacing w:val="2"/>
                <w:sz w:val="24"/>
              </w:rPr>
              <w:t xml:space="preserve"> </w:t>
            </w:r>
            <w:r w:rsidRPr="0074264A">
              <w:rPr>
                <w:sz w:val="24"/>
              </w:rPr>
              <w:t>klinik</w:t>
            </w:r>
            <w:r w:rsidRPr="0074264A">
              <w:rPr>
                <w:spacing w:val="-1"/>
                <w:sz w:val="24"/>
              </w:rPr>
              <w:t xml:space="preserve"> </w:t>
            </w:r>
            <w:r w:rsidRPr="0074264A">
              <w:rPr>
                <w:sz w:val="24"/>
              </w:rPr>
              <w:t>uygulamaya</w:t>
            </w:r>
            <w:r w:rsidRPr="0074264A">
              <w:rPr>
                <w:spacing w:val="1"/>
                <w:sz w:val="24"/>
              </w:rPr>
              <w:t xml:space="preserve"> </w:t>
            </w:r>
            <w:r w:rsidRPr="0074264A">
              <w:rPr>
                <w:sz w:val="24"/>
              </w:rPr>
              <w:t>katkısı</w:t>
            </w:r>
          </w:p>
        </w:tc>
        <w:tc>
          <w:tcPr>
            <w:tcW w:w="283" w:type="dxa"/>
          </w:tcPr>
          <w:p w14:paraId="1AEBFD6A" w14:textId="77777777" w:rsidR="00631203" w:rsidRDefault="00631203">
            <w:pPr>
              <w:spacing w:line="362" w:lineRule="auto"/>
              <w:ind w:right="160"/>
              <w:rPr>
                <w:sz w:val="24"/>
              </w:rPr>
            </w:pPr>
          </w:p>
        </w:tc>
        <w:tc>
          <w:tcPr>
            <w:tcW w:w="284" w:type="dxa"/>
          </w:tcPr>
          <w:p w14:paraId="6A657EC2" w14:textId="77777777" w:rsidR="00631203" w:rsidRDefault="00631203">
            <w:pPr>
              <w:spacing w:line="362" w:lineRule="auto"/>
              <w:ind w:right="160"/>
              <w:rPr>
                <w:sz w:val="24"/>
              </w:rPr>
            </w:pPr>
          </w:p>
        </w:tc>
        <w:tc>
          <w:tcPr>
            <w:tcW w:w="283" w:type="dxa"/>
          </w:tcPr>
          <w:p w14:paraId="52BCBB9B" w14:textId="77777777" w:rsidR="00631203" w:rsidRDefault="00631203">
            <w:pPr>
              <w:spacing w:line="362" w:lineRule="auto"/>
              <w:ind w:right="160"/>
              <w:rPr>
                <w:sz w:val="24"/>
              </w:rPr>
            </w:pPr>
          </w:p>
        </w:tc>
        <w:tc>
          <w:tcPr>
            <w:tcW w:w="284" w:type="dxa"/>
          </w:tcPr>
          <w:p w14:paraId="2D760F10" w14:textId="77777777" w:rsidR="00631203" w:rsidRDefault="00631203">
            <w:pPr>
              <w:spacing w:line="362" w:lineRule="auto"/>
              <w:ind w:right="160"/>
              <w:rPr>
                <w:sz w:val="24"/>
              </w:rPr>
            </w:pPr>
          </w:p>
        </w:tc>
        <w:tc>
          <w:tcPr>
            <w:tcW w:w="253" w:type="dxa"/>
          </w:tcPr>
          <w:p w14:paraId="252CA5EA" w14:textId="77777777" w:rsidR="00631203" w:rsidRDefault="00631203">
            <w:pPr>
              <w:spacing w:line="362" w:lineRule="auto"/>
              <w:ind w:right="160"/>
              <w:rPr>
                <w:sz w:val="24"/>
              </w:rPr>
            </w:pPr>
          </w:p>
        </w:tc>
      </w:tr>
      <w:tr w:rsidR="00631203" w14:paraId="687BEF79" w14:textId="77777777" w:rsidTr="00631203">
        <w:tc>
          <w:tcPr>
            <w:tcW w:w="676" w:type="dxa"/>
          </w:tcPr>
          <w:p w14:paraId="58A8CB95" w14:textId="600CAAD5" w:rsidR="00631203" w:rsidRDefault="00631203">
            <w:pPr>
              <w:spacing w:line="362" w:lineRule="auto"/>
              <w:ind w:right="160"/>
              <w:rPr>
                <w:sz w:val="24"/>
              </w:rPr>
            </w:pPr>
            <w:r>
              <w:rPr>
                <w:sz w:val="24"/>
              </w:rPr>
              <w:t>8</w:t>
            </w:r>
          </w:p>
        </w:tc>
        <w:tc>
          <w:tcPr>
            <w:tcW w:w="7655" w:type="dxa"/>
          </w:tcPr>
          <w:p w14:paraId="5E96EE64" w14:textId="2FD0DC93" w:rsidR="00631203" w:rsidRDefault="00631203">
            <w:pPr>
              <w:spacing w:line="362" w:lineRule="auto"/>
              <w:ind w:right="160"/>
              <w:rPr>
                <w:sz w:val="24"/>
              </w:rPr>
            </w:pPr>
            <w:r w:rsidRPr="0074264A">
              <w:rPr>
                <w:sz w:val="24"/>
              </w:rPr>
              <w:t>Klinik</w:t>
            </w:r>
            <w:r w:rsidRPr="0074264A">
              <w:rPr>
                <w:spacing w:val="-2"/>
                <w:sz w:val="24"/>
              </w:rPr>
              <w:t xml:space="preserve"> </w:t>
            </w:r>
            <w:r w:rsidRPr="0074264A">
              <w:rPr>
                <w:sz w:val="24"/>
              </w:rPr>
              <w:t>uygulama</w:t>
            </w:r>
            <w:r w:rsidRPr="0074264A">
              <w:rPr>
                <w:spacing w:val="4"/>
                <w:sz w:val="24"/>
              </w:rPr>
              <w:t xml:space="preserve"> </w:t>
            </w:r>
            <w:r w:rsidRPr="0074264A">
              <w:rPr>
                <w:sz w:val="24"/>
              </w:rPr>
              <w:t>yerinin</w:t>
            </w:r>
            <w:r w:rsidRPr="0074264A">
              <w:rPr>
                <w:spacing w:val="-2"/>
                <w:sz w:val="24"/>
              </w:rPr>
              <w:t xml:space="preserve"> </w:t>
            </w:r>
            <w:r w:rsidRPr="0074264A">
              <w:rPr>
                <w:sz w:val="24"/>
              </w:rPr>
              <w:t>fiziksel</w:t>
            </w:r>
            <w:r w:rsidRPr="0074264A">
              <w:rPr>
                <w:spacing w:val="-6"/>
                <w:sz w:val="24"/>
              </w:rPr>
              <w:t xml:space="preserve"> </w:t>
            </w:r>
            <w:r w:rsidRPr="0074264A">
              <w:rPr>
                <w:sz w:val="24"/>
              </w:rPr>
              <w:t>koşulları</w:t>
            </w:r>
            <w:r w:rsidRPr="0074264A">
              <w:rPr>
                <w:spacing w:val="-6"/>
                <w:sz w:val="24"/>
              </w:rPr>
              <w:t xml:space="preserve"> </w:t>
            </w:r>
            <w:r w:rsidRPr="0074264A">
              <w:rPr>
                <w:sz w:val="24"/>
              </w:rPr>
              <w:t>ve</w:t>
            </w:r>
            <w:r w:rsidRPr="0074264A">
              <w:rPr>
                <w:spacing w:val="-3"/>
                <w:sz w:val="24"/>
              </w:rPr>
              <w:t xml:space="preserve"> </w:t>
            </w:r>
            <w:r w:rsidRPr="0074264A">
              <w:rPr>
                <w:sz w:val="24"/>
              </w:rPr>
              <w:t>olanakları</w:t>
            </w:r>
          </w:p>
        </w:tc>
        <w:tc>
          <w:tcPr>
            <w:tcW w:w="283" w:type="dxa"/>
          </w:tcPr>
          <w:p w14:paraId="5F44554F" w14:textId="77777777" w:rsidR="00631203" w:rsidRDefault="00631203">
            <w:pPr>
              <w:spacing w:line="362" w:lineRule="auto"/>
              <w:ind w:right="160"/>
              <w:rPr>
                <w:sz w:val="24"/>
              </w:rPr>
            </w:pPr>
          </w:p>
        </w:tc>
        <w:tc>
          <w:tcPr>
            <w:tcW w:w="284" w:type="dxa"/>
          </w:tcPr>
          <w:p w14:paraId="5B898F84" w14:textId="77777777" w:rsidR="00631203" w:rsidRDefault="00631203">
            <w:pPr>
              <w:spacing w:line="362" w:lineRule="auto"/>
              <w:ind w:right="160"/>
              <w:rPr>
                <w:sz w:val="24"/>
              </w:rPr>
            </w:pPr>
          </w:p>
        </w:tc>
        <w:tc>
          <w:tcPr>
            <w:tcW w:w="283" w:type="dxa"/>
          </w:tcPr>
          <w:p w14:paraId="4753904C" w14:textId="77777777" w:rsidR="00631203" w:rsidRDefault="00631203">
            <w:pPr>
              <w:spacing w:line="362" w:lineRule="auto"/>
              <w:ind w:right="160"/>
              <w:rPr>
                <w:sz w:val="24"/>
              </w:rPr>
            </w:pPr>
          </w:p>
        </w:tc>
        <w:tc>
          <w:tcPr>
            <w:tcW w:w="284" w:type="dxa"/>
          </w:tcPr>
          <w:p w14:paraId="6BD3892D" w14:textId="77777777" w:rsidR="00631203" w:rsidRDefault="00631203">
            <w:pPr>
              <w:spacing w:line="362" w:lineRule="auto"/>
              <w:ind w:right="160"/>
              <w:rPr>
                <w:sz w:val="24"/>
              </w:rPr>
            </w:pPr>
          </w:p>
        </w:tc>
        <w:tc>
          <w:tcPr>
            <w:tcW w:w="253" w:type="dxa"/>
          </w:tcPr>
          <w:p w14:paraId="2D426DD2" w14:textId="77777777" w:rsidR="00631203" w:rsidRDefault="00631203">
            <w:pPr>
              <w:spacing w:line="362" w:lineRule="auto"/>
              <w:ind w:right="160"/>
              <w:rPr>
                <w:sz w:val="24"/>
              </w:rPr>
            </w:pPr>
          </w:p>
        </w:tc>
      </w:tr>
      <w:tr w:rsidR="00631203" w14:paraId="5F6BD7ED" w14:textId="77777777" w:rsidTr="00631203">
        <w:tc>
          <w:tcPr>
            <w:tcW w:w="676" w:type="dxa"/>
          </w:tcPr>
          <w:p w14:paraId="752252E5" w14:textId="61029334" w:rsidR="00631203" w:rsidRDefault="00631203">
            <w:pPr>
              <w:spacing w:line="362" w:lineRule="auto"/>
              <w:ind w:right="160"/>
              <w:rPr>
                <w:sz w:val="24"/>
              </w:rPr>
            </w:pPr>
            <w:r>
              <w:rPr>
                <w:sz w:val="24"/>
              </w:rPr>
              <w:t>9</w:t>
            </w:r>
          </w:p>
        </w:tc>
        <w:tc>
          <w:tcPr>
            <w:tcW w:w="7655" w:type="dxa"/>
          </w:tcPr>
          <w:p w14:paraId="40D30571" w14:textId="6DA11EC7" w:rsidR="00631203" w:rsidRDefault="00631203">
            <w:pPr>
              <w:spacing w:line="362" w:lineRule="auto"/>
              <w:ind w:right="160"/>
              <w:rPr>
                <w:sz w:val="24"/>
              </w:rPr>
            </w:pPr>
            <w:r w:rsidRPr="0074264A">
              <w:rPr>
                <w:sz w:val="24"/>
              </w:rPr>
              <w:t>Klinik</w:t>
            </w:r>
            <w:r w:rsidRPr="0074264A">
              <w:rPr>
                <w:spacing w:val="-4"/>
                <w:sz w:val="24"/>
              </w:rPr>
              <w:t xml:space="preserve"> </w:t>
            </w:r>
            <w:r w:rsidRPr="0074264A">
              <w:rPr>
                <w:sz w:val="24"/>
              </w:rPr>
              <w:t>uygulama süresi</w:t>
            </w:r>
          </w:p>
        </w:tc>
        <w:tc>
          <w:tcPr>
            <w:tcW w:w="283" w:type="dxa"/>
          </w:tcPr>
          <w:p w14:paraId="7A848941" w14:textId="77777777" w:rsidR="00631203" w:rsidRDefault="00631203">
            <w:pPr>
              <w:spacing w:line="362" w:lineRule="auto"/>
              <w:ind w:right="160"/>
              <w:rPr>
                <w:sz w:val="24"/>
              </w:rPr>
            </w:pPr>
          </w:p>
        </w:tc>
        <w:tc>
          <w:tcPr>
            <w:tcW w:w="284" w:type="dxa"/>
          </w:tcPr>
          <w:p w14:paraId="49926E36" w14:textId="77777777" w:rsidR="00631203" w:rsidRDefault="00631203">
            <w:pPr>
              <w:spacing w:line="362" w:lineRule="auto"/>
              <w:ind w:right="160"/>
              <w:rPr>
                <w:sz w:val="24"/>
              </w:rPr>
            </w:pPr>
          </w:p>
        </w:tc>
        <w:tc>
          <w:tcPr>
            <w:tcW w:w="283" w:type="dxa"/>
          </w:tcPr>
          <w:p w14:paraId="119AE12A" w14:textId="77777777" w:rsidR="00631203" w:rsidRDefault="00631203">
            <w:pPr>
              <w:spacing w:line="362" w:lineRule="auto"/>
              <w:ind w:right="160"/>
              <w:rPr>
                <w:sz w:val="24"/>
              </w:rPr>
            </w:pPr>
          </w:p>
        </w:tc>
        <w:tc>
          <w:tcPr>
            <w:tcW w:w="284" w:type="dxa"/>
          </w:tcPr>
          <w:p w14:paraId="7DBCD009" w14:textId="77777777" w:rsidR="00631203" w:rsidRDefault="00631203">
            <w:pPr>
              <w:spacing w:line="362" w:lineRule="auto"/>
              <w:ind w:right="160"/>
              <w:rPr>
                <w:sz w:val="24"/>
              </w:rPr>
            </w:pPr>
          </w:p>
        </w:tc>
        <w:tc>
          <w:tcPr>
            <w:tcW w:w="253" w:type="dxa"/>
          </w:tcPr>
          <w:p w14:paraId="4F85E9EC" w14:textId="77777777" w:rsidR="00631203" w:rsidRDefault="00631203">
            <w:pPr>
              <w:spacing w:line="362" w:lineRule="auto"/>
              <w:ind w:right="160"/>
              <w:rPr>
                <w:sz w:val="24"/>
              </w:rPr>
            </w:pPr>
          </w:p>
        </w:tc>
      </w:tr>
      <w:tr w:rsidR="00631203" w14:paraId="7C920CC8" w14:textId="77777777" w:rsidTr="00631203">
        <w:tc>
          <w:tcPr>
            <w:tcW w:w="676" w:type="dxa"/>
          </w:tcPr>
          <w:p w14:paraId="0897DD69" w14:textId="456F3E59" w:rsidR="00631203" w:rsidRDefault="00631203">
            <w:pPr>
              <w:spacing w:line="362" w:lineRule="auto"/>
              <w:ind w:right="160"/>
              <w:rPr>
                <w:sz w:val="24"/>
              </w:rPr>
            </w:pPr>
            <w:r>
              <w:rPr>
                <w:sz w:val="24"/>
              </w:rPr>
              <w:t>10</w:t>
            </w:r>
          </w:p>
        </w:tc>
        <w:tc>
          <w:tcPr>
            <w:tcW w:w="7655" w:type="dxa"/>
          </w:tcPr>
          <w:p w14:paraId="4515CAFA" w14:textId="3C84D776" w:rsidR="00631203" w:rsidRDefault="00631203">
            <w:pPr>
              <w:spacing w:line="362" w:lineRule="auto"/>
              <w:ind w:right="160"/>
              <w:rPr>
                <w:sz w:val="24"/>
              </w:rPr>
            </w:pPr>
            <w:r w:rsidRPr="0074264A">
              <w:rPr>
                <w:sz w:val="24"/>
              </w:rPr>
              <w:t>Klinik</w:t>
            </w:r>
            <w:r w:rsidRPr="0074264A">
              <w:rPr>
                <w:spacing w:val="-2"/>
                <w:sz w:val="24"/>
              </w:rPr>
              <w:t xml:space="preserve"> </w:t>
            </w:r>
            <w:r w:rsidRPr="0074264A">
              <w:rPr>
                <w:sz w:val="24"/>
              </w:rPr>
              <w:t>uygulama</w:t>
            </w:r>
            <w:r w:rsidRPr="0074264A">
              <w:rPr>
                <w:spacing w:val="4"/>
                <w:sz w:val="24"/>
              </w:rPr>
              <w:t xml:space="preserve"> </w:t>
            </w:r>
            <w:r w:rsidRPr="0074264A">
              <w:rPr>
                <w:sz w:val="24"/>
              </w:rPr>
              <w:t>yaptığınız</w:t>
            </w:r>
            <w:r w:rsidRPr="0074264A">
              <w:rPr>
                <w:spacing w:val="-2"/>
                <w:sz w:val="24"/>
              </w:rPr>
              <w:t xml:space="preserve"> </w:t>
            </w:r>
            <w:r w:rsidRPr="0074264A">
              <w:rPr>
                <w:sz w:val="24"/>
              </w:rPr>
              <w:t>kurumun</w:t>
            </w:r>
            <w:r w:rsidRPr="0074264A">
              <w:rPr>
                <w:spacing w:val="-7"/>
                <w:sz w:val="24"/>
              </w:rPr>
              <w:t xml:space="preserve"> </w:t>
            </w:r>
            <w:r w:rsidRPr="0074264A">
              <w:rPr>
                <w:sz w:val="24"/>
              </w:rPr>
              <w:t>hasta</w:t>
            </w:r>
            <w:r w:rsidRPr="0074264A">
              <w:rPr>
                <w:spacing w:val="-2"/>
                <w:sz w:val="24"/>
              </w:rPr>
              <w:t xml:space="preserve"> </w:t>
            </w:r>
            <w:r w:rsidRPr="0074264A">
              <w:rPr>
                <w:sz w:val="24"/>
              </w:rPr>
              <w:t>profili</w:t>
            </w:r>
            <w:r w:rsidRPr="0074264A">
              <w:rPr>
                <w:spacing w:val="-2"/>
                <w:sz w:val="24"/>
              </w:rPr>
              <w:t xml:space="preserve"> </w:t>
            </w:r>
            <w:r w:rsidRPr="0074264A">
              <w:rPr>
                <w:sz w:val="24"/>
              </w:rPr>
              <w:t>ve</w:t>
            </w:r>
            <w:r w:rsidRPr="0074264A">
              <w:rPr>
                <w:spacing w:val="-3"/>
                <w:sz w:val="24"/>
              </w:rPr>
              <w:t xml:space="preserve"> </w:t>
            </w:r>
            <w:r w:rsidRPr="0074264A">
              <w:rPr>
                <w:sz w:val="24"/>
              </w:rPr>
              <w:t>çeşitliliği</w:t>
            </w:r>
          </w:p>
        </w:tc>
        <w:tc>
          <w:tcPr>
            <w:tcW w:w="283" w:type="dxa"/>
          </w:tcPr>
          <w:p w14:paraId="7018BDBF" w14:textId="77777777" w:rsidR="00631203" w:rsidRDefault="00631203">
            <w:pPr>
              <w:spacing w:line="362" w:lineRule="auto"/>
              <w:ind w:right="160"/>
              <w:rPr>
                <w:sz w:val="24"/>
              </w:rPr>
            </w:pPr>
          </w:p>
        </w:tc>
        <w:tc>
          <w:tcPr>
            <w:tcW w:w="284" w:type="dxa"/>
          </w:tcPr>
          <w:p w14:paraId="00343BEE" w14:textId="77777777" w:rsidR="00631203" w:rsidRDefault="00631203">
            <w:pPr>
              <w:spacing w:line="362" w:lineRule="auto"/>
              <w:ind w:right="160"/>
              <w:rPr>
                <w:sz w:val="24"/>
              </w:rPr>
            </w:pPr>
          </w:p>
        </w:tc>
        <w:tc>
          <w:tcPr>
            <w:tcW w:w="283" w:type="dxa"/>
          </w:tcPr>
          <w:p w14:paraId="6EEBD061" w14:textId="77777777" w:rsidR="00631203" w:rsidRDefault="00631203">
            <w:pPr>
              <w:spacing w:line="362" w:lineRule="auto"/>
              <w:ind w:right="160"/>
              <w:rPr>
                <w:sz w:val="24"/>
              </w:rPr>
            </w:pPr>
          </w:p>
        </w:tc>
        <w:tc>
          <w:tcPr>
            <w:tcW w:w="284" w:type="dxa"/>
          </w:tcPr>
          <w:p w14:paraId="67A61EE9" w14:textId="77777777" w:rsidR="00631203" w:rsidRDefault="00631203">
            <w:pPr>
              <w:spacing w:line="362" w:lineRule="auto"/>
              <w:ind w:right="160"/>
              <w:rPr>
                <w:sz w:val="24"/>
              </w:rPr>
            </w:pPr>
          </w:p>
        </w:tc>
        <w:tc>
          <w:tcPr>
            <w:tcW w:w="253" w:type="dxa"/>
          </w:tcPr>
          <w:p w14:paraId="6AFCBAAA" w14:textId="77777777" w:rsidR="00631203" w:rsidRDefault="00631203">
            <w:pPr>
              <w:spacing w:line="362" w:lineRule="auto"/>
              <w:ind w:right="160"/>
              <w:rPr>
                <w:sz w:val="24"/>
              </w:rPr>
            </w:pPr>
          </w:p>
        </w:tc>
      </w:tr>
    </w:tbl>
    <w:p w14:paraId="66C2453A" w14:textId="77777777" w:rsidR="00631203" w:rsidRPr="0074264A" w:rsidRDefault="00631203">
      <w:pPr>
        <w:spacing w:line="362" w:lineRule="auto"/>
        <w:ind w:left="141" w:right="160"/>
        <w:rPr>
          <w:sz w:val="24"/>
        </w:rPr>
      </w:pPr>
    </w:p>
    <w:p w14:paraId="43C09C56" w14:textId="77777777" w:rsidR="003C5F0B" w:rsidRPr="0074264A" w:rsidRDefault="003C5F0B">
      <w:pPr>
        <w:spacing w:before="129"/>
        <w:rPr>
          <w:sz w:val="24"/>
        </w:rPr>
      </w:pPr>
    </w:p>
    <w:p w14:paraId="1B979259" w14:textId="77777777" w:rsidR="003C5F0B" w:rsidRPr="0074264A" w:rsidRDefault="003C5F0B">
      <w:pPr>
        <w:rPr>
          <w:sz w:val="24"/>
        </w:rPr>
        <w:sectPr w:rsidR="003C5F0B" w:rsidRPr="0074264A">
          <w:headerReference w:type="default" r:id="rId9"/>
          <w:pgSz w:w="11910" w:h="16840"/>
          <w:pgMar w:top="1400" w:right="992" w:bottom="280" w:left="1275" w:header="1140" w:footer="0" w:gutter="0"/>
          <w:cols w:space="720"/>
        </w:sectPr>
      </w:pPr>
    </w:p>
    <w:p w14:paraId="20D633E1" w14:textId="77777777" w:rsidR="003C5F0B" w:rsidRPr="0074264A" w:rsidRDefault="003C5F0B">
      <w:pPr>
        <w:spacing w:before="2"/>
        <w:rPr>
          <w:sz w:val="12"/>
        </w:rPr>
      </w:pPr>
    </w:p>
    <w:tbl>
      <w:tblPr>
        <w:tblW w:w="0" w:type="auto"/>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25"/>
        <w:gridCol w:w="1651"/>
        <w:gridCol w:w="2688"/>
      </w:tblGrid>
      <w:tr w:rsidR="003C5F0B" w:rsidRPr="0074264A" w14:paraId="45086D6D" w14:textId="77777777">
        <w:trPr>
          <w:trHeight w:val="417"/>
        </w:trPr>
        <w:tc>
          <w:tcPr>
            <w:tcW w:w="4725" w:type="dxa"/>
          </w:tcPr>
          <w:p w14:paraId="54910685" w14:textId="77777777" w:rsidR="003C5F0B" w:rsidRPr="0074264A" w:rsidRDefault="00000000">
            <w:pPr>
              <w:pStyle w:val="TableParagraph"/>
              <w:spacing w:line="273" w:lineRule="exact"/>
              <w:ind w:left="110"/>
            </w:pPr>
            <w:r w:rsidRPr="0074264A">
              <w:rPr>
                <w:sz w:val="24"/>
              </w:rPr>
              <w:t>Klinik</w:t>
            </w:r>
            <w:r w:rsidRPr="0074264A">
              <w:rPr>
                <w:spacing w:val="-4"/>
                <w:sz w:val="24"/>
              </w:rPr>
              <w:t xml:space="preserve"> </w:t>
            </w:r>
            <w:r w:rsidRPr="0074264A">
              <w:rPr>
                <w:sz w:val="24"/>
              </w:rPr>
              <w:t>Uygulama</w:t>
            </w:r>
            <w:r w:rsidRPr="0074264A">
              <w:rPr>
                <w:spacing w:val="-2"/>
                <w:sz w:val="24"/>
              </w:rPr>
              <w:t xml:space="preserve"> </w:t>
            </w:r>
            <w:r w:rsidRPr="0074264A">
              <w:rPr>
                <w:sz w:val="24"/>
              </w:rPr>
              <w:t>Yapılan</w:t>
            </w:r>
            <w:r w:rsidRPr="0074264A">
              <w:rPr>
                <w:spacing w:val="-3"/>
                <w:sz w:val="24"/>
              </w:rPr>
              <w:t xml:space="preserve"> </w:t>
            </w:r>
            <w:r w:rsidRPr="0074264A">
              <w:rPr>
                <w:sz w:val="24"/>
              </w:rPr>
              <w:t>Kurumun</w:t>
            </w:r>
            <w:r w:rsidRPr="0074264A">
              <w:rPr>
                <w:spacing w:val="-1"/>
                <w:sz w:val="24"/>
              </w:rPr>
              <w:t xml:space="preserve"> </w:t>
            </w:r>
            <w:r w:rsidRPr="0074264A">
              <w:rPr>
                <w:spacing w:val="-5"/>
              </w:rPr>
              <w:t>Adı</w:t>
            </w:r>
          </w:p>
        </w:tc>
        <w:tc>
          <w:tcPr>
            <w:tcW w:w="4339" w:type="dxa"/>
            <w:gridSpan w:val="2"/>
          </w:tcPr>
          <w:p w14:paraId="5AB3F69B" w14:textId="77777777" w:rsidR="003C5F0B" w:rsidRPr="0074264A" w:rsidRDefault="003C5F0B">
            <w:pPr>
              <w:pStyle w:val="TableParagraph"/>
            </w:pPr>
          </w:p>
        </w:tc>
      </w:tr>
      <w:tr w:rsidR="003C5F0B" w:rsidRPr="0074264A" w14:paraId="560F69B8" w14:textId="77777777">
        <w:trPr>
          <w:trHeight w:val="378"/>
        </w:trPr>
        <w:tc>
          <w:tcPr>
            <w:tcW w:w="4725" w:type="dxa"/>
          </w:tcPr>
          <w:p w14:paraId="6F5AD59F" w14:textId="77777777" w:rsidR="003C5F0B" w:rsidRPr="0074264A" w:rsidRDefault="00000000">
            <w:pPr>
              <w:pStyle w:val="TableParagraph"/>
              <w:spacing w:line="249" w:lineRule="exact"/>
              <w:ind w:left="110"/>
            </w:pPr>
            <w:r w:rsidRPr="0074264A">
              <w:t>Klinik</w:t>
            </w:r>
            <w:r w:rsidRPr="0074264A">
              <w:rPr>
                <w:spacing w:val="-6"/>
              </w:rPr>
              <w:t xml:space="preserve"> </w:t>
            </w:r>
            <w:r w:rsidRPr="0074264A">
              <w:t>Uygulama</w:t>
            </w:r>
            <w:r w:rsidRPr="0074264A">
              <w:rPr>
                <w:spacing w:val="-4"/>
              </w:rPr>
              <w:t xml:space="preserve"> </w:t>
            </w:r>
            <w:r w:rsidRPr="0074264A">
              <w:t>Yapılan</w:t>
            </w:r>
            <w:r w:rsidRPr="0074264A">
              <w:rPr>
                <w:spacing w:val="-7"/>
              </w:rPr>
              <w:t xml:space="preserve"> </w:t>
            </w:r>
            <w:r w:rsidRPr="0074264A">
              <w:t>Alt</w:t>
            </w:r>
            <w:r w:rsidRPr="0074264A">
              <w:rPr>
                <w:spacing w:val="-5"/>
              </w:rPr>
              <w:t xml:space="preserve"> </w:t>
            </w:r>
            <w:r w:rsidRPr="0074264A">
              <w:rPr>
                <w:spacing w:val="-2"/>
              </w:rPr>
              <w:t>Birimler</w:t>
            </w:r>
          </w:p>
        </w:tc>
        <w:tc>
          <w:tcPr>
            <w:tcW w:w="4339" w:type="dxa"/>
            <w:gridSpan w:val="2"/>
          </w:tcPr>
          <w:p w14:paraId="0AC22B9A" w14:textId="77777777" w:rsidR="003C5F0B" w:rsidRPr="0074264A" w:rsidRDefault="003C5F0B">
            <w:pPr>
              <w:pStyle w:val="TableParagraph"/>
            </w:pPr>
          </w:p>
        </w:tc>
      </w:tr>
      <w:tr w:rsidR="003C5F0B" w:rsidRPr="0074264A" w14:paraId="5C41651B" w14:textId="77777777">
        <w:trPr>
          <w:trHeight w:val="412"/>
        </w:trPr>
        <w:tc>
          <w:tcPr>
            <w:tcW w:w="4725" w:type="dxa"/>
          </w:tcPr>
          <w:p w14:paraId="28578938" w14:textId="77777777" w:rsidR="003C5F0B" w:rsidRPr="0074264A" w:rsidRDefault="00000000">
            <w:pPr>
              <w:pStyle w:val="TableParagraph"/>
              <w:spacing w:line="268" w:lineRule="exact"/>
              <w:ind w:left="110"/>
              <w:rPr>
                <w:sz w:val="24"/>
              </w:rPr>
            </w:pPr>
            <w:r w:rsidRPr="0074264A">
              <w:rPr>
                <w:sz w:val="24"/>
              </w:rPr>
              <w:t>Klinik</w:t>
            </w:r>
            <w:r w:rsidRPr="0074264A">
              <w:rPr>
                <w:spacing w:val="-4"/>
                <w:sz w:val="24"/>
              </w:rPr>
              <w:t xml:space="preserve"> </w:t>
            </w:r>
            <w:r w:rsidRPr="0074264A">
              <w:rPr>
                <w:sz w:val="24"/>
              </w:rPr>
              <w:t>Uygulama Kurum</w:t>
            </w:r>
            <w:r w:rsidRPr="0074264A">
              <w:rPr>
                <w:spacing w:val="-11"/>
                <w:sz w:val="24"/>
              </w:rPr>
              <w:t xml:space="preserve"> </w:t>
            </w:r>
            <w:r w:rsidRPr="0074264A">
              <w:rPr>
                <w:spacing w:val="-2"/>
                <w:sz w:val="24"/>
              </w:rPr>
              <w:t>Sorumlusu</w:t>
            </w:r>
          </w:p>
        </w:tc>
        <w:tc>
          <w:tcPr>
            <w:tcW w:w="1651" w:type="dxa"/>
          </w:tcPr>
          <w:p w14:paraId="4137E6DC" w14:textId="77777777" w:rsidR="003C5F0B" w:rsidRPr="0074264A" w:rsidRDefault="00000000">
            <w:pPr>
              <w:pStyle w:val="TableParagraph"/>
              <w:spacing w:line="250" w:lineRule="exact"/>
              <w:ind w:left="110"/>
            </w:pPr>
            <w:r w:rsidRPr="0074264A">
              <w:rPr>
                <w:spacing w:val="-2"/>
              </w:rPr>
              <w:t>İmza:</w:t>
            </w:r>
          </w:p>
        </w:tc>
        <w:tc>
          <w:tcPr>
            <w:tcW w:w="2688" w:type="dxa"/>
          </w:tcPr>
          <w:p w14:paraId="18A064A2" w14:textId="77777777" w:rsidR="003C5F0B" w:rsidRPr="0074264A" w:rsidRDefault="003C5F0B">
            <w:pPr>
              <w:pStyle w:val="TableParagraph"/>
            </w:pPr>
          </w:p>
        </w:tc>
      </w:tr>
      <w:tr w:rsidR="003C5F0B" w:rsidRPr="0074264A" w14:paraId="6BA8CD73" w14:textId="77777777">
        <w:trPr>
          <w:trHeight w:val="417"/>
        </w:trPr>
        <w:tc>
          <w:tcPr>
            <w:tcW w:w="4725" w:type="dxa"/>
          </w:tcPr>
          <w:p w14:paraId="53D096DF" w14:textId="77777777" w:rsidR="003C5F0B" w:rsidRPr="0074264A" w:rsidRDefault="00000000">
            <w:pPr>
              <w:pStyle w:val="TableParagraph"/>
              <w:spacing w:line="268" w:lineRule="exact"/>
              <w:ind w:left="110"/>
              <w:rPr>
                <w:sz w:val="24"/>
              </w:rPr>
            </w:pPr>
            <w:r w:rsidRPr="0074264A">
              <w:rPr>
                <w:sz w:val="24"/>
              </w:rPr>
              <w:t>Klinik</w:t>
            </w:r>
            <w:r w:rsidRPr="0074264A">
              <w:rPr>
                <w:spacing w:val="-6"/>
                <w:sz w:val="24"/>
              </w:rPr>
              <w:t xml:space="preserve"> </w:t>
            </w:r>
            <w:r w:rsidRPr="0074264A">
              <w:rPr>
                <w:sz w:val="24"/>
              </w:rPr>
              <w:t>Uygulama</w:t>
            </w:r>
            <w:r w:rsidRPr="0074264A">
              <w:rPr>
                <w:spacing w:val="-6"/>
                <w:sz w:val="24"/>
              </w:rPr>
              <w:t xml:space="preserve"> </w:t>
            </w:r>
            <w:r w:rsidRPr="0074264A">
              <w:rPr>
                <w:spacing w:val="-2"/>
                <w:sz w:val="24"/>
              </w:rPr>
              <w:t>Danışmanı</w:t>
            </w:r>
          </w:p>
        </w:tc>
        <w:tc>
          <w:tcPr>
            <w:tcW w:w="1651" w:type="dxa"/>
          </w:tcPr>
          <w:p w14:paraId="0438CF98" w14:textId="77777777" w:rsidR="003C5F0B" w:rsidRPr="0074264A" w:rsidRDefault="00000000">
            <w:pPr>
              <w:pStyle w:val="TableParagraph"/>
              <w:spacing w:line="249" w:lineRule="exact"/>
              <w:ind w:left="110"/>
            </w:pPr>
            <w:r w:rsidRPr="0074264A">
              <w:rPr>
                <w:spacing w:val="-2"/>
              </w:rPr>
              <w:t>İmza:</w:t>
            </w:r>
          </w:p>
        </w:tc>
        <w:tc>
          <w:tcPr>
            <w:tcW w:w="2688" w:type="dxa"/>
          </w:tcPr>
          <w:p w14:paraId="1280A0E3" w14:textId="77777777" w:rsidR="003C5F0B" w:rsidRPr="0074264A" w:rsidRDefault="003C5F0B">
            <w:pPr>
              <w:pStyle w:val="TableParagraph"/>
            </w:pPr>
          </w:p>
        </w:tc>
      </w:tr>
    </w:tbl>
    <w:p w14:paraId="45DE9C54" w14:textId="77777777" w:rsidR="003C5F0B" w:rsidRPr="0074264A" w:rsidRDefault="003C5F0B">
      <w:pPr>
        <w:spacing w:before="135"/>
        <w:rPr>
          <w:sz w:val="24"/>
        </w:rPr>
      </w:pPr>
    </w:p>
    <w:p w14:paraId="08201D8F" w14:textId="77777777" w:rsidR="003C5F0B" w:rsidRPr="0074264A" w:rsidRDefault="00000000">
      <w:pPr>
        <w:pStyle w:val="Balk1"/>
        <w:spacing w:before="0"/>
        <w:ind w:right="282"/>
        <w:jc w:val="center"/>
      </w:pPr>
      <w:r w:rsidRPr="0074264A">
        <w:t>ÖĞRENCİ</w:t>
      </w:r>
      <w:r w:rsidRPr="0074264A">
        <w:rPr>
          <w:spacing w:val="-6"/>
        </w:rPr>
        <w:t xml:space="preserve"> </w:t>
      </w:r>
      <w:r w:rsidRPr="0074264A">
        <w:t xml:space="preserve">DEVAM </w:t>
      </w:r>
      <w:r w:rsidRPr="0074264A">
        <w:rPr>
          <w:spacing w:val="-2"/>
        </w:rPr>
        <w:t>ÇİZELGESİ</w:t>
      </w:r>
    </w:p>
    <w:p w14:paraId="531A9EA9" w14:textId="77777777" w:rsidR="003C5F0B" w:rsidRPr="0074264A" w:rsidRDefault="003C5F0B">
      <w:pPr>
        <w:spacing w:before="2"/>
        <w:rPr>
          <w:b/>
          <w:sz w:val="12"/>
        </w:rPr>
      </w:pPr>
    </w:p>
    <w:tbl>
      <w:tblPr>
        <w:tblW w:w="0" w:type="auto"/>
        <w:tblInd w:w="1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5"/>
        <w:gridCol w:w="2531"/>
        <w:gridCol w:w="2924"/>
        <w:gridCol w:w="2924"/>
      </w:tblGrid>
      <w:tr w:rsidR="003C5F0B" w:rsidRPr="0074264A" w14:paraId="7E959F79" w14:textId="77777777">
        <w:trPr>
          <w:trHeight w:val="417"/>
        </w:trPr>
        <w:tc>
          <w:tcPr>
            <w:tcW w:w="735" w:type="dxa"/>
          </w:tcPr>
          <w:p w14:paraId="3F459D93" w14:textId="77777777" w:rsidR="003C5F0B" w:rsidRPr="0074264A" w:rsidRDefault="003C5F0B">
            <w:pPr>
              <w:pStyle w:val="TableParagraph"/>
            </w:pPr>
          </w:p>
        </w:tc>
        <w:tc>
          <w:tcPr>
            <w:tcW w:w="2531" w:type="dxa"/>
          </w:tcPr>
          <w:p w14:paraId="6CBAE49F" w14:textId="77777777" w:rsidR="003C5F0B" w:rsidRPr="0074264A" w:rsidRDefault="00000000">
            <w:pPr>
              <w:pStyle w:val="TableParagraph"/>
              <w:spacing w:line="273" w:lineRule="exact"/>
              <w:ind w:left="2"/>
              <w:jc w:val="center"/>
              <w:rPr>
                <w:b/>
                <w:sz w:val="24"/>
              </w:rPr>
            </w:pPr>
            <w:r w:rsidRPr="0074264A">
              <w:rPr>
                <w:b/>
                <w:spacing w:val="-4"/>
                <w:sz w:val="24"/>
              </w:rPr>
              <w:t>Tarih</w:t>
            </w:r>
          </w:p>
        </w:tc>
        <w:tc>
          <w:tcPr>
            <w:tcW w:w="2924" w:type="dxa"/>
          </w:tcPr>
          <w:p w14:paraId="58E187E5" w14:textId="77777777" w:rsidR="003C5F0B" w:rsidRPr="0074264A" w:rsidRDefault="00000000">
            <w:pPr>
              <w:pStyle w:val="TableParagraph"/>
              <w:spacing w:line="273" w:lineRule="exact"/>
              <w:ind w:left="8"/>
              <w:jc w:val="center"/>
              <w:rPr>
                <w:b/>
                <w:sz w:val="24"/>
              </w:rPr>
            </w:pPr>
            <w:r w:rsidRPr="0074264A">
              <w:rPr>
                <w:b/>
                <w:spacing w:val="-4"/>
                <w:sz w:val="24"/>
              </w:rPr>
              <w:t>İmza</w:t>
            </w:r>
          </w:p>
        </w:tc>
        <w:tc>
          <w:tcPr>
            <w:tcW w:w="2924" w:type="dxa"/>
          </w:tcPr>
          <w:p w14:paraId="5F2737D4" w14:textId="77777777" w:rsidR="003C5F0B" w:rsidRPr="0074264A" w:rsidRDefault="00000000">
            <w:pPr>
              <w:pStyle w:val="TableParagraph"/>
              <w:spacing w:line="273" w:lineRule="exact"/>
              <w:ind w:left="969"/>
              <w:rPr>
                <w:b/>
                <w:sz w:val="24"/>
              </w:rPr>
            </w:pPr>
            <w:r w:rsidRPr="0074264A">
              <w:rPr>
                <w:b/>
                <w:spacing w:val="-2"/>
                <w:sz w:val="24"/>
              </w:rPr>
              <w:t>Açıklama</w:t>
            </w:r>
          </w:p>
        </w:tc>
      </w:tr>
      <w:tr w:rsidR="003C5F0B" w:rsidRPr="0074264A" w14:paraId="51F422F0" w14:textId="77777777">
        <w:trPr>
          <w:trHeight w:val="412"/>
        </w:trPr>
        <w:tc>
          <w:tcPr>
            <w:tcW w:w="735" w:type="dxa"/>
          </w:tcPr>
          <w:p w14:paraId="4D13CE88" w14:textId="77777777" w:rsidR="003C5F0B" w:rsidRPr="0074264A" w:rsidRDefault="00000000">
            <w:pPr>
              <w:pStyle w:val="TableParagraph"/>
              <w:spacing w:line="273" w:lineRule="exact"/>
              <w:ind w:left="13" w:right="4"/>
              <w:jc w:val="center"/>
              <w:rPr>
                <w:b/>
                <w:sz w:val="24"/>
              </w:rPr>
            </w:pPr>
            <w:r w:rsidRPr="0074264A">
              <w:rPr>
                <w:b/>
                <w:spacing w:val="-10"/>
                <w:sz w:val="24"/>
              </w:rPr>
              <w:t>1</w:t>
            </w:r>
          </w:p>
        </w:tc>
        <w:tc>
          <w:tcPr>
            <w:tcW w:w="2531" w:type="dxa"/>
          </w:tcPr>
          <w:p w14:paraId="0BE70EB4" w14:textId="77777777" w:rsidR="003C5F0B" w:rsidRPr="0074264A" w:rsidRDefault="003C5F0B">
            <w:pPr>
              <w:pStyle w:val="TableParagraph"/>
            </w:pPr>
          </w:p>
        </w:tc>
        <w:tc>
          <w:tcPr>
            <w:tcW w:w="2924" w:type="dxa"/>
          </w:tcPr>
          <w:p w14:paraId="3A2BB3F5" w14:textId="77777777" w:rsidR="003C5F0B" w:rsidRPr="0074264A" w:rsidRDefault="003C5F0B">
            <w:pPr>
              <w:pStyle w:val="TableParagraph"/>
            </w:pPr>
          </w:p>
        </w:tc>
        <w:tc>
          <w:tcPr>
            <w:tcW w:w="2924" w:type="dxa"/>
          </w:tcPr>
          <w:p w14:paraId="39A38A0F" w14:textId="77777777" w:rsidR="003C5F0B" w:rsidRPr="0074264A" w:rsidRDefault="003C5F0B">
            <w:pPr>
              <w:pStyle w:val="TableParagraph"/>
            </w:pPr>
          </w:p>
        </w:tc>
      </w:tr>
      <w:tr w:rsidR="003C5F0B" w:rsidRPr="0074264A" w14:paraId="447A3FEB" w14:textId="77777777">
        <w:trPr>
          <w:trHeight w:val="412"/>
        </w:trPr>
        <w:tc>
          <w:tcPr>
            <w:tcW w:w="735" w:type="dxa"/>
          </w:tcPr>
          <w:p w14:paraId="1DED2197" w14:textId="77777777" w:rsidR="003C5F0B" w:rsidRPr="0074264A" w:rsidRDefault="00000000">
            <w:pPr>
              <w:pStyle w:val="TableParagraph"/>
              <w:spacing w:line="273" w:lineRule="exact"/>
              <w:ind w:left="13" w:right="4"/>
              <w:jc w:val="center"/>
              <w:rPr>
                <w:b/>
                <w:sz w:val="24"/>
              </w:rPr>
            </w:pPr>
            <w:r w:rsidRPr="0074264A">
              <w:rPr>
                <w:b/>
                <w:spacing w:val="-10"/>
                <w:sz w:val="24"/>
              </w:rPr>
              <w:t>2</w:t>
            </w:r>
          </w:p>
        </w:tc>
        <w:tc>
          <w:tcPr>
            <w:tcW w:w="2531" w:type="dxa"/>
          </w:tcPr>
          <w:p w14:paraId="2D2E4D83" w14:textId="77777777" w:rsidR="003C5F0B" w:rsidRPr="0074264A" w:rsidRDefault="003C5F0B">
            <w:pPr>
              <w:pStyle w:val="TableParagraph"/>
            </w:pPr>
          </w:p>
        </w:tc>
        <w:tc>
          <w:tcPr>
            <w:tcW w:w="2924" w:type="dxa"/>
          </w:tcPr>
          <w:p w14:paraId="64606225" w14:textId="77777777" w:rsidR="003C5F0B" w:rsidRPr="0074264A" w:rsidRDefault="003C5F0B">
            <w:pPr>
              <w:pStyle w:val="TableParagraph"/>
            </w:pPr>
          </w:p>
        </w:tc>
        <w:tc>
          <w:tcPr>
            <w:tcW w:w="2924" w:type="dxa"/>
          </w:tcPr>
          <w:p w14:paraId="60A21130" w14:textId="77777777" w:rsidR="003C5F0B" w:rsidRPr="0074264A" w:rsidRDefault="003C5F0B">
            <w:pPr>
              <w:pStyle w:val="TableParagraph"/>
            </w:pPr>
          </w:p>
        </w:tc>
      </w:tr>
      <w:tr w:rsidR="003C5F0B" w:rsidRPr="0074264A" w14:paraId="23D6DB32" w14:textId="77777777">
        <w:trPr>
          <w:trHeight w:val="412"/>
        </w:trPr>
        <w:tc>
          <w:tcPr>
            <w:tcW w:w="735" w:type="dxa"/>
          </w:tcPr>
          <w:p w14:paraId="20F30047" w14:textId="77777777" w:rsidR="003C5F0B" w:rsidRPr="0074264A" w:rsidRDefault="00000000">
            <w:pPr>
              <w:pStyle w:val="TableParagraph"/>
              <w:spacing w:line="273" w:lineRule="exact"/>
              <w:ind w:left="13" w:right="4"/>
              <w:jc w:val="center"/>
              <w:rPr>
                <w:b/>
                <w:sz w:val="24"/>
              </w:rPr>
            </w:pPr>
            <w:r w:rsidRPr="0074264A">
              <w:rPr>
                <w:b/>
                <w:spacing w:val="-10"/>
                <w:sz w:val="24"/>
              </w:rPr>
              <w:t>3</w:t>
            </w:r>
          </w:p>
        </w:tc>
        <w:tc>
          <w:tcPr>
            <w:tcW w:w="2531" w:type="dxa"/>
          </w:tcPr>
          <w:p w14:paraId="255E5878" w14:textId="77777777" w:rsidR="003C5F0B" w:rsidRPr="0074264A" w:rsidRDefault="003C5F0B">
            <w:pPr>
              <w:pStyle w:val="TableParagraph"/>
            </w:pPr>
          </w:p>
        </w:tc>
        <w:tc>
          <w:tcPr>
            <w:tcW w:w="2924" w:type="dxa"/>
          </w:tcPr>
          <w:p w14:paraId="2F74C1AC" w14:textId="77777777" w:rsidR="003C5F0B" w:rsidRPr="0074264A" w:rsidRDefault="003C5F0B">
            <w:pPr>
              <w:pStyle w:val="TableParagraph"/>
            </w:pPr>
          </w:p>
        </w:tc>
        <w:tc>
          <w:tcPr>
            <w:tcW w:w="2924" w:type="dxa"/>
          </w:tcPr>
          <w:p w14:paraId="2D36A14D" w14:textId="77777777" w:rsidR="003C5F0B" w:rsidRPr="0074264A" w:rsidRDefault="003C5F0B">
            <w:pPr>
              <w:pStyle w:val="TableParagraph"/>
            </w:pPr>
          </w:p>
        </w:tc>
      </w:tr>
      <w:tr w:rsidR="003C5F0B" w:rsidRPr="0074264A" w14:paraId="3FCD3B96" w14:textId="77777777">
        <w:trPr>
          <w:trHeight w:val="417"/>
        </w:trPr>
        <w:tc>
          <w:tcPr>
            <w:tcW w:w="735" w:type="dxa"/>
          </w:tcPr>
          <w:p w14:paraId="04A3C6F0" w14:textId="77777777" w:rsidR="003C5F0B" w:rsidRPr="0074264A" w:rsidRDefault="00000000">
            <w:pPr>
              <w:pStyle w:val="TableParagraph"/>
              <w:spacing w:before="2"/>
              <w:ind w:left="13" w:right="4"/>
              <w:jc w:val="center"/>
              <w:rPr>
                <w:b/>
                <w:sz w:val="24"/>
              </w:rPr>
            </w:pPr>
            <w:r w:rsidRPr="0074264A">
              <w:rPr>
                <w:b/>
                <w:spacing w:val="-10"/>
                <w:sz w:val="24"/>
              </w:rPr>
              <w:t>4</w:t>
            </w:r>
          </w:p>
        </w:tc>
        <w:tc>
          <w:tcPr>
            <w:tcW w:w="2531" w:type="dxa"/>
          </w:tcPr>
          <w:p w14:paraId="1A139A64" w14:textId="77777777" w:rsidR="003C5F0B" w:rsidRPr="0074264A" w:rsidRDefault="003C5F0B">
            <w:pPr>
              <w:pStyle w:val="TableParagraph"/>
            </w:pPr>
          </w:p>
        </w:tc>
        <w:tc>
          <w:tcPr>
            <w:tcW w:w="2924" w:type="dxa"/>
          </w:tcPr>
          <w:p w14:paraId="7D16A074" w14:textId="77777777" w:rsidR="003C5F0B" w:rsidRPr="0074264A" w:rsidRDefault="003C5F0B">
            <w:pPr>
              <w:pStyle w:val="TableParagraph"/>
            </w:pPr>
          </w:p>
        </w:tc>
        <w:tc>
          <w:tcPr>
            <w:tcW w:w="2924" w:type="dxa"/>
          </w:tcPr>
          <w:p w14:paraId="68166FD5" w14:textId="77777777" w:rsidR="003C5F0B" w:rsidRPr="0074264A" w:rsidRDefault="003C5F0B">
            <w:pPr>
              <w:pStyle w:val="TableParagraph"/>
            </w:pPr>
          </w:p>
        </w:tc>
      </w:tr>
      <w:tr w:rsidR="003C5F0B" w:rsidRPr="0074264A" w14:paraId="369FDCC4" w14:textId="77777777">
        <w:trPr>
          <w:trHeight w:val="412"/>
        </w:trPr>
        <w:tc>
          <w:tcPr>
            <w:tcW w:w="735" w:type="dxa"/>
          </w:tcPr>
          <w:p w14:paraId="3F73B0F9" w14:textId="77777777" w:rsidR="003C5F0B" w:rsidRPr="0074264A" w:rsidRDefault="00000000">
            <w:pPr>
              <w:pStyle w:val="TableParagraph"/>
              <w:spacing w:line="273" w:lineRule="exact"/>
              <w:ind w:left="13" w:right="4"/>
              <w:jc w:val="center"/>
              <w:rPr>
                <w:b/>
                <w:sz w:val="24"/>
              </w:rPr>
            </w:pPr>
            <w:r w:rsidRPr="0074264A">
              <w:rPr>
                <w:b/>
                <w:spacing w:val="-10"/>
                <w:sz w:val="24"/>
              </w:rPr>
              <w:t>5</w:t>
            </w:r>
          </w:p>
        </w:tc>
        <w:tc>
          <w:tcPr>
            <w:tcW w:w="2531" w:type="dxa"/>
          </w:tcPr>
          <w:p w14:paraId="5459253C" w14:textId="77777777" w:rsidR="003C5F0B" w:rsidRPr="0074264A" w:rsidRDefault="003C5F0B">
            <w:pPr>
              <w:pStyle w:val="TableParagraph"/>
            </w:pPr>
          </w:p>
        </w:tc>
        <w:tc>
          <w:tcPr>
            <w:tcW w:w="2924" w:type="dxa"/>
          </w:tcPr>
          <w:p w14:paraId="7AF65465" w14:textId="77777777" w:rsidR="003C5F0B" w:rsidRPr="0074264A" w:rsidRDefault="003C5F0B">
            <w:pPr>
              <w:pStyle w:val="TableParagraph"/>
            </w:pPr>
          </w:p>
        </w:tc>
        <w:tc>
          <w:tcPr>
            <w:tcW w:w="2924" w:type="dxa"/>
          </w:tcPr>
          <w:p w14:paraId="5710B295" w14:textId="77777777" w:rsidR="003C5F0B" w:rsidRPr="0074264A" w:rsidRDefault="003C5F0B">
            <w:pPr>
              <w:pStyle w:val="TableParagraph"/>
            </w:pPr>
          </w:p>
        </w:tc>
      </w:tr>
      <w:tr w:rsidR="003C5F0B" w:rsidRPr="0074264A" w14:paraId="2E11BF9D" w14:textId="77777777">
        <w:trPr>
          <w:trHeight w:val="412"/>
        </w:trPr>
        <w:tc>
          <w:tcPr>
            <w:tcW w:w="735" w:type="dxa"/>
          </w:tcPr>
          <w:p w14:paraId="2DE50E7D" w14:textId="77777777" w:rsidR="003C5F0B" w:rsidRPr="0074264A" w:rsidRDefault="00000000">
            <w:pPr>
              <w:pStyle w:val="TableParagraph"/>
              <w:spacing w:line="273" w:lineRule="exact"/>
              <w:ind w:left="13" w:right="4"/>
              <w:jc w:val="center"/>
              <w:rPr>
                <w:b/>
                <w:sz w:val="24"/>
              </w:rPr>
            </w:pPr>
            <w:r w:rsidRPr="0074264A">
              <w:rPr>
                <w:b/>
                <w:spacing w:val="-10"/>
                <w:sz w:val="24"/>
              </w:rPr>
              <w:t>6</w:t>
            </w:r>
          </w:p>
        </w:tc>
        <w:tc>
          <w:tcPr>
            <w:tcW w:w="2531" w:type="dxa"/>
          </w:tcPr>
          <w:p w14:paraId="4769AF98" w14:textId="77777777" w:rsidR="003C5F0B" w:rsidRPr="0074264A" w:rsidRDefault="003C5F0B">
            <w:pPr>
              <w:pStyle w:val="TableParagraph"/>
            </w:pPr>
          </w:p>
        </w:tc>
        <w:tc>
          <w:tcPr>
            <w:tcW w:w="2924" w:type="dxa"/>
          </w:tcPr>
          <w:p w14:paraId="3C82406C" w14:textId="77777777" w:rsidR="003C5F0B" w:rsidRPr="0074264A" w:rsidRDefault="003C5F0B">
            <w:pPr>
              <w:pStyle w:val="TableParagraph"/>
            </w:pPr>
          </w:p>
        </w:tc>
        <w:tc>
          <w:tcPr>
            <w:tcW w:w="2924" w:type="dxa"/>
          </w:tcPr>
          <w:p w14:paraId="6BEE3FC8" w14:textId="77777777" w:rsidR="003C5F0B" w:rsidRPr="0074264A" w:rsidRDefault="003C5F0B">
            <w:pPr>
              <w:pStyle w:val="TableParagraph"/>
            </w:pPr>
          </w:p>
        </w:tc>
      </w:tr>
      <w:tr w:rsidR="003C5F0B" w:rsidRPr="0074264A" w14:paraId="38180A78" w14:textId="77777777">
        <w:trPr>
          <w:trHeight w:val="417"/>
        </w:trPr>
        <w:tc>
          <w:tcPr>
            <w:tcW w:w="735" w:type="dxa"/>
          </w:tcPr>
          <w:p w14:paraId="79F0A97F" w14:textId="77777777" w:rsidR="003C5F0B" w:rsidRPr="0074264A" w:rsidRDefault="00000000">
            <w:pPr>
              <w:pStyle w:val="TableParagraph"/>
              <w:spacing w:before="1"/>
              <w:ind w:left="13" w:right="4"/>
              <w:jc w:val="center"/>
              <w:rPr>
                <w:b/>
                <w:sz w:val="24"/>
              </w:rPr>
            </w:pPr>
            <w:r w:rsidRPr="0074264A">
              <w:rPr>
                <w:b/>
                <w:spacing w:val="-10"/>
                <w:sz w:val="24"/>
              </w:rPr>
              <w:t>7</w:t>
            </w:r>
          </w:p>
        </w:tc>
        <w:tc>
          <w:tcPr>
            <w:tcW w:w="2531" w:type="dxa"/>
          </w:tcPr>
          <w:p w14:paraId="20A36792" w14:textId="77777777" w:rsidR="003C5F0B" w:rsidRPr="0074264A" w:rsidRDefault="003C5F0B">
            <w:pPr>
              <w:pStyle w:val="TableParagraph"/>
            </w:pPr>
          </w:p>
        </w:tc>
        <w:tc>
          <w:tcPr>
            <w:tcW w:w="2924" w:type="dxa"/>
          </w:tcPr>
          <w:p w14:paraId="37C91E63" w14:textId="77777777" w:rsidR="003C5F0B" w:rsidRPr="0074264A" w:rsidRDefault="003C5F0B">
            <w:pPr>
              <w:pStyle w:val="TableParagraph"/>
            </w:pPr>
          </w:p>
        </w:tc>
        <w:tc>
          <w:tcPr>
            <w:tcW w:w="2924" w:type="dxa"/>
          </w:tcPr>
          <w:p w14:paraId="399F8758" w14:textId="77777777" w:rsidR="003C5F0B" w:rsidRPr="0074264A" w:rsidRDefault="003C5F0B">
            <w:pPr>
              <w:pStyle w:val="TableParagraph"/>
            </w:pPr>
          </w:p>
        </w:tc>
      </w:tr>
      <w:tr w:rsidR="003C5F0B" w:rsidRPr="0074264A" w14:paraId="27812B8E" w14:textId="77777777">
        <w:trPr>
          <w:trHeight w:val="412"/>
        </w:trPr>
        <w:tc>
          <w:tcPr>
            <w:tcW w:w="735" w:type="dxa"/>
          </w:tcPr>
          <w:p w14:paraId="0D566CB9" w14:textId="77777777" w:rsidR="003C5F0B" w:rsidRPr="0074264A" w:rsidRDefault="00000000">
            <w:pPr>
              <w:pStyle w:val="TableParagraph"/>
              <w:spacing w:line="273" w:lineRule="exact"/>
              <w:ind w:left="13" w:right="4"/>
              <w:jc w:val="center"/>
              <w:rPr>
                <w:b/>
                <w:sz w:val="24"/>
              </w:rPr>
            </w:pPr>
            <w:r w:rsidRPr="0074264A">
              <w:rPr>
                <w:b/>
                <w:spacing w:val="-10"/>
                <w:sz w:val="24"/>
              </w:rPr>
              <w:t>8</w:t>
            </w:r>
          </w:p>
        </w:tc>
        <w:tc>
          <w:tcPr>
            <w:tcW w:w="2531" w:type="dxa"/>
          </w:tcPr>
          <w:p w14:paraId="4795A17D" w14:textId="77777777" w:rsidR="003C5F0B" w:rsidRPr="0074264A" w:rsidRDefault="003C5F0B">
            <w:pPr>
              <w:pStyle w:val="TableParagraph"/>
            </w:pPr>
          </w:p>
        </w:tc>
        <w:tc>
          <w:tcPr>
            <w:tcW w:w="2924" w:type="dxa"/>
          </w:tcPr>
          <w:p w14:paraId="52611FA9" w14:textId="77777777" w:rsidR="003C5F0B" w:rsidRPr="0074264A" w:rsidRDefault="003C5F0B">
            <w:pPr>
              <w:pStyle w:val="TableParagraph"/>
            </w:pPr>
          </w:p>
        </w:tc>
        <w:tc>
          <w:tcPr>
            <w:tcW w:w="2924" w:type="dxa"/>
          </w:tcPr>
          <w:p w14:paraId="73087BC5" w14:textId="77777777" w:rsidR="003C5F0B" w:rsidRPr="0074264A" w:rsidRDefault="003C5F0B">
            <w:pPr>
              <w:pStyle w:val="TableParagraph"/>
            </w:pPr>
          </w:p>
        </w:tc>
      </w:tr>
      <w:tr w:rsidR="003C5F0B" w:rsidRPr="0074264A" w14:paraId="6C8135C2" w14:textId="77777777">
        <w:trPr>
          <w:trHeight w:val="412"/>
        </w:trPr>
        <w:tc>
          <w:tcPr>
            <w:tcW w:w="735" w:type="dxa"/>
          </w:tcPr>
          <w:p w14:paraId="2170AB26" w14:textId="77777777" w:rsidR="003C5F0B" w:rsidRPr="0074264A" w:rsidRDefault="00000000">
            <w:pPr>
              <w:pStyle w:val="TableParagraph"/>
              <w:spacing w:line="273" w:lineRule="exact"/>
              <w:ind w:left="13" w:right="4"/>
              <w:jc w:val="center"/>
              <w:rPr>
                <w:b/>
                <w:sz w:val="24"/>
              </w:rPr>
            </w:pPr>
            <w:r w:rsidRPr="0074264A">
              <w:rPr>
                <w:b/>
                <w:spacing w:val="-10"/>
                <w:sz w:val="24"/>
              </w:rPr>
              <w:t>9</w:t>
            </w:r>
          </w:p>
        </w:tc>
        <w:tc>
          <w:tcPr>
            <w:tcW w:w="2531" w:type="dxa"/>
          </w:tcPr>
          <w:p w14:paraId="7A628BFF" w14:textId="77777777" w:rsidR="003C5F0B" w:rsidRPr="0074264A" w:rsidRDefault="003C5F0B">
            <w:pPr>
              <w:pStyle w:val="TableParagraph"/>
            </w:pPr>
          </w:p>
        </w:tc>
        <w:tc>
          <w:tcPr>
            <w:tcW w:w="2924" w:type="dxa"/>
          </w:tcPr>
          <w:p w14:paraId="31A1A282" w14:textId="77777777" w:rsidR="003C5F0B" w:rsidRPr="0074264A" w:rsidRDefault="003C5F0B">
            <w:pPr>
              <w:pStyle w:val="TableParagraph"/>
            </w:pPr>
          </w:p>
        </w:tc>
        <w:tc>
          <w:tcPr>
            <w:tcW w:w="2924" w:type="dxa"/>
          </w:tcPr>
          <w:p w14:paraId="20E42C38" w14:textId="77777777" w:rsidR="003C5F0B" w:rsidRPr="0074264A" w:rsidRDefault="003C5F0B">
            <w:pPr>
              <w:pStyle w:val="TableParagraph"/>
            </w:pPr>
          </w:p>
        </w:tc>
      </w:tr>
      <w:tr w:rsidR="003C5F0B" w:rsidRPr="0074264A" w14:paraId="06663B3E" w14:textId="77777777">
        <w:trPr>
          <w:trHeight w:val="417"/>
        </w:trPr>
        <w:tc>
          <w:tcPr>
            <w:tcW w:w="735" w:type="dxa"/>
          </w:tcPr>
          <w:p w14:paraId="33F85661" w14:textId="77777777" w:rsidR="003C5F0B" w:rsidRPr="0074264A" w:rsidRDefault="00000000">
            <w:pPr>
              <w:pStyle w:val="TableParagraph"/>
              <w:spacing w:before="1"/>
              <w:ind w:left="13"/>
              <w:jc w:val="center"/>
              <w:rPr>
                <w:b/>
                <w:sz w:val="24"/>
              </w:rPr>
            </w:pPr>
            <w:r w:rsidRPr="0074264A">
              <w:rPr>
                <w:b/>
                <w:spacing w:val="-5"/>
                <w:sz w:val="24"/>
              </w:rPr>
              <w:t>10</w:t>
            </w:r>
          </w:p>
        </w:tc>
        <w:tc>
          <w:tcPr>
            <w:tcW w:w="2531" w:type="dxa"/>
          </w:tcPr>
          <w:p w14:paraId="5916874D" w14:textId="77777777" w:rsidR="003C5F0B" w:rsidRPr="0074264A" w:rsidRDefault="003C5F0B">
            <w:pPr>
              <w:pStyle w:val="TableParagraph"/>
            </w:pPr>
          </w:p>
        </w:tc>
        <w:tc>
          <w:tcPr>
            <w:tcW w:w="2924" w:type="dxa"/>
          </w:tcPr>
          <w:p w14:paraId="50517A6D" w14:textId="77777777" w:rsidR="003C5F0B" w:rsidRPr="0074264A" w:rsidRDefault="003C5F0B">
            <w:pPr>
              <w:pStyle w:val="TableParagraph"/>
            </w:pPr>
          </w:p>
        </w:tc>
        <w:tc>
          <w:tcPr>
            <w:tcW w:w="2924" w:type="dxa"/>
          </w:tcPr>
          <w:p w14:paraId="60D27F30" w14:textId="77777777" w:rsidR="003C5F0B" w:rsidRPr="0074264A" w:rsidRDefault="003C5F0B">
            <w:pPr>
              <w:pStyle w:val="TableParagraph"/>
            </w:pPr>
          </w:p>
        </w:tc>
      </w:tr>
      <w:tr w:rsidR="003C5F0B" w:rsidRPr="0074264A" w14:paraId="3C4E278D" w14:textId="77777777">
        <w:trPr>
          <w:trHeight w:val="412"/>
        </w:trPr>
        <w:tc>
          <w:tcPr>
            <w:tcW w:w="735" w:type="dxa"/>
          </w:tcPr>
          <w:p w14:paraId="1AFB7518" w14:textId="77777777" w:rsidR="003C5F0B" w:rsidRPr="0074264A" w:rsidRDefault="00000000">
            <w:pPr>
              <w:pStyle w:val="TableParagraph"/>
              <w:spacing w:line="273" w:lineRule="exact"/>
              <w:ind w:left="13"/>
              <w:jc w:val="center"/>
              <w:rPr>
                <w:b/>
                <w:sz w:val="24"/>
              </w:rPr>
            </w:pPr>
            <w:r w:rsidRPr="0074264A">
              <w:rPr>
                <w:b/>
                <w:spacing w:val="-5"/>
                <w:sz w:val="24"/>
              </w:rPr>
              <w:t>11</w:t>
            </w:r>
          </w:p>
        </w:tc>
        <w:tc>
          <w:tcPr>
            <w:tcW w:w="2531" w:type="dxa"/>
          </w:tcPr>
          <w:p w14:paraId="3BC7DCB5" w14:textId="77777777" w:rsidR="003C5F0B" w:rsidRPr="0074264A" w:rsidRDefault="003C5F0B">
            <w:pPr>
              <w:pStyle w:val="TableParagraph"/>
            </w:pPr>
          </w:p>
        </w:tc>
        <w:tc>
          <w:tcPr>
            <w:tcW w:w="2924" w:type="dxa"/>
          </w:tcPr>
          <w:p w14:paraId="7D6ACE10" w14:textId="77777777" w:rsidR="003C5F0B" w:rsidRPr="0074264A" w:rsidRDefault="003C5F0B">
            <w:pPr>
              <w:pStyle w:val="TableParagraph"/>
            </w:pPr>
          </w:p>
        </w:tc>
        <w:tc>
          <w:tcPr>
            <w:tcW w:w="2924" w:type="dxa"/>
          </w:tcPr>
          <w:p w14:paraId="05703281" w14:textId="77777777" w:rsidR="003C5F0B" w:rsidRPr="0074264A" w:rsidRDefault="003C5F0B">
            <w:pPr>
              <w:pStyle w:val="TableParagraph"/>
            </w:pPr>
          </w:p>
        </w:tc>
      </w:tr>
      <w:tr w:rsidR="003C5F0B" w:rsidRPr="0074264A" w14:paraId="3354D105" w14:textId="77777777">
        <w:trPr>
          <w:trHeight w:val="412"/>
        </w:trPr>
        <w:tc>
          <w:tcPr>
            <w:tcW w:w="735" w:type="dxa"/>
          </w:tcPr>
          <w:p w14:paraId="1D5017E7" w14:textId="77777777" w:rsidR="003C5F0B" w:rsidRPr="0074264A" w:rsidRDefault="00000000">
            <w:pPr>
              <w:pStyle w:val="TableParagraph"/>
              <w:spacing w:line="273" w:lineRule="exact"/>
              <w:ind w:left="13"/>
              <w:jc w:val="center"/>
              <w:rPr>
                <w:b/>
                <w:sz w:val="24"/>
              </w:rPr>
            </w:pPr>
            <w:r w:rsidRPr="0074264A">
              <w:rPr>
                <w:b/>
                <w:spacing w:val="-5"/>
                <w:sz w:val="24"/>
              </w:rPr>
              <w:t>12</w:t>
            </w:r>
          </w:p>
        </w:tc>
        <w:tc>
          <w:tcPr>
            <w:tcW w:w="2531" w:type="dxa"/>
          </w:tcPr>
          <w:p w14:paraId="24B1BDEE" w14:textId="77777777" w:rsidR="003C5F0B" w:rsidRPr="0074264A" w:rsidRDefault="003C5F0B">
            <w:pPr>
              <w:pStyle w:val="TableParagraph"/>
            </w:pPr>
          </w:p>
        </w:tc>
        <w:tc>
          <w:tcPr>
            <w:tcW w:w="2924" w:type="dxa"/>
          </w:tcPr>
          <w:p w14:paraId="51D0121A" w14:textId="77777777" w:rsidR="003C5F0B" w:rsidRPr="0074264A" w:rsidRDefault="003C5F0B">
            <w:pPr>
              <w:pStyle w:val="TableParagraph"/>
            </w:pPr>
          </w:p>
        </w:tc>
        <w:tc>
          <w:tcPr>
            <w:tcW w:w="2924" w:type="dxa"/>
          </w:tcPr>
          <w:p w14:paraId="36534397" w14:textId="77777777" w:rsidR="003C5F0B" w:rsidRPr="0074264A" w:rsidRDefault="003C5F0B">
            <w:pPr>
              <w:pStyle w:val="TableParagraph"/>
            </w:pPr>
          </w:p>
        </w:tc>
      </w:tr>
      <w:tr w:rsidR="003C5F0B" w:rsidRPr="0074264A" w14:paraId="5A4474A2" w14:textId="77777777">
        <w:trPr>
          <w:trHeight w:val="417"/>
        </w:trPr>
        <w:tc>
          <w:tcPr>
            <w:tcW w:w="735" w:type="dxa"/>
          </w:tcPr>
          <w:p w14:paraId="57E38C80" w14:textId="77777777" w:rsidR="003C5F0B" w:rsidRPr="0074264A" w:rsidRDefault="00000000">
            <w:pPr>
              <w:pStyle w:val="TableParagraph"/>
              <w:spacing w:line="273" w:lineRule="exact"/>
              <w:ind w:left="13"/>
              <w:jc w:val="center"/>
              <w:rPr>
                <w:b/>
                <w:sz w:val="24"/>
              </w:rPr>
            </w:pPr>
            <w:r w:rsidRPr="0074264A">
              <w:rPr>
                <w:b/>
                <w:spacing w:val="-5"/>
                <w:sz w:val="24"/>
              </w:rPr>
              <w:t>13</w:t>
            </w:r>
          </w:p>
        </w:tc>
        <w:tc>
          <w:tcPr>
            <w:tcW w:w="2531" w:type="dxa"/>
          </w:tcPr>
          <w:p w14:paraId="4F91E29D" w14:textId="77777777" w:rsidR="003C5F0B" w:rsidRPr="0074264A" w:rsidRDefault="003C5F0B">
            <w:pPr>
              <w:pStyle w:val="TableParagraph"/>
            </w:pPr>
          </w:p>
        </w:tc>
        <w:tc>
          <w:tcPr>
            <w:tcW w:w="2924" w:type="dxa"/>
          </w:tcPr>
          <w:p w14:paraId="2AAF9241" w14:textId="77777777" w:rsidR="003C5F0B" w:rsidRPr="0074264A" w:rsidRDefault="003C5F0B">
            <w:pPr>
              <w:pStyle w:val="TableParagraph"/>
            </w:pPr>
          </w:p>
        </w:tc>
        <w:tc>
          <w:tcPr>
            <w:tcW w:w="2924" w:type="dxa"/>
          </w:tcPr>
          <w:p w14:paraId="2C8A8CB3" w14:textId="77777777" w:rsidR="003C5F0B" w:rsidRPr="0074264A" w:rsidRDefault="003C5F0B">
            <w:pPr>
              <w:pStyle w:val="TableParagraph"/>
            </w:pPr>
          </w:p>
        </w:tc>
      </w:tr>
      <w:tr w:rsidR="003C5F0B" w:rsidRPr="0074264A" w14:paraId="4C60E188" w14:textId="77777777">
        <w:trPr>
          <w:trHeight w:val="412"/>
        </w:trPr>
        <w:tc>
          <w:tcPr>
            <w:tcW w:w="735" w:type="dxa"/>
          </w:tcPr>
          <w:p w14:paraId="0F3B613E" w14:textId="77777777" w:rsidR="003C5F0B" w:rsidRPr="0074264A" w:rsidRDefault="00000000">
            <w:pPr>
              <w:pStyle w:val="TableParagraph"/>
              <w:spacing w:line="273" w:lineRule="exact"/>
              <w:ind w:left="13"/>
              <w:jc w:val="center"/>
              <w:rPr>
                <w:b/>
                <w:sz w:val="24"/>
              </w:rPr>
            </w:pPr>
            <w:r w:rsidRPr="0074264A">
              <w:rPr>
                <w:b/>
                <w:spacing w:val="-5"/>
                <w:sz w:val="24"/>
              </w:rPr>
              <w:t>14</w:t>
            </w:r>
          </w:p>
        </w:tc>
        <w:tc>
          <w:tcPr>
            <w:tcW w:w="2531" w:type="dxa"/>
          </w:tcPr>
          <w:p w14:paraId="740E3AB2" w14:textId="77777777" w:rsidR="003C5F0B" w:rsidRPr="0074264A" w:rsidRDefault="003C5F0B">
            <w:pPr>
              <w:pStyle w:val="TableParagraph"/>
            </w:pPr>
          </w:p>
        </w:tc>
        <w:tc>
          <w:tcPr>
            <w:tcW w:w="2924" w:type="dxa"/>
          </w:tcPr>
          <w:p w14:paraId="60EEC130" w14:textId="77777777" w:rsidR="003C5F0B" w:rsidRPr="0074264A" w:rsidRDefault="003C5F0B">
            <w:pPr>
              <w:pStyle w:val="TableParagraph"/>
            </w:pPr>
          </w:p>
        </w:tc>
        <w:tc>
          <w:tcPr>
            <w:tcW w:w="2924" w:type="dxa"/>
          </w:tcPr>
          <w:p w14:paraId="42763876" w14:textId="77777777" w:rsidR="003C5F0B" w:rsidRPr="0074264A" w:rsidRDefault="003C5F0B">
            <w:pPr>
              <w:pStyle w:val="TableParagraph"/>
            </w:pPr>
          </w:p>
        </w:tc>
      </w:tr>
      <w:tr w:rsidR="003C5F0B" w:rsidRPr="0074264A" w14:paraId="047BC88C" w14:textId="77777777">
        <w:trPr>
          <w:trHeight w:val="412"/>
        </w:trPr>
        <w:tc>
          <w:tcPr>
            <w:tcW w:w="735" w:type="dxa"/>
          </w:tcPr>
          <w:p w14:paraId="3BB8F001" w14:textId="77777777" w:rsidR="003C5F0B" w:rsidRPr="0074264A" w:rsidRDefault="00000000">
            <w:pPr>
              <w:pStyle w:val="TableParagraph"/>
              <w:spacing w:line="273" w:lineRule="exact"/>
              <w:ind w:left="13"/>
              <w:jc w:val="center"/>
              <w:rPr>
                <w:b/>
                <w:sz w:val="24"/>
              </w:rPr>
            </w:pPr>
            <w:r w:rsidRPr="0074264A">
              <w:rPr>
                <w:b/>
                <w:spacing w:val="-5"/>
                <w:sz w:val="24"/>
              </w:rPr>
              <w:t>15</w:t>
            </w:r>
          </w:p>
        </w:tc>
        <w:tc>
          <w:tcPr>
            <w:tcW w:w="2531" w:type="dxa"/>
          </w:tcPr>
          <w:p w14:paraId="40DC28C9" w14:textId="77777777" w:rsidR="003C5F0B" w:rsidRPr="0074264A" w:rsidRDefault="003C5F0B">
            <w:pPr>
              <w:pStyle w:val="TableParagraph"/>
            </w:pPr>
          </w:p>
        </w:tc>
        <w:tc>
          <w:tcPr>
            <w:tcW w:w="2924" w:type="dxa"/>
          </w:tcPr>
          <w:p w14:paraId="5915795D" w14:textId="77777777" w:rsidR="003C5F0B" w:rsidRPr="0074264A" w:rsidRDefault="003C5F0B">
            <w:pPr>
              <w:pStyle w:val="TableParagraph"/>
            </w:pPr>
          </w:p>
        </w:tc>
        <w:tc>
          <w:tcPr>
            <w:tcW w:w="2924" w:type="dxa"/>
          </w:tcPr>
          <w:p w14:paraId="27DDD687" w14:textId="77777777" w:rsidR="003C5F0B" w:rsidRPr="0074264A" w:rsidRDefault="003C5F0B">
            <w:pPr>
              <w:pStyle w:val="TableParagraph"/>
            </w:pPr>
          </w:p>
        </w:tc>
      </w:tr>
      <w:tr w:rsidR="003C5F0B" w:rsidRPr="0074264A" w14:paraId="23581725" w14:textId="77777777">
        <w:trPr>
          <w:trHeight w:val="417"/>
        </w:trPr>
        <w:tc>
          <w:tcPr>
            <w:tcW w:w="735" w:type="dxa"/>
          </w:tcPr>
          <w:p w14:paraId="1BC94B9F" w14:textId="77777777" w:rsidR="003C5F0B" w:rsidRPr="0074264A" w:rsidRDefault="00000000">
            <w:pPr>
              <w:pStyle w:val="TableParagraph"/>
              <w:spacing w:line="273" w:lineRule="exact"/>
              <w:ind w:left="13"/>
              <w:jc w:val="center"/>
              <w:rPr>
                <w:b/>
                <w:sz w:val="24"/>
              </w:rPr>
            </w:pPr>
            <w:r w:rsidRPr="0074264A">
              <w:rPr>
                <w:b/>
                <w:spacing w:val="-5"/>
                <w:sz w:val="24"/>
              </w:rPr>
              <w:t>16</w:t>
            </w:r>
          </w:p>
        </w:tc>
        <w:tc>
          <w:tcPr>
            <w:tcW w:w="2531" w:type="dxa"/>
          </w:tcPr>
          <w:p w14:paraId="1466E569" w14:textId="77777777" w:rsidR="003C5F0B" w:rsidRPr="0074264A" w:rsidRDefault="003C5F0B">
            <w:pPr>
              <w:pStyle w:val="TableParagraph"/>
            </w:pPr>
          </w:p>
        </w:tc>
        <w:tc>
          <w:tcPr>
            <w:tcW w:w="2924" w:type="dxa"/>
          </w:tcPr>
          <w:p w14:paraId="4A7BAE08" w14:textId="77777777" w:rsidR="003C5F0B" w:rsidRPr="0074264A" w:rsidRDefault="003C5F0B">
            <w:pPr>
              <w:pStyle w:val="TableParagraph"/>
            </w:pPr>
          </w:p>
        </w:tc>
        <w:tc>
          <w:tcPr>
            <w:tcW w:w="2924" w:type="dxa"/>
          </w:tcPr>
          <w:p w14:paraId="05D04E4A" w14:textId="77777777" w:rsidR="003C5F0B" w:rsidRPr="0074264A" w:rsidRDefault="003C5F0B">
            <w:pPr>
              <w:pStyle w:val="TableParagraph"/>
            </w:pPr>
          </w:p>
        </w:tc>
      </w:tr>
      <w:tr w:rsidR="003C5F0B" w:rsidRPr="0074264A" w14:paraId="5F1B54AF" w14:textId="77777777">
        <w:trPr>
          <w:trHeight w:val="412"/>
        </w:trPr>
        <w:tc>
          <w:tcPr>
            <w:tcW w:w="735" w:type="dxa"/>
          </w:tcPr>
          <w:p w14:paraId="057CAB01" w14:textId="77777777" w:rsidR="003C5F0B" w:rsidRPr="0074264A" w:rsidRDefault="00000000">
            <w:pPr>
              <w:pStyle w:val="TableParagraph"/>
              <w:spacing w:line="273" w:lineRule="exact"/>
              <w:ind w:left="13"/>
              <w:jc w:val="center"/>
              <w:rPr>
                <w:b/>
                <w:sz w:val="24"/>
              </w:rPr>
            </w:pPr>
            <w:r w:rsidRPr="0074264A">
              <w:rPr>
                <w:b/>
                <w:spacing w:val="-5"/>
                <w:sz w:val="24"/>
              </w:rPr>
              <w:t>17</w:t>
            </w:r>
          </w:p>
        </w:tc>
        <w:tc>
          <w:tcPr>
            <w:tcW w:w="2531" w:type="dxa"/>
          </w:tcPr>
          <w:p w14:paraId="1AB9008F" w14:textId="77777777" w:rsidR="003C5F0B" w:rsidRPr="0074264A" w:rsidRDefault="003C5F0B">
            <w:pPr>
              <w:pStyle w:val="TableParagraph"/>
            </w:pPr>
          </w:p>
        </w:tc>
        <w:tc>
          <w:tcPr>
            <w:tcW w:w="2924" w:type="dxa"/>
          </w:tcPr>
          <w:p w14:paraId="46573475" w14:textId="77777777" w:rsidR="003C5F0B" w:rsidRPr="0074264A" w:rsidRDefault="003C5F0B">
            <w:pPr>
              <w:pStyle w:val="TableParagraph"/>
            </w:pPr>
          </w:p>
        </w:tc>
        <w:tc>
          <w:tcPr>
            <w:tcW w:w="2924" w:type="dxa"/>
          </w:tcPr>
          <w:p w14:paraId="1A84436C" w14:textId="77777777" w:rsidR="003C5F0B" w:rsidRPr="0074264A" w:rsidRDefault="003C5F0B">
            <w:pPr>
              <w:pStyle w:val="TableParagraph"/>
            </w:pPr>
          </w:p>
        </w:tc>
      </w:tr>
      <w:tr w:rsidR="003C5F0B" w:rsidRPr="0074264A" w14:paraId="277420D1" w14:textId="77777777">
        <w:trPr>
          <w:trHeight w:val="412"/>
        </w:trPr>
        <w:tc>
          <w:tcPr>
            <w:tcW w:w="735" w:type="dxa"/>
          </w:tcPr>
          <w:p w14:paraId="368C9E3C" w14:textId="77777777" w:rsidR="003C5F0B" w:rsidRPr="0074264A" w:rsidRDefault="00000000">
            <w:pPr>
              <w:pStyle w:val="TableParagraph"/>
              <w:spacing w:line="273" w:lineRule="exact"/>
              <w:ind w:left="13"/>
              <w:jc w:val="center"/>
              <w:rPr>
                <w:b/>
                <w:sz w:val="24"/>
              </w:rPr>
            </w:pPr>
            <w:r w:rsidRPr="0074264A">
              <w:rPr>
                <w:b/>
                <w:spacing w:val="-5"/>
                <w:sz w:val="24"/>
              </w:rPr>
              <w:t>18</w:t>
            </w:r>
          </w:p>
        </w:tc>
        <w:tc>
          <w:tcPr>
            <w:tcW w:w="2531" w:type="dxa"/>
          </w:tcPr>
          <w:p w14:paraId="4B9F2369" w14:textId="77777777" w:rsidR="003C5F0B" w:rsidRPr="0074264A" w:rsidRDefault="003C5F0B">
            <w:pPr>
              <w:pStyle w:val="TableParagraph"/>
            </w:pPr>
          </w:p>
        </w:tc>
        <w:tc>
          <w:tcPr>
            <w:tcW w:w="2924" w:type="dxa"/>
          </w:tcPr>
          <w:p w14:paraId="331E5527" w14:textId="77777777" w:rsidR="003C5F0B" w:rsidRPr="0074264A" w:rsidRDefault="003C5F0B">
            <w:pPr>
              <w:pStyle w:val="TableParagraph"/>
            </w:pPr>
          </w:p>
        </w:tc>
        <w:tc>
          <w:tcPr>
            <w:tcW w:w="2924" w:type="dxa"/>
          </w:tcPr>
          <w:p w14:paraId="2DB58320" w14:textId="77777777" w:rsidR="003C5F0B" w:rsidRPr="0074264A" w:rsidRDefault="003C5F0B">
            <w:pPr>
              <w:pStyle w:val="TableParagraph"/>
            </w:pPr>
          </w:p>
        </w:tc>
      </w:tr>
      <w:tr w:rsidR="003C5F0B" w:rsidRPr="0074264A" w14:paraId="34DAE2B2" w14:textId="77777777">
        <w:trPr>
          <w:trHeight w:val="417"/>
        </w:trPr>
        <w:tc>
          <w:tcPr>
            <w:tcW w:w="735" w:type="dxa"/>
          </w:tcPr>
          <w:p w14:paraId="2D1BC2A0" w14:textId="77777777" w:rsidR="003C5F0B" w:rsidRPr="0074264A" w:rsidRDefault="00000000">
            <w:pPr>
              <w:pStyle w:val="TableParagraph"/>
              <w:spacing w:line="273" w:lineRule="exact"/>
              <w:ind w:left="13"/>
              <w:jc w:val="center"/>
              <w:rPr>
                <w:b/>
                <w:sz w:val="24"/>
              </w:rPr>
            </w:pPr>
            <w:r w:rsidRPr="0074264A">
              <w:rPr>
                <w:b/>
                <w:spacing w:val="-5"/>
                <w:sz w:val="24"/>
              </w:rPr>
              <w:t>19</w:t>
            </w:r>
          </w:p>
        </w:tc>
        <w:tc>
          <w:tcPr>
            <w:tcW w:w="2531" w:type="dxa"/>
          </w:tcPr>
          <w:p w14:paraId="1D063FA8" w14:textId="77777777" w:rsidR="003C5F0B" w:rsidRPr="0074264A" w:rsidRDefault="003C5F0B">
            <w:pPr>
              <w:pStyle w:val="TableParagraph"/>
            </w:pPr>
          </w:p>
        </w:tc>
        <w:tc>
          <w:tcPr>
            <w:tcW w:w="2924" w:type="dxa"/>
          </w:tcPr>
          <w:p w14:paraId="13C4C71B" w14:textId="77777777" w:rsidR="003C5F0B" w:rsidRPr="0074264A" w:rsidRDefault="003C5F0B">
            <w:pPr>
              <w:pStyle w:val="TableParagraph"/>
            </w:pPr>
          </w:p>
        </w:tc>
        <w:tc>
          <w:tcPr>
            <w:tcW w:w="2924" w:type="dxa"/>
          </w:tcPr>
          <w:p w14:paraId="7F171DB0" w14:textId="77777777" w:rsidR="003C5F0B" w:rsidRPr="0074264A" w:rsidRDefault="003C5F0B">
            <w:pPr>
              <w:pStyle w:val="TableParagraph"/>
            </w:pPr>
          </w:p>
        </w:tc>
      </w:tr>
      <w:tr w:rsidR="003C5F0B" w:rsidRPr="0074264A" w14:paraId="5DFA98BF" w14:textId="77777777">
        <w:trPr>
          <w:trHeight w:val="412"/>
        </w:trPr>
        <w:tc>
          <w:tcPr>
            <w:tcW w:w="735" w:type="dxa"/>
          </w:tcPr>
          <w:p w14:paraId="4C37A6F2" w14:textId="77777777" w:rsidR="003C5F0B" w:rsidRPr="0074264A" w:rsidRDefault="00000000">
            <w:pPr>
              <w:pStyle w:val="TableParagraph"/>
              <w:spacing w:line="273" w:lineRule="exact"/>
              <w:ind w:left="13"/>
              <w:jc w:val="center"/>
              <w:rPr>
                <w:b/>
                <w:sz w:val="24"/>
              </w:rPr>
            </w:pPr>
            <w:r w:rsidRPr="0074264A">
              <w:rPr>
                <w:b/>
                <w:spacing w:val="-5"/>
                <w:sz w:val="24"/>
              </w:rPr>
              <w:t>20</w:t>
            </w:r>
          </w:p>
        </w:tc>
        <w:tc>
          <w:tcPr>
            <w:tcW w:w="2531" w:type="dxa"/>
          </w:tcPr>
          <w:p w14:paraId="0E0C7B6B" w14:textId="77777777" w:rsidR="003C5F0B" w:rsidRPr="0074264A" w:rsidRDefault="003C5F0B">
            <w:pPr>
              <w:pStyle w:val="TableParagraph"/>
            </w:pPr>
          </w:p>
        </w:tc>
        <w:tc>
          <w:tcPr>
            <w:tcW w:w="2924" w:type="dxa"/>
          </w:tcPr>
          <w:p w14:paraId="0FE761C2" w14:textId="77777777" w:rsidR="003C5F0B" w:rsidRPr="0074264A" w:rsidRDefault="003C5F0B">
            <w:pPr>
              <w:pStyle w:val="TableParagraph"/>
            </w:pPr>
          </w:p>
        </w:tc>
        <w:tc>
          <w:tcPr>
            <w:tcW w:w="2924" w:type="dxa"/>
          </w:tcPr>
          <w:p w14:paraId="3A9E178F" w14:textId="77777777" w:rsidR="003C5F0B" w:rsidRPr="0074264A" w:rsidRDefault="003C5F0B">
            <w:pPr>
              <w:pStyle w:val="TableParagraph"/>
            </w:pPr>
          </w:p>
        </w:tc>
      </w:tr>
    </w:tbl>
    <w:p w14:paraId="71C2C262" w14:textId="77777777" w:rsidR="003C5F0B" w:rsidRPr="0074264A" w:rsidRDefault="003C5F0B">
      <w:pPr>
        <w:spacing w:before="138"/>
        <w:rPr>
          <w:b/>
          <w:sz w:val="24"/>
        </w:rPr>
      </w:pPr>
    </w:p>
    <w:p w14:paraId="57A81220" w14:textId="77777777" w:rsidR="003C5F0B" w:rsidRPr="0074264A" w:rsidRDefault="00000000">
      <w:pPr>
        <w:tabs>
          <w:tab w:val="left" w:pos="2974"/>
          <w:tab w:val="left" w:pos="3509"/>
          <w:tab w:val="left" w:pos="3895"/>
        </w:tabs>
        <w:spacing w:line="362" w:lineRule="auto"/>
        <w:ind w:left="141" w:right="5739"/>
        <w:rPr>
          <w:sz w:val="24"/>
        </w:rPr>
      </w:pPr>
      <w:r w:rsidRPr="0074264A">
        <w:rPr>
          <w:sz w:val="24"/>
        </w:rPr>
        <w:t>"Yok" günlerin sayısı</w:t>
      </w:r>
      <w:r w:rsidRPr="0074264A">
        <w:rPr>
          <w:sz w:val="24"/>
        </w:rPr>
        <w:tab/>
      </w:r>
      <w:r w:rsidRPr="0074264A">
        <w:rPr>
          <w:sz w:val="24"/>
          <w:u w:val="single"/>
        </w:rPr>
        <w:tab/>
      </w:r>
      <w:r w:rsidRPr="0074264A">
        <w:rPr>
          <w:sz w:val="24"/>
        </w:rPr>
        <w:t xml:space="preserve"> "Geç" geldiği günlerin sayısı </w:t>
      </w:r>
      <w:r w:rsidRPr="0074264A">
        <w:rPr>
          <w:sz w:val="24"/>
          <w:u w:val="single"/>
        </w:rPr>
        <w:tab/>
      </w:r>
      <w:r w:rsidRPr="0074264A">
        <w:rPr>
          <w:sz w:val="24"/>
        </w:rPr>
        <w:t xml:space="preserve"> </w:t>
      </w:r>
      <w:r w:rsidRPr="00474CDA">
        <w:rPr>
          <w:color w:val="000000"/>
          <w:sz w:val="24"/>
        </w:rPr>
        <w:t>“Telafi”</w:t>
      </w:r>
      <w:r w:rsidRPr="0074264A">
        <w:rPr>
          <w:color w:val="000000"/>
          <w:sz w:val="24"/>
        </w:rPr>
        <w:t xml:space="preserve"> yapacağı günlerin sayısı </w:t>
      </w:r>
      <w:r w:rsidRPr="0074264A">
        <w:rPr>
          <w:color w:val="000000"/>
          <w:sz w:val="24"/>
          <w:u w:val="single"/>
        </w:rPr>
        <w:tab/>
      </w:r>
      <w:r w:rsidRPr="0074264A">
        <w:rPr>
          <w:color w:val="000000"/>
          <w:sz w:val="24"/>
          <w:u w:val="single"/>
        </w:rPr>
        <w:tab/>
      </w:r>
    </w:p>
    <w:p w14:paraId="65CC3E73" w14:textId="77777777" w:rsidR="003C5F0B" w:rsidRPr="0074264A" w:rsidRDefault="00000000">
      <w:pPr>
        <w:spacing w:line="360" w:lineRule="auto"/>
        <w:ind w:left="141"/>
        <w:rPr>
          <w:sz w:val="24"/>
        </w:rPr>
      </w:pPr>
      <w:r w:rsidRPr="0074264A">
        <w:rPr>
          <w:sz w:val="24"/>
        </w:rPr>
        <w:t>Buradaki</w:t>
      </w:r>
      <w:r w:rsidRPr="0074264A">
        <w:rPr>
          <w:spacing w:val="40"/>
          <w:sz w:val="24"/>
        </w:rPr>
        <w:t xml:space="preserve"> </w:t>
      </w:r>
      <w:r w:rsidRPr="0074264A">
        <w:rPr>
          <w:sz w:val="24"/>
        </w:rPr>
        <w:t>bilgiler,</w:t>
      </w:r>
      <w:r w:rsidRPr="0074264A">
        <w:rPr>
          <w:spacing w:val="80"/>
          <w:sz w:val="24"/>
        </w:rPr>
        <w:t xml:space="preserve"> </w:t>
      </w:r>
      <w:r w:rsidRPr="0074264A">
        <w:rPr>
          <w:sz w:val="24"/>
        </w:rPr>
        <w:t>yukarıda</w:t>
      </w:r>
      <w:r w:rsidRPr="0074264A">
        <w:rPr>
          <w:spacing w:val="73"/>
          <w:sz w:val="24"/>
        </w:rPr>
        <w:t xml:space="preserve"> </w:t>
      </w:r>
      <w:r w:rsidRPr="0074264A">
        <w:rPr>
          <w:sz w:val="24"/>
        </w:rPr>
        <w:t>adı</w:t>
      </w:r>
      <w:r w:rsidRPr="0074264A">
        <w:rPr>
          <w:spacing w:val="40"/>
          <w:sz w:val="24"/>
        </w:rPr>
        <w:t xml:space="preserve"> </w:t>
      </w:r>
      <w:r w:rsidRPr="0074264A">
        <w:rPr>
          <w:sz w:val="24"/>
        </w:rPr>
        <w:t>geçen</w:t>
      </w:r>
      <w:r w:rsidRPr="0074264A">
        <w:rPr>
          <w:spacing w:val="40"/>
          <w:sz w:val="24"/>
        </w:rPr>
        <w:t xml:space="preserve"> </w:t>
      </w:r>
      <w:r w:rsidRPr="0074264A">
        <w:rPr>
          <w:sz w:val="24"/>
        </w:rPr>
        <w:t>öğrencinin</w:t>
      </w:r>
      <w:r w:rsidRPr="0074264A">
        <w:rPr>
          <w:spacing w:val="73"/>
          <w:sz w:val="24"/>
        </w:rPr>
        <w:t xml:space="preserve"> </w:t>
      </w:r>
      <w:r w:rsidRPr="0074264A">
        <w:rPr>
          <w:sz w:val="24"/>
        </w:rPr>
        <w:t>klinik</w:t>
      </w:r>
      <w:r w:rsidRPr="0074264A">
        <w:rPr>
          <w:spacing w:val="73"/>
          <w:sz w:val="24"/>
        </w:rPr>
        <w:t xml:space="preserve"> </w:t>
      </w:r>
      <w:r w:rsidRPr="0074264A">
        <w:rPr>
          <w:sz w:val="24"/>
        </w:rPr>
        <w:t>devamlılığını</w:t>
      </w:r>
      <w:r w:rsidRPr="0074264A">
        <w:rPr>
          <w:spacing w:val="40"/>
          <w:sz w:val="24"/>
        </w:rPr>
        <w:t xml:space="preserve"> </w:t>
      </w:r>
      <w:r w:rsidRPr="0074264A">
        <w:rPr>
          <w:sz w:val="24"/>
        </w:rPr>
        <w:t>doğru</w:t>
      </w:r>
      <w:r w:rsidRPr="0074264A">
        <w:rPr>
          <w:spacing w:val="73"/>
          <w:sz w:val="24"/>
        </w:rPr>
        <w:t xml:space="preserve"> </w:t>
      </w:r>
      <w:r w:rsidRPr="0074264A">
        <w:rPr>
          <w:sz w:val="24"/>
        </w:rPr>
        <w:t>bir</w:t>
      </w:r>
      <w:r w:rsidRPr="0074264A">
        <w:rPr>
          <w:spacing w:val="75"/>
          <w:sz w:val="24"/>
        </w:rPr>
        <w:t xml:space="preserve"> </w:t>
      </w:r>
      <w:r w:rsidRPr="0074264A">
        <w:rPr>
          <w:sz w:val="24"/>
        </w:rPr>
        <w:t xml:space="preserve">şekilde </w:t>
      </w:r>
      <w:r w:rsidRPr="0074264A">
        <w:rPr>
          <w:spacing w:val="-2"/>
          <w:sz w:val="24"/>
        </w:rPr>
        <w:t>yansıtmaktadır.</w:t>
      </w:r>
    </w:p>
    <w:p w14:paraId="6784A009" w14:textId="77777777" w:rsidR="003C5F0B" w:rsidRPr="0074264A" w:rsidRDefault="003C5F0B">
      <w:pPr>
        <w:spacing w:line="360" w:lineRule="auto"/>
        <w:rPr>
          <w:sz w:val="24"/>
        </w:rPr>
        <w:sectPr w:rsidR="003C5F0B" w:rsidRPr="0074264A">
          <w:headerReference w:type="default" r:id="rId10"/>
          <w:pgSz w:w="11910" w:h="16840"/>
          <w:pgMar w:top="1400" w:right="992" w:bottom="280" w:left="1275" w:header="1140" w:footer="0" w:gutter="0"/>
          <w:cols w:space="720"/>
        </w:sectPr>
      </w:pPr>
    </w:p>
    <w:p w14:paraId="65FC6670" w14:textId="77777777" w:rsidR="003C5F0B" w:rsidRPr="0074264A" w:rsidRDefault="003C5F0B">
      <w:pPr>
        <w:rPr>
          <w:sz w:val="13"/>
        </w:rPr>
      </w:pPr>
    </w:p>
    <w:tbl>
      <w:tblPr>
        <w:tblW w:w="0" w:type="auto"/>
        <w:tblInd w:w="171"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7198"/>
        <w:gridCol w:w="2271"/>
      </w:tblGrid>
      <w:tr w:rsidR="003C5F0B" w:rsidRPr="0074264A" w14:paraId="18058F77" w14:textId="77777777">
        <w:trPr>
          <w:trHeight w:val="781"/>
        </w:trPr>
        <w:tc>
          <w:tcPr>
            <w:tcW w:w="7198" w:type="dxa"/>
          </w:tcPr>
          <w:p w14:paraId="1EF2C97B" w14:textId="77777777" w:rsidR="003C5F0B" w:rsidRPr="0074264A" w:rsidRDefault="00000000">
            <w:pPr>
              <w:pStyle w:val="TableParagraph"/>
              <w:spacing w:before="202"/>
              <w:ind w:left="100"/>
              <w:rPr>
                <w:b/>
              </w:rPr>
            </w:pPr>
            <w:r w:rsidRPr="0074264A">
              <w:rPr>
                <w:b/>
              </w:rPr>
              <w:t>Klinik</w:t>
            </w:r>
            <w:r w:rsidRPr="0074264A">
              <w:rPr>
                <w:b/>
                <w:spacing w:val="-12"/>
              </w:rPr>
              <w:t xml:space="preserve"> </w:t>
            </w:r>
            <w:r w:rsidRPr="0074264A">
              <w:rPr>
                <w:b/>
              </w:rPr>
              <w:t>Davranış</w:t>
            </w:r>
            <w:r w:rsidRPr="0074264A">
              <w:rPr>
                <w:b/>
                <w:spacing w:val="-3"/>
              </w:rPr>
              <w:t xml:space="preserve"> </w:t>
            </w:r>
            <w:r w:rsidRPr="0074264A">
              <w:rPr>
                <w:b/>
              </w:rPr>
              <w:t>(50</w:t>
            </w:r>
            <w:r w:rsidRPr="0074264A">
              <w:rPr>
                <w:b/>
                <w:spacing w:val="-2"/>
              </w:rPr>
              <w:t xml:space="preserve"> </w:t>
            </w:r>
            <w:r w:rsidRPr="0074264A">
              <w:rPr>
                <w:b/>
                <w:spacing w:val="-4"/>
              </w:rPr>
              <w:t>puan)</w:t>
            </w:r>
          </w:p>
        </w:tc>
        <w:tc>
          <w:tcPr>
            <w:tcW w:w="2271" w:type="dxa"/>
            <w:tcBorders>
              <w:right w:val="single" w:sz="4" w:space="0" w:color="000000"/>
            </w:tcBorders>
          </w:tcPr>
          <w:p w14:paraId="632831A6" w14:textId="77777777" w:rsidR="003C5F0B" w:rsidRPr="0074264A" w:rsidRDefault="00000000">
            <w:pPr>
              <w:pStyle w:val="TableParagraph"/>
              <w:spacing w:before="5"/>
              <w:ind w:left="609"/>
              <w:rPr>
                <w:b/>
              </w:rPr>
            </w:pPr>
            <w:r w:rsidRPr="0074264A">
              <w:rPr>
                <w:b/>
              </w:rPr>
              <w:t>Alınan</w:t>
            </w:r>
            <w:r w:rsidRPr="0074264A">
              <w:rPr>
                <w:b/>
                <w:spacing w:val="-13"/>
              </w:rPr>
              <w:t xml:space="preserve"> </w:t>
            </w:r>
            <w:r w:rsidRPr="0074264A">
              <w:rPr>
                <w:b/>
                <w:spacing w:val="-5"/>
              </w:rPr>
              <w:t>Not</w:t>
            </w:r>
          </w:p>
        </w:tc>
      </w:tr>
      <w:tr w:rsidR="003C5F0B" w:rsidRPr="0074264A" w14:paraId="2D738DD5" w14:textId="77777777">
        <w:trPr>
          <w:trHeight w:val="378"/>
        </w:trPr>
        <w:tc>
          <w:tcPr>
            <w:tcW w:w="7198" w:type="dxa"/>
            <w:tcBorders>
              <w:bottom w:val="single" w:sz="4" w:space="0" w:color="000000"/>
            </w:tcBorders>
          </w:tcPr>
          <w:p w14:paraId="285D79C3" w14:textId="77777777" w:rsidR="003C5F0B" w:rsidRPr="0074264A" w:rsidRDefault="00000000">
            <w:pPr>
              <w:pStyle w:val="TableParagraph"/>
              <w:spacing w:line="249" w:lineRule="exact"/>
              <w:ind w:left="100"/>
              <w:rPr>
                <w:b/>
              </w:rPr>
            </w:pPr>
            <w:r w:rsidRPr="0074264A">
              <w:t>1.</w:t>
            </w:r>
            <w:r w:rsidRPr="0074264A">
              <w:rPr>
                <w:spacing w:val="-3"/>
              </w:rPr>
              <w:t xml:space="preserve"> </w:t>
            </w:r>
            <w:r w:rsidRPr="0074264A">
              <w:t>Klinik</w:t>
            </w:r>
            <w:r w:rsidRPr="0074264A">
              <w:rPr>
                <w:spacing w:val="-10"/>
              </w:rPr>
              <w:t xml:space="preserve"> </w:t>
            </w:r>
            <w:r w:rsidRPr="0074264A">
              <w:t>uygulamaya</w:t>
            </w:r>
            <w:r w:rsidRPr="0074264A">
              <w:rPr>
                <w:spacing w:val="-2"/>
              </w:rPr>
              <w:t xml:space="preserve"> </w:t>
            </w:r>
            <w:r w:rsidRPr="0074264A">
              <w:t>zamanında</w:t>
            </w:r>
            <w:r w:rsidRPr="0074264A">
              <w:rPr>
                <w:spacing w:val="-3"/>
              </w:rPr>
              <w:t xml:space="preserve"> </w:t>
            </w:r>
            <w:r w:rsidRPr="0074264A">
              <w:t>gelme</w:t>
            </w:r>
            <w:r w:rsidRPr="0074264A">
              <w:rPr>
                <w:spacing w:val="-9"/>
              </w:rPr>
              <w:t xml:space="preserve"> </w:t>
            </w:r>
            <w:r w:rsidRPr="0074264A">
              <w:rPr>
                <w:b/>
                <w:spacing w:val="-4"/>
              </w:rPr>
              <w:t>(5p):</w:t>
            </w:r>
          </w:p>
        </w:tc>
        <w:tc>
          <w:tcPr>
            <w:tcW w:w="2271" w:type="dxa"/>
            <w:tcBorders>
              <w:bottom w:val="single" w:sz="4" w:space="0" w:color="000000"/>
              <w:right w:val="single" w:sz="4" w:space="0" w:color="000000"/>
            </w:tcBorders>
          </w:tcPr>
          <w:p w14:paraId="2514E3CA" w14:textId="77777777" w:rsidR="003C5F0B" w:rsidRPr="0074264A" w:rsidRDefault="003C5F0B">
            <w:pPr>
              <w:pStyle w:val="TableParagraph"/>
            </w:pPr>
          </w:p>
        </w:tc>
      </w:tr>
      <w:tr w:rsidR="003C5F0B" w:rsidRPr="0074264A" w14:paraId="12639C02" w14:textId="77777777">
        <w:trPr>
          <w:trHeight w:val="378"/>
        </w:trPr>
        <w:tc>
          <w:tcPr>
            <w:tcW w:w="7198" w:type="dxa"/>
            <w:tcBorders>
              <w:top w:val="single" w:sz="4" w:space="0" w:color="000000"/>
              <w:bottom w:val="single" w:sz="4" w:space="0" w:color="000000"/>
            </w:tcBorders>
          </w:tcPr>
          <w:p w14:paraId="4514E8DD" w14:textId="77777777" w:rsidR="003C5F0B" w:rsidRPr="0074264A" w:rsidRDefault="00000000">
            <w:pPr>
              <w:pStyle w:val="TableParagraph"/>
              <w:spacing w:line="249" w:lineRule="exact"/>
              <w:ind w:left="100"/>
              <w:rPr>
                <w:b/>
              </w:rPr>
            </w:pPr>
            <w:r w:rsidRPr="0074264A">
              <w:t>2.</w:t>
            </w:r>
            <w:r w:rsidRPr="0074264A">
              <w:rPr>
                <w:spacing w:val="-1"/>
              </w:rPr>
              <w:t xml:space="preserve"> </w:t>
            </w:r>
            <w:r w:rsidRPr="0074264A">
              <w:t>Hastalar</w:t>
            </w:r>
            <w:r w:rsidRPr="0074264A">
              <w:rPr>
                <w:spacing w:val="1"/>
              </w:rPr>
              <w:t xml:space="preserve"> </w:t>
            </w:r>
            <w:r w:rsidRPr="0074264A">
              <w:t>ve</w:t>
            </w:r>
            <w:r w:rsidRPr="0074264A">
              <w:rPr>
                <w:spacing w:val="-9"/>
              </w:rPr>
              <w:t xml:space="preserve"> </w:t>
            </w:r>
            <w:r w:rsidRPr="0074264A">
              <w:t>personel</w:t>
            </w:r>
            <w:r w:rsidRPr="0074264A">
              <w:rPr>
                <w:spacing w:val="-6"/>
              </w:rPr>
              <w:t xml:space="preserve"> </w:t>
            </w:r>
            <w:r w:rsidRPr="0074264A">
              <w:t>ile</w:t>
            </w:r>
            <w:r w:rsidRPr="0074264A">
              <w:rPr>
                <w:spacing w:val="-8"/>
              </w:rPr>
              <w:t xml:space="preserve"> </w:t>
            </w:r>
            <w:r w:rsidRPr="0074264A">
              <w:t>iletişim</w:t>
            </w:r>
            <w:r w:rsidRPr="0074264A">
              <w:rPr>
                <w:spacing w:val="-2"/>
              </w:rPr>
              <w:t xml:space="preserve"> </w:t>
            </w:r>
            <w:r w:rsidRPr="0074264A">
              <w:rPr>
                <w:b/>
                <w:spacing w:val="-2"/>
              </w:rPr>
              <w:t>(10p):</w:t>
            </w:r>
          </w:p>
        </w:tc>
        <w:tc>
          <w:tcPr>
            <w:tcW w:w="2271" w:type="dxa"/>
            <w:tcBorders>
              <w:top w:val="single" w:sz="4" w:space="0" w:color="000000"/>
              <w:bottom w:val="single" w:sz="4" w:space="0" w:color="000000"/>
              <w:right w:val="single" w:sz="4" w:space="0" w:color="000000"/>
            </w:tcBorders>
          </w:tcPr>
          <w:p w14:paraId="4E3640DF" w14:textId="77777777" w:rsidR="003C5F0B" w:rsidRPr="0074264A" w:rsidRDefault="003C5F0B">
            <w:pPr>
              <w:pStyle w:val="TableParagraph"/>
            </w:pPr>
          </w:p>
        </w:tc>
      </w:tr>
      <w:tr w:rsidR="003C5F0B" w:rsidRPr="0074264A" w14:paraId="24B3F284" w14:textId="77777777">
        <w:trPr>
          <w:trHeight w:val="378"/>
        </w:trPr>
        <w:tc>
          <w:tcPr>
            <w:tcW w:w="7198" w:type="dxa"/>
            <w:tcBorders>
              <w:top w:val="single" w:sz="4" w:space="0" w:color="000000"/>
              <w:bottom w:val="single" w:sz="4" w:space="0" w:color="000000"/>
            </w:tcBorders>
          </w:tcPr>
          <w:p w14:paraId="1264A8E9" w14:textId="77777777" w:rsidR="003C5F0B" w:rsidRPr="0074264A" w:rsidRDefault="00000000">
            <w:pPr>
              <w:pStyle w:val="TableParagraph"/>
              <w:spacing w:line="249" w:lineRule="exact"/>
              <w:ind w:left="100"/>
              <w:rPr>
                <w:b/>
              </w:rPr>
            </w:pPr>
            <w:r w:rsidRPr="0074264A">
              <w:t>3.</w:t>
            </w:r>
            <w:r w:rsidRPr="0074264A">
              <w:rPr>
                <w:spacing w:val="-1"/>
              </w:rPr>
              <w:t xml:space="preserve"> </w:t>
            </w:r>
            <w:r w:rsidRPr="0074264A">
              <w:t>Görev</w:t>
            </w:r>
            <w:r w:rsidRPr="0074264A">
              <w:rPr>
                <w:spacing w:val="-2"/>
              </w:rPr>
              <w:t xml:space="preserve"> </w:t>
            </w:r>
            <w:r w:rsidRPr="0074264A">
              <w:t>ve</w:t>
            </w:r>
            <w:r w:rsidRPr="0074264A">
              <w:rPr>
                <w:spacing w:val="-9"/>
              </w:rPr>
              <w:t xml:space="preserve"> </w:t>
            </w:r>
            <w:r w:rsidRPr="0074264A">
              <w:t>sorumluluk</w:t>
            </w:r>
            <w:r w:rsidRPr="0074264A">
              <w:rPr>
                <w:spacing w:val="-6"/>
              </w:rPr>
              <w:t xml:space="preserve"> </w:t>
            </w:r>
            <w:r w:rsidRPr="0074264A">
              <w:t>bilinci</w:t>
            </w:r>
            <w:r w:rsidRPr="0074264A">
              <w:rPr>
                <w:spacing w:val="-2"/>
              </w:rPr>
              <w:t xml:space="preserve"> </w:t>
            </w:r>
            <w:r w:rsidRPr="0074264A">
              <w:rPr>
                <w:b/>
                <w:spacing w:val="-2"/>
              </w:rPr>
              <w:t>(10p):</w:t>
            </w:r>
          </w:p>
        </w:tc>
        <w:tc>
          <w:tcPr>
            <w:tcW w:w="2271" w:type="dxa"/>
            <w:tcBorders>
              <w:top w:val="single" w:sz="4" w:space="0" w:color="000000"/>
              <w:bottom w:val="single" w:sz="4" w:space="0" w:color="000000"/>
              <w:right w:val="single" w:sz="4" w:space="0" w:color="000000"/>
            </w:tcBorders>
          </w:tcPr>
          <w:p w14:paraId="3AB09E41" w14:textId="77777777" w:rsidR="003C5F0B" w:rsidRPr="0074264A" w:rsidRDefault="003C5F0B">
            <w:pPr>
              <w:pStyle w:val="TableParagraph"/>
            </w:pPr>
          </w:p>
        </w:tc>
      </w:tr>
      <w:tr w:rsidR="003C5F0B" w:rsidRPr="0074264A" w14:paraId="20CA1144" w14:textId="77777777">
        <w:trPr>
          <w:trHeight w:val="378"/>
        </w:trPr>
        <w:tc>
          <w:tcPr>
            <w:tcW w:w="7198" w:type="dxa"/>
            <w:tcBorders>
              <w:top w:val="single" w:sz="4" w:space="0" w:color="000000"/>
              <w:bottom w:val="single" w:sz="4" w:space="0" w:color="000000"/>
            </w:tcBorders>
          </w:tcPr>
          <w:p w14:paraId="266B6FB2" w14:textId="77777777" w:rsidR="003C5F0B" w:rsidRPr="0074264A" w:rsidRDefault="00000000">
            <w:pPr>
              <w:pStyle w:val="TableParagraph"/>
              <w:spacing w:line="249" w:lineRule="exact"/>
              <w:ind w:left="100"/>
              <w:rPr>
                <w:b/>
              </w:rPr>
            </w:pPr>
            <w:r w:rsidRPr="0074264A">
              <w:t>4.</w:t>
            </w:r>
            <w:r w:rsidRPr="0074264A">
              <w:rPr>
                <w:spacing w:val="-3"/>
              </w:rPr>
              <w:t xml:space="preserve"> </w:t>
            </w:r>
            <w:r w:rsidRPr="0074264A">
              <w:t>Öğrenmeye</w:t>
            </w:r>
            <w:r w:rsidRPr="0074264A">
              <w:rPr>
                <w:spacing w:val="-6"/>
              </w:rPr>
              <w:t xml:space="preserve"> </w:t>
            </w:r>
            <w:r w:rsidRPr="0074264A">
              <w:t>istekli</w:t>
            </w:r>
            <w:r w:rsidRPr="0074264A">
              <w:rPr>
                <w:spacing w:val="-8"/>
              </w:rPr>
              <w:t xml:space="preserve"> </w:t>
            </w:r>
            <w:r w:rsidRPr="0074264A">
              <w:t>olma</w:t>
            </w:r>
            <w:r w:rsidRPr="0074264A">
              <w:rPr>
                <w:spacing w:val="1"/>
              </w:rPr>
              <w:t xml:space="preserve"> </w:t>
            </w:r>
            <w:r w:rsidRPr="0074264A">
              <w:t>ve</w:t>
            </w:r>
            <w:r w:rsidRPr="0074264A">
              <w:rPr>
                <w:spacing w:val="-6"/>
              </w:rPr>
              <w:t xml:space="preserve"> </w:t>
            </w:r>
            <w:r w:rsidRPr="0074264A">
              <w:t>motivasyon</w:t>
            </w:r>
            <w:r w:rsidRPr="0074264A">
              <w:rPr>
                <w:spacing w:val="-4"/>
              </w:rPr>
              <w:t xml:space="preserve"> </w:t>
            </w:r>
            <w:r w:rsidRPr="0074264A">
              <w:rPr>
                <w:b/>
                <w:spacing w:val="-2"/>
              </w:rPr>
              <w:t>(10p):</w:t>
            </w:r>
          </w:p>
        </w:tc>
        <w:tc>
          <w:tcPr>
            <w:tcW w:w="2271" w:type="dxa"/>
            <w:tcBorders>
              <w:top w:val="single" w:sz="4" w:space="0" w:color="000000"/>
              <w:bottom w:val="single" w:sz="4" w:space="0" w:color="000000"/>
              <w:right w:val="single" w:sz="4" w:space="0" w:color="000000"/>
            </w:tcBorders>
          </w:tcPr>
          <w:p w14:paraId="02A8CCEB" w14:textId="77777777" w:rsidR="003C5F0B" w:rsidRPr="0074264A" w:rsidRDefault="003C5F0B">
            <w:pPr>
              <w:pStyle w:val="TableParagraph"/>
            </w:pPr>
          </w:p>
        </w:tc>
      </w:tr>
      <w:tr w:rsidR="003C5F0B" w:rsidRPr="0074264A" w14:paraId="6E35EA52" w14:textId="77777777">
        <w:trPr>
          <w:trHeight w:val="417"/>
        </w:trPr>
        <w:tc>
          <w:tcPr>
            <w:tcW w:w="7198" w:type="dxa"/>
            <w:tcBorders>
              <w:top w:val="single" w:sz="4" w:space="0" w:color="000000"/>
              <w:bottom w:val="single" w:sz="4" w:space="0" w:color="000000"/>
            </w:tcBorders>
          </w:tcPr>
          <w:p w14:paraId="03051289" w14:textId="77777777" w:rsidR="003C5F0B" w:rsidRPr="0074264A" w:rsidRDefault="00000000">
            <w:pPr>
              <w:pStyle w:val="TableParagraph"/>
              <w:spacing w:line="268" w:lineRule="exact"/>
              <w:ind w:left="100"/>
              <w:rPr>
                <w:b/>
              </w:rPr>
            </w:pPr>
            <w:r w:rsidRPr="0074264A">
              <w:t>5.</w:t>
            </w:r>
            <w:r w:rsidRPr="0074264A">
              <w:rPr>
                <w:spacing w:val="-3"/>
              </w:rPr>
              <w:t xml:space="preserve"> </w:t>
            </w:r>
            <w:r w:rsidRPr="0074264A">
              <w:rPr>
                <w:sz w:val="24"/>
              </w:rPr>
              <w:t>Klinik</w:t>
            </w:r>
            <w:r w:rsidRPr="0074264A">
              <w:rPr>
                <w:spacing w:val="-3"/>
                <w:sz w:val="24"/>
              </w:rPr>
              <w:t xml:space="preserve"> </w:t>
            </w:r>
            <w:r w:rsidRPr="0074264A">
              <w:rPr>
                <w:sz w:val="24"/>
              </w:rPr>
              <w:t>Uygulama</w:t>
            </w:r>
            <w:r w:rsidRPr="0074264A">
              <w:rPr>
                <w:spacing w:val="-2"/>
                <w:sz w:val="24"/>
              </w:rPr>
              <w:t xml:space="preserve"> </w:t>
            </w:r>
            <w:r w:rsidRPr="0074264A">
              <w:rPr>
                <w:sz w:val="24"/>
              </w:rPr>
              <w:t>Danışmanı</w:t>
            </w:r>
            <w:r w:rsidRPr="0074264A">
              <w:rPr>
                <w:spacing w:val="-6"/>
                <w:sz w:val="24"/>
              </w:rPr>
              <w:t xml:space="preserve"> </w:t>
            </w:r>
            <w:r w:rsidRPr="0074264A">
              <w:t>ile</w:t>
            </w:r>
            <w:r w:rsidRPr="0074264A">
              <w:rPr>
                <w:spacing w:val="-10"/>
              </w:rPr>
              <w:t xml:space="preserve"> </w:t>
            </w:r>
            <w:r w:rsidRPr="0074264A">
              <w:t>uyumlu</w:t>
            </w:r>
            <w:r w:rsidRPr="0074264A">
              <w:rPr>
                <w:spacing w:val="-2"/>
              </w:rPr>
              <w:t xml:space="preserve"> </w:t>
            </w:r>
            <w:r w:rsidRPr="0074264A">
              <w:t>çalışabilme</w:t>
            </w:r>
            <w:r w:rsidRPr="0074264A">
              <w:rPr>
                <w:spacing w:val="-10"/>
              </w:rPr>
              <w:t xml:space="preserve"> </w:t>
            </w:r>
            <w:r w:rsidRPr="0074264A">
              <w:t>becerisi</w:t>
            </w:r>
            <w:r w:rsidRPr="0074264A">
              <w:rPr>
                <w:spacing w:val="-3"/>
              </w:rPr>
              <w:t xml:space="preserve"> </w:t>
            </w:r>
            <w:r w:rsidRPr="0074264A">
              <w:rPr>
                <w:b/>
                <w:spacing w:val="-2"/>
              </w:rPr>
              <w:t>(10p):</w:t>
            </w:r>
          </w:p>
        </w:tc>
        <w:tc>
          <w:tcPr>
            <w:tcW w:w="2271" w:type="dxa"/>
            <w:tcBorders>
              <w:top w:val="single" w:sz="4" w:space="0" w:color="000000"/>
              <w:bottom w:val="single" w:sz="4" w:space="0" w:color="000000"/>
              <w:right w:val="single" w:sz="4" w:space="0" w:color="000000"/>
            </w:tcBorders>
          </w:tcPr>
          <w:p w14:paraId="74A4B80E" w14:textId="77777777" w:rsidR="003C5F0B" w:rsidRPr="0074264A" w:rsidRDefault="003C5F0B">
            <w:pPr>
              <w:pStyle w:val="TableParagraph"/>
            </w:pPr>
          </w:p>
        </w:tc>
      </w:tr>
      <w:tr w:rsidR="003C5F0B" w:rsidRPr="0074264A" w14:paraId="73BBE561" w14:textId="77777777">
        <w:trPr>
          <w:trHeight w:val="378"/>
        </w:trPr>
        <w:tc>
          <w:tcPr>
            <w:tcW w:w="7198" w:type="dxa"/>
            <w:tcBorders>
              <w:top w:val="single" w:sz="4" w:space="0" w:color="000000"/>
              <w:bottom w:val="single" w:sz="4" w:space="0" w:color="000000"/>
            </w:tcBorders>
          </w:tcPr>
          <w:p w14:paraId="256B38A9" w14:textId="77777777" w:rsidR="003C5F0B" w:rsidRPr="0074264A" w:rsidRDefault="00000000">
            <w:pPr>
              <w:pStyle w:val="TableParagraph"/>
              <w:spacing w:line="249" w:lineRule="exact"/>
              <w:ind w:left="100"/>
              <w:rPr>
                <w:b/>
              </w:rPr>
            </w:pPr>
            <w:r w:rsidRPr="0074264A">
              <w:t>6.</w:t>
            </w:r>
            <w:r w:rsidRPr="0074264A">
              <w:rPr>
                <w:spacing w:val="-2"/>
              </w:rPr>
              <w:t xml:space="preserve"> </w:t>
            </w:r>
            <w:r w:rsidRPr="0074264A">
              <w:t>Bakımlı,</w:t>
            </w:r>
            <w:r w:rsidRPr="0074264A">
              <w:rPr>
                <w:spacing w:val="-2"/>
              </w:rPr>
              <w:t xml:space="preserve"> </w:t>
            </w:r>
            <w:r w:rsidRPr="0074264A">
              <w:t>düzgün</w:t>
            </w:r>
            <w:r w:rsidRPr="0074264A">
              <w:rPr>
                <w:spacing w:val="-4"/>
              </w:rPr>
              <w:t xml:space="preserve"> </w:t>
            </w:r>
            <w:r w:rsidRPr="0074264A">
              <w:t>ve</w:t>
            </w:r>
            <w:r w:rsidRPr="0074264A">
              <w:rPr>
                <w:spacing w:val="-10"/>
              </w:rPr>
              <w:t xml:space="preserve"> </w:t>
            </w:r>
            <w:r w:rsidRPr="0074264A">
              <w:t>temiz</w:t>
            </w:r>
            <w:r w:rsidRPr="0074264A">
              <w:rPr>
                <w:spacing w:val="-1"/>
              </w:rPr>
              <w:t xml:space="preserve"> </w:t>
            </w:r>
            <w:r w:rsidRPr="0074264A">
              <w:t>kılık</w:t>
            </w:r>
            <w:r w:rsidRPr="0074264A">
              <w:rPr>
                <w:spacing w:val="-8"/>
              </w:rPr>
              <w:t xml:space="preserve"> </w:t>
            </w:r>
            <w:r w:rsidRPr="0074264A">
              <w:t>kıyafet</w:t>
            </w:r>
            <w:r w:rsidRPr="0074264A">
              <w:rPr>
                <w:spacing w:val="2"/>
              </w:rPr>
              <w:t xml:space="preserve"> </w:t>
            </w:r>
            <w:r w:rsidRPr="0074264A">
              <w:rPr>
                <w:b/>
                <w:spacing w:val="-4"/>
              </w:rPr>
              <w:t>(5p):</w:t>
            </w:r>
          </w:p>
        </w:tc>
        <w:tc>
          <w:tcPr>
            <w:tcW w:w="2271" w:type="dxa"/>
            <w:tcBorders>
              <w:top w:val="single" w:sz="4" w:space="0" w:color="000000"/>
              <w:bottom w:val="single" w:sz="4" w:space="0" w:color="000000"/>
              <w:right w:val="single" w:sz="4" w:space="0" w:color="000000"/>
            </w:tcBorders>
          </w:tcPr>
          <w:p w14:paraId="1D698264" w14:textId="77777777" w:rsidR="003C5F0B" w:rsidRPr="0074264A" w:rsidRDefault="003C5F0B">
            <w:pPr>
              <w:pStyle w:val="TableParagraph"/>
            </w:pPr>
          </w:p>
        </w:tc>
      </w:tr>
      <w:tr w:rsidR="003C5F0B" w:rsidRPr="0074264A" w14:paraId="01B82089" w14:textId="77777777">
        <w:trPr>
          <w:trHeight w:val="378"/>
        </w:trPr>
        <w:tc>
          <w:tcPr>
            <w:tcW w:w="7198" w:type="dxa"/>
            <w:tcBorders>
              <w:top w:val="single" w:sz="4" w:space="0" w:color="000000"/>
              <w:bottom w:val="single" w:sz="4" w:space="0" w:color="000000"/>
            </w:tcBorders>
          </w:tcPr>
          <w:p w14:paraId="0A5BBD24" w14:textId="77777777" w:rsidR="003C5F0B" w:rsidRPr="0074264A" w:rsidRDefault="00000000">
            <w:pPr>
              <w:pStyle w:val="TableParagraph"/>
              <w:spacing w:before="1"/>
              <w:ind w:left="100"/>
              <w:rPr>
                <w:b/>
              </w:rPr>
            </w:pPr>
            <w:r w:rsidRPr="0074264A">
              <w:rPr>
                <w:b/>
              </w:rPr>
              <w:t>Klinik</w:t>
            </w:r>
            <w:r w:rsidRPr="0074264A">
              <w:rPr>
                <w:b/>
                <w:spacing w:val="-10"/>
              </w:rPr>
              <w:t xml:space="preserve"> </w:t>
            </w:r>
            <w:r w:rsidRPr="0074264A">
              <w:rPr>
                <w:b/>
              </w:rPr>
              <w:t>Bilgi</w:t>
            </w:r>
            <w:r w:rsidRPr="0074264A">
              <w:rPr>
                <w:b/>
                <w:spacing w:val="-6"/>
              </w:rPr>
              <w:t xml:space="preserve"> </w:t>
            </w:r>
            <w:r w:rsidRPr="0074264A">
              <w:rPr>
                <w:b/>
              </w:rPr>
              <w:t>ve</w:t>
            </w:r>
            <w:r w:rsidRPr="0074264A">
              <w:rPr>
                <w:b/>
                <w:spacing w:val="-4"/>
              </w:rPr>
              <w:t xml:space="preserve"> </w:t>
            </w:r>
            <w:r w:rsidRPr="0074264A">
              <w:rPr>
                <w:b/>
              </w:rPr>
              <w:t>Uygulama</w:t>
            </w:r>
            <w:r w:rsidRPr="0074264A">
              <w:rPr>
                <w:b/>
                <w:spacing w:val="-2"/>
              </w:rPr>
              <w:t xml:space="preserve"> </w:t>
            </w:r>
            <w:r w:rsidRPr="0074264A">
              <w:rPr>
                <w:b/>
              </w:rPr>
              <w:t>(50</w:t>
            </w:r>
            <w:r w:rsidRPr="0074264A">
              <w:rPr>
                <w:b/>
                <w:spacing w:val="-2"/>
              </w:rPr>
              <w:t xml:space="preserve"> </w:t>
            </w:r>
            <w:r w:rsidRPr="0074264A">
              <w:rPr>
                <w:b/>
                <w:spacing w:val="-4"/>
              </w:rPr>
              <w:t>puan)</w:t>
            </w:r>
          </w:p>
        </w:tc>
        <w:tc>
          <w:tcPr>
            <w:tcW w:w="2271" w:type="dxa"/>
            <w:tcBorders>
              <w:top w:val="single" w:sz="4" w:space="0" w:color="000000"/>
              <w:bottom w:val="single" w:sz="4" w:space="0" w:color="000000"/>
              <w:right w:val="single" w:sz="4" w:space="0" w:color="000000"/>
            </w:tcBorders>
          </w:tcPr>
          <w:p w14:paraId="7C73CE23" w14:textId="77777777" w:rsidR="003C5F0B" w:rsidRPr="0074264A" w:rsidRDefault="003C5F0B">
            <w:pPr>
              <w:pStyle w:val="TableParagraph"/>
            </w:pPr>
          </w:p>
        </w:tc>
      </w:tr>
      <w:tr w:rsidR="003C5F0B" w:rsidRPr="0074264A" w14:paraId="40556E73" w14:textId="77777777">
        <w:trPr>
          <w:trHeight w:val="1329"/>
        </w:trPr>
        <w:tc>
          <w:tcPr>
            <w:tcW w:w="7198" w:type="dxa"/>
            <w:tcBorders>
              <w:top w:val="single" w:sz="4" w:space="0" w:color="000000"/>
              <w:bottom w:val="single" w:sz="4" w:space="0" w:color="000000"/>
            </w:tcBorders>
          </w:tcPr>
          <w:p w14:paraId="0FC4D927" w14:textId="77777777" w:rsidR="003C5F0B" w:rsidRPr="0074264A" w:rsidRDefault="00000000">
            <w:pPr>
              <w:pStyle w:val="TableParagraph"/>
              <w:spacing w:before="1"/>
              <w:ind w:left="100"/>
              <w:rPr>
                <w:b/>
              </w:rPr>
            </w:pPr>
            <w:r w:rsidRPr="0074264A">
              <w:rPr>
                <w:b/>
              </w:rPr>
              <w:t>1.</w:t>
            </w:r>
            <w:r w:rsidRPr="0074264A">
              <w:rPr>
                <w:b/>
                <w:spacing w:val="-7"/>
              </w:rPr>
              <w:t xml:space="preserve"> </w:t>
            </w:r>
            <w:r w:rsidRPr="0074264A">
              <w:rPr>
                <w:b/>
              </w:rPr>
              <w:t>Değerlendirme</w:t>
            </w:r>
            <w:r w:rsidRPr="0074264A">
              <w:rPr>
                <w:b/>
                <w:spacing w:val="-10"/>
              </w:rPr>
              <w:t xml:space="preserve"> </w:t>
            </w:r>
            <w:r w:rsidRPr="0074264A">
              <w:rPr>
                <w:b/>
                <w:spacing w:val="-2"/>
              </w:rPr>
              <w:t>(20p):</w:t>
            </w:r>
          </w:p>
          <w:p w14:paraId="0DCB552F" w14:textId="77777777" w:rsidR="003C5F0B" w:rsidRPr="0074264A" w:rsidRDefault="00000000">
            <w:pPr>
              <w:pStyle w:val="TableParagraph"/>
              <w:spacing w:before="121" w:line="360" w:lineRule="auto"/>
              <w:ind w:left="100" w:right="699"/>
            </w:pPr>
            <w:r w:rsidRPr="0074264A">
              <w:t>Hasta</w:t>
            </w:r>
            <w:r w:rsidRPr="0074264A">
              <w:rPr>
                <w:spacing w:val="-4"/>
              </w:rPr>
              <w:t xml:space="preserve"> </w:t>
            </w:r>
            <w:r w:rsidRPr="0074264A">
              <w:t>hakkında</w:t>
            </w:r>
            <w:r w:rsidRPr="0074264A">
              <w:rPr>
                <w:spacing w:val="-4"/>
              </w:rPr>
              <w:t xml:space="preserve"> </w:t>
            </w:r>
            <w:r w:rsidRPr="0074264A">
              <w:t>bilgi</w:t>
            </w:r>
            <w:r w:rsidRPr="0074264A">
              <w:rPr>
                <w:spacing w:val="-10"/>
              </w:rPr>
              <w:t xml:space="preserve"> </w:t>
            </w:r>
            <w:r w:rsidRPr="0074264A">
              <w:t>alabilme</w:t>
            </w:r>
            <w:r w:rsidRPr="0074264A">
              <w:rPr>
                <w:spacing w:val="-4"/>
              </w:rPr>
              <w:t xml:space="preserve"> </w:t>
            </w:r>
            <w:r w:rsidRPr="0074264A">
              <w:t>ve</w:t>
            </w:r>
            <w:r w:rsidRPr="0074264A">
              <w:rPr>
                <w:spacing w:val="-9"/>
              </w:rPr>
              <w:t xml:space="preserve"> </w:t>
            </w:r>
            <w:r w:rsidRPr="0074264A">
              <w:t>hastanın</w:t>
            </w:r>
            <w:r w:rsidRPr="0074264A">
              <w:rPr>
                <w:spacing w:val="-7"/>
              </w:rPr>
              <w:t xml:space="preserve"> </w:t>
            </w:r>
            <w:r w:rsidRPr="0074264A">
              <w:t>durumunu</w:t>
            </w:r>
            <w:r w:rsidRPr="0074264A">
              <w:rPr>
                <w:spacing w:val="-7"/>
              </w:rPr>
              <w:t xml:space="preserve"> </w:t>
            </w:r>
            <w:r w:rsidRPr="0074264A">
              <w:t>belirleme Hastaların değerlendirilmesine ve seçilmesine gözlem/katılım</w:t>
            </w:r>
          </w:p>
        </w:tc>
        <w:tc>
          <w:tcPr>
            <w:tcW w:w="2271" w:type="dxa"/>
            <w:tcBorders>
              <w:top w:val="single" w:sz="4" w:space="0" w:color="000000"/>
              <w:bottom w:val="single" w:sz="4" w:space="0" w:color="000000"/>
              <w:right w:val="single" w:sz="4" w:space="0" w:color="000000"/>
            </w:tcBorders>
          </w:tcPr>
          <w:p w14:paraId="4C8FB667" w14:textId="77777777" w:rsidR="003C5F0B" w:rsidRPr="0074264A" w:rsidRDefault="003C5F0B">
            <w:pPr>
              <w:pStyle w:val="TableParagraph"/>
            </w:pPr>
          </w:p>
        </w:tc>
      </w:tr>
      <w:tr w:rsidR="003C5F0B" w:rsidRPr="0074264A" w14:paraId="3829ED01" w14:textId="77777777">
        <w:trPr>
          <w:trHeight w:val="839"/>
        </w:trPr>
        <w:tc>
          <w:tcPr>
            <w:tcW w:w="7198" w:type="dxa"/>
            <w:tcBorders>
              <w:top w:val="single" w:sz="4" w:space="0" w:color="000000"/>
              <w:bottom w:val="single" w:sz="4" w:space="0" w:color="000000"/>
            </w:tcBorders>
          </w:tcPr>
          <w:p w14:paraId="287B143C" w14:textId="77777777" w:rsidR="003C5F0B" w:rsidRPr="0074264A" w:rsidRDefault="00000000">
            <w:pPr>
              <w:pStyle w:val="TableParagraph"/>
              <w:spacing w:before="1"/>
              <w:ind w:left="100"/>
              <w:rPr>
                <w:b/>
              </w:rPr>
            </w:pPr>
            <w:r w:rsidRPr="0074264A">
              <w:rPr>
                <w:b/>
              </w:rPr>
              <w:t>2.</w:t>
            </w:r>
            <w:r w:rsidRPr="0074264A">
              <w:rPr>
                <w:b/>
                <w:spacing w:val="-8"/>
              </w:rPr>
              <w:t xml:space="preserve"> </w:t>
            </w:r>
            <w:r w:rsidRPr="0074264A">
              <w:rPr>
                <w:b/>
              </w:rPr>
              <w:t>Tedavi</w:t>
            </w:r>
            <w:r w:rsidRPr="0074264A">
              <w:rPr>
                <w:b/>
                <w:spacing w:val="-8"/>
              </w:rPr>
              <w:t xml:space="preserve"> </w:t>
            </w:r>
            <w:r w:rsidRPr="0074264A">
              <w:rPr>
                <w:b/>
              </w:rPr>
              <w:t>programını</w:t>
            </w:r>
            <w:r w:rsidRPr="0074264A">
              <w:rPr>
                <w:b/>
                <w:spacing w:val="-3"/>
              </w:rPr>
              <w:t xml:space="preserve"> </w:t>
            </w:r>
            <w:r w:rsidRPr="0074264A">
              <w:rPr>
                <w:b/>
              </w:rPr>
              <w:t>belirleme</w:t>
            </w:r>
            <w:r w:rsidRPr="0074264A">
              <w:rPr>
                <w:b/>
                <w:spacing w:val="-6"/>
              </w:rPr>
              <w:t xml:space="preserve"> </w:t>
            </w:r>
            <w:r w:rsidRPr="0074264A">
              <w:rPr>
                <w:b/>
                <w:spacing w:val="-2"/>
              </w:rPr>
              <w:t>(10p):</w:t>
            </w:r>
          </w:p>
          <w:p w14:paraId="14C40F33" w14:textId="77777777" w:rsidR="003C5F0B" w:rsidRPr="0074264A" w:rsidRDefault="00000000">
            <w:pPr>
              <w:pStyle w:val="TableParagraph"/>
              <w:spacing w:before="121"/>
              <w:ind w:left="100"/>
            </w:pPr>
            <w:r w:rsidRPr="0074264A">
              <w:t>Hastaların</w:t>
            </w:r>
            <w:r w:rsidRPr="0074264A">
              <w:rPr>
                <w:spacing w:val="-12"/>
              </w:rPr>
              <w:t xml:space="preserve"> </w:t>
            </w:r>
            <w:r w:rsidRPr="0074264A">
              <w:t>rehabilitasyonu</w:t>
            </w:r>
            <w:r w:rsidRPr="0074264A">
              <w:rPr>
                <w:spacing w:val="-4"/>
              </w:rPr>
              <w:t xml:space="preserve"> </w:t>
            </w:r>
            <w:r w:rsidRPr="0074264A">
              <w:t>için</w:t>
            </w:r>
            <w:r w:rsidRPr="0074264A">
              <w:rPr>
                <w:spacing w:val="-9"/>
              </w:rPr>
              <w:t xml:space="preserve"> </w:t>
            </w:r>
            <w:r w:rsidRPr="0074264A">
              <w:t>tedavi</w:t>
            </w:r>
            <w:r w:rsidRPr="0074264A">
              <w:rPr>
                <w:spacing w:val="-9"/>
              </w:rPr>
              <w:t xml:space="preserve"> </w:t>
            </w:r>
            <w:r w:rsidRPr="0074264A">
              <w:t>programı</w:t>
            </w:r>
            <w:r w:rsidRPr="0074264A">
              <w:rPr>
                <w:spacing w:val="-8"/>
              </w:rPr>
              <w:t xml:space="preserve"> </w:t>
            </w:r>
            <w:r w:rsidRPr="0074264A">
              <w:t>belirlenmesine</w:t>
            </w:r>
            <w:r w:rsidRPr="0074264A">
              <w:rPr>
                <w:spacing w:val="-6"/>
              </w:rPr>
              <w:t xml:space="preserve"> </w:t>
            </w:r>
            <w:r w:rsidRPr="0074264A">
              <w:rPr>
                <w:spacing w:val="-2"/>
              </w:rPr>
              <w:t>gözlem/katılım</w:t>
            </w:r>
          </w:p>
        </w:tc>
        <w:tc>
          <w:tcPr>
            <w:tcW w:w="2271" w:type="dxa"/>
            <w:tcBorders>
              <w:top w:val="single" w:sz="4" w:space="0" w:color="000000"/>
              <w:bottom w:val="single" w:sz="4" w:space="0" w:color="000000"/>
              <w:right w:val="single" w:sz="4" w:space="0" w:color="000000"/>
            </w:tcBorders>
          </w:tcPr>
          <w:p w14:paraId="4087E35B" w14:textId="77777777" w:rsidR="003C5F0B" w:rsidRPr="0074264A" w:rsidRDefault="003C5F0B">
            <w:pPr>
              <w:pStyle w:val="TableParagraph"/>
            </w:pPr>
          </w:p>
        </w:tc>
      </w:tr>
      <w:tr w:rsidR="003C5F0B" w:rsidRPr="0074264A" w14:paraId="79A89185" w14:textId="77777777">
        <w:trPr>
          <w:trHeight w:val="1545"/>
        </w:trPr>
        <w:tc>
          <w:tcPr>
            <w:tcW w:w="7198" w:type="dxa"/>
            <w:tcBorders>
              <w:top w:val="single" w:sz="4" w:space="0" w:color="000000"/>
              <w:bottom w:val="single" w:sz="4" w:space="0" w:color="000000"/>
            </w:tcBorders>
          </w:tcPr>
          <w:p w14:paraId="3B761C20" w14:textId="77777777" w:rsidR="003C5F0B" w:rsidRPr="0074264A" w:rsidRDefault="00000000">
            <w:pPr>
              <w:pStyle w:val="TableParagraph"/>
              <w:spacing w:before="1"/>
              <w:ind w:left="100"/>
              <w:rPr>
                <w:b/>
              </w:rPr>
            </w:pPr>
            <w:r w:rsidRPr="0074264A">
              <w:rPr>
                <w:b/>
              </w:rPr>
              <w:t>3.</w:t>
            </w:r>
            <w:r w:rsidRPr="0074264A">
              <w:rPr>
                <w:b/>
                <w:spacing w:val="-3"/>
              </w:rPr>
              <w:t xml:space="preserve"> </w:t>
            </w:r>
            <w:r w:rsidRPr="0074264A">
              <w:rPr>
                <w:b/>
              </w:rPr>
              <w:t>Pratik</w:t>
            </w:r>
            <w:r w:rsidRPr="0074264A">
              <w:rPr>
                <w:b/>
                <w:spacing w:val="-6"/>
              </w:rPr>
              <w:t xml:space="preserve"> </w:t>
            </w:r>
            <w:r w:rsidRPr="0074264A">
              <w:rPr>
                <w:b/>
              </w:rPr>
              <w:t>uygulama</w:t>
            </w:r>
            <w:r w:rsidRPr="0074264A">
              <w:rPr>
                <w:b/>
                <w:spacing w:val="-9"/>
              </w:rPr>
              <w:t xml:space="preserve"> </w:t>
            </w:r>
            <w:r w:rsidRPr="0074264A">
              <w:rPr>
                <w:b/>
              </w:rPr>
              <w:t>becerisi</w:t>
            </w:r>
            <w:r w:rsidRPr="0074264A">
              <w:rPr>
                <w:b/>
                <w:spacing w:val="-6"/>
              </w:rPr>
              <w:t xml:space="preserve"> </w:t>
            </w:r>
            <w:r w:rsidRPr="0074264A">
              <w:rPr>
                <w:b/>
                <w:spacing w:val="-2"/>
              </w:rPr>
              <w:t>(20p):</w:t>
            </w:r>
          </w:p>
          <w:p w14:paraId="3D21CC85" w14:textId="77777777" w:rsidR="003C5F0B" w:rsidRPr="0074264A" w:rsidRDefault="00000000">
            <w:pPr>
              <w:pStyle w:val="TableParagraph"/>
              <w:spacing w:before="121" w:line="360" w:lineRule="auto"/>
              <w:ind w:left="100"/>
            </w:pPr>
            <w:r w:rsidRPr="0074264A">
              <w:t>Hasta</w:t>
            </w:r>
            <w:r w:rsidRPr="0074264A">
              <w:rPr>
                <w:spacing w:val="-4"/>
              </w:rPr>
              <w:t xml:space="preserve"> </w:t>
            </w:r>
            <w:r w:rsidRPr="0074264A">
              <w:t>eğitimi</w:t>
            </w:r>
            <w:r w:rsidRPr="0074264A">
              <w:rPr>
                <w:spacing w:val="-10"/>
              </w:rPr>
              <w:t xml:space="preserve"> </w:t>
            </w:r>
            <w:r w:rsidRPr="0074264A">
              <w:t>seanslarına</w:t>
            </w:r>
            <w:r w:rsidRPr="0074264A">
              <w:rPr>
                <w:spacing w:val="-4"/>
              </w:rPr>
              <w:t xml:space="preserve"> </w:t>
            </w:r>
            <w:r w:rsidRPr="0074264A">
              <w:t>katılım/izleme/tedavi</w:t>
            </w:r>
            <w:r w:rsidRPr="0074264A">
              <w:rPr>
                <w:spacing w:val="-10"/>
              </w:rPr>
              <w:t xml:space="preserve"> </w:t>
            </w:r>
            <w:r w:rsidRPr="0074264A">
              <w:t>uygulamalarını</w:t>
            </w:r>
            <w:r w:rsidRPr="0074264A">
              <w:rPr>
                <w:spacing w:val="-10"/>
              </w:rPr>
              <w:t xml:space="preserve"> </w:t>
            </w:r>
            <w:r w:rsidRPr="0074264A">
              <w:t xml:space="preserve">yapabilme Uygulamaya yönelik </w:t>
            </w:r>
            <w:proofErr w:type="spellStart"/>
            <w:r w:rsidRPr="0074264A">
              <w:t>dökümantasyon</w:t>
            </w:r>
            <w:proofErr w:type="spellEnd"/>
            <w:r w:rsidRPr="0074264A">
              <w:t>- kayıt- sunum yapabilme</w:t>
            </w:r>
          </w:p>
        </w:tc>
        <w:tc>
          <w:tcPr>
            <w:tcW w:w="2271" w:type="dxa"/>
            <w:tcBorders>
              <w:top w:val="single" w:sz="4" w:space="0" w:color="000000"/>
              <w:bottom w:val="single" w:sz="4" w:space="0" w:color="000000"/>
              <w:right w:val="single" w:sz="4" w:space="0" w:color="000000"/>
            </w:tcBorders>
          </w:tcPr>
          <w:p w14:paraId="54AFDC70" w14:textId="77777777" w:rsidR="003C5F0B" w:rsidRPr="0074264A" w:rsidRDefault="003C5F0B">
            <w:pPr>
              <w:pStyle w:val="TableParagraph"/>
            </w:pPr>
          </w:p>
        </w:tc>
      </w:tr>
      <w:tr w:rsidR="003C5F0B" w:rsidRPr="0074264A" w14:paraId="3708C417" w14:textId="77777777">
        <w:trPr>
          <w:trHeight w:val="383"/>
        </w:trPr>
        <w:tc>
          <w:tcPr>
            <w:tcW w:w="7198" w:type="dxa"/>
            <w:tcBorders>
              <w:top w:val="single" w:sz="4" w:space="0" w:color="000000"/>
            </w:tcBorders>
          </w:tcPr>
          <w:p w14:paraId="52E39D8A" w14:textId="77777777" w:rsidR="003C5F0B" w:rsidRPr="0074264A" w:rsidRDefault="00000000">
            <w:pPr>
              <w:pStyle w:val="TableParagraph"/>
              <w:spacing w:before="1"/>
              <w:ind w:left="100"/>
              <w:rPr>
                <w:b/>
              </w:rPr>
            </w:pPr>
            <w:r w:rsidRPr="0074264A">
              <w:rPr>
                <w:b/>
              </w:rPr>
              <w:t>TOPLAM</w:t>
            </w:r>
            <w:r w:rsidRPr="0074264A">
              <w:rPr>
                <w:b/>
                <w:spacing w:val="-6"/>
              </w:rPr>
              <w:t xml:space="preserve"> </w:t>
            </w:r>
            <w:r w:rsidRPr="0074264A">
              <w:rPr>
                <w:b/>
              </w:rPr>
              <w:t>NOT</w:t>
            </w:r>
            <w:r w:rsidRPr="0074264A">
              <w:rPr>
                <w:b/>
                <w:spacing w:val="-3"/>
              </w:rPr>
              <w:t xml:space="preserve"> </w:t>
            </w:r>
            <w:r w:rsidRPr="0074264A">
              <w:rPr>
                <w:b/>
              </w:rPr>
              <w:t>(100</w:t>
            </w:r>
            <w:r w:rsidRPr="0074264A">
              <w:rPr>
                <w:b/>
                <w:spacing w:val="-1"/>
              </w:rPr>
              <w:t xml:space="preserve"> </w:t>
            </w:r>
            <w:r w:rsidRPr="0074264A">
              <w:rPr>
                <w:b/>
                <w:spacing w:val="-4"/>
              </w:rPr>
              <w:t>puan)</w:t>
            </w:r>
          </w:p>
        </w:tc>
        <w:tc>
          <w:tcPr>
            <w:tcW w:w="2271" w:type="dxa"/>
            <w:tcBorders>
              <w:top w:val="single" w:sz="4" w:space="0" w:color="000000"/>
              <w:right w:val="single" w:sz="4" w:space="0" w:color="000000"/>
            </w:tcBorders>
          </w:tcPr>
          <w:p w14:paraId="011FABA7" w14:textId="77777777" w:rsidR="003C5F0B" w:rsidRPr="0074264A" w:rsidRDefault="003C5F0B">
            <w:pPr>
              <w:pStyle w:val="TableParagraph"/>
            </w:pPr>
          </w:p>
        </w:tc>
      </w:tr>
    </w:tbl>
    <w:p w14:paraId="66577674" w14:textId="77777777" w:rsidR="003C5F0B" w:rsidRPr="0074264A" w:rsidRDefault="00000000">
      <w:pPr>
        <w:ind w:left="141"/>
      </w:pPr>
      <w:r w:rsidRPr="0074264A">
        <w:t>Öğrencinin</w:t>
      </w:r>
      <w:r w:rsidRPr="0074264A">
        <w:rPr>
          <w:spacing w:val="-8"/>
        </w:rPr>
        <w:t xml:space="preserve"> </w:t>
      </w:r>
      <w:r w:rsidRPr="0074264A">
        <w:t>yetersizliklerini</w:t>
      </w:r>
      <w:r w:rsidRPr="0074264A">
        <w:rPr>
          <w:spacing w:val="-11"/>
        </w:rPr>
        <w:t xml:space="preserve"> </w:t>
      </w:r>
      <w:r w:rsidRPr="0074264A">
        <w:t>tamamlamak</w:t>
      </w:r>
      <w:r w:rsidRPr="0074264A">
        <w:rPr>
          <w:spacing w:val="-8"/>
        </w:rPr>
        <w:t xml:space="preserve"> </w:t>
      </w:r>
      <w:r w:rsidRPr="0074264A">
        <w:t>için</w:t>
      </w:r>
      <w:r w:rsidRPr="0074264A">
        <w:rPr>
          <w:spacing w:val="-7"/>
        </w:rPr>
        <w:t xml:space="preserve"> </w:t>
      </w:r>
      <w:r w:rsidRPr="0074264A">
        <w:rPr>
          <w:spacing w:val="-2"/>
        </w:rPr>
        <w:t>öneriler:</w:t>
      </w:r>
    </w:p>
    <w:p w14:paraId="44682C1D" w14:textId="77777777" w:rsidR="003C5F0B" w:rsidRPr="0074264A" w:rsidRDefault="00000000">
      <w:pPr>
        <w:spacing w:before="120"/>
        <w:ind w:left="141"/>
      </w:pPr>
      <w:r w:rsidRPr="0074264A">
        <w:t>Buradaki</w:t>
      </w:r>
      <w:r w:rsidRPr="0074264A">
        <w:rPr>
          <w:spacing w:val="-10"/>
        </w:rPr>
        <w:t xml:space="preserve"> </w:t>
      </w:r>
      <w:r w:rsidRPr="0074264A">
        <w:t>bilgiler,</w:t>
      </w:r>
      <w:r w:rsidRPr="0074264A">
        <w:rPr>
          <w:spacing w:val="-3"/>
        </w:rPr>
        <w:t xml:space="preserve"> </w:t>
      </w:r>
      <w:r w:rsidRPr="0074264A">
        <w:t>yukarıda</w:t>
      </w:r>
      <w:r w:rsidRPr="0074264A">
        <w:rPr>
          <w:spacing w:val="-2"/>
        </w:rPr>
        <w:t xml:space="preserve"> </w:t>
      </w:r>
      <w:r w:rsidRPr="0074264A">
        <w:t>adı</w:t>
      </w:r>
      <w:r w:rsidRPr="0074264A">
        <w:rPr>
          <w:spacing w:val="-8"/>
        </w:rPr>
        <w:t xml:space="preserve"> </w:t>
      </w:r>
      <w:r w:rsidRPr="0074264A">
        <w:t>geçen</w:t>
      </w:r>
      <w:r w:rsidRPr="0074264A">
        <w:rPr>
          <w:spacing w:val="-9"/>
        </w:rPr>
        <w:t xml:space="preserve"> </w:t>
      </w:r>
      <w:r w:rsidRPr="0074264A">
        <w:t>öğrencinin</w:t>
      </w:r>
      <w:r w:rsidRPr="0074264A">
        <w:rPr>
          <w:spacing w:val="-4"/>
        </w:rPr>
        <w:t xml:space="preserve"> </w:t>
      </w:r>
      <w:r w:rsidRPr="0074264A">
        <w:t>klinik</w:t>
      </w:r>
      <w:r w:rsidRPr="0074264A">
        <w:rPr>
          <w:spacing w:val="-9"/>
        </w:rPr>
        <w:t xml:space="preserve"> </w:t>
      </w:r>
      <w:r w:rsidRPr="0074264A">
        <w:t>aktivitelerini doğru</w:t>
      </w:r>
      <w:r w:rsidRPr="0074264A">
        <w:rPr>
          <w:spacing w:val="-5"/>
        </w:rPr>
        <w:t xml:space="preserve"> </w:t>
      </w:r>
      <w:r w:rsidRPr="0074264A">
        <w:t>bir</w:t>
      </w:r>
      <w:r w:rsidRPr="0074264A">
        <w:rPr>
          <w:spacing w:val="-1"/>
        </w:rPr>
        <w:t xml:space="preserve"> </w:t>
      </w:r>
      <w:r w:rsidRPr="0074264A">
        <w:t>şekilde</w:t>
      </w:r>
      <w:r w:rsidRPr="0074264A">
        <w:rPr>
          <w:spacing w:val="-6"/>
        </w:rPr>
        <w:t xml:space="preserve"> </w:t>
      </w:r>
      <w:r w:rsidRPr="0074264A">
        <w:rPr>
          <w:spacing w:val="-2"/>
        </w:rPr>
        <w:t>yansıtmaktadır.</w:t>
      </w:r>
    </w:p>
    <w:p w14:paraId="6B71248E" w14:textId="77777777" w:rsidR="003C5F0B" w:rsidRPr="0074264A" w:rsidRDefault="003C5F0B">
      <w:pPr>
        <w:spacing w:before="248"/>
      </w:pPr>
    </w:p>
    <w:p w14:paraId="6E945B7C" w14:textId="77777777" w:rsidR="003C5F0B" w:rsidRPr="0074264A" w:rsidRDefault="00000000">
      <w:pPr>
        <w:tabs>
          <w:tab w:val="left" w:pos="7633"/>
          <w:tab w:val="left" w:pos="8640"/>
        </w:tabs>
        <w:ind w:left="141"/>
      </w:pPr>
      <w:r w:rsidRPr="0074264A">
        <w:rPr>
          <w:sz w:val="24"/>
        </w:rPr>
        <w:t>Klinik Uygulama</w:t>
      </w:r>
      <w:r w:rsidRPr="0074264A">
        <w:rPr>
          <w:spacing w:val="-1"/>
          <w:sz w:val="24"/>
        </w:rPr>
        <w:t xml:space="preserve"> </w:t>
      </w:r>
      <w:r w:rsidRPr="0074264A">
        <w:rPr>
          <w:sz w:val="24"/>
        </w:rPr>
        <w:t>Danışmanı</w:t>
      </w:r>
      <w:r w:rsidRPr="0074264A">
        <w:rPr>
          <w:spacing w:val="-7"/>
          <w:sz w:val="24"/>
        </w:rPr>
        <w:t xml:space="preserve"> </w:t>
      </w:r>
      <w:r w:rsidRPr="0074264A">
        <w:rPr>
          <w:sz w:val="24"/>
        </w:rPr>
        <w:t>(Ad-</w:t>
      </w:r>
      <w:proofErr w:type="spellStart"/>
      <w:r w:rsidRPr="0074264A">
        <w:rPr>
          <w:sz w:val="24"/>
        </w:rPr>
        <w:t>Soyad</w:t>
      </w:r>
      <w:proofErr w:type="spellEnd"/>
      <w:r w:rsidRPr="0074264A">
        <w:rPr>
          <w:sz w:val="24"/>
        </w:rPr>
        <w:t xml:space="preserve"> ve</w:t>
      </w:r>
      <w:r w:rsidRPr="0074264A">
        <w:rPr>
          <w:spacing w:val="-1"/>
          <w:sz w:val="24"/>
        </w:rPr>
        <w:t xml:space="preserve"> </w:t>
      </w:r>
      <w:r w:rsidRPr="0074264A">
        <w:rPr>
          <w:sz w:val="24"/>
        </w:rPr>
        <w:t>İmza)</w:t>
      </w:r>
      <w:r w:rsidRPr="0074264A">
        <w:t>:</w:t>
      </w:r>
      <w:r w:rsidRPr="0074264A">
        <w:rPr>
          <w:spacing w:val="-4"/>
        </w:rPr>
        <w:t xml:space="preserve"> </w:t>
      </w:r>
      <w:r w:rsidRPr="0074264A">
        <w:rPr>
          <w:u w:val="single"/>
        </w:rPr>
        <w:tab/>
      </w:r>
      <w:r w:rsidRPr="0074264A">
        <w:tab/>
      </w:r>
      <w:r w:rsidRPr="0074264A">
        <w:rPr>
          <w:spacing w:val="-2"/>
        </w:rPr>
        <w:t>Tarih:</w:t>
      </w:r>
    </w:p>
    <w:p w14:paraId="4C86A6A5" w14:textId="77777777" w:rsidR="003C5F0B" w:rsidRPr="0074264A" w:rsidRDefault="003C5F0B">
      <w:pPr>
        <w:sectPr w:rsidR="003C5F0B" w:rsidRPr="0074264A">
          <w:headerReference w:type="default" r:id="rId11"/>
          <w:pgSz w:w="11910" w:h="16840"/>
          <w:pgMar w:top="1400" w:right="992" w:bottom="280" w:left="1275" w:header="1140" w:footer="0" w:gutter="0"/>
          <w:cols w:space="720"/>
        </w:sectPr>
      </w:pPr>
    </w:p>
    <w:p w14:paraId="64B3F8DB" w14:textId="77777777" w:rsidR="003C5F0B" w:rsidRPr="0074264A" w:rsidRDefault="003C5F0B">
      <w:pPr>
        <w:rPr>
          <w:sz w:val="24"/>
        </w:rPr>
      </w:pPr>
    </w:p>
    <w:p w14:paraId="675EDF7E" w14:textId="77777777" w:rsidR="003C5F0B" w:rsidRPr="0074264A" w:rsidRDefault="003C5F0B">
      <w:pPr>
        <w:spacing w:before="2"/>
        <w:rPr>
          <w:sz w:val="24"/>
        </w:rPr>
      </w:pPr>
    </w:p>
    <w:p w14:paraId="3DB0E13B" w14:textId="4AC671D5" w:rsidR="003C5F0B" w:rsidRPr="0074264A" w:rsidRDefault="00000000">
      <w:pPr>
        <w:pStyle w:val="GvdeMetni"/>
        <w:spacing w:line="360" w:lineRule="auto"/>
        <w:ind w:left="885" w:right="451"/>
        <w:jc w:val="center"/>
      </w:pPr>
      <w:r w:rsidRPr="0074264A">
        <w:t>(Bu</w:t>
      </w:r>
      <w:r w:rsidRPr="0074264A">
        <w:rPr>
          <w:spacing w:val="-7"/>
        </w:rPr>
        <w:t xml:space="preserve"> </w:t>
      </w:r>
      <w:r w:rsidRPr="0074264A">
        <w:t>kısım</w:t>
      </w:r>
      <w:r w:rsidRPr="0074264A">
        <w:rPr>
          <w:spacing w:val="-4"/>
        </w:rPr>
        <w:t xml:space="preserve"> </w:t>
      </w:r>
      <w:r w:rsidR="00631203">
        <w:t>Harran</w:t>
      </w:r>
      <w:r w:rsidRPr="0074264A">
        <w:rPr>
          <w:spacing w:val="-3"/>
        </w:rPr>
        <w:t xml:space="preserve"> </w:t>
      </w:r>
      <w:r w:rsidRPr="0074264A">
        <w:t>Üniversitesi</w:t>
      </w:r>
      <w:r w:rsidRPr="0074264A">
        <w:rPr>
          <w:spacing w:val="-3"/>
        </w:rPr>
        <w:t xml:space="preserve"> </w:t>
      </w:r>
      <w:r w:rsidRPr="0074264A">
        <w:t>Sağlık</w:t>
      </w:r>
      <w:r w:rsidRPr="0074264A">
        <w:rPr>
          <w:spacing w:val="-7"/>
        </w:rPr>
        <w:t xml:space="preserve"> </w:t>
      </w:r>
      <w:r w:rsidRPr="0074264A">
        <w:t>Bilimleri</w:t>
      </w:r>
      <w:r w:rsidRPr="0074264A">
        <w:rPr>
          <w:spacing w:val="-3"/>
        </w:rPr>
        <w:t xml:space="preserve"> </w:t>
      </w:r>
      <w:r w:rsidRPr="0074264A">
        <w:t>Fakültesi</w:t>
      </w:r>
      <w:r w:rsidRPr="0074264A">
        <w:rPr>
          <w:spacing w:val="-3"/>
        </w:rPr>
        <w:t xml:space="preserve"> </w:t>
      </w:r>
      <w:r w:rsidRPr="0074264A">
        <w:t xml:space="preserve">Fizyoterapi ve Rehabilitasyon Bölümü </w:t>
      </w:r>
      <w:r w:rsidR="00631203">
        <w:t>Staj Komisyonu</w:t>
      </w:r>
      <w:r w:rsidRPr="0074264A">
        <w:t xml:space="preserve"> tarafından</w:t>
      </w:r>
    </w:p>
    <w:p w14:paraId="45BD62F5" w14:textId="77777777" w:rsidR="003C5F0B" w:rsidRPr="0074264A" w:rsidRDefault="00000000">
      <w:pPr>
        <w:pStyle w:val="GvdeMetni"/>
        <w:spacing w:line="274" w:lineRule="exact"/>
        <w:ind w:left="888" w:right="451"/>
        <w:jc w:val="center"/>
      </w:pPr>
      <w:proofErr w:type="gramStart"/>
      <w:r w:rsidRPr="0074264A">
        <w:rPr>
          <w:spacing w:val="-2"/>
        </w:rPr>
        <w:t>doldurulacaktır</w:t>
      </w:r>
      <w:proofErr w:type="gramEnd"/>
      <w:r w:rsidRPr="0074264A">
        <w:rPr>
          <w:spacing w:val="-2"/>
        </w:rPr>
        <w:t>.)</w:t>
      </w:r>
    </w:p>
    <w:p w14:paraId="0D8A38A2" w14:textId="77777777" w:rsidR="003C5F0B" w:rsidRPr="0074264A" w:rsidRDefault="003C5F0B">
      <w:pPr>
        <w:rPr>
          <w:b/>
          <w:sz w:val="24"/>
        </w:rPr>
      </w:pPr>
    </w:p>
    <w:p w14:paraId="0AAB5A59" w14:textId="77777777" w:rsidR="003C5F0B" w:rsidRPr="0074264A" w:rsidRDefault="003C5F0B">
      <w:pPr>
        <w:rPr>
          <w:b/>
          <w:sz w:val="24"/>
        </w:rPr>
      </w:pPr>
    </w:p>
    <w:p w14:paraId="6AB5C459" w14:textId="77777777" w:rsidR="003C5F0B" w:rsidRPr="0074264A" w:rsidRDefault="003C5F0B">
      <w:pPr>
        <w:rPr>
          <w:b/>
          <w:sz w:val="24"/>
        </w:rPr>
      </w:pPr>
    </w:p>
    <w:p w14:paraId="5A3A7720" w14:textId="77777777" w:rsidR="003C5F0B" w:rsidRPr="0074264A" w:rsidRDefault="003C5F0B">
      <w:pPr>
        <w:rPr>
          <w:b/>
          <w:sz w:val="24"/>
        </w:rPr>
      </w:pPr>
    </w:p>
    <w:p w14:paraId="0FF8FCF1" w14:textId="77777777" w:rsidR="003C5F0B" w:rsidRPr="0074264A" w:rsidRDefault="003C5F0B">
      <w:pPr>
        <w:rPr>
          <w:b/>
          <w:sz w:val="24"/>
        </w:rPr>
      </w:pPr>
    </w:p>
    <w:p w14:paraId="5E0C55C2" w14:textId="77777777" w:rsidR="003C5F0B" w:rsidRPr="0074264A" w:rsidRDefault="003C5F0B">
      <w:pPr>
        <w:spacing w:before="133"/>
        <w:rPr>
          <w:b/>
          <w:sz w:val="24"/>
        </w:rPr>
      </w:pPr>
    </w:p>
    <w:p w14:paraId="1A42D3C3" w14:textId="77777777" w:rsidR="003C5F0B" w:rsidRPr="0074264A" w:rsidRDefault="00000000">
      <w:pPr>
        <w:ind w:left="1221"/>
        <w:rPr>
          <w:sz w:val="24"/>
        </w:rPr>
      </w:pPr>
      <w:r w:rsidRPr="0074264A">
        <w:rPr>
          <w:sz w:val="24"/>
        </w:rPr>
        <w:t>Klinik</w:t>
      </w:r>
      <w:r w:rsidRPr="0074264A">
        <w:rPr>
          <w:spacing w:val="-5"/>
          <w:sz w:val="24"/>
        </w:rPr>
        <w:t xml:space="preserve"> </w:t>
      </w:r>
      <w:r w:rsidRPr="0074264A">
        <w:rPr>
          <w:sz w:val="24"/>
        </w:rPr>
        <w:t>Uygulama</w:t>
      </w:r>
      <w:r w:rsidRPr="0074264A">
        <w:rPr>
          <w:spacing w:val="-5"/>
          <w:sz w:val="24"/>
        </w:rPr>
        <w:t xml:space="preserve"> </w:t>
      </w:r>
      <w:r w:rsidRPr="0074264A">
        <w:rPr>
          <w:sz w:val="24"/>
        </w:rPr>
        <w:t>Dosyasının</w:t>
      </w:r>
      <w:r w:rsidRPr="0074264A">
        <w:rPr>
          <w:spacing w:val="-1"/>
          <w:sz w:val="24"/>
        </w:rPr>
        <w:t xml:space="preserve"> </w:t>
      </w:r>
      <w:r w:rsidRPr="0074264A">
        <w:rPr>
          <w:spacing w:val="-2"/>
          <w:sz w:val="24"/>
        </w:rPr>
        <w:t>Değerlendirmesi</w:t>
      </w:r>
    </w:p>
    <w:p w14:paraId="10C2A2FB" w14:textId="77777777" w:rsidR="003C5F0B" w:rsidRPr="0074264A" w:rsidRDefault="003C5F0B">
      <w:pPr>
        <w:rPr>
          <w:sz w:val="24"/>
        </w:rPr>
      </w:pPr>
    </w:p>
    <w:p w14:paraId="15F32112" w14:textId="77777777" w:rsidR="003C5F0B" w:rsidRPr="0074264A" w:rsidRDefault="003C5F0B">
      <w:pPr>
        <w:spacing w:before="3"/>
        <w:rPr>
          <w:sz w:val="24"/>
        </w:rPr>
      </w:pPr>
    </w:p>
    <w:p w14:paraId="2B48779F" w14:textId="4033323C" w:rsidR="003C5F0B" w:rsidRPr="0074264A" w:rsidRDefault="00000000">
      <w:pPr>
        <w:pStyle w:val="ListeParagraf"/>
        <w:numPr>
          <w:ilvl w:val="1"/>
          <w:numId w:val="1"/>
        </w:numPr>
        <w:tabs>
          <w:tab w:val="left" w:pos="1581"/>
        </w:tabs>
        <w:ind w:left="1581"/>
        <w:rPr>
          <w:sz w:val="24"/>
        </w:rPr>
      </w:pPr>
      <w:r w:rsidRPr="0074264A">
        <w:rPr>
          <w:sz w:val="24"/>
        </w:rPr>
        <w:t>Klinik</w:t>
      </w:r>
      <w:r w:rsidRPr="0074264A">
        <w:rPr>
          <w:spacing w:val="-2"/>
          <w:sz w:val="24"/>
        </w:rPr>
        <w:t xml:space="preserve"> </w:t>
      </w:r>
      <w:r w:rsidRPr="0074264A">
        <w:rPr>
          <w:sz w:val="24"/>
        </w:rPr>
        <w:t>Uygulama</w:t>
      </w:r>
      <w:r w:rsidRPr="0074264A">
        <w:rPr>
          <w:spacing w:val="-2"/>
          <w:sz w:val="24"/>
        </w:rPr>
        <w:t xml:space="preserve"> </w:t>
      </w:r>
      <w:r w:rsidRPr="0074264A">
        <w:rPr>
          <w:sz w:val="24"/>
        </w:rPr>
        <w:t>Dosya Düzeni</w:t>
      </w:r>
      <w:r w:rsidRPr="0074264A">
        <w:rPr>
          <w:spacing w:val="-9"/>
          <w:sz w:val="24"/>
        </w:rPr>
        <w:t xml:space="preserve"> </w:t>
      </w:r>
      <w:r w:rsidRPr="0074264A">
        <w:rPr>
          <w:spacing w:val="-4"/>
          <w:sz w:val="24"/>
        </w:rPr>
        <w:t>(5p</w:t>
      </w:r>
      <w:proofErr w:type="gramStart"/>
      <w:r w:rsidRPr="0074264A">
        <w:rPr>
          <w:spacing w:val="-4"/>
          <w:sz w:val="24"/>
        </w:rPr>
        <w:t>)</w:t>
      </w:r>
      <w:r w:rsidR="00631203">
        <w:rPr>
          <w:spacing w:val="-4"/>
          <w:sz w:val="24"/>
        </w:rPr>
        <w:t xml:space="preserve"> :</w:t>
      </w:r>
      <w:proofErr w:type="gramEnd"/>
    </w:p>
    <w:p w14:paraId="1621DE90" w14:textId="77777777" w:rsidR="003C5F0B" w:rsidRPr="0074264A" w:rsidRDefault="003C5F0B">
      <w:pPr>
        <w:spacing w:before="273"/>
        <w:rPr>
          <w:sz w:val="24"/>
        </w:rPr>
      </w:pPr>
    </w:p>
    <w:p w14:paraId="2C63FEF3" w14:textId="301AF2E8" w:rsidR="003C5F0B" w:rsidRPr="0074264A" w:rsidRDefault="00000000">
      <w:pPr>
        <w:pStyle w:val="ListeParagraf"/>
        <w:numPr>
          <w:ilvl w:val="1"/>
          <w:numId w:val="1"/>
        </w:numPr>
        <w:tabs>
          <w:tab w:val="left" w:pos="1581"/>
        </w:tabs>
        <w:ind w:left="1581"/>
        <w:rPr>
          <w:sz w:val="24"/>
        </w:rPr>
      </w:pPr>
      <w:r w:rsidRPr="0074264A">
        <w:rPr>
          <w:sz w:val="24"/>
        </w:rPr>
        <w:t>Klinik</w:t>
      </w:r>
      <w:r w:rsidRPr="0074264A">
        <w:rPr>
          <w:spacing w:val="-4"/>
          <w:sz w:val="24"/>
        </w:rPr>
        <w:t xml:space="preserve"> </w:t>
      </w:r>
      <w:r w:rsidRPr="0074264A">
        <w:rPr>
          <w:sz w:val="24"/>
        </w:rPr>
        <w:t>Uygulama</w:t>
      </w:r>
      <w:r w:rsidRPr="0074264A">
        <w:rPr>
          <w:spacing w:val="-2"/>
          <w:sz w:val="24"/>
        </w:rPr>
        <w:t xml:space="preserve"> </w:t>
      </w:r>
      <w:r w:rsidRPr="0074264A">
        <w:rPr>
          <w:sz w:val="24"/>
        </w:rPr>
        <w:t>Defterinin</w:t>
      </w:r>
      <w:r w:rsidRPr="0074264A">
        <w:rPr>
          <w:spacing w:val="-4"/>
          <w:sz w:val="24"/>
        </w:rPr>
        <w:t xml:space="preserve"> </w:t>
      </w:r>
      <w:r w:rsidRPr="0074264A">
        <w:rPr>
          <w:sz w:val="24"/>
        </w:rPr>
        <w:t>İçeriği</w:t>
      </w:r>
      <w:r w:rsidRPr="0074264A">
        <w:rPr>
          <w:spacing w:val="-7"/>
          <w:sz w:val="24"/>
        </w:rPr>
        <w:t xml:space="preserve"> </w:t>
      </w:r>
      <w:r w:rsidRPr="0074264A">
        <w:rPr>
          <w:spacing w:val="-2"/>
          <w:sz w:val="24"/>
        </w:rPr>
        <w:t>(20p</w:t>
      </w:r>
      <w:proofErr w:type="gramStart"/>
      <w:r w:rsidRPr="0074264A">
        <w:rPr>
          <w:spacing w:val="-2"/>
          <w:sz w:val="24"/>
        </w:rPr>
        <w:t>)</w:t>
      </w:r>
      <w:r w:rsidR="00631203">
        <w:rPr>
          <w:spacing w:val="-2"/>
          <w:sz w:val="24"/>
        </w:rPr>
        <w:t xml:space="preserve"> :</w:t>
      </w:r>
      <w:proofErr w:type="gramEnd"/>
    </w:p>
    <w:p w14:paraId="13387271" w14:textId="77777777" w:rsidR="003C5F0B" w:rsidRPr="0074264A" w:rsidRDefault="003C5F0B">
      <w:pPr>
        <w:rPr>
          <w:sz w:val="24"/>
        </w:rPr>
      </w:pPr>
    </w:p>
    <w:p w14:paraId="778B1B6F" w14:textId="77777777" w:rsidR="003C5F0B" w:rsidRPr="0074264A" w:rsidRDefault="003C5F0B">
      <w:pPr>
        <w:spacing w:before="3"/>
        <w:rPr>
          <w:sz w:val="24"/>
        </w:rPr>
      </w:pPr>
    </w:p>
    <w:p w14:paraId="2EA86EFB" w14:textId="4544D7B1" w:rsidR="003C5F0B" w:rsidRPr="0074264A" w:rsidRDefault="00000000">
      <w:pPr>
        <w:pStyle w:val="ListeParagraf"/>
        <w:numPr>
          <w:ilvl w:val="1"/>
          <w:numId w:val="1"/>
        </w:numPr>
        <w:tabs>
          <w:tab w:val="left" w:pos="1581"/>
        </w:tabs>
        <w:ind w:left="1581"/>
        <w:rPr>
          <w:sz w:val="24"/>
        </w:rPr>
      </w:pPr>
      <w:r w:rsidRPr="0074264A">
        <w:rPr>
          <w:sz w:val="24"/>
        </w:rPr>
        <w:t>Süpervizör</w:t>
      </w:r>
      <w:r w:rsidRPr="0074264A">
        <w:rPr>
          <w:spacing w:val="-1"/>
          <w:sz w:val="24"/>
        </w:rPr>
        <w:t xml:space="preserve"> </w:t>
      </w:r>
      <w:r w:rsidRPr="0074264A">
        <w:rPr>
          <w:sz w:val="24"/>
        </w:rPr>
        <w:t>notu</w:t>
      </w:r>
      <w:r w:rsidRPr="0074264A">
        <w:rPr>
          <w:spacing w:val="-2"/>
          <w:sz w:val="24"/>
        </w:rPr>
        <w:t xml:space="preserve"> (75p</w:t>
      </w:r>
      <w:proofErr w:type="gramStart"/>
      <w:r w:rsidRPr="0074264A">
        <w:rPr>
          <w:spacing w:val="-2"/>
          <w:sz w:val="24"/>
        </w:rPr>
        <w:t>)</w:t>
      </w:r>
      <w:r w:rsidR="00631203">
        <w:rPr>
          <w:spacing w:val="-2"/>
          <w:sz w:val="24"/>
        </w:rPr>
        <w:t xml:space="preserve"> :</w:t>
      </w:r>
      <w:proofErr w:type="gramEnd"/>
    </w:p>
    <w:p w14:paraId="0EB65E31" w14:textId="77777777" w:rsidR="003C5F0B" w:rsidRPr="0074264A" w:rsidRDefault="003C5F0B">
      <w:pPr>
        <w:rPr>
          <w:sz w:val="24"/>
        </w:rPr>
      </w:pPr>
    </w:p>
    <w:p w14:paraId="05482A76" w14:textId="77777777" w:rsidR="003C5F0B" w:rsidRPr="0074264A" w:rsidRDefault="003C5F0B">
      <w:pPr>
        <w:rPr>
          <w:sz w:val="24"/>
        </w:rPr>
      </w:pPr>
    </w:p>
    <w:p w14:paraId="3C91AE3C" w14:textId="77777777" w:rsidR="003C5F0B" w:rsidRPr="0074264A" w:rsidRDefault="003C5F0B">
      <w:pPr>
        <w:rPr>
          <w:sz w:val="24"/>
        </w:rPr>
      </w:pPr>
    </w:p>
    <w:p w14:paraId="3BD60492" w14:textId="77777777" w:rsidR="003C5F0B" w:rsidRPr="0074264A" w:rsidRDefault="003C5F0B">
      <w:pPr>
        <w:rPr>
          <w:sz w:val="24"/>
        </w:rPr>
      </w:pPr>
    </w:p>
    <w:p w14:paraId="1C7A278A" w14:textId="77777777" w:rsidR="003C5F0B" w:rsidRPr="0074264A" w:rsidRDefault="003C5F0B">
      <w:pPr>
        <w:rPr>
          <w:sz w:val="24"/>
        </w:rPr>
      </w:pPr>
    </w:p>
    <w:p w14:paraId="154B8C16" w14:textId="77777777" w:rsidR="003C5F0B" w:rsidRPr="0074264A" w:rsidRDefault="003C5F0B">
      <w:pPr>
        <w:rPr>
          <w:sz w:val="24"/>
        </w:rPr>
      </w:pPr>
    </w:p>
    <w:p w14:paraId="0E49EF41" w14:textId="77777777" w:rsidR="003C5F0B" w:rsidRPr="0074264A" w:rsidRDefault="003C5F0B">
      <w:pPr>
        <w:rPr>
          <w:sz w:val="24"/>
        </w:rPr>
      </w:pPr>
    </w:p>
    <w:p w14:paraId="456C3A20" w14:textId="77777777" w:rsidR="003C5F0B" w:rsidRPr="0074264A" w:rsidRDefault="003C5F0B">
      <w:pPr>
        <w:rPr>
          <w:sz w:val="24"/>
        </w:rPr>
      </w:pPr>
    </w:p>
    <w:p w14:paraId="63FEA93A" w14:textId="77777777" w:rsidR="003C5F0B" w:rsidRPr="0074264A" w:rsidRDefault="003C5F0B">
      <w:pPr>
        <w:spacing w:before="140"/>
        <w:rPr>
          <w:sz w:val="24"/>
        </w:rPr>
      </w:pPr>
    </w:p>
    <w:p w14:paraId="3BAEFA7A" w14:textId="4CE14AF7" w:rsidR="003C5F0B" w:rsidRPr="0074264A" w:rsidRDefault="00000000">
      <w:pPr>
        <w:tabs>
          <w:tab w:val="left" w:pos="7320"/>
        </w:tabs>
        <w:ind w:left="1221"/>
        <w:rPr>
          <w:sz w:val="24"/>
        </w:rPr>
      </w:pPr>
      <w:r w:rsidRPr="0074264A">
        <w:rPr>
          <w:sz w:val="24"/>
        </w:rPr>
        <w:t>Klinik</w:t>
      </w:r>
      <w:r w:rsidRPr="0074264A">
        <w:rPr>
          <w:spacing w:val="-6"/>
          <w:sz w:val="24"/>
        </w:rPr>
        <w:t xml:space="preserve"> </w:t>
      </w:r>
      <w:r w:rsidRPr="0074264A">
        <w:rPr>
          <w:sz w:val="24"/>
        </w:rPr>
        <w:t>Uygulama</w:t>
      </w:r>
      <w:r w:rsidRPr="0074264A">
        <w:rPr>
          <w:spacing w:val="-4"/>
          <w:sz w:val="24"/>
        </w:rPr>
        <w:t xml:space="preserve"> Notu:</w:t>
      </w:r>
      <w:r w:rsidRPr="0074264A">
        <w:rPr>
          <w:sz w:val="24"/>
        </w:rPr>
        <w:tab/>
        <w:t>İmza</w:t>
      </w:r>
      <w:r w:rsidR="00631203">
        <w:rPr>
          <w:spacing w:val="-4"/>
          <w:sz w:val="24"/>
        </w:rPr>
        <w:t>:</w:t>
      </w:r>
    </w:p>
    <w:p w14:paraId="42CBDD15" w14:textId="77777777" w:rsidR="003C5F0B" w:rsidRPr="0074264A" w:rsidRDefault="003C5F0B">
      <w:pPr>
        <w:rPr>
          <w:sz w:val="24"/>
        </w:rPr>
      </w:pPr>
    </w:p>
    <w:p w14:paraId="21ED4267" w14:textId="77777777" w:rsidR="003C5F0B" w:rsidRPr="0074264A" w:rsidRDefault="003C5F0B">
      <w:pPr>
        <w:rPr>
          <w:sz w:val="24"/>
        </w:rPr>
      </w:pPr>
    </w:p>
    <w:p w14:paraId="26191FBE" w14:textId="77777777" w:rsidR="003C5F0B" w:rsidRPr="0074264A" w:rsidRDefault="003C5F0B">
      <w:pPr>
        <w:rPr>
          <w:sz w:val="24"/>
        </w:rPr>
      </w:pPr>
    </w:p>
    <w:p w14:paraId="2CE389F3" w14:textId="77777777" w:rsidR="003C5F0B" w:rsidRPr="0074264A" w:rsidRDefault="003C5F0B">
      <w:pPr>
        <w:rPr>
          <w:sz w:val="24"/>
        </w:rPr>
      </w:pPr>
    </w:p>
    <w:p w14:paraId="30300585" w14:textId="77777777" w:rsidR="003C5F0B" w:rsidRPr="0074264A" w:rsidRDefault="003C5F0B">
      <w:pPr>
        <w:rPr>
          <w:sz w:val="24"/>
        </w:rPr>
      </w:pPr>
    </w:p>
    <w:p w14:paraId="3D509BC7" w14:textId="77777777" w:rsidR="003C5F0B" w:rsidRPr="0074264A" w:rsidRDefault="003C5F0B">
      <w:pPr>
        <w:spacing w:before="132"/>
        <w:rPr>
          <w:sz w:val="24"/>
        </w:rPr>
      </w:pPr>
    </w:p>
    <w:p w14:paraId="587500AD" w14:textId="1372B46D" w:rsidR="003C5F0B" w:rsidRPr="0074264A" w:rsidRDefault="00631203">
      <w:pPr>
        <w:tabs>
          <w:tab w:val="left" w:pos="6513"/>
        </w:tabs>
        <w:ind w:left="1221"/>
        <w:rPr>
          <w:sz w:val="56"/>
        </w:rPr>
      </w:pPr>
      <w:proofErr w:type="gramStart"/>
      <w:r>
        <w:rPr>
          <w:spacing w:val="-2"/>
          <w:sz w:val="24"/>
        </w:rPr>
        <w:t>Başarılı</w:t>
      </w:r>
      <w:r w:rsidR="00000000" w:rsidRPr="0074264A">
        <w:rPr>
          <w:spacing w:val="-2"/>
          <w:sz w:val="24"/>
        </w:rPr>
        <w:t>:</w:t>
      </w:r>
      <w:r w:rsidR="00000000" w:rsidRPr="0074264A">
        <w:rPr>
          <w:spacing w:val="-2"/>
          <w:sz w:val="56"/>
        </w:rPr>
        <w:t>□</w:t>
      </w:r>
      <w:proofErr w:type="gramEnd"/>
      <w:r w:rsidR="00000000" w:rsidRPr="0074264A">
        <w:rPr>
          <w:sz w:val="56"/>
        </w:rPr>
        <w:tab/>
      </w:r>
      <w:r>
        <w:rPr>
          <w:sz w:val="24"/>
        </w:rPr>
        <w:t>Başarısız</w:t>
      </w:r>
      <w:r w:rsidR="00000000" w:rsidRPr="0074264A">
        <w:rPr>
          <w:sz w:val="24"/>
        </w:rPr>
        <w:t>:</w:t>
      </w:r>
      <w:r w:rsidR="00000000" w:rsidRPr="0074264A">
        <w:rPr>
          <w:spacing w:val="72"/>
          <w:sz w:val="24"/>
        </w:rPr>
        <w:t xml:space="preserve"> </w:t>
      </w:r>
      <w:r w:rsidR="00000000" w:rsidRPr="0074264A">
        <w:rPr>
          <w:spacing w:val="-10"/>
          <w:sz w:val="56"/>
        </w:rPr>
        <w:t>□</w:t>
      </w:r>
    </w:p>
    <w:sectPr w:rsidR="003C5F0B" w:rsidRPr="0074264A">
      <w:headerReference w:type="default" r:id="rId12"/>
      <w:pgSz w:w="11910" w:h="16840"/>
      <w:pgMar w:top="1400" w:right="992" w:bottom="280" w:left="1275" w:header="114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C124B" w14:textId="77777777" w:rsidR="00733677" w:rsidRDefault="00733677">
      <w:r>
        <w:separator/>
      </w:r>
    </w:p>
  </w:endnote>
  <w:endnote w:type="continuationSeparator" w:id="0">
    <w:p w14:paraId="0FE1C728" w14:textId="77777777" w:rsidR="00733677" w:rsidRDefault="00733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20B0604020202020204"/>
    <w:charset w:val="A2"/>
    <w:family w:val="auto"/>
    <w:notTrueType/>
    <w:pitch w:val="default"/>
    <w:sig w:usb0="00000005" w:usb1="00000000" w:usb2="00000000" w:usb3="00000000" w:csb0="0000001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C70062" w14:textId="77777777" w:rsidR="00733677" w:rsidRDefault="00733677">
      <w:r>
        <w:separator/>
      </w:r>
    </w:p>
  </w:footnote>
  <w:footnote w:type="continuationSeparator" w:id="0">
    <w:p w14:paraId="2C5B4349" w14:textId="77777777" w:rsidR="00733677" w:rsidRDefault="00733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951DB" w14:textId="68DDC2CF" w:rsidR="003C5F0B" w:rsidRDefault="003C5F0B">
    <w:pPr>
      <w:pStyle w:val="GvdeMetni"/>
      <w:spacing w:line="14" w:lineRule="auto"/>
      <w:rPr>
        <w:b w:val="0"/>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CBC0B" w14:textId="77777777" w:rsidR="003C5F0B" w:rsidRDefault="00000000">
    <w:pPr>
      <w:pStyle w:val="GvdeMetni"/>
      <w:spacing w:line="14" w:lineRule="auto"/>
      <w:rPr>
        <w:b w:val="0"/>
        <w:sz w:val="20"/>
      </w:rPr>
    </w:pPr>
    <w:r>
      <w:rPr>
        <w:b w:val="0"/>
        <w:noProof/>
        <w:sz w:val="20"/>
      </w:rPr>
      <mc:AlternateContent>
        <mc:Choice Requires="wps">
          <w:drawing>
            <wp:anchor distT="0" distB="0" distL="0" distR="0" simplePos="0" relativeHeight="487068672" behindDoc="1" locked="0" layoutInCell="1" allowOverlap="1" wp14:anchorId="2EDDFA3A" wp14:editId="14D541CA">
              <wp:simplePos x="0" y="0"/>
              <wp:positionH relativeFrom="page">
                <wp:posOffset>3472434</wp:posOffset>
              </wp:positionH>
              <wp:positionV relativeFrom="page">
                <wp:posOffset>711284</wp:posOffset>
              </wp:positionV>
              <wp:extent cx="617855" cy="19431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7855" cy="194310"/>
                      </a:xfrm>
                      <a:prstGeom prst="rect">
                        <a:avLst/>
                      </a:prstGeom>
                    </wps:spPr>
                    <wps:txbx>
                      <w:txbxContent>
                        <w:p w14:paraId="16A088F7" w14:textId="77777777" w:rsidR="003C5F0B" w:rsidRDefault="00000000">
                          <w:pPr>
                            <w:spacing w:before="10"/>
                            <w:ind w:left="20"/>
                            <w:rPr>
                              <w:b/>
                              <w:sz w:val="24"/>
                            </w:rPr>
                          </w:pPr>
                          <w:r>
                            <w:rPr>
                              <w:b/>
                              <w:spacing w:val="-2"/>
                              <w:sz w:val="24"/>
                            </w:rPr>
                            <w:t>ANALİZ</w:t>
                          </w:r>
                        </w:p>
                      </w:txbxContent>
                    </wps:txbx>
                    <wps:bodyPr wrap="square" lIns="0" tIns="0" rIns="0" bIns="0" rtlCol="0">
                      <a:noAutofit/>
                    </wps:bodyPr>
                  </wps:wsp>
                </a:graphicData>
              </a:graphic>
            </wp:anchor>
          </w:drawing>
        </mc:Choice>
        <mc:Fallback>
          <w:pict>
            <v:shapetype w14:anchorId="2EDDFA3A" id="_x0000_t202" coordsize="21600,21600" o:spt="202" path="m,l,21600r21600,l21600,xe">
              <v:stroke joinstyle="miter"/>
              <v:path gradientshapeok="t" o:connecttype="rect"/>
            </v:shapetype>
            <v:shape id="Textbox 3" o:spid="_x0000_s1026" type="#_x0000_t202" style="position:absolute;margin-left:273.4pt;margin-top:56pt;width:48.65pt;height:15.3pt;z-index:-162478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" filled="f" stroked="f">
              <v:textbox inset="0,0,0,0">
                <w:txbxContent>
                  <w:p w14:paraId="16A088F7" w14:textId="77777777" w:rsidR="003C5F0B" w:rsidRDefault="00000000">
                    <w:pPr>
                      <w:spacing w:before="10"/>
                      <w:ind w:left="20"/>
                      <w:rPr>
                        <w:b/>
                        <w:sz w:val="24"/>
                      </w:rPr>
                    </w:pPr>
                    <w:r>
                      <w:rPr>
                        <w:b/>
                        <w:spacing w:val="-2"/>
                        <w:sz w:val="24"/>
                      </w:rPr>
                      <w:t>ANALİZ</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DD30A" w14:textId="77777777" w:rsidR="003C5F0B" w:rsidRDefault="00000000">
    <w:pPr>
      <w:pStyle w:val="GvdeMetni"/>
      <w:spacing w:line="14" w:lineRule="auto"/>
      <w:rPr>
        <w:b w:val="0"/>
        <w:sz w:val="20"/>
      </w:rPr>
    </w:pPr>
    <w:r>
      <w:rPr>
        <w:b w:val="0"/>
        <w:noProof/>
        <w:sz w:val="20"/>
      </w:rPr>
      <mc:AlternateContent>
        <mc:Choice Requires="wps">
          <w:drawing>
            <wp:anchor distT="0" distB="0" distL="0" distR="0" simplePos="0" relativeHeight="487069184" behindDoc="1" locked="0" layoutInCell="1" allowOverlap="1" wp14:anchorId="54499722" wp14:editId="2637C866">
              <wp:simplePos x="0" y="0"/>
              <wp:positionH relativeFrom="page">
                <wp:posOffset>1307719</wp:posOffset>
              </wp:positionH>
              <wp:positionV relativeFrom="page">
                <wp:posOffset>711284</wp:posOffset>
              </wp:positionV>
              <wp:extent cx="4946650" cy="19431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6650" cy="194310"/>
                      </a:xfrm>
                      <a:prstGeom prst="rect">
                        <a:avLst/>
                      </a:prstGeom>
                    </wps:spPr>
                    <wps:txbx>
                      <w:txbxContent>
                        <w:p w14:paraId="1DCF6548" w14:textId="77777777" w:rsidR="003C5F0B" w:rsidRDefault="00000000">
                          <w:pPr>
                            <w:spacing w:before="10"/>
                            <w:ind w:left="20"/>
                            <w:rPr>
                              <w:b/>
                              <w:sz w:val="24"/>
                            </w:rPr>
                          </w:pPr>
                          <w:r>
                            <w:rPr>
                              <w:b/>
                              <w:sz w:val="24"/>
                            </w:rPr>
                            <w:t>KLİNİK UYGULAMA</w:t>
                          </w:r>
                          <w:r>
                            <w:rPr>
                              <w:b/>
                              <w:spacing w:val="-5"/>
                              <w:sz w:val="24"/>
                            </w:rPr>
                            <w:t xml:space="preserve"> </w:t>
                          </w:r>
                          <w:r>
                            <w:rPr>
                              <w:b/>
                              <w:sz w:val="24"/>
                            </w:rPr>
                            <w:t>YAPILAN</w:t>
                          </w:r>
                          <w:r>
                            <w:rPr>
                              <w:b/>
                              <w:spacing w:val="-4"/>
                              <w:sz w:val="24"/>
                            </w:rPr>
                            <w:t xml:space="preserve"> </w:t>
                          </w:r>
                          <w:r>
                            <w:rPr>
                              <w:b/>
                              <w:sz w:val="24"/>
                            </w:rPr>
                            <w:t>KURUMUNUN</w:t>
                          </w:r>
                          <w:r>
                            <w:rPr>
                              <w:b/>
                              <w:spacing w:val="-5"/>
                              <w:sz w:val="24"/>
                            </w:rPr>
                            <w:t xml:space="preserve"> </w:t>
                          </w:r>
                          <w:r>
                            <w:rPr>
                              <w:b/>
                              <w:sz w:val="24"/>
                            </w:rPr>
                            <w:t>İLETİŞİM</w:t>
                          </w:r>
                          <w:r>
                            <w:rPr>
                              <w:b/>
                              <w:spacing w:val="-1"/>
                              <w:sz w:val="24"/>
                            </w:rPr>
                            <w:t xml:space="preserve"> </w:t>
                          </w:r>
                          <w:r>
                            <w:rPr>
                              <w:b/>
                              <w:spacing w:val="-2"/>
                              <w:sz w:val="24"/>
                            </w:rPr>
                            <w:t>BİLGİLERİ</w:t>
                          </w:r>
                        </w:p>
                      </w:txbxContent>
                    </wps:txbx>
                    <wps:bodyPr wrap="square" lIns="0" tIns="0" rIns="0" bIns="0" rtlCol="0">
                      <a:noAutofit/>
                    </wps:bodyPr>
                  </wps:wsp>
                </a:graphicData>
              </a:graphic>
            </wp:anchor>
          </w:drawing>
        </mc:Choice>
        <mc:Fallback>
          <w:pict>
            <v:shapetype w14:anchorId="54499722" id="_x0000_t202" coordsize="21600,21600" o:spt="202" path="m,l,21600r21600,l21600,xe">
              <v:stroke joinstyle="miter"/>
              <v:path gradientshapeok="t" o:connecttype="rect"/>
            </v:shapetype>
            <v:shape id="Textbox 4" o:spid="_x0000_s1027" type="#_x0000_t202" style="position:absolute;margin-left:102.95pt;margin-top:56pt;width:389.5pt;height:15.3pt;z-index:-162472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" filled="f" stroked="f">
              <v:textbox inset="0,0,0,0">
                <w:txbxContent>
                  <w:p w14:paraId="1DCF6548" w14:textId="77777777" w:rsidR="003C5F0B" w:rsidRDefault="00000000">
                    <w:pPr>
                      <w:spacing w:before="10"/>
                      <w:ind w:left="20"/>
                      <w:rPr>
                        <w:b/>
                        <w:sz w:val="24"/>
                      </w:rPr>
                    </w:pPr>
                    <w:r>
                      <w:rPr>
                        <w:b/>
                        <w:sz w:val="24"/>
                      </w:rPr>
                      <w:t>KLİNİK UYGULAMA</w:t>
                    </w:r>
                    <w:r>
                      <w:rPr>
                        <w:b/>
                        <w:spacing w:val="-5"/>
                        <w:sz w:val="24"/>
                      </w:rPr>
                      <w:t xml:space="preserve"> </w:t>
                    </w:r>
                    <w:r>
                      <w:rPr>
                        <w:b/>
                        <w:sz w:val="24"/>
                      </w:rPr>
                      <w:t>YAPILAN</w:t>
                    </w:r>
                    <w:r>
                      <w:rPr>
                        <w:b/>
                        <w:spacing w:val="-4"/>
                        <w:sz w:val="24"/>
                      </w:rPr>
                      <w:t xml:space="preserve"> </w:t>
                    </w:r>
                    <w:r>
                      <w:rPr>
                        <w:b/>
                        <w:sz w:val="24"/>
                      </w:rPr>
                      <w:t>KURUMUNUN</w:t>
                    </w:r>
                    <w:r>
                      <w:rPr>
                        <w:b/>
                        <w:spacing w:val="-5"/>
                        <w:sz w:val="24"/>
                      </w:rPr>
                      <w:t xml:space="preserve"> </w:t>
                    </w:r>
                    <w:r>
                      <w:rPr>
                        <w:b/>
                        <w:sz w:val="24"/>
                      </w:rPr>
                      <w:t>İLETİŞİM</w:t>
                    </w:r>
                    <w:r>
                      <w:rPr>
                        <w:b/>
                        <w:spacing w:val="-1"/>
                        <w:sz w:val="24"/>
                      </w:rPr>
                      <w:t xml:space="preserve"> </w:t>
                    </w:r>
                    <w:r>
                      <w:rPr>
                        <w:b/>
                        <w:spacing w:val="-2"/>
                        <w:sz w:val="24"/>
                      </w:rPr>
                      <w:t>BİLGİLERİ</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A9A9D" w14:textId="77777777" w:rsidR="003C5F0B" w:rsidRDefault="00000000">
    <w:pPr>
      <w:pStyle w:val="GvdeMetni"/>
      <w:spacing w:line="14" w:lineRule="auto"/>
      <w:rPr>
        <w:b w:val="0"/>
        <w:sz w:val="20"/>
      </w:rPr>
    </w:pPr>
    <w:r>
      <w:rPr>
        <w:b w:val="0"/>
        <w:noProof/>
        <w:sz w:val="20"/>
      </w:rPr>
      <mc:AlternateContent>
        <mc:Choice Requires="wps">
          <w:drawing>
            <wp:anchor distT="0" distB="0" distL="0" distR="0" simplePos="0" relativeHeight="487069696" behindDoc="1" locked="0" layoutInCell="1" allowOverlap="1" wp14:anchorId="450FAAC0" wp14:editId="05165C59">
              <wp:simplePos x="0" y="0"/>
              <wp:positionH relativeFrom="page">
                <wp:posOffset>2386964</wp:posOffset>
              </wp:positionH>
              <wp:positionV relativeFrom="page">
                <wp:posOffset>711284</wp:posOffset>
              </wp:positionV>
              <wp:extent cx="2787015" cy="194310"/>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87015" cy="194310"/>
                      </a:xfrm>
                      <a:prstGeom prst="rect">
                        <a:avLst/>
                      </a:prstGeom>
                    </wps:spPr>
                    <wps:txbx>
                      <w:txbxContent>
                        <w:p w14:paraId="523AD0A6" w14:textId="77777777" w:rsidR="003C5F0B" w:rsidRDefault="00000000">
                          <w:pPr>
                            <w:spacing w:before="10"/>
                            <w:ind w:left="20"/>
                            <w:rPr>
                              <w:b/>
                              <w:sz w:val="24"/>
                            </w:rPr>
                          </w:pPr>
                          <w:r>
                            <w:rPr>
                              <w:b/>
                              <w:sz w:val="24"/>
                            </w:rPr>
                            <w:t>ÖĞRENCİ</w:t>
                          </w:r>
                          <w:r>
                            <w:rPr>
                              <w:b/>
                              <w:spacing w:val="-4"/>
                              <w:sz w:val="24"/>
                            </w:rPr>
                            <w:t xml:space="preserve"> </w:t>
                          </w:r>
                          <w:r>
                            <w:rPr>
                              <w:b/>
                              <w:sz w:val="24"/>
                            </w:rPr>
                            <w:t>DEĞERLENDİRME</w:t>
                          </w:r>
                          <w:r>
                            <w:rPr>
                              <w:b/>
                              <w:spacing w:val="-3"/>
                              <w:sz w:val="24"/>
                            </w:rPr>
                            <w:t xml:space="preserve"> </w:t>
                          </w:r>
                          <w:r>
                            <w:rPr>
                              <w:b/>
                              <w:spacing w:val="-4"/>
                              <w:sz w:val="24"/>
                            </w:rPr>
                            <w:t>FORMU</w:t>
                          </w:r>
                        </w:p>
                      </w:txbxContent>
                    </wps:txbx>
                    <wps:bodyPr wrap="square" lIns="0" tIns="0" rIns="0" bIns="0" rtlCol="0">
                      <a:noAutofit/>
                    </wps:bodyPr>
                  </wps:wsp>
                </a:graphicData>
              </a:graphic>
            </wp:anchor>
          </w:drawing>
        </mc:Choice>
        <mc:Fallback>
          <w:pict>
            <v:shapetype w14:anchorId="450FAAC0" id="_x0000_t202" coordsize="21600,21600" o:spt="202" path="m,l,21600r21600,l21600,xe">
              <v:stroke joinstyle="miter"/>
              <v:path gradientshapeok="t" o:connecttype="rect"/>
            </v:shapetype>
            <v:shape id="Textbox 5" o:spid="_x0000_s1028" type="#_x0000_t202" style="position:absolute;margin-left:187.95pt;margin-top:56pt;width:219.45pt;height:15.3pt;z-index:-162467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" filled="f" stroked="f">
              <v:textbox inset="0,0,0,0">
                <w:txbxContent>
                  <w:p w14:paraId="523AD0A6" w14:textId="77777777" w:rsidR="003C5F0B" w:rsidRDefault="00000000">
                    <w:pPr>
                      <w:spacing w:before="10"/>
                      <w:ind w:left="20"/>
                      <w:rPr>
                        <w:b/>
                        <w:sz w:val="24"/>
                      </w:rPr>
                    </w:pPr>
                    <w:r>
                      <w:rPr>
                        <w:b/>
                        <w:sz w:val="24"/>
                      </w:rPr>
                      <w:t>ÖĞRENCİ</w:t>
                    </w:r>
                    <w:r>
                      <w:rPr>
                        <w:b/>
                        <w:spacing w:val="-4"/>
                        <w:sz w:val="24"/>
                      </w:rPr>
                      <w:t xml:space="preserve"> </w:t>
                    </w:r>
                    <w:r>
                      <w:rPr>
                        <w:b/>
                        <w:sz w:val="24"/>
                      </w:rPr>
                      <w:t>DEĞERLENDİRME</w:t>
                    </w:r>
                    <w:r>
                      <w:rPr>
                        <w:b/>
                        <w:spacing w:val="-3"/>
                        <w:sz w:val="24"/>
                      </w:rPr>
                      <w:t xml:space="preserve"> </w:t>
                    </w:r>
                    <w:r>
                      <w:rPr>
                        <w:b/>
                        <w:spacing w:val="-4"/>
                        <w:sz w:val="24"/>
                      </w:rPr>
                      <w:t>FORMU</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FF730" w14:textId="77777777" w:rsidR="003C5F0B" w:rsidRDefault="00000000">
    <w:pPr>
      <w:pStyle w:val="GvdeMetni"/>
      <w:spacing w:line="14" w:lineRule="auto"/>
      <w:rPr>
        <w:b w:val="0"/>
        <w:sz w:val="20"/>
      </w:rPr>
    </w:pPr>
    <w:r>
      <w:rPr>
        <w:b w:val="0"/>
        <w:noProof/>
        <w:sz w:val="20"/>
      </w:rPr>
      <mc:AlternateContent>
        <mc:Choice Requires="wps">
          <w:drawing>
            <wp:anchor distT="0" distB="0" distL="0" distR="0" simplePos="0" relativeHeight="487070208" behindDoc="1" locked="0" layoutInCell="1" allowOverlap="1" wp14:anchorId="45E17895" wp14:editId="75DBB315">
              <wp:simplePos x="0" y="0"/>
              <wp:positionH relativeFrom="page">
                <wp:posOffset>2454020</wp:posOffset>
              </wp:positionH>
              <wp:positionV relativeFrom="page">
                <wp:posOffset>711284</wp:posOffset>
              </wp:positionV>
              <wp:extent cx="3105785" cy="194310"/>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05785" cy="194310"/>
                      </a:xfrm>
                      <a:prstGeom prst="rect">
                        <a:avLst/>
                      </a:prstGeom>
                    </wps:spPr>
                    <wps:txbx>
                      <w:txbxContent>
                        <w:p w14:paraId="3E20139B" w14:textId="77777777" w:rsidR="003C5F0B" w:rsidRDefault="00000000">
                          <w:pPr>
                            <w:spacing w:before="10"/>
                            <w:ind w:left="20"/>
                            <w:rPr>
                              <w:b/>
                              <w:sz w:val="24"/>
                            </w:rPr>
                          </w:pPr>
                          <w:r>
                            <w:rPr>
                              <w:b/>
                              <w:sz w:val="24"/>
                            </w:rPr>
                            <w:t>KLİNİK</w:t>
                          </w:r>
                          <w:r>
                            <w:rPr>
                              <w:b/>
                              <w:spacing w:val="1"/>
                              <w:sz w:val="24"/>
                            </w:rPr>
                            <w:t xml:space="preserve"> </w:t>
                          </w:r>
                          <w:r>
                            <w:rPr>
                              <w:b/>
                              <w:sz w:val="24"/>
                            </w:rPr>
                            <w:t>UYGULAMA</w:t>
                          </w:r>
                          <w:r>
                            <w:rPr>
                              <w:b/>
                              <w:spacing w:val="-2"/>
                              <w:sz w:val="24"/>
                            </w:rPr>
                            <w:t xml:space="preserve"> DEĞERLENDİRMESİ</w:t>
                          </w:r>
                        </w:p>
                      </w:txbxContent>
                    </wps:txbx>
                    <wps:bodyPr wrap="square" lIns="0" tIns="0" rIns="0" bIns="0" rtlCol="0">
                      <a:noAutofit/>
                    </wps:bodyPr>
                  </wps:wsp>
                </a:graphicData>
              </a:graphic>
            </wp:anchor>
          </w:drawing>
        </mc:Choice>
        <mc:Fallback>
          <w:pict>
            <v:shapetype w14:anchorId="45E17895" id="_x0000_t202" coordsize="21600,21600" o:spt="202" path="m,l,21600r21600,l21600,xe">
              <v:stroke joinstyle="miter"/>
              <v:path gradientshapeok="t" o:connecttype="rect"/>
            </v:shapetype>
            <v:shape id="Textbox 6" o:spid="_x0000_s1029" type="#_x0000_t202" style="position:absolute;margin-left:193.25pt;margin-top:56pt;width:244.55pt;height:15.3pt;z-index:-162462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" filled="f" stroked="f">
              <v:textbox inset="0,0,0,0">
                <w:txbxContent>
                  <w:p w14:paraId="3E20139B" w14:textId="77777777" w:rsidR="003C5F0B" w:rsidRDefault="00000000">
                    <w:pPr>
                      <w:spacing w:before="10"/>
                      <w:ind w:left="20"/>
                      <w:rPr>
                        <w:b/>
                        <w:sz w:val="24"/>
                      </w:rPr>
                    </w:pPr>
                    <w:r>
                      <w:rPr>
                        <w:b/>
                        <w:sz w:val="24"/>
                      </w:rPr>
                      <w:t>KLİNİK</w:t>
                    </w:r>
                    <w:r>
                      <w:rPr>
                        <w:b/>
                        <w:spacing w:val="1"/>
                        <w:sz w:val="24"/>
                      </w:rPr>
                      <w:t xml:space="preserve"> </w:t>
                    </w:r>
                    <w:r>
                      <w:rPr>
                        <w:b/>
                        <w:sz w:val="24"/>
                      </w:rPr>
                      <w:t>UYGULAMA</w:t>
                    </w:r>
                    <w:r>
                      <w:rPr>
                        <w:b/>
                        <w:spacing w:val="-2"/>
                        <w:sz w:val="24"/>
                      </w:rPr>
                      <w:t xml:space="preserve"> DEĞERLENDİRMESİ</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A83B43"/>
    <w:multiLevelType w:val="hybridMultilevel"/>
    <w:tmpl w:val="95EC2E3A"/>
    <w:lvl w:ilvl="0" w:tplc="E828DF44">
      <w:start w:val="1"/>
      <w:numFmt w:val="lowerLetter"/>
      <w:lvlText w:val="%1."/>
      <w:lvlJc w:val="left"/>
      <w:pPr>
        <w:ind w:left="862" w:hanging="361"/>
      </w:pPr>
      <w:rPr>
        <w:rFonts w:ascii="Times New Roman" w:eastAsia="Times New Roman" w:hAnsi="Times New Roman" w:cs="Times New Roman" w:hint="default"/>
        <w:b w:val="0"/>
        <w:bCs w:val="0"/>
        <w:i w:val="0"/>
        <w:iCs w:val="0"/>
        <w:spacing w:val="-1"/>
        <w:w w:val="100"/>
        <w:sz w:val="24"/>
        <w:szCs w:val="24"/>
        <w:lang w:val="tr-TR" w:eastAsia="en-US" w:bidi="ar-SA"/>
      </w:rPr>
    </w:lvl>
    <w:lvl w:ilvl="1" w:tplc="CCD6C916">
      <w:start w:val="1"/>
      <w:numFmt w:val="decimal"/>
      <w:lvlText w:val="%2."/>
      <w:lvlJc w:val="left"/>
      <w:pPr>
        <w:ind w:left="1582" w:hanging="360"/>
      </w:pPr>
      <w:rPr>
        <w:rFonts w:ascii="Times New Roman" w:eastAsia="Times New Roman" w:hAnsi="Times New Roman" w:cs="Times New Roman" w:hint="default"/>
        <w:b w:val="0"/>
        <w:bCs w:val="0"/>
        <w:i w:val="0"/>
        <w:iCs w:val="0"/>
        <w:spacing w:val="0"/>
        <w:w w:val="100"/>
        <w:sz w:val="24"/>
        <w:szCs w:val="24"/>
        <w:lang w:val="tr-TR" w:eastAsia="en-US" w:bidi="ar-SA"/>
      </w:rPr>
    </w:lvl>
    <w:lvl w:ilvl="2" w:tplc="DCEE404A">
      <w:numFmt w:val="bullet"/>
      <w:lvlText w:val="•"/>
      <w:lvlJc w:val="left"/>
      <w:pPr>
        <w:ind w:left="2475" w:hanging="360"/>
      </w:pPr>
      <w:rPr>
        <w:rFonts w:hint="default"/>
        <w:lang w:val="tr-TR" w:eastAsia="en-US" w:bidi="ar-SA"/>
      </w:rPr>
    </w:lvl>
    <w:lvl w:ilvl="3" w:tplc="E334D842">
      <w:numFmt w:val="bullet"/>
      <w:lvlText w:val="•"/>
      <w:lvlJc w:val="left"/>
      <w:pPr>
        <w:ind w:left="3370" w:hanging="360"/>
      </w:pPr>
      <w:rPr>
        <w:rFonts w:hint="default"/>
        <w:lang w:val="tr-TR" w:eastAsia="en-US" w:bidi="ar-SA"/>
      </w:rPr>
    </w:lvl>
    <w:lvl w:ilvl="4" w:tplc="0DD0669E">
      <w:numFmt w:val="bullet"/>
      <w:lvlText w:val="•"/>
      <w:lvlJc w:val="left"/>
      <w:pPr>
        <w:ind w:left="4265" w:hanging="360"/>
      </w:pPr>
      <w:rPr>
        <w:rFonts w:hint="default"/>
        <w:lang w:val="tr-TR" w:eastAsia="en-US" w:bidi="ar-SA"/>
      </w:rPr>
    </w:lvl>
    <w:lvl w:ilvl="5" w:tplc="1ED091D8">
      <w:numFmt w:val="bullet"/>
      <w:lvlText w:val="•"/>
      <w:lvlJc w:val="left"/>
      <w:pPr>
        <w:ind w:left="5160" w:hanging="360"/>
      </w:pPr>
      <w:rPr>
        <w:rFonts w:hint="default"/>
        <w:lang w:val="tr-TR" w:eastAsia="en-US" w:bidi="ar-SA"/>
      </w:rPr>
    </w:lvl>
    <w:lvl w:ilvl="6" w:tplc="A502D794">
      <w:numFmt w:val="bullet"/>
      <w:lvlText w:val="•"/>
      <w:lvlJc w:val="left"/>
      <w:pPr>
        <w:ind w:left="6056" w:hanging="360"/>
      </w:pPr>
      <w:rPr>
        <w:rFonts w:hint="default"/>
        <w:lang w:val="tr-TR" w:eastAsia="en-US" w:bidi="ar-SA"/>
      </w:rPr>
    </w:lvl>
    <w:lvl w:ilvl="7" w:tplc="0714C378">
      <w:numFmt w:val="bullet"/>
      <w:lvlText w:val="•"/>
      <w:lvlJc w:val="left"/>
      <w:pPr>
        <w:ind w:left="6951" w:hanging="360"/>
      </w:pPr>
      <w:rPr>
        <w:rFonts w:hint="default"/>
        <w:lang w:val="tr-TR" w:eastAsia="en-US" w:bidi="ar-SA"/>
      </w:rPr>
    </w:lvl>
    <w:lvl w:ilvl="8" w:tplc="772EC1C4">
      <w:numFmt w:val="bullet"/>
      <w:lvlText w:val="•"/>
      <w:lvlJc w:val="left"/>
      <w:pPr>
        <w:ind w:left="7846" w:hanging="360"/>
      </w:pPr>
      <w:rPr>
        <w:rFonts w:hint="default"/>
        <w:lang w:val="tr-TR" w:eastAsia="en-US" w:bidi="ar-SA"/>
      </w:rPr>
    </w:lvl>
  </w:abstractNum>
  <w:num w:numId="1" w16cid:durableId="13135562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5"/>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a0NDQyNDM0NDAyMTdV0lEKTi0uzszPAykwqgUAqRWQViwAAAA="/>
  </w:docVars>
  <w:rsids>
    <w:rsidRoot w:val="003C5F0B"/>
    <w:rsid w:val="00023EC8"/>
    <w:rsid w:val="0005652E"/>
    <w:rsid w:val="001C0BE4"/>
    <w:rsid w:val="00396D6B"/>
    <w:rsid w:val="003C5F0B"/>
    <w:rsid w:val="00474CDA"/>
    <w:rsid w:val="005000D8"/>
    <w:rsid w:val="00513695"/>
    <w:rsid w:val="00631203"/>
    <w:rsid w:val="0066032F"/>
    <w:rsid w:val="007269CE"/>
    <w:rsid w:val="00733677"/>
    <w:rsid w:val="0074264A"/>
    <w:rsid w:val="007D310D"/>
    <w:rsid w:val="008C1157"/>
    <w:rsid w:val="008D6F34"/>
    <w:rsid w:val="009870F9"/>
    <w:rsid w:val="009C2458"/>
    <w:rsid w:val="00AF11C1"/>
    <w:rsid w:val="00B31FB8"/>
    <w:rsid w:val="00C15E9B"/>
    <w:rsid w:val="00EB7F7A"/>
    <w:rsid w:val="00F47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70E7E1"/>
  <w15:docId w15:val="{D0279DA5-2D40-4EF0-AB66-11F2A5565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10D"/>
    <w:rPr>
      <w:rFonts w:ascii="Times New Roman" w:eastAsia="Times New Roman" w:hAnsi="Times New Roman" w:cs="Times New Roman"/>
      <w:lang w:val="tr-TR"/>
    </w:rPr>
  </w:style>
  <w:style w:type="paragraph" w:styleId="Balk1">
    <w:name w:val="heading 1"/>
    <w:basedOn w:val="Normal"/>
    <w:link w:val="Balk1Char"/>
    <w:uiPriority w:val="9"/>
    <w:qFormat/>
    <w:pPr>
      <w:spacing w:before="10"/>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uiPriority w:val="1"/>
    <w:qFormat/>
    <w:rPr>
      <w:b/>
      <w:bCs/>
      <w:sz w:val="24"/>
      <w:szCs w:val="24"/>
    </w:rPr>
  </w:style>
  <w:style w:type="paragraph" w:styleId="ListeParagraf">
    <w:name w:val="List Paragraph"/>
    <w:basedOn w:val="Normal"/>
    <w:uiPriority w:val="1"/>
    <w:qFormat/>
    <w:pPr>
      <w:ind w:left="861" w:hanging="360"/>
    </w:pPr>
  </w:style>
  <w:style w:type="paragraph" w:customStyle="1" w:styleId="TableParagraph">
    <w:name w:val="Table Paragraph"/>
    <w:basedOn w:val="Normal"/>
    <w:uiPriority w:val="1"/>
    <w:qFormat/>
  </w:style>
  <w:style w:type="character" w:customStyle="1" w:styleId="GvdeMetniChar">
    <w:name w:val="Gövde Metni Char"/>
    <w:basedOn w:val="VarsaylanParagrafYazTipi"/>
    <w:link w:val="GvdeMetni"/>
    <w:uiPriority w:val="1"/>
    <w:rsid w:val="008D6F34"/>
    <w:rPr>
      <w:rFonts w:ascii="Times New Roman" w:eastAsia="Times New Roman" w:hAnsi="Times New Roman" w:cs="Times New Roman"/>
      <w:b/>
      <w:bCs/>
      <w:sz w:val="24"/>
      <w:szCs w:val="24"/>
      <w:lang w:val="tr-TR"/>
    </w:rPr>
  </w:style>
  <w:style w:type="paragraph" w:styleId="stBilgi">
    <w:name w:val="header"/>
    <w:basedOn w:val="Normal"/>
    <w:link w:val="stBilgiChar"/>
    <w:uiPriority w:val="99"/>
    <w:unhideWhenUsed/>
    <w:rsid w:val="008D6F34"/>
    <w:pPr>
      <w:tabs>
        <w:tab w:val="center" w:pos="4680"/>
        <w:tab w:val="right" w:pos="9360"/>
      </w:tabs>
    </w:pPr>
  </w:style>
  <w:style w:type="character" w:customStyle="1" w:styleId="stBilgiChar">
    <w:name w:val="Üst Bilgi Char"/>
    <w:basedOn w:val="VarsaylanParagrafYazTipi"/>
    <w:link w:val="stBilgi"/>
    <w:uiPriority w:val="99"/>
    <w:rsid w:val="008D6F34"/>
    <w:rPr>
      <w:rFonts w:ascii="Times New Roman" w:eastAsia="Times New Roman" w:hAnsi="Times New Roman" w:cs="Times New Roman"/>
      <w:lang w:val="tr-TR"/>
    </w:rPr>
  </w:style>
  <w:style w:type="paragraph" w:styleId="AltBilgi">
    <w:name w:val="footer"/>
    <w:basedOn w:val="Normal"/>
    <w:link w:val="AltBilgiChar"/>
    <w:uiPriority w:val="99"/>
    <w:unhideWhenUsed/>
    <w:rsid w:val="008D6F34"/>
    <w:pPr>
      <w:tabs>
        <w:tab w:val="center" w:pos="4680"/>
        <w:tab w:val="right" w:pos="9360"/>
      </w:tabs>
    </w:pPr>
  </w:style>
  <w:style w:type="character" w:customStyle="1" w:styleId="AltBilgiChar">
    <w:name w:val="Alt Bilgi Char"/>
    <w:basedOn w:val="VarsaylanParagrafYazTipi"/>
    <w:link w:val="AltBilgi"/>
    <w:uiPriority w:val="99"/>
    <w:rsid w:val="008D6F34"/>
    <w:rPr>
      <w:rFonts w:ascii="Times New Roman" w:eastAsia="Times New Roman" w:hAnsi="Times New Roman" w:cs="Times New Roman"/>
      <w:lang w:val="tr-TR"/>
    </w:rPr>
  </w:style>
  <w:style w:type="character" w:customStyle="1" w:styleId="Balk1Char">
    <w:name w:val="Başlık 1 Char"/>
    <w:basedOn w:val="VarsaylanParagrafYazTipi"/>
    <w:link w:val="Balk1"/>
    <w:uiPriority w:val="9"/>
    <w:rsid w:val="0074264A"/>
    <w:rPr>
      <w:rFonts w:ascii="Times New Roman" w:eastAsia="Times New Roman" w:hAnsi="Times New Roman" w:cs="Times New Roman"/>
      <w:b/>
      <w:bCs/>
      <w:sz w:val="24"/>
      <w:szCs w:val="24"/>
      <w:lang w:val="tr-TR"/>
    </w:rPr>
  </w:style>
  <w:style w:type="table" w:styleId="TabloKlavuzu">
    <w:name w:val="Table Grid"/>
    <w:basedOn w:val="NormalTablo"/>
    <w:uiPriority w:val="39"/>
    <w:rsid w:val="007D31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5.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10</Pages>
  <Words>917</Words>
  <Characters>5229</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a</dc:creator>
  <cp:lastModifiedBy>ÖMER FARUK YAŞAROĞLU</cp:lastModifiedBy>
  <cp:revision>7</cp:revision>
  <dcterms:created xsi:type="dcterms:W3CDTF">2025-09-24T13:32:00Z</dcterms:created>
  <dcterms:modified xsi:type="dcterms:W3CDTF">2026-06-0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05T00:00:00Z</vt:filetime>
  </property>
  <property fmtid="{D5CDD505-2E9C-101B-9397-08002B2CF9AE}" pid="3" name="Creator">
    <vt:lpwstr>Microsoft® Word 2016</vt:lpwstr>
  </property>
  <property fmtid="{D5CDD505-2E9C-101B-9397-08002B2CF9AE}" pid="4" name="LastSaved">
    <vt:filetime>2025-09-24T00:00:00Z</vt:filetime>
  </property>
  <property fmtid="{D5CDD505-2E9C-101B-9397-08002B2CF9AE}" pid="5" name="Producer">
    <vt:lpwstr>www.ilovepdf.com</vt:lpwstr>
  </property>
  <property fmtid="{D5CDD505-2E9C-101B-9397-08002B2CF9AE}" pid="6" name="GrammarlyDocumentId">
    <vt:lpwstr>4bd0e7a2-7f7c-4a5b-8d81-25ff9e1981c9</vt:lpwstr>
  </property>
</Properties>
</file>